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93FB46" w14:textId="5C187522" w:rsidR="00734CDF" w:rsidRPr="005363BB" w:rsidRDefault="00F857B5" w:rsidP="00734CDF">
      <w:pPr>
        <w:rPr>
          <w:sz w:val="22"/>
        </w:rPr>
      </w:pPr>
      <w:r>
        <w:rPr>
          <w:noProof/>
        </w:rPr>
        <w:drawing>
          <wp:inline distT="0" distB="0" distL="0" distR="0" wp14:anchorId="480688CE" wp14:editId="593B898B">
            <wp:extent cx="2787650" cy="1352550"/>
            <wp:effectExtent l="0" t="0" r="0" b="0"/>
            <wp:docPr id="1" name="Picture 2"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E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87650" cy="1352550"/>
                    </a:xfrm>
                    <a:prstGeom prst="rect">
                      <a:avLst/>
                    </a:prstGeom>
                    <a:noFill/>
                    <a:ln>
                      <a:noFill/>
                    </a:ln>
                  </pic:spPr>
                </pic:pic>
              </a:graphicData>
            </a:graphic>
          </wp:inline>
        </w:drawing>
      </w:r>
    </w:p>
    <w:p w14:paraId="351B92DC" w14:textId="77777777" w:rsidR="00734CDF" w:rsidRDefault="00734CDF" w:rsidP="00734CDF">
      <w:pPr>
        <w:jc w:val="center"/>
        <w:rPr>
          <w:sz w:val="22"/>
        </w:rPr>
      </w:pPr>
    </w:p>
    <w:p w14:paraId="7DDDC102" w14:textId="77777777" w:rsidR="00734CDF" w:rsidRDefault="00734CDF" w:rsidP="00734CDF">
      <w:pPr>
        <w:jc w:val="center"/>
        <w:rPr>
          <w:sz w:val="22"/>
        </w:rPr>
      </w:pPr>
    </w:p>
    <w:p w14:paraId="3F4267AE" w14:textId="77777777" w:rsidR="00734CDF" w:rsidRDefault="00734CDF" w:rsidP="00734CDF">
      <w:pPr>
        <w:rPr>
          <w:sz w:val="24"/>
        </w:rPr>
      </w:pPr>
      <w:r>
        <w:rPr>
          <w:sz w:val="22"/>
        </w:rPr>
        <w:tab/>
      </w:r>
    </w:p>
    <w:p w14:paraId="71906516" w14:textId="77777777" w:rsidR="00734CDF" w:rsidRPr="007E5338" w:rsidRDefault="00734CDF" w:rsidP="00734CDF">
      <w:pPr>
        <w:pStyle w:val="Heading2"/>
        <w:rPr>
          <w:sz w:val="24"/>
          <w:lang w:val="en-US" w:eastAsia="en-US"/>
        </w:rPr>
      </w:pPr>
    </w:p>
    <w:p w14:paraId="4B82E5E4" w14:textId="77777777" w:rsidR="00734CDF" w:rsidRPr="007E5338" w:rsidRDefault="00734CDF" w:rsidP="00734CDF">
      <w:pPr>
        <w:pStyle w:val="Heading2"/>
        <w:rPr>
          <w:sz w:val="24"/>
          <w:lang w:val="en-US" w:eastAsia="en-US"/>
        </w:rPr>
      </w:pPr>
    </w:p>
    <w:p w14:paraId="77BA410E" w14:textId="77777777" w:rsidR="00734CDF" w:rsidRDefault="00734CDF" w:rsidP="00734CDF">
      <w:pPr>
        <w:jc w:val="center"/>
        <w:rPr>
          <w:b/>
          <w:sz w:val="28"/>
        </w:rPr>
      </w:pPr>
      <w:bookmarkStart w:id="0" w:name="rptName"/>
      <w:r w:rsidRPr="00C44CAE">
        <w:rPr>
          <w:b/>
          <w:sz w:val="28"/>
        </w:rPr>
        <w:t>Brockton</w:t>
      </w:r>
      <w:bookmarkEnd w:id="0"/>
      <w:r w:rsidR="00053B3B" w:rsidRPr="00C44CAE">
        <w:rPr>
          <w:b/>
          <w:sz w:val="28"/>
        </w:rPr>
        <w:t xml:space="preserve"> Public Schools</w:t>
      </w:r>
    </w:p>
    <w:p w14:paraId="3F5E9F23" w14:textId="77777777" w:rsidR="00734CDF" w:rsidRDefault="00734CDF" w:rsidP="00734CDF">
      <w:pPr>
        <w:jc w:val="center"/>
        <w:rPr>
          <w:b/>
          <w:sz w:val="28"/>
        </w:rPr>
      </w:pPr>
    </w:p>
    <w:p w14:paraId="2C0BCEAB" w14:textId="77777777" w:rsidR="00734CDF" w:rsidRDefault="00734CDF" w:rsidP="00734CDF">
      <w:pPr>
        <w:jc w:val="center"/>
        <w:rPr>
          <w:b/>
          <w:sz w:val="28"/>
        </w:rPr>
      </w:pPr>
      <w:r>
        <w:rPr>
          <w:b/>
          <w:sz w:val="28"/>
        </w:rPr>
        <w:t>TIERED FOCUSED MONITORING</w:t>
      </w:r>
    </w:p>
    <w:p w14:paraId="5C043E80" w14:textId="77777777" w:rsidR="00734CDF" w:rsidRDefault="00734CDF" w:rsidP="00734CDF">
      <w:pPr>
        <w:jc w:val="center"/>
        <w:rPr>
          <w:b/>
          <w:i/>
          <w:sz w:val="24"/>
        </w:rPr>
      </w:pPr>
      <w:r>
        <w:rPr>
          <w:b/>
          <w:sz w:val="28"/>
        </w:rPr>
        <w:t>REPORT</w:t>
      </w:r>
    </w:p>
    <w:p w14:paraId="29DEA02C" w14:textId="77777777" w:rsidR="00734CDF" w:rsidRDefault="00734CDF" w:rsidP="00734CDF">
      <w:pPr>
        <w:jc w:val="center"/>
        <w:rPr>
          <w:b/>
          <w:sz w:val="24"/>
        </w:rPr>
      </w:pPr>
    </w:p>
    <w:p w14:paraId="5CB3927F" w14:textId="77777777" w:rsidR="00734CDF" w:rsidRDefault="00734CDF" w:rsidP="00734CDF">
      <w:pPr>
        <w:jc w:val="center"/>
        <w:rPr>
          <w:b/>
          <w:sz w:val="24"/>
        </w:rPr>
      </w:pPr>
      <w:r>
        <w:rPr>
          <w:b/>
          <w:sz w:val="24"/>
        </w:rPr>
        <w:t xml:space="preserve">For </w:t>
      </w:r>
      <w:bookmarkStart w:id="1" w:name="CrGroup1"/>
      <w:r>
        <w:rPr>
          <w:b/>
          <w:sz w:val="24"/>
        </w:rPr>
        <w:t>Group A</w:t>
      </w:r>
      <w:bookmarkEnd w:id="1"/>
      <w:r>
        <w:rPr>
          <w:b/>
          <w:sz w:val="24"/>
        </w:rPr>
        <w:t xml:space="preserve"> Universal Standards</w:t>
      </w:r>
    </w:p>
    <w:p w14:paraId="7007FC28" w14:textId="77777777" w:rsidR="00734CDF" w:rsidRDefault="00734CDF" w:rsidP="00734CDF">
      <w:pPr>
        <w:jc w:val="center"/>
        <w:rPr>
          <w:b/>
          <w:sz w:val="24"/>
        </w:rPr>
      </w:pPr>
      <w:r>
        <w:rPr>
          <w:b/>
          <w:sz w:val="24"/>
        </w:rPr>
        <w:t xml:space="preserve">Tier Level </w:t>
      </w:r>
      <w:bookmarkStart w:id="2" w:name="TierNumber"/>
      <w:r>
        <w:rPr>
          <w:b/>
          <w:sz w:val="24"/>
        </w:rPr>
        <w:t>3</w:t>
      </w:r>
      <w:bookmarkEnd w:id="2"/>
    </w:p>
    <w:p w14:paraId="7D618B8E" w14:textId="77777777" w:rsidR="00734CDF" w:rsidRDefault="00734CDF" w:rsidP="00734CDF">
      <w:pPr>
        <w:jc w:val="center"/>
        <w:rPr>
          <w:b/>
          <w:sz w:val="24"/>
        </w:rPr>
      </w:pPr>
    </w:p>
    <w:p w14:paraId="2233BEB3" w14:textId="77777777" w:rsidR="00734CDF" w:rsidRPr="00F8472A" w:rsidRDefault="00734CDF" w:rsidP="00734CDF">
      <w:pPr>
        <w:jc w:val="center"/>
        <w:rPr>
          <w:b/>
          <w:sz w:val="24"/>
        </w:rPr>
      </w:pPr>
      <w:r>
        <w:rPr>
          <w:b/>
          <w:sz w:val="24"/>
        </w:rPr>
        <w:t xml:space="preserve">Dates of Onsite Visit: </w:t>
      </w:r>
      <w:bookmarkStart w:id="3" w:name="onsiteVisitDate"/>
      <w:r w:rsidRPr="00F8472A">
        <w:rPr>
          <w:b/>
          <w:sz w:val="24"/>
        </w:rPr>
        <w:t>January 18</w:t>
      </w:r>
      <w:r w:rsidR="00D750EC">
        <w:rPr>
          <w:b/>
          <w:sz w:val="24"/>
        </w:rPr>
        <w:t xml:space="preserve">-24 and </w:t>
      </w:r>
      <w:r w:rsidRPr="00F8472A">
        <w:rPr>
          <w:b/>
          <w:sz w:val="24"/>
        </w:rPr>
        <w:t>February 14, 2022</w:t>
      </w:r>
      <w:bookmarkEnd w:id="3"/>
    </w:p>
    <w:p w14:paraId="36279319" w14:textId="77777777" w:rsidR="00734CDF" w:rsidRPr="005E59A8" w:rsidRDefault="00734CDF" w:rsidP="00734CDF">
      <w:pPr>
        <w:jc w:val="center"/>
        <w:rPr>
          <w:b/>
          <w:sz w:val="24"/>
        </w:rPr>
      </w:pPr>
      <w:r>
        <w:rPr>
          <w:b/>
          <w:sz w:val="24"/>
        </w:rPr>
        <w:t xml:space="preserve">Date of Draft Report: </w:t>
      </w:r>
      <w:bookmarkStart w:id="4" w:name="reportDraftDate"/>
      <w:r w:rsidRPr="005E59A8">
        <w:rPr>
          <w:b/>
          <w:sz w:val="24"/>
        </w:rPr>
        <w:t>April 28, 2022</w:t>
      </w:r>
      <w:bookmarkEnd w:id="4"/>
    </w:p>
    <w:p w14:paraId="2742F728" w14:textId="77777777" w:rsidR="00734CDF" w:rsidRPr="00C44CAE" w:rsidRDefault="00734CDF" w:rsidP="65C4DF5D">
      <w:pPr>
        <w:jc w:val="center"/>
        <w:rPr>
          <w:b/>
          <w:bCs/>
          <w:sz w:val="24"/>
          <w:szCs w:val="24"/>
        </w:rPr>
      </w:pPr>
      <w:r w:rsidRPr="65C4DF5D">
        <w:rPr>
          <w:b/>
          <w:bCs/>
          <w:sz w:val="24"/>
          <w:szCs w:val="24"/>
        </w:rPr>
        <w:t xml:space="preserve">Date of Final Report: </w:t>
      </w:r>
      <w:r w:rsidR="00053B3B" w:rsidRPr="65C4DF5D">
        <w:rPr>
          <w:b/>
          <w:bCs/>
          <w:sz w:val="24"/>
          <w:szCs w:val="24"/>
        </w:rPr>
        <w:t>May 12, 2022</w:t>
      </w:r>
    </w:p>
    <w:p w14:paraId="4F108189" w14:textId="77777777" w:rsidR="00734CDF" w:rsidRDefault="00734CDF" w:rsidP="00734CDF">
      <w:pPr>
        <w:jc w:val="center"/>
        <w:rPr>
          <w:b/>
          <w:sz w:val="24"/>
        </w:rPr>
      </w:pPr>
      <w:r w:rsidRPr="00C44CAE">
        <w:rPr>
          <w:b/>
          <w:sz w:val="24"/>
        </w:rPr>
        <w:t xml:space="preserve">Action Plan Due: </w:t>
      </w:r>
      <w:r w:rsidR="00053B3B" w:rsidRPr="00C44CAE">
        <w:rPr>
          <w:b/>
          <w:sz w:val="24"/>
        </w:rPr>
        <w:t xml:space="preserve">June </w:t>
      </w:r>
      <w:r w:rsidR="00C44CAE" w:rsidRPr="00C44CAE">
        <w:rPr>
          <w:b/>
          <w:sz w:val="24"/>
        </w:rPr>
        <w:t>9</w:t>
      </w:r>
      <w:r w:rsidR="00053B3B" w:rsidRPr="00C44CAE">
        <w:rPr>
          <w:b/>
          <w:sz w:val="24"/>
        </w:rPr>
        <w:t>, 2022</w:t>
      </w:r>
    </w:p>
    <w:p w14:paraId="474653F7" w14:textId="77777777" w:rsidR="00734CDF" w:rsidRDefault="00734CDF" w:rsidP="00734CDF">
      <w:pPr>
        <w:jc w:val="center"/>
        <w:rPr>
          <w:b/>
          <w:sz w:val="24"/>
        </w:rPr>
      </w:pPr>
    </w:p>
    <w:p w14:paraId="700FF37C" w14:textId="77777777" w:rsidR="00734CDF" w:rsidRDefault="00734CDF" w:rsidP="00734CDF">
      <w:pPr>
        <w:jc w:val="center"/>
        <w:rPr>
          <w:b/>
          <w:sz w:val="24"/>
        </w:rPr>
      </w:pPr>
    </w:p>
    <w:p w14:paraId="2EFCC433" w14:textId="77777777" w:rsidR="00734CDF" w:rsidRDefault="00734CDF" w:rsidP="00734CDF">
      <w:pPr>
        <w:jc w:val="center"/>
        <w:rPr>
          <w:b/>
          <w:sz w:val="24"/>
        </w:rPr>
      </w:pPr>
      <w:r>
        <w:rPr>
          <w:b/>
          <w:sz w:val="24"/>
        </w:rPr>
        <w:t>Department of Elementary and Secondary Education Onsite Team Members:</w:t>
      </w:r>
    </w:p>
    <w:p w14:paraId="31FF9E96" w14:textId="77777777" w:rsidR="00734CDF" w:rsidRPr="00C44CAE" w:rsidRDefault="00734CDF" w:rsidP="001A1B68">
      <w:pPr>
        <w:jc w:val="center"/>
        <w:rPr>
          <w:b/>
          <w:sz w:val="24"/>
        </w:rPr>
      </w:pPr>
      <w:bookmarkStart w:id="5" w:name="teamMembers"/>
      <w:r w:rsidRPr="00C44CAE">
        <w:rPr>
          <w:b/>
          <w:sz w:val="24"/>
        </w:rPr>
        <w:t xml:space="preserve">Erin VandeVeer, </w:t>
      </w:r>
      <w:r w:rsidR="00053B3B" w:rsidRPr="00C44CAE">
        <w:rPr>
          <w:b/>
          <w:sz w:val="24"/>
        </w:rPr>
        <w:t>Office of Public School Monitoring (PSM) Chairperson</w:t>
      </w:r>
    </w:p>
    <w:p w14:paraId="3673B3F7" w14:textId="77777777" w:rsidR="00734CDF" w:rsidRPr="00C44CAE" w:rsidRDefault="00734CDF" w:rsidP="00734CDF">
      <w:pPr>
        <w:jc w:val="center"/>
        <w:rPr>
          <w:b/>
          <w:sz w:val="24"/>
        </w:rPr>
      </w:pPr>
      <w:r w:rsidRPr="00C44CAE">
        <w:rPr>
          <w:b/>
          <w:sz w:val="24"/>
        </w:rPr>
        <w:t>Joan Brinckerhoff</w:t>
      </w:r>
      <w:r w:rsidR="00053B3B" w:rsidRPr="00C44CAE">
        <w:rPr>
          <w:b/>
          <w:sz w:val="24"/>
        </w:rPr>
        <w:t>, PSM</w:t>
      </w:r>
      <w:r w:rsidRPr="00C44CAE">
        <w:rPr>
          <w:b/>
          <w:sz w:val="24"/>
        </w:rPr>
        <w:t xml:space="preserve"> </w:t>
      </w:r>
    </w:p>
    <w:p w14:paraId="0FCBCB8C" w14:textId="77777777" w:rsidR="00734CDF" w:rsidRPr="00C44CAE" w:rsidRDefault="00734CDF" w:rsidP="00734CDF">
      <w:pPr>
        <w:jc w:val="center"/>
        <w:rPr>
          <w:b/>
          <w:sz w:val="24"/>
        </w:rPr>
      </w:pPr>
      <w:r w:rsidRPr="00C44CAE">
        <w:rPr>
          <w:b/>
          <w:sz w:val="24"/>
        </w:rPr>
        <w:t>Julie Evans</w:t>
      </w:r>
      <w:r w:rsidR="00053B3B" w:rsidRPr="00C44CAE">
        <w:rPr>
          <w:b/>
          <w:sz w:val="24"/>
        </w:rPr>
        <w:t>, PSM</w:t>
      </w:r>
    </w:p>
    <w:p w14:paraId="184C71E9" w14:textId="77777777" w:rsidR="00734CDF" w:rsidRPr="009679BF" w:rsidRDefault="00734CDF" w:rsidP="009679BF">
      <w:pPr>
        <w:jc w:val="center"/>
        <w:rPr>
          <w:b/>
          <w:sz w:val="24"/>
        </w:rPr>
      </w:pPr>
      <w:r w:rsidRPr="00C44CAE">
        <w:rPr>
          <w:b/>
          <w:sz w:val="24"/>
        </w:rPr>
        <w:t>Andrew MacKenzie</w:t>
      </w:r>
      <w:r w:rsidR="00053B3B" w:rsidRPr="00C44CAE">
        <w:rPr>
          <w:b/>
          <w:sz w:val="24"/>
        </w:rPr>
        <w:t>, PSM</w:t>
      </w:r>
      <w:r w:rsidRPr="00944A5B">
        <w:rPr>
          <w:b/>
          <w:sz w:val="24"/>
        </w:rPr>
        <w:t xml:space="preserve"> </w:t>
      </w:r>
      <w:bookmarkEnd w:id="5"/>
    </w:p>
    <w:p w14:paraId="47BAA606" w14:textId="77777777" w:rsidR="00734CDF" w:rsidRDefault="00734CDF" w:rsidP="00734CDF">
      <w:pPr>
        <w:tabs>
          <w:tab w:val="left" w:pos="4125"/>
        </w:tabs>
        <w:rPr>
          <w:sz w:val="22"/>
        </w:rPr>
      </w:pPr>
    </w:p>
    <w:p w14:paraId="5E801EBA" w14:textId="77777777" w:rsidR="00734CDF" w:rsidRDefault="00734CDF" w:rsidP="00734CDF">
      <w:pPr>
        <w:tabs>
          <w:tab w:val="left" w:pos="4125"/>
        </w:tabs>
        <w:rPr>
          <w:sz w:val="22"/>
        </w:rPr>
      </w:pPr>
    </w:p>
    <w:p w14:paraId="7427AAA5" w14:textId="77777777" w:rsidR="009679BF" w:rsidRDefault="009679BF" w:rsidP="00734CDF">
      <w:pPr>
        <w:tabs>
          <w:tab w:val="left" w:pos="4125"/>
        </w:tabs>
        <w:rPr>
          <w:sz w:val="22"/>
        </w:rPr>
      </w:pPr>
    </w:p>
    <w:p w14:paraId="30CA7D6B" w14:textId="77777777" w:rsidR="00734CDF" w:rsidRDefault="00734CDF" w:rsidP="00734CDF">
      <w:pPr>
        <w:tabs>
          <w:tab w:val="left" w:pos="4125"/>
        </w:tabs>
        <w:rPr>
          <w:sz w:val="22"/>
        </w:rPr>
      </w:pPr>
    </w:p>
    <w:p w14:paraId="633A46EA" w14:textId="2B5275FD" w:rsidR="00734CDF" w:rsidRDefault="00F857B5" w:rsidP="00D86F72">
      <w:pPr>
        <w:tabs>
          <w:tab w:val="left" w:pos="4125"/>
        </w:tabs>
        <w:jc w:val="center"/>
        <w:rPr>
          <w:sz w:val="22"/>
        </w:rPr>
      </w:pPr>
      <w:r>
        <w:rPr>
          <w:noProof/>
        </w:rPr>
        <w:drawing>
          <wp:inline distT="0" distB="0" distL="0" distR="0" wp14:anchorId="3DBB2B04" wp14:editId="6CB65E74">
            <wp:extent cx="1028700" cy="1016000"/>
            <wp:effectExtent l="0" t="0" r="0" b="0"/>
            <wp:docPr id="2" name="Picture 4"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e Seal of Massachusett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8700" cy="1016000"/>
                    </a:xfrm>
                    <a:prstGeom prst="rect">
                      <a:avLst/>
                    </a:prstGeom>
                    <a:noFill/>
                    <a:ln>
                      <a:noFill/>
                    </a:ln>
                  </pic:spPr>
                </pic:pic>
              </a:graphicData>
            </a:graphic>
          </wp:inline>
        </w:drawing>
      </w:r>
    </w:p>
    <w:p w14:paraId="4DBF5F11" w14:textId="77777777" w:rsidR="00734CDF" w:rsidRDefault="00734CDF" w:rsidP="00734CDF">
      <w:pPr>
        <w:tabs>
          <w:tab w:val="left" w:pos="4125"/>
        </w:tabs>
        <w:rPr>
          <w:sz w:val="22"/>
        </w:rPr>
      </w:pPr>
    </w:p>
    <w:p w14:paraId="41AEE3C5" w14:textId="77777777" w:rsidR="00734CDF" w:rsidRPr="00E1547A" w:rsidRDefault="00734CDF" w:rsidP="00734CDF">
      <w:pPr>
        <w:tabs>
          <w:tab w:val="left" w:pos="4125"/>
        </w:tabs>
        <w:jc w:val="center"/>
        <w:rPr>
          <w:sz w:val="22"/>
          <w:szCs w:val="22"/>
        </w:rPr>
      </w:pPr>
      <w:r w:rsidRPr="00E1547A">
        <w:rPr>
          <w:sz w:val="22"/>
          <w:szCs w:val="22"/>
        </w:rPr>
        <w:t>Jeffrey C. Riley</w:t>
      </w:r>
    </w:p>
    <w:p w14:paraId="6D64D92D" w14:textId="77777777" w:rsidR="00734CDF" w:rsidRDefault="00734CDF" w:rsidP="00734CDF">
      <w:pPr>
        <w:tabs>
          <w:tab w:val="left" w:pos="4125"/>
        </w:tabs>
        <w:jc w:val="center"/>
        <w:rPr>
          <w:sz w:val="22"/>
          <w:szCs w:val="22"/>
        </w:rPr>
        <w:sectPr w:rsidR="00734CDF" w:rsidSect="00734CDF">
          <w:footerReference w:type="even" r:id="rId13"/>
          <w:type w:val="continuous"/>
          <w:pgSz w:w="12240" w:h="15840" w:code="1"/>
          <w:pgMar w:top="1440" w:right="1440" w:bottom="1440" w:left="1440" w:header="720" w:footer="720" w:gutter="0"/>
          <w:cols w:space="720"/>
        </w:sectPr>
      </w:pPr>
      <w:r w:rsidRPr="00E1547A">
        <w:rPr>
          <w:sz w:val="22"/>
          <w:szCs w:val="22"/>
        </w:rPr>
        <w:t>Commissioner of Elementary and Secondary Education</w:t>
      </w:r>
    </w:p>
    <w:p w14:paraId="50EC80AB" w14:textId="77777777" w:rsidR="00734CDF" w:rsidRPr="00F917FE" w:rsidRDefault="00734CDF">
      <w:pPr>
        <w:jc w:val="center"/>
        <w:rPr>
          <w:b/>
          <w:sz w:val="22"/>
        </w:rPr>
      </w:pPr>
      <w:r w:rsidRPr="00F917FE">
        <w:rPr>
          <w:b/>
          <w:sz w:val="22"/>
        </w:rPr>
        <w:lastRenderedPageBreak/>
        <w:t>MASSACHUSETTS DEPARTMENT OF ELEMENTARY AND SECONDARY EDUCATION</w:t>
      </w:r>
    </w:p>
    <w:p w14:paraId="1C10FA90" w14:textId="77777777" w:rsidR="00734CDF" w:rsidRPr="00F917FE" w:rsidRDefault="00734CDF">
      <w:pPr>
        <w:jc w:val="center"/>
        <w:rPr>
          <w:b/>
          <w:sz w:val="22"/>
        </w:rPr>
      </w:pPr>
      <w:r>
        <w:rPr>
          <w:b/>
          <w:sz w:val="22"/>
        </w:rPr>
        <w:t>TIERED FOCUSED MONITORING</w:t>
      </w:r>
      <w:r w:rsidRPr="00F917FE">
        <w:rPr>
          <w:b/>
          <w:sz w:val="22"/>
        </w:rPr>
        <w:t xml:space="preserve"> REPORT</w:t>
      </w:r>
    </w:p>
    <w:p w14:paraId="52692301" w14:textId="77777777" w:rsidR="00734CDF" w:rsidRPr="00F917FE" w:rsidRDefault="00734CDF">
      <w:pPr>
        <w:jc w:val="center"/>
        <w:rPr>
          <w:b/>
          <w:sz w:val="22"/>
        </w:rPr>
      </w:pPr>
    </w:p>
    <w:p w14:paraId="2670BC26" w14:textId="77777777" w:rsidR="00734CDF" w:rsidRPr="00F917FE" w:rsidRDefault="00734CDF">
      <w:pPr>
        <w:jc w:val="center"/>
        <w:rPr>
          <w:b/>
          <w:sz w:val="26"/>
        </w:rPr>
      </w:pPr>
      <w:bookmarkStart w:id="6" w:name="rptName2"/>
      <w:r w:rsidRPr="00C44CAE">
        <w:rPr>
          <w:b/>
          <w:sz w:val="26"/>
        </w:rPr>
        <w:t>Brockton</w:t>
      </w:r>
      <w:bookmarkEnd w:id="6"/>
      <w:r w:rsidR="0041666B" w:rsidRPr="00C44CAE">
        <w:rPr>
          <w:b/>
          <w:sz w:val="26"/>
        </w:rPr>
        <w:t xml:space="preserve"> Public Schools</w:t>
      </w:r>
    </w:p>
    <w:p w14:paraId="4DEECF07" w14:textId="77777777" w:rsidR="00734CDF" w:rsidRPr="00F917FE" w:rsidRDefault="00734CDF">
      <w:pPr>
        <w:jc w:val="center"/>
        <w:rPr>
          <w:b/>
          <w:sz w:val="22"/>
        </w:rPr>
      </w:pPr>
    </w:p>
    <w:p w14:paraId="5D89157C" w14:textId="77777777" w:rsidR="00734CDF" w:rsidRPr="00F917FE" w:rsidRDefault="00734CDF" w:rsidP="00734CDF">
      <w:pPr>
        <w:rPr>
          <w:b/>
          <w:sz w:val="22"/>
        </w:rPr>
      </w:pPr>
    </w:p>
    <w:p w14:paraId="6F0A1CFF" w14:textId="77777777" w:rsidR="00734CDF" w:rsidRDefault="00734CDF">
      <w:pPr>
        <w:pStyle w:val="TOC1"/>
        <w:rPr>
          <w:rFonts w:ascii="Calibri" w:hAnsi="Calibri"/>
        </w:rPr>
      </w:pPr>
      <w:r w:rsidRPr="00C63716">
        <w:fldChar w:fldCharType="begin"/>
      </w:r>
      <w:r w:rsidRPr="00C63716">
        <w:instrText xml:space="preserve"> TOC \f \h \z </w:instrText>
      </w:r>
      <w:r w:rsidRPr="00C63716">
        <w:fldChar w:fldCharType="separate"/>
      </w:r>
      <w:r w:rsidRPr="00C63716">
        <w:rPr>
          <w:b w:val="0"/>
          <w:bCs w:val="0"/>
        </w:rPr>
        <w:fldChar w:fldCharType="begin"/>
      </w:r>
      <w:r w:rsidRPr="00C63716">
        <w:rPr>
          <w:rStyle w:val="Hyperlink"/>
          <w:b w:val="0"/>
          <w:bCs w:val="0"/>
        </w:rPr>
        <w:instrText xml:space="preserve"> HYPERLINK \l "_Toc256000000" </w:instrText>
      </w:r>
      <w:r w:rsidRPr="00C63716">
        <w:rPr>
          <w:b w:val="0"/>
          <w:bCs w:val="0"/>
        </w:rPr>
        <w:fldChar w:fldCharType="separate"/>
      </w:r>
      <w:r w:rsidRPr="673933FA">
        <w:rPr>
          <w:rStyle w:val="Hyperlink"/>
        </w:rPr>
        <w:t>REPORT INTRODUCTION</w:t>
      </w:r>
      <w:r>
        <w:rPr>
          <w:rStyle w:val="Hyperlink"/>
        </w:rPr>
        <w:tab/>
      </w:r>
      <w:r>
        <w:fldChar w:fldCharType="begin"/>
      </w:r>
      <w:r>
        <w:rPr>
          <w:rStyle w:val="Hyperlink"/>
        </w:rPr>
        <w:instrText xml:space="preserve"> PAGEREF _Toc256000000 \h </w:instrText>
      </w:r>
      <w:r>
        <w:fldChar w:fldCharType="separate"/>
      </w:r>
      <w:r>
        <w:rPr>
          <w:rStyle w:val="Hyperlink"/>
        </w:rPr>
        <w:t>3</w:t>
      </w:r>
      <w:r>
        <w:fldChar w:fldCharType="end"/>
      </w:r>
    </w:p>
    <w:p w14:paraId="72075280" w14:textId="77777777" w:rsidR="00734CDF" w:rsidRDefault="00734CDF">
      <w:pPr>
        <w:pStyle w:val="TOC1"/>
        <w:rPr>
          <w:rFonts w:ascii="Calibri" w:hAnsi="Calibri"/>
        </w:rPr>
      </w:pPr>
      <w:r w:rsidRPr="00C63716">
        <w:rPr>
          <w:b w:val="0"/>
          <w:bCs w:val="0"/>
        </w:rPr>
        <w:fldChar w:fldCharType="end"/>
      </w:r>
      <w:r w:rsidRPr="00C63716">
        <w:rPr>
          <w:b w:val="0"/>
          <w:bCs w:val="0"/>
        </w:rPr>
        <w:fldChar w:fldCharType="begin"/>
      </w:r>
      <w:r w:rsidRPr="00C63716">
        <w:rPr>
          <w:rStyle w:val="Hyperlink"/>
          <w:b w:val="0"/>
          <w:bCs w:val="0"/>
        </w:rPr>
        <w:instrText xml:space="preserve"> HYPERLINK \l "_Toc256000001" </w:instrText>
      </w:r>
      <w:r w:rsidRPr="00C63716">
        <w:rPr>
          <w:b w:val="0"/>
          <w:bCs w:val="0"/>
        </w:rPr>
        <w:fldChar w:fldCharType="separate"/>
      </w:r>
      <w:r>
        <w:rPr>
          <w:rStyle w:val="Hyperlink"/>
        </w:rPr>
        <w:t>TIERED FOCUSED MONITORING FINAL REPORT</w:t>
      </w:r>
      <w:r>
        <w:rPr>
          <w:rStyle w:val="Hyperlink"/>
        </w:rPr>
        <w:tab/>
      </w:r>
      <w:r>
        <w:fldChar w:fldCharType="begin"/>
      </w:r>
      <w:r>
        <w:rPr>
          <w:rStyle w:val="Hyperlink"/>
        </w:rPr>
        <w:instrText xml:space="preserve"> PAGEREF _Toc256000001 \h </w:instrText>
      </w:r>
      <w:r>
        <w:fldChar w:fldCharType="separate"/>
      </w:r>
      <w:r>
        <w:rPr>
          <w:rStyle w:val="Hyperlink"/>
        </w:rPr>
        <w:t>6</w:t>
      </w:r>
      <w:r>
        <w:fldChar w:fldCharType="end"/>
      </w:r>
    </w:p>
    <w:p w14:paraId="1DF5000C" w14:textId="77777777" w:rsidR="00734CDF" w:rsidRDefault="00734CDF">
      <w:pPr>
        <w:pStyle w:val="TOC1"/>
        <w:rPr>
          <w:rFonts w:ascii="Calibri" w:hAnsi="Calibri"/>
        </w:rPr>
      </w:pPr>
      <w:r w:rsidRPr="00C63716">
        <w:rPr>
          <w:b w:val="0"/>
          <w:bCs w:val="0"/>
        </w:rPr>
        <w:fldChar w:fldCharType="end"/>
      </w:r>
      <w:r w:rsidRPr="00C63716">
        <w:rPr>
          <w:b w:val="0"/>
          <w:bCs w:val="0"/>
        </w:rPr>
        <w:fldChar w:fldCharType="begin"/>
      </w:r>
      <w:r w:rsidRPr="00C63716">
        <w:rPr>
          <w:rStyle w:val="Hyperlink"/>
          <w:b w:val="0"/>
          <w:bCs w:val="0"/>
        </w:rPr>
        <w:instrText xml:space="preserve"> HYPERLINK \l "_Toc256000002" </w:instrText>
      </w:r>
      <w:r w:rsidRPr="00C63716">
        <w:rPr>
          <w:b w:val="0"/>
          <w:bCs w:val="0"/>
        </w:rPr>
        <w:fldChar w:fldCharType="separate"/>
      </w:r>
      <w:r>
        <w:rPr>
          <w:rStyle w:val="Hyperlink"/>
        </w:rPr>
        <w:t>DEFINITION OF COMPLIANCE RATINGS</w:t>
      </w:r>
      <w:r>
        <w:rPr>
          <w:rStyle w:val="Hyperlink"/>
        </w:rPr>
        <w:tab/>
      </w:r>
      <w:r>
        <w:fldChar w:fldCharType="begin"/>
      </w:r>
      <w:r>
        <w:rPr>
          <w:rStyle w:val="Hyperlink"/>
        </w:rPr>
        <w:instrText xml:space="preserve"> PAGEREF _Toc256000002 \h </w:instrText>
      </w:r>
      <w:r>
        <w:fldChar w:fldCharType="separate"/>
      </w:r>
      <w:r>
        <w:rPr>
          <w:rStyle w:val="Hyperlink"/>
        </w:rPr>
        <w:t>8</w:t>
      </w:r>
      <w:r>
        <w:fldChar w:fldCharType="end"/>
      </w:r>
    </w:p>
    <w:p w14:paraId="5B0F9676" w14:textId="77777777" w:rsidR="00734CDF" w:rsidRDefault="00734CDF">
      <w:pPr>
        <w:pStyle w:val="TOC1"/>
        <w:rPr>
          <w:rFonts w:ascii="Calibri" w:hAnsi="Calibri"/>
        </w:rPr>
      </w:pPr>
      <w:r w:rsidRPr="00C63716">
        <w:rPr>
          <w:b w:val="0"/>
          <w:bCs w:val="0"/>
        </w:rPr>
        <w:fldChar w:fldCharType="end"/>
      </w:r>
      <w:r w:rsidRPr="00C63716">
        <w:rPr>
          <w:b w:val="0"/>
          <w:bCs w:val="0"/>
        </w:rPr>
        <w:fldChar w:fldCharType="begin"/>
      </w:r>
      <w:r w:rsidRPr="00C63716">
        <w:rPr>
          <w:rStyle w:val="Hyperlink"/>
          <w:b w:val="0"/>
          <w:bCs w:val="0"/>
        </w:rPr>
        <w:instrText xml:space="preserve"> HYPERLINK \l "_Toc256000003" </w:instrText>
      </w:r>
      <w:r w:rsidRPr="00C63716">
        <w:rPr>
          <w:b w:val="0"/>
          <w:bCs w:val="0"/>
        </w:rPr>
        <w:fldChar w:fldCharType="separate"/>
      </w:r>
      <w:r>
        <w:rPr>
          <w:rStyle w:val="Hyperlink"/>
        </w:rPr>
        <w:t xml:space="preserve">SUMMARY OF COMPLIANCE CRITERIA RATINGS </w:t>
      </w:r>
      <w:r>
        <w:rPr>
          <w:rStyle w:val="Hyperlink"/>
        </w:rPr>
        <w:tab/>
      </w:r>
      <w:r>
        <w:fldChar w:fldCharType="begin"/>
      </w:r>
      <w:r>
        <w:rPr>
          <w:rStyle w:val="Hyperlink"/>
        </w:rPr>
        <w:instrText xml:space="preserve"> PAGEREF _Toc256000003 \h </w:instrText>
      </w:r>
      <w:r>
        <w:fldChar w:fldCharType="separate"/>
      </w:r>
      <w:r>
        <w:rPr>
          <w:rStyle w:val="Hyperlink"/>
        </w:rPr>
        <w:t>9</w:t>
      </w:r>
      <w:r>
        <w:fldChar w:fldCharType="end"/>
      </w:r>
    </w:p>
    <w:p w14:paraId="000C1F5D" w14:textId="77777777" w:rsidR="00734CDF" w:rsidRDefault="00734CDF">
      <w:pPr>
        <w:pStyle w:val="TOC1"/>
        <w:rPr>
          <w:rFonts w:ascii="Calibri" w:hAnsi="Calibri"/>
        </w:rPr>
      </w:pPr>
      <w:r w:rsidRPr="00C63716">
        <w:rPr>
          <w:b w:val="0"/>
          <w:bCs w:val="0"/>
        </w:rPr>
        <w:fldChar w:fldCharType="end"/>
      </w:r>
      <w:r w:rsidRPr="00C63716">
        <w:rPr>
          <w:b w:val="0"/>
          <w:bCs w:val="0"/>
        </w:rPr>
        <w:fldChar w:fldCharType="begin"/>
      </w:r>
      <w:r w:rsidRPr="00C63716">
        <w:rPr>
          <w:rStyle w:val="Hyperlink"/>
          <w:b w:val="0"/>
          <w:bCs w:val="0"/>
        </w:rPr>
        <w:instrText xml:space="preserve"> HYPERLINK \l "_Toc256000004" </w:instrText>
      </w:r>
      <w:r w:rsidRPr="00C63716">
        <w:rPr>
          <w:b w:val="0"/>
          <w:bCs w:val="0"/>
        </w:rPr>
        <w:fldChar w:fldCharType="separate"/>
      </w:r>
      <w:r>
        <w:rPr>
          <w:rStyle w:val="Hyperlink"/>
        </w:rPr>
        <w:t xml:space="preserve">SUMMARY OF INDICATOR DATA REVIEW </w:t>
      </w:r>
      <w:r>
        <w:rPr>
          <w:rStyle w:val="Hyperlink"/>
        </w:rPr>
        <w:tab/>
      </w:r>
      <w:r>
        <w:fldChar w:fldCharType="begin"/>
      </w:r>
      <w:r>
        <w:rPr>
          <w:rStyle w:val="Hyperlink"/>
        </w:rPr>
        <w:instrText xml:space="preserve"> PAGEREF _Toc256000004 \h </w:instrText>
      </w:r>
      <w:r>
        <w:fldChar w:fldCharType="separate"/>
      </w:r>
      <w:r>
        <w:rPr>
          <w:rStyle w:val="Hyperlink"/>
        </w:rPr>
        <w:t>10</w:t>
      </w:r>
      <w:r>
        <w:fldChar w:fldCharType="end"/>
      </w:r>
    </w:p>
    <w:p w14:paraId="6C1BD4E0" w14:textId="77777777" w:rsidR="00734CDF" w:rsidRDefault="00734CDF">
      <w:pPr>
        <w:pStyle w:val="TOC1"/>
        <w:rPr>
          <w:rFonts w:ascii="Calibri" w:hAnsi="Calibri"/>
        </w:rPr>
      </w:pPr>
      <w:r w:rsidRPr="00C63716">
        <w:rPr>
          <w:b w:val="0"/>
          <w:bCs w:val="0"/>
        </w:rPr>
        <w:fldChar w:fldCharType="end"/>
      </w:r>
      <w:r w:rsidRPr="00C63716">
        <w:rPr>
          <w:b w:val="0"/>
          <w:bCs w:val="0"/>
        </w:rPr>
        <w:fldChar w:fldCharType="begin"/>
      </w:r>
      <w:r w:rsidRPr="00C63716">
        <w:rPr>
          <w:rStyle w:val="Hyperlink"/>
          <w:b w:val="0"/>
          <w:bCs w:val="0"/>
        </w:rPr>
        <w:instrText xml:space="preserve"> HYPERLINK \l "_Toc256000005" </w:instrText>
      </w:r>
      <w:r w:rsidRPr="00C63716">
        <w:rPr>
          <w:b w:val="0"/>
          <w:bCs w:val="0"/>
        </w:rPr>
        <w:fldChar w:fldCharType="separate"/>
      </w:r>
      <w:r>
        <w:rPr>
          <w:rStyle w:val="Hyperlink"/>
        </w:rPr>
        <w:t>LEGAL STANDARDS, COMPLIANCE RATINGS AND FINDINGS:</w:t>
      </w:r>
      <w:r>
        <w:rPr>
          <w:rStyle w:val="Hyperlink"/>
        </w:rPr>
        <w:tab/>
      </w:r>
      <w:r>
        <w:fldChar w:fldCharType="begin"/>
      </w:r>
      <w:r>
        <w:rPr>
          <w:rStyle w:val="Hyperlink"/>
        </w:rPr>
        <w:instrText xml:space="preserve"> PAGEREF _Toc256000005 \h </w:instrText>
      </w:r>
      <w:r>
        <w:fldChar w:fldCharType="separate"/>
      </w:r>
      <w:r>
        <w:rPr>
          <w:rStyle w:val="Hyperlink"/>
        </w:rPr>
        <w:t>11</w:t>
      </w:r>
      <w:r>
        <w:fldChar w:fldCharType="end"/>
      </w:r>
    </w:p>
    <w:p w14:paraId="02C28805" w14:textId="77777777" w:rsidR="00734CDF" w:rsidRDefault="00734CDF">
      <w:pPr>
        <w:pStyle w:val="TOC2"/>
        <w:rPr>
          <w:rFonts w:ascii="Calibri" w:hAnsi="Calibri"/>
        </w:rPr>
      </w:pPr>
      <w:r w:rsidRPr="00C63716">
        <w:rPr>
          <w:b w:val="0"/>
          <w:bCs w:val="0"/>
        </w:rPr>
        <w:fldChar w:fldCharType="end"/>
      </w:r>
      <w:r w:rsidRPr="00C63716">
        <w:rPr>
          <w:b w:val="0"/>
          <w:bCs w:val="0"/>
        </w:rPr>
        <w:fldChar w:fldCharType="begin"/>
      </w:r>
      <w:r w:rsidRPr="00C63716">
        <w:rPr>
          <w:rStyle w:val="Hyperlink"/>
          <w:b w:val="0"/>
          <w:bCs w:val="0"/>
        </w:rPr>
        <w:instrText xml:space="preserve"> HYPERLINK \l "_Toc256000006" </w:instrText>
      </w:r>
      <w:r w:rsidRPr="00C63716">
        <w:rPr>
          <w:b w:val="0"/>
          <w:bCs w:val="0"/>
        </w:rPr>
        <w:fldChar w:fldCharType="separate"/>
      </w:r>
      <w:r w:rsidRPr="004F5D1F">
        <w:rPr>
          <w:rStyle w:val="Hyperlink"/>
        </w:rPr>
        <w:t>SPECIAL EDUCATION</w:t>
      </w:r>
      <w:r>
        <w:rPr>
          <w:rStyle w:val="Hyperlink"/>
        </w:rPr>
        <w:tab/>
      </w:r>
      <w:r>
        <w:fldChar w:fldCharType="begin"/>
      </w:r>
      <w:r>
        <w:rPr>
          <w:rStyle w:val="Hyperlink"/>
        </w:rPr>
        <w:instrText xml:space="preserve"> PAGEREF _Toc256000006 \h </w:instrText>
      </w:r>
      <w:r>
        <w:fldChar w:fldCharType="separate"/>
      </w:r>
      <w:r>
        <w:rPr>
          <w:rStyle w:val="Hyperlink"/>
        </w:rPr>
        <w:t>11</w:t>
      </w:r>
      <w:r>
        <w:fldChar w:fldCharType="end"/>
      </w:r>
    </w:p>
    <w:p w14:paraId="7BE8E5A1" w14:textId="77777777" w:rsidR="00734CDF" w:rsidRDefault="00734CDF">
      <w:pPr>
        <w:pStyle w:val="TOC2"/>
        <w:rPr>
          <w:rFonts w:ascii="Calibri" w:hAnsi="Calibri"/>
        </w:rPr>
      </w:pPr>
      <w:r w:rsidRPr="00C63716">
        <w:rPr>
          <w:b w:val="0"/>
          <w:bCs w:val="0"/>
        </w:rPr>
        <w:fldChar w:fldCharType="end"/>
      </w:r>
      <w:r w:rsidRPr="00C63716">
        <w:rPr>
          <w:b w:val="0"/>
          <w:bCs w:val="0"/>
        </w:rPr>
        <w:fldChar w:fldCharType="begin"/>
      </w:r>
      <w:r w:rsidRPr="00C63716">
        <w:rPr>
          <w:rStyle w:val="Hyperlink"/>
          <w:b w:val="0"/>
          <w:bCs w:val="0"/>
        </w:rPr>
        <w:instrText xml:space="preserve"> HYPERLINK \l "_Toc256000007" </w:instrText>
      </w:r>
      <w:r w:rsidRPr="00C63716">
        <w:rPr>
          <w:b w:val="0"/>
          <w:bCs w:val="0"/>
        </w:rPr>
        <w:fldChar w:fldCharType="separate"/>
      </w:r>
      <w:r w:rsidRPr="004C0BBA">
        <w:rPr>
          <w:rStyle w:val="Hyperlink"/>
        </w:rPr>
        <w:t>CIVIL RIGHTS AND OTHER RELATED GENERAL EDUCATION REQUIREMENTS</w:t>
      </w:r>
      <w:r>
        <w:rPr>
          <w:rStyle w:val="Hyperlink"/>
        </w:rPr>
        <w:tab/>
      </w:r>
      <w:r>
        <w:fldChar w:fldCharType="begin"/>
      </w:r>
      <w:r>
        <w:rPr>
          <w:rStyle w:val="Hyperlink"/>
        </w:rPr>
        <w:instrText xml:space="preserve"> PAGEREF _Toc256000007 \h </w:instrText>
      </w:r>
      <w:r>
        <w:fldChar w:fldCharType="separate"/>
      </w:r>
      <w:r>
        <w:rPr>
          <w:rStyle w:val="Hyperlink"/>
        </w:rPr>
        <w:t>25</w:t>
      </w:r>
      <w:r>
        <w:fldChar w:fldCharType="end"/>
      </w:r>
    </w:p>
    <w:p w14:paraId="30BE4C13" w14:textId="77777777" w:rsidR="00734CDF" w:rsidRDefault="00734CDF" w:rsidP="00734CDF">
      <w:pPr>
        <w:rPr>
          <w:b/>
          <w:caps/>
          <w:sz w:val="22"/>
        </w:rPr>
      </w:pPr>
      <w:r w:rsidRPr="00C63716">
        <w:rPr>
          <w:b/>
          <w:bCs/>
          <w:sz w:val="22"/>
        </w:rPr>
        <w:fldChar w:fldCharType="end"/>
      </w:r>
      <w:r w:rsidRPr="00C63716">
        <w:rPr>
          <w:b/>
          <w:bCs/>
          <w:sz w:val="22"/>
        </w:rPr>
        <w:fldChar w:fldCharType="end"/>
      </w:r>
    </w:p>
    <w:p w14:paraId="0F7945C1" w14:textId="77777777" w:rsidR="00734CDF" w:rsidRDefault="00734CDF" w:rsidP="00734CDF">
      <w:pPr>
        <w:rPr>
          <w:sz w:val="22"/>
        </w:rPr>
      </w:pPr>
    </w:p>
    <w:p w14:paraId="3A75B037" w14:textId="77777777" w:rsidR="00734CDF" w:rsidRPr="00BA631A" w:rsidRDefault="00734CDF" w:rsidP="00734CDF">
      <w:pPr>
        <w:rPr>
          <w:sz w:val="22"/>
        </w:rPr>
      </w:pPr>
    </w:p>
    <w:p w14:paraId="4FF6032C" w14:textId="77777777" w:rsidR="00734CDF" w:rsidRPr="00BA631A" w:rsidRDefault="00734CDF" w:rsidP="00734CDF">
      <w:pPr>
        <w:rPr>
          <w:sz w:val="22"/>
        </w:rPr>
      </w:pPr>
    </w:p>
    <w:p w14:paraId="2BE49CFB" w14:textId="77777777" w:rsidR="00734CDF" w:rsidRPr="00BA631A" w:rsidRDefault="00734CDF" w:rsidP="00734CDF">
      <w:pPr>
        <w:rPr>
          <w:sz w:val="22"/>
        </w:rPr>
      </w:pPr>
    </w:p>
    <w:p w14:paraId="7C671588" w14:textId="77777777" w:rsidR="00734CDF" w:rsidRPr="00BA631A" w:rsidRDefault="00734CDF" w:rsidP="00734CDF">
      <w:pPr>
        <w:rPr>
          <w:sz w:val="22"/>
        </w:rPr>
      </w:pPr>
    </w:p>
    <w:p w14:paraId="19B20622" w14:textId="77777777" w:rsidR="00734CDF" w:rsidRPr="00BA631A" w:rsidRDefault="00734CDF" w:rsidP="00734CDF">
      <w:pPr>
        <w:rPr>
          <w:sz w:val="22"/>
        </w:rPr>
      </w:pPr>
    </w:p>
    <w:p w14:paraId="5DA2066A" w14:textId="77777777" w:rsidR="00734CDF" w:rsidRPr="00BA631A" w:rsidRDefault="00734CDF" w:rsidP="00734CDF">
      <w:pPr>
        <w:rPr>
          <w:sz w:val="22"/>
        </w:rPr>
      </w:pPr>
    </w:p>
    <w:p w14:paraId="2BDCF5F6" w14:textId="77777777" w:rsidR="00734CDF" w:rsidRPr="00BA631A" w:rsidRDefault="00734CDF" w:rsidP="00734CDF">
      <w:pPr>
        <w:rPr>
          <w:sz w:val="22"/>
        </w:rPr>
      </w:pPr>
    </w:p>
    <w:p w14:paraId="56D4B5F5" w14:textId="77777777" w:rsidR="00734CDF" w:rsidRPr="00BA631A" w:rsidRDefault="00734CDF" w:rsidP="00734CDF">
      <w:pPr>
        <w:rPr>
          <w:sz w:val="22"/>
        </w:rPr>
      </w:pPr>
    </w:p>
    <w:p w14:paraId="39555ECE" w14:textId="77777777" w:rsidR="00734CDF" w:rsidRPr="00BA631A" w:rsidRDefault="00734CDF" w:rsidP="00734CDF">
      <w:pPr>
        <w:rPr>
          <w:sz w:val="22"/>
        </w:rPr>
      </w:pPr>
    </w:p>
    <w:p w14:paraId="1B22E6C5" w14:textId="77777777" w:rsidR="00734CDF" w:rsidRPr="00BA631A" w:rsidRDefault="00734CDF" w:rsidP="00734CDF">
      <w:pPr>
        <w:rPr>
          <w:sz w:val="22"/>
        </w:rPr>
      </w:pPr>
    </w:p>
    <w:p w14:paraId="24FBD68E" w14:textId="77777777" w:rsidR="00734CDF" w:rsidRPr="00BA631A" w:rsidRDefault="00734CDF" w:rsidP="00734CDF">
      <w:pPr>
        <w:rPr>
          <w:sz w:val="22"/>
        </w:rPr>
      </w:pPr>
    </w:p>
    <w:p w14:paraId="6C62C7E5" w14:textId="77777777" w:rsidR="00734CDF" w:rsidRDefault="00734CDF" w:rsidP="00734CDF">
      <w:pPr>
        <w:rPr>
          <w:sz w:val="22"/>
        </w:rPr>
      </w:pPr>
    </w:p>
    <w:p w14:paraId="249B92E1" w14:textId="77777777" w:rsidR="00734CDF" w:rsidRDefault="00734CDF" w:rsidP="00734CDF">
      <w:pPr>
        <w:rPr>
          <w:sz w:val="22"/>
        </w:rPr>
      </w:pPr>
    </w:p>
    <w:p w14:paraId="7F5E90C9" w14:textId="77777777" w:rsidR="00734CDF" w:rsidRDefault="00734CDF" w:rsidP="00734CDF">
      <w:pPr>
        <w:tabs>
          <w:tab w:val="left" w:pos="3750"/>
        </w:tabs>
        <w:rPr>
          <w:sz w:val="22"/>
        </w:rPr>
      </w:pPr>
      <w:r>
        <w:rPr>
          <w:sz w:val="22"/>
        </w:rPr>
        <w:tab/>
      </w:r>
    </w:p>
    <w:p w14:paraId="69E5610F" w14:textId="77777777" w:rsidR="00734CDF" w:rsidRDefault="00734CDF" w:rsidP="00734CDF">
      <w:pPr>
        <w:rPr>
          <w:b/>
          <w:sz w:val="22"/>
        </w:rPr>
      </w:pPr>
      <w:r w:rsidRPr="00BA631A">
        <w:rPr>
          <w:sz w:val="22"/>
        </w:rPr>
        <w:br w:type="page"/>
      </w:r>
      <w:r>
        <w:rPr>
          <w:b/>
          <w:sz w:val="22"/>
        </w:rPr>
        <w:lastRenderedPageBreak/>
        <w:t>MASSACHUSETTS DEPARTMENT OF ELEMENTARY AND SECONDARY EDUCATION</w:t>
      </w:r>
    </w:p>
    <w:p w14:paraId="1FC967F9" w14:textId="77777777" w:rsidR="00734CDF" w:rsidRDefault="00734CDF" w:rsidP="00734CDF">
      <w:pPr>
        <w:jc w:val="center"/>
        <w:rPr>
          <w:b/>
          <w:sz w:val="22"/>
        </w:rPr>
      </w:pPr>
      <w:r>
        <w:rPr>
          <w:b/>
          <w:sz w:val="22"/>
        </w:rPr>
        <w:t>TIERED FOCUS MONITORING REPORT</w:t>
      </w:r>
    </w:p>
    <w:p w14:paraId="0CA6880A" w14:textId="77777777" w:rsidR="00734CDF" w:rsidRDefault="00734CDF">
      <w:pPr>
        <w:jc w:val="center"/>
        <w:rPr>
          <w:b/>
          <w:sz w:val="22"/>
        </w:rPr>
      </w:pPr>
      <w:r w:rsidRPr="673933FA">
        <w:rPr>
          <w:b/>
          <w:bCs/>
          <w:sz w:val="22"/>
          <w:szCs w:val="22"/>
        </w:rPr>
        <w:fldChar w:fldCharType="begin"/>
      </w:r>
      <w:r>
        <w:instrText xml:space="preserve"> TC </w:instrText>
      </w:r>
      <w:bookmarkStart w:id="7" w:name="_Toc256000000"/>
      <w:r>
        <w:instrText>"</w:instrText>
      </w:r>
      <w:bookmarkStart w:id="8" w:name="_Toc91143806"/>
      <w:r w:rsidRPr="673933FA">
        <w:rPr>
          <w:b/>
          <w:bCs/>
          <w:sz w:val="22"/>
          <w:szCs w:val="22"/>
        </w:rPr>
        <w:instrText>REPORT INTRODUCTION</w:instrText>
      </w:r>
      <w:bookmarkEnd w:id="8"/>
      <w:r>
        <w:instrText>"</w:instrText>
      </w:r>
      <w:bookmarkEnd w:id="7"/>
      <w:r>
        <w:instrText xml:space="preserve"> \f C \l "1" </w:instrText>
      </w:r>
      <w:r w:rsidRPr="673933FA">
        <w:rPr>
          <w:b/>
          <w:bCs/>
          <w:sz w:val="22"/>
          <w:szCs w:val="22"/>
        </w:rPr>
        <w:fldChar w:fldCharType="end"/>
      </w:r>
    </w:p>
    <w:p w14:paraId="6BBD8D2B" w14:textId="77777777" w:rsidR="00734CDF" w:rsidRDefault="00734CDF">
      <w:pPr>
        <w:pStyle w:val="Heading1"/>
        <w:rPr>
          <w:b/>
          <w:sz w:val="22"/>
        </w:rPr>
      </w:pPr>
    </w:p>
    <w:p w14:paraId="61DDAAE6" w14:textId="77777777" w:rsidR="00734CDF" w:rsidRPr="00F84189" w:rsidRDefault="00734CDF" w:rsidP="00734CDF">
      <w:pPr>
        <w:rPr>
          <w:sz w:val="22"/>
          <w:szCs w:val="22"/>
        </w:rPr>
      </w:pPr>
      <w:r>
        <w:rPr>
          <w:sz w:val="22"/>
        </w:rPr>
        <w:t xml:space="preserve">During the 2021-2022 school year, </w:t>
      </w:r>
      <w:bookmarkStart w:id="9" w:name="rptName3"/>
      <w:r w:rsidRPr="3BC27846">
        <w:rPr>
          <w:sz w:val="22"/>
          <w:szCs w:val="22"/>
        </w:rPr>
        <w:t>Brockton</w:t>
      </w:r>
      <w:bookmarkEnd w:id="9"/>
      <w:r w:rsidR="00C44CAE">
        <w:rPr>
          <w:sz w:val="22"/>
          <w:szCs w:val="22"/>
        </w:rPr>
        <w:t xml:space="preserve"> Public Schools</w:t>
      </w:r>
      <w:r w:rsidRPr="3BC27846">
        <w:rPr>
          <w:sz w:val="22"/>
          <w:szCs w:val="22"/>
        </w:rPr>
        <w:t xml:space="preserve"> participated in a Tiered Focused Monitoring Review (TFM) conducted by the Department’s Office of Public School Monitoring (PSM). The purpose of the Tiered Focused Monitoring Review is to monitor compliance with regulatory requirements focusing on special education and civil rights. </w:t>
      </w:r>
    </w:p>
    <w:p w14:paraId="0FF21233" w14:textId="77777777" w:rsidR="00734CDF" w:rsidRPr="00C07FE7" w:rsidRDefault="00734CDF" w:rsidP="00734CDF">
      <w:pPr>
        <w:rPr>
          <w:sz w:val="22"/>
          <w:szCs w:val="22"/>
        </w:rPr>
      </w:pPr>
    </w:p>
    <w:p w14:paraId="54B0DD6E" w14:textId="77777777" w:rsidR="00734CDF" w:rsidRDefault="00734CDF" w:rsidP="00734CDF">
      <w:r w:rsidRPr="1CA39869">
        <w:rPr>
          <w:sz w:val="22"/>
          <w:szCs w:val="22"/>
        </w:rPr>
        <w:t>Each school district</w:t>
      </w:r>
      <w:r>
        <w:rPr>
          <w:sz w:val="22"/>
          <w:szCs w:val="22"/>
        </w:rPr>
        <w:t>,</w:t>
      </w:r>
      <w:r w:rsidRPr="1CA39869">
        <w:rPr>
          <w:sz w:val="22"/>
          <w:szCs w:val="22"/>
        </w:rPr>
        <w:t xml:space="preserve"> charter school</w:t>
      </w:r>
      <w:r>
        <w:rPr>
          <w:sz w:val="22"/>
          <w:szCs w:val="22"/>
        </w:rPr>
        <w:t>, vocational school, and virtual school</w:t>
      </w:r>
      <w:r w:rsidRPr="1CA39869">
        <w:rPr>
          <w:sz w:val="22"/>
          <w:szCs w:val="22"/>
        </w:rPr>
        <w:t xml:space="preserve"> undergoes a Tiered Focused Monitoring Review every three years. The statewide Tiered Focused Monitoring cycle is posted at &lt;</w:t>
      </w:r>
      <w:hyperlink r:id="rId14">
        <w:r w:rsidRPr="1CA39869">
          <w:rPr>
            <w:rStyle w:val="Hyperlink"/>
            <w:sz w:val="22"/>
            <w:szCs w:val="22"/>
          </w:rPr>
          <w:t>https://www.doe.mass.edu/psm/tfm/6yrcycle.html</w:t>
        </w:r>
      </w:hyperlink>
      <w:r w:rsidRPr="1CA39869">
        <w:rPr>
          <w:sz w:val="22"/>
          <w:szCs w:val="22"/>
        </w:rPr>
        <w:t>&gt;.</w:t>
      </w:r>
      <w:r>
        <w:t xml:space="preserve"> </w:t>
      </w:r>
    </w:p>
    <w:p w14:paraId="202BB9ED" w14:textId="77777777" w:rsidR="00734CDF" w:rsidRDefault="00734CDF" w:rsidP="00734CDF">
      <w:pPr>
        <w:ind w:left="1080" w:hanging="1080"/>
        <w:rPr>
          <w:sz w:val="22"/>
        </w:rPr>
      </w:pPr>
    </w:p>
    <w:p w14:paraId="48888154" w14:textId="77777777" w:rsidR="00734CDF" w:rsidRDefault="00734CDF" w:rsidP="00734CDF">
      <w:pPr>
        <w:rPr>
          <w:sz w:val="22"/>
          <w:szCs w:val="22"/>
        </w:rPr>
      </w:pPr>
      <w:r w:rsidRPr="0027138D">
        <w:rPr>
          <w:sz w:val="22"/>
        </w:rPr>
        <w:t>Regularly monitored standards are divided into two groups, known as Group A Universal Standards an</w:t>
      </w:r>
      <w:r>
        <w:rPr>
          <w:sz w:val="22"/>
        </w:rPr>
        <w:t>d Group B Universal Standards. Districts and schools</w:t>
      </w:r>
      <w:r w:rsidRPr="0027138D">
        <w:rPr>
          <w:sz w:val="22"/>
        </w:rPr>
        <w:t xml:space="preserve"> are monitored on an alternate set of Universal Standards every three years. </w:t>
      </w:r>
    </w:p>
    <w:p w14:paraId="37D65140" w14:textId="77777777" w:rsidR="00734CDF" w:rsidRDefault="00734CDF" w:rsidP="00734CDF">
      <w:pPr>
        <w:rPr>
          <w:sz w:val="22"/>
          <w:szCs w:val="22"/>
        </w:rPr>
      </w:pPr>
    </w:p>
    <w:p w14:paraId="33F7E702" w14:textId="77777777" w:rsidR="00734CDF" w:rsidRPr="005369A1" w:rsidRDefault="00734CDF" w:rsidP="00734CDF">
      <w:pPr>
        <w:rPr>
          <w:sz w:val="22"/>
          <w:szCs w:val="22"/>
        </w:rPr>
      </w:pPr>
      <w:r w:rsidRPr="005369A1">
        <w:rPr>
          <w:sz w:val="22"/>
          <w:szCs w:val="22"/>
        </w:rPr>
        <w:t xml:space="preserve">Group A Universal Standards </w:t>
      </w:r>
      <w:r>
        <w:rPr>
          <w:sz w:val="22"/>
          <w:szCs w:val="22"/>
        </w:rPr>
        <w:t>address</w:t>
      </w:r>
      <w:r w:rsidRPr="005369A1">
        <w:rPr>
          <w:sz w:val="22"/>
          <w:szCs w:val="22"/>
        </w:rPr>
        <w:t>:</w:t>
      </w:r>
    </w:p>
    <w:p w14:paraId="4865FAA3" w14:textId="77777777" w:rsidR="00734CDF" w:rsidRPr="00944C1C" w:rsidRDefault="00734CDF" w:rsidP="00734CDF">
      <w:pPr>
        <w:pStyle w:val="ListParagraph"/>
        <w:numPr>
          <w:ilvl w:val="0"/>
          <w:numId w:val="21"/>
        </w:numPr>
        <w:rPr>
          <w:rFonts w:ascii="Times New Roman" w:hAnsi="Times New Roman" w:cs="Times New Roman"/>
          <w:sz w:val="22"/>
          <w:szCs w:val="22"/>
        </w:rPr>
      </w:pPr>
      <w:r w:rsidRPr="00944C1C">
        <w:rPr>
          <w:rFonts w:ascii="Times New Roman" w:hAnsi="Times New Roman" w:cs="Times New Roman"/>
          <w:sz w:val="22"/>
          <w:szCs w:val="22"/>
        </w:rPr>
        <w:t>Student identification</w:t>
      </w:r>
    </w:p>
    <w:p w14:paraId="0B4D20ED" w14:textId="77777777" w:rsidR="00734CDF" w:rsidRPr="00944C1C" w:rsidRDefault="00734CDF" w:rsidP="00734CDF">
      <w:pPr>
        <w:pStyle w:val="ListParagraph"/>
        <w:numPr>
          <w:ilvl w:val="0"/>
          <w:numId w:val="21"/>
        </w:numPr>
        <w:rPr>
          <w:rFonts w:ascii="Times New Roman" w:hAnsi="Times New Roman" w:cs="Times New Roman"/>
          <w:sz w:val="22"/>
          <w:szCs w:val="22"/>
        </w:rPr>
      </w:pPr>
      <w:r w:rsidRPr="00944C1C">
        <w:rPr>
          <w:rFonts w:ascii="Times New Roman" w:hAnsi="Times New Roman" w:cs="Times New Roman"/>
          <w:sz w:val="22"/>
          <w:szCs w:val="22"/>
        </w:rPr>
        <w:t>IEP development</w:t>
      </w:r>
    </w:p>
    <w:p w14:paraId="28F4D22E" w14:textId="77777777" w:rsidR="00734CDF" w:rsidRPr="00944C1C" w:rsidRDefault="00734CDF" w:rsidP="00734CDF">
      <w:pPr>
        <w:pStyle w:val="ListParagraph"/>
        <w:numPr>
          <w:ilvl w:val="0"/>
          <w:numId w:val="21"/>
        </w:numPr>
        <w:rPr>
          <w:rFonts w:ascii="Times New Roman" w:hAnsi="Times New Roman" w:cs="Times New Roman"/>
          <w:sz w:val="22"/>
          <w:szCs w:val="22"/>
        </w:rPr>
      </w:pPr>
      <w:r w:rsidRPr="00944C1C">
        <w:rPr>
          <w:rFonts w:ascii="Times New Roman" w:hAnsi="Times New Roman" w:cs="Times New Roman"/>
          <w:sz w:val="22"/>
          <w:szCs w:val="22"/>
        </w:rPr>
        <w:t>Programming and support services</w:t>
      </w:r>
    </w:p>
    <w:p w14:paraId="532FFD63" w14:textId="77777777" w:rsidR="00734CDF" w:rsidRPr="00944C1C" w:rsidRDefault="00734CDF" w:rsidP="00734CDF">
      <w:pPr>
        <w:pStyle w:val="ListParagraph"/>
        <w:numPr>
          <w:ilvl w:val="0"/>
          <w:numId w:val="21"/>
        </w:numPr>
        <w:rPr>
          <w:rFonts w:ascii="Times New Roman" w:hAnsi="Times New Roman" w:cs="Times New Roman"/>
          <w:sz w:val="22"/>
          <w:szCs w:val="22"/>
        </w:rPr>
      </w:pPr>
      <w:r w:rsidRPr="00944C1C">
        <w:rPr>
          <w:rFonts w:ascii="Times New Roman" w:hAnsi="Times New Roman" w:cs="Times New Roman"/>
          <w:sz w:val="22"/>
          <w:szCs w:val="22"/>
        </w:rPr>
        <w:t>Equal opportunity</w:t>
      </w:r>
    </w:p>
    <w:p w14:paraId="73188E29" w14:textId="77777777" w:rsidR="00734CDF" w:rsidRDefault="00734CDF" w:rsidP="00734CDF">
      <w:pPr>
        <w:rPr>
          <w:sz w:val="22"/>
          <w:szCs w:val="22"/>
        </w:rPr>
      </w:pPr>
    </w:p>
    <w:p w14:paraId="1012BAE0" w14:textId="77777777" w:rsidR="00734CDF" w:rsidRDefault="00734CDF" w:rsidP="00734CDF">
      <w:pPr>
        <w:rPr>
          <w:sz w:val="22"/>
          <w:szCs w:val="22"/>
        </w:rPr>
      </w:pPr>
      <w:r w:rsidRPr="005369A1">
        <w:rPr>
          <w:sz w:val="22"/>
          <w:szCs w:val="22"/>
        </w:rPr>
        <w:t xml:space="preserve">Group B Universal Standards </w:t>
      </w:r>
      <w:r>
        <w:rPr>
          <w:sz w:val="22"/>
          <w:szCs w:val="22"/>
        </w:rPr>
        <w:t>address</w:t>
      </w:r>
      <w:r w:rsidRPr="005369A1">
        <w:rPr>
          <w:sz w:val="22"/>
          <w:szCs w:val="22"/>
        </w:rPr>
        <w:t>:</w:t>
      </w:r>
    </w:p>
    <w:p w14:paraId="3997E024" w14:textId="77777777" w:rsidR="00734CDF" w:rsidRPr="00944C1C" w:rsidRDefault="00734CDF" w:rsidP="00734CDF">
      <w:pPr>
        <w:pStyle w:val="ListParagraph"/>
        <w:numPr>
          <w:ilvl w:val="0"/>
          <w:numId w:val="20"/>
        </w:numPr>
        <w:rPr>
          <w:rFonts w:ascii="Times New Roman" w:hAnsi="Times New Roman" w:cs="Times New Roman"/>
          <w:sz w:val="22"/>
          <w:szCs w:val="22"/>
        </w:rPr>
      </w:pPr>
      <w:r w:rsidRPr="00944C1C">
        <w:rPr>
          <w:rFonts w:ascii="Times New Roman" w:hAnsi="Times New Roman" w:cs="Times New Roman"/>
          <w:sz w:val="22"/>
          <w:szCs w:val="22"/>
        </w:rPr>
        <w:t>Licensure and professional development</w:t>
      </w:r>
    </w:p>
    <w:p w14:paraId="127EAAD5" w14:textId="77777777" w:rsidR="00734CDF" w:rsidRPr="00944C1C" w:rsidRDefault="00734CDF" w:rsidP="00734CDF">
      <w:pPr>
        <w:pStyle w:val="ListParagraph"/>
        <w:numPr>
          <w:ilvl w:val="0"/>
          <w:numId w:val="20"/>
        </w:numPr>
        <w:rPr>
          <w:rFonts w:ascii="Times New Roman" w:hAnsi="Times New Roman" w:cs="Times New Roman"/>
          <w:sz w:val="22"/>
          <w:szCs w:val="22"/>
        </w:rPr>
      </w:pPr>
      <w:r w:rsidRPr="00944C1C">
        <w:rPr>
          <w:rFonts w:ascii="Times New Roman" w:hAnsi="Times New Roman" w:cs="Times New Roman"/>
          <w:sz w:val="22"/>
          <w:szCs w:val="22"/>
        </w:rPr>
        <w:t>Parent/student/community engagement</w:t>
      </w:r>
    </w:p>
    <w:p w14:paraId="206C7A7B" w14:textId="77777777" w:rsidR="00734CDF" w:rsidRPr="00944C1C" w:rsidRDefault="00734CDF" w:rsidP="00734CDF">
      <w:pPr>
        <w:pStyle w:val="ListParagraph"/>
        <w:numPr>
          <w:ilvl w:val="0"/>
          <w:numId w:val="20"/>
        </w:numPr>
        <w:rPr>
          <w:rFonts w:ascii="Times New Roman" w:hAnsi="Times New Roman" w:cs="Times New Roman"/>
          <w:sz w:val="22"/>
          <w:szCs w:val="22"/>
        </w:rPr>
      </w:pPr>
      <w:r w:rsidRPr="00944C1C">
        <w:rPr>
          <w:rFonts w:ascii="Times New Roman" w:hAnsi="Times New Roman" w:cs="Times New Roman"/>
          <w:sz w:val="22"/>
          <w:szCs w:val="22"/>
        </w:rPr>
        <w:t>Facilities and classroom observations</w:t>
      </w:r>
    </w:p>
    <w:p w14:paraId="7CA396FF" w14:textId="77777777" w:rsidR="00734CDF" w:rsidRPr="00944C1C" w:rsidRDefault="00734CDF" w:rsidP="00734CDF">
      <w:pPr>
        <w:pStyle w:val="ListParagraph"/>
        <w:numPr>
          <w:ilvl w:val="0"/>
          <w:numId w:val="20"/>
        </w:numPr>
        <w:rPr>
          <w:rFonts w:ascii="Times New Roman" w:hAnsi="Times New Roman" w:cs="Times New Roman"/>
          <w:sz w:val="22"/>
          <w:szCs w:val="22"/>
        </w:rPr>
      </w:pPr>
      <w:r w:rsidRPr="00944C1C">
        <w:rPr>
          <w:rFonts w:ascii="Times New Roman" w:hAnsi="Times New Roman" w:cs="Times New Roman"/>
          <w:sz w:val="22"/>
          <w:szCs w:val="22"/>
        </w:rPr>
        <w:t>Oversight</w:t>
      </w:r>
    </w:p>
    <w:p w14:paraId="2AE4BE6E" w14:textId="77777777" w:rsidR="00734CDF" w:rsidRPr="00944C1C" w:rsidRDefault="00734CDF" w:rsidP="00734CDF">
      <w:pPr>
        <w:pStyle w:val="ListParagraph"/>
        <w:numPr>
          <w:ilvl w:val="0"/>
          <w:numId w:val="20"/>
        </w:numPr>
        <w:rPr>
          <w:rFonts w:ascii="Times New Roman" w:hAnsi="Times New Roman" w:cs="Times New Roman"/>
          <w:sz w:val="22"/>
          <w:szCs w:val="22"/>
        </w:rPr>
      </w:pPr>
      <w:r w:rsidRPr="00944C1C">
        <w:rPr>
          <w:rFonts w:ascii="Times New Roman" w:hAnsi="Times New Roman" w:cs="Times New Roman"/>
          <w:sz w:val="22"/>
          <w:szCs w:val="22"/>
        </w:rPr>
        <w:t>Time and learning</w:t>
      </w:r>
    </w:p>
    <w:p w14:paraId="246A5D4D" w14:textId="77777777" w:rsidR="00734CDF" w:rsidRPr="00944C1C" w:rsidRDefault="00734CDF" w:rsidP="00734CDF">
      <w:pPr>
        <w:pStyle w:val="ListParagraph"/>
        <w:numPr>
          <w:ilvl w:val="0"/>
          <w:numId w:val="20"/>
        </w:numPr>
        <w:rPr>
          <w:rFonts w:ascii="Times New Roman" w:hAnsi="Times New Roman" w:cs="Times New Roman"/>
          <w:sz w:val="22"/>
          <w:szCs w:val="22"/>
        </w:rPr>
      </w:pPr>
      <w:r w:rsidRPr="00944C1C">
        <w:rPr>
          <w:rFonts w:ascii="Times New Roman" w:hAnsi="Times New Roman" w:cs="Times New Roman"/>
          <w:sz w:val="22"/>
          <w:szCs w:val="22"/>
        </w:rPr>
        <w:t>Equal access</w:t>
      </w:r>
    </w:p>
    <w:p w14:paraId="1F8A168F" w14:textId="77777777" w:rsidR="00734CDF" w:rsidRDefault="00734CDF" w:rsidP="00734CDF">
      <w:pPr>
        <w:ind w:hanging="1080"/>
        <w:rPr>
          <w:sz w:val="22"/>
        </w:rPr>
      </w:pPr>
    </w:p>
    <w:p w14:paraId="0F903FA6" w14:textId="77777777" w:rsidR="00734CDF" w:rsidRDefault="00734CDF" w:rsidP="00734CDF">
      <w:pPr>
        <w:rPr>
          <w:sz w:val="22"/>
        </w:rPr>
      </w:pPr>
      <w:r>
        <w:rPr>
          <w:sz w:val="22"/>
        </w:rPr>
        <w:t xml:space="preserve">The Department </w:t>
      </w:r>
      <w:r w:rsidRPr="00AA0A97">
        <w:rPr>
          <w:sz w:val="22"/>
        </w:rPr>
        <w:t xml:space="preserve">has </w:t>
      </w:r>
      <w:r>
        <w:rPr>
          <w:sz w:val="22"/>
        </w:rPr>
        <w:t xml:space="preserve">also </w:t>
      </w:r>
      <w:r w:rsidRPr="00AA0A97">
        <w:rPr>
          <w:sz w:val="22"/>
        </w:rPr>
        <w:t>reserved a specific set of criteria, collectively known as Targeted S</w:t>
      </w:r>
      <w:r>
        <w:rPr>
          <w:sz w:val="22"/>
        </w:rPr>
        <w:t>tandards, employed if</w:t>
      </w:r>
      <w:r w:rsidRPr="00AA0A97">
        <w:rPr>
          <w:sz w:val="22"/>
        </w:rPr>
        <w:t xml:space="preserve"> LEA or school level risk assessment data indi</w:t>
      </w:r>
      <w:r>
        <w:rPr>
          <w:sz w:val="22"/>
        </w:rPr>
        <w:t>cate there is a potential issue;</w:t>
      </w:r>
      <w:r w:rsidRPr="00AA0A97">
        <w:rPr>
          <w:sz w:val="22"/>
        </w:rPr>
        <w:t xml:space="preserve"> the </w:t>
      </w:r>
      <w:r>
        <w:rPr>
          <w:sz w:val="22"/>
        </w:rPr>
        <w:t>identified</w:t>
      </w:r>
      <w:r w:rsidRPr="00AA0A97">
        <w:rPr>
          <w:sz w:val="22"/>
        </w:rPr>
        <w:t xml:space="preserve"> Targeted Standards are assessed in addition to the Universal Standards. </w:t>
      </w:r>
    </w:p>
    <w:p w14:paraId="2BE672A9" w14:textId="77777777" w:rsidR="00734CDF" w:rsidRDefault="00734CDF" w:rsidP="00734CDF">
      <w:pPr>
        <w:rPr>
          <w:sz w:val="22"/>
          <w:szCs w:val="22"/>
        </w:rPr>
      </w:pPr>
    </w:p>
    <w:p w14:paraId="42C98F71" w14:textId="77777777" w:rsidR="00734CDF" w:rsidRDefault="00734CDF" w:rsidP="00734CDF">
      <w:pPr>
        <w:rPr>
          <w:sz w:val="22"/>
        </w:rPr>
      </w:pPr>
      <w:r>
        <w:rPr>
          <w:sz w:val="22"/>
        </w:rPr>
        <w:t>Universal Standards and Targeted Standards are aligned with the following regulations:</w:t>
      </w:r>
    </w:p>
    <w:p w14:paraId="4990B7EB" w14:textId="77777777" w:rsidR="00734CDF" w:rsidRDefault="00734CDF" w:rsidP="00734CDF">
      <w:pPr>
        <w:rPr>
          <w:sz w:val="22"/>
        </w:rPr>
      </w:pPr>
    </w:p>
    <w:p w14:paraId="4FEC925B" w14:textId="77777777" w:rsidR="00734CDF" w:rsidRDefault="00734CDF" w:rsidP="00734CDF">
      <w:pPr>
        <w:rPr>
          <w:sz w:val="22"/>
        </w:rPr>
      </w:pPr>
      <w:r>
        <w:rPr>
          <w:sz w:val="22"/>
        </w:rPr>
        <w:t>Special Education (SE)</w:t>
      </w:r>
    </w:p>
    <w:p w14:paraId="41B77AAF" w14:textId="77777777" w:rsidR="00734CDF" w:rsidRDefault="00734CDF" w:rsidP="00734CDF">
      <w:pPr>
        <w:numPr>
          <w:ilvl w:val="0"/>
          <w:numId w:val="3"/>
        </w:numPr>
        <w:rPr>
          <w:sz w:val="22"/>
        </w:rPr>
      </w:pPr>
      <w:r>
        <w:rPr>
          <w:sz w:val="22"/>
        </w:rPr>
        <w:t xml:space="preserve">Selected requirements from the federal Individuals with Disabilities Education Act (IDEA-2004); the federal regulations promulgated under that Act at 34 CFR Part 300; M.G.L. c. 71B, and the Massachusetts Board of Education’s Special Education regulations (603 CMR 28.00), as amended effective March 1, 2007. </w:t>
      </w:r>
    </w:p>
    <w:p w14:paraId="36EA6C4F" w14:textId="77777777" w:rsidR="00734CDF" w:rsidRPr="000B1730" w:rsidRDefault="00734CDF" w:rsidP="00734CDF">
      <w:pPr>
        <w:ind w:left="720"/>
        <w:rPr>
          <w:sz w:val="22"/>
        </w:rPr>
      </w:pPr>
    </w:p>
    <w:p w14:paraId="5A49D948" w14:textId="77777777" w:rsidR="00734CDF" w:rsidRDefault="00734CDF" w:rsidP="00734CDF">
      <w:pPr>
        <w:rPr>
          <w:b/>
          <w:bCs/>
          <w:sz w:val="22"/>
        </w:rPr>
      </w:pPr>
      <w:r>
        <w:rPr>
          <w:sz w:val="22"/>
        </w:rPr>
        <w:t>Civil Rights Methods of Administration and Other General Education Requirements (CR)</w:t>
      </w:r>
    </w:p>
    <w:p w14:paraId="5E217D0A" w14:textId="77777777" w:rsidR="00734CDF" w:rsidRPr="000B1730" w:rsidRDefault="00734CDF" w:rsidP="00734CDF">
      <w:pPr>
        <w:numPr>
          <w:ilvl w:val="0"/>
          <w:numId w:val="2"/>
        </w:numPr>
        <w:rPr>
          <w:sz w:val="22"/>
        </w:rPr>
      </w:pPr>
      <w:r>
        <w:rPr>
          <w:sz w:val="22"/>
        </w:rPr>
        <w:t xml:space="preserve">Selected federal civil rights requirements, including requirements under the Every Student Succeeds Act (ESSA); Title VI of the Civil Rights Act of 1964; the Equal Educational Opportunities Act of 1974; Title IX of the Education Amendments of 1972; Section 504 of the Rehabilitation Act of 1973; and Title II of the Americans with Disabilities Act of 1990, together </w:t>
      </w:r>
      <w:r>
        <w:rPr>
          <w:sz w:val="22"/>
        </w:rPr>
        <w:lastRenderedPageBreak/>
        <w:t xml:space="preserve">with selected state requirements under M.G.L. c. 76, Section 5 </w:t>
      </w:r>
      <w:r w:rsidRPr="000C4FFA">
        <w:rPr>
          <w:sz w:val="22"/>
        </w:rPr>
        <w:t>as amended by Chapter 199 of the Acts of 2011</w:t>
      </w:r>
      <w:r>
        <w:rPr>
          <w:sz w:val="22"/>
        </w:rPr>
        <w:t xml:space="preserve"> and M.G.L. c. 269 §§ 17 through 19.</w:t>
      </w:r>
    </w:p>
    <w:p w14:paraId="45C6D953" w14:textId="77777777" w:rsidR="00734CDF" w:rsidRPr="000B1730" w:rsidRDefault="00734CDF" w:rsidP="00734CDF">
      <w:pPr>
        <w:numPr>
          <w:ilvl w:val="0"/>
          <w:numId w:val="2"/>
        </w:numPr>
        <w:rPr>
          <w:sz w:val="22"/>
        </w:rPr>
      </w:pPr>
      <w:r>
        <w:rPr>
          <w:sz w:val="22"/>
        </w:rPr>
        <w:t>Selected requirements from the Massachusetts Board of Education’s Physical Restraint regulations (603 CMR 46.00).</w:t>
      </w:r>
    </w:p>
    <w:p w14:paraId="788C262E" w14:textId="77777777" w:rsidR="00734CDF" w:rsidRPr="000B1730" w:rsidRDefault="00734CDF" w:rsidP="00734CDF">
      <w:pPr>
        <w:numPr>
          <w:ilvl w:val="0"/>
          <w:numId w:val="2"/>
        </w:numPr>
        <w:rPr>
          <w:sz w:val="22"/>
        </w:rPr>
      </w:pPr>
      <w:r>
        <w:rPr>
          <w:sz w:val="22"/>
        </w:rPr>
        <w:t>Selected requirements from the Massachusetts Board of Education’s Student Learning Time regulations (603 CMR 27.00).</w:t>
      </w:r>
    </w:p>
    <w:p w14:paraId="33A1BB88" w14:textId="77777777" w:rsidR="00734CDF" w:rsidRDefault="00734CDF" w:rsidP="00734CDF">
      <w:pPr>
        <w:numPr>
          <w:ilvl w:val="0"/>
          <w:numId w:val="2"/>
        </w:numPr>
        <w:rPr>
          <w:sz w:val="22"/>
        </w:rPr>
      </w:pPr>
      <w:r>
        <w:rPr>
          <w:sz w:val="22"/>
        </w:rPr>
        <w:t>Various requirements under other federal and state laws.</w:t>
      </w:r>
    </w:p>
    <w:p w14:paraId="5EA41DF5" w14:textId="77777777" w:rsidR="00734CDF" w:rsidRDefault="00734CDF" w:rsidP="00734CDF">
      <w:pPr>
        <w:pStyle w:val="BodyText"/>
        <w:tabs>
          <w:tab w:val="left" w:pos="1080"/>
        </w:tabs>
        <w:ind w:left="1080" w:hanging="1080"/>
        <w:rPr>
          <w:b/>
          <w:bCs/>
          <w:u w:val="single"/>
        </w:rPr>
      </w:pPr>
    </w:p>
    <w:p w14:paraId="591E19C4" w14:textId="77777777" w:rsidR="00734CDF" w:rsidRDefault="00734CDF" w:rsidP="00734CDF">
      <w:pPr>
        <w:pStyle w:val="BodyText"/>
        <w:tabs>
          <w:tab w:val="left" w:pos="1080"/>
        </w:tabs>
      </w:pPr>
      <w:r>
        <w:rPr>
          <w:b/>
          <w:bCs/>
          <w:u w:val="single"/>
        </w:rPr>
        <w:t>PSM Team:</w:t>
      </w:r>
      <w:r>
        <w:tab/>
      </w:r>
    </w:p>
    <w:p w14:paraId="72CF6544" w14:textId="77777777" w:rsidR="00734CDF" w:rsidRDefault="00734CDF" w:rsidP="00734CDF">
      <w:pPr>
        <w:pStyle w:val="BodyText"/>
        <w:tabs>
          <w:tab w:val="left" w:pos="180"/>
        </w:tabs>
        <w:rPr>
          <w:b/>
          <w:bCs/>
        </w:rPr>
      </w:pPr>
      <w:r>
        <w:t>Depending upon the size of a school district and the number of special education programs to be reviewed, a team of one to four Department staff members conducts onsite activities over one to five days in a school district or charter school.</w:t>
      </w:r>
    </w:p>
    <w:p w14:paraId="196CE594" w14:textId="77777777" w:rsidR="00734CDF" w:rsidRDefault="00734CDF" w:rsidP="00734CDF">
      <w:pPr>
        <w:tabs>
          <w:tab w:val="left" w:pos="1080"/>
        </w:tabs>
        <w:rPr>
          <w:sz w:val="22"/>
        </w:rPr>
      </w:pPr>
    </w:p>
    <w:p w14:paraId="01B02C9F" w14:textId="77777777" w:rsidR="00734CDF" w:rsidRDefault="00734CDF" w:rsidP="00734CDF">
      <w:pPr>
        <w:pStyle w:val="paragraph"/>
        <w:spacing w:before="0" w:beforeAutospacing="0" w:after="0" w:afterAutospacing="0"/>
        <w:textAlignment w:val="baseline"/>
        <w:rPr>
          <w:rFonts w:ascii="Segoe UI" w:hAnsi="Segoe UI" w:cs="Segoe UI"/>
          <w:sz w:val="18"/>
          <w:szCs w:val="18"/>
        </w:rPr>
      </w:pPr>
      <w:r>
        <w:rPr>
          <w:b/>
          <w:bCs/>
          <w:sz w:val="22"/>
          <w:u w:val="single"/>
        </w:rPr>
        <w:t>Tier Level:</w:t>
      </w:r>
      <w:r>
        <w:rPr>
          <w:sz w:val="22"/>
        </w:rPr>
        <w:tab/>
      </w:r>
    </w:p>
    <w:p w14:paraId="5EAC78AC" w14:textId="77777777" w:rsidR="00734CDF" w:rsidRDefault="00734CDF" w:rsidP="00734CDF">
      <w:pPr>
        <w:pStyle w:val="paragraph"/>
        <w:spacing w:before="0" w:beforeAutospacing="0" w:after="0" w:afterAutospacing="0"/>
        <w:textAlignment w:val="baseline"/>
        <w:rPr>
          <w:rStyle w:val="normaltextrun"/>
          <w:rFonts w:ascii="Calibri" w:hAnsi="Calibri" w:cs="Calibri"/>
          <w:sz w:val="22"/>
          <w:szCs w:val="22"/>
        </w:rPr>
      </w:pPr>
      <w:r>
        <w:rPr>
          <w:rStyle w:val="normaltextrun"/>
          <w:sz w:val="22"/>
          <w:szCs w:val="22"/>
        </w:rPr>
        <w:t>The level of monitoring varies based on tier designation, aligning supports to the level of need and ensuring that districts and schools with greater needs receive appropriate supports to make sustained improvements.</w:t>
      </w:r>
      <w:r>
        <w:rPr>
          <w:rStyle w:val="normaltextrun"/>
          <w:rFonts w:ascii="Calibri" w:hAnsi="Calibri" w:cs="Calibri"/>
          <w:sz w:val="22"/>
          <w:szCs w:val="22"/>
        </w:rPr>
        <w:t> </w:t>
      </w:r>
    </w:p>
    <w:p w14:paraId="199E3F12" w14:textId="77777777" w:rsidR="00734CDF" w:rsidRDefault="00734CDF" w:rsidP="00734CDF">
      <w:pPr>
        <w:pStyle w:val="paragraph"/>
        <w:spacing w:before="0" w:beforeAutospacing="0" w:after="0" w:afterAutospacing="0"/>
        <w:textAlignment w:val="baseline"/>
        <w:rPr>
          <w:rStyle w:val="normaltextrun"/>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2700"/>
        <w:gridCol w:w="3417"/>
        <w:gridCol w:w="2338"/>
      </w:tblGrid>
      <w:tr w:rsidR="00734CDF" w:rsidRPr="00242569" w14:paraId="0872D9B6" w14:textId="77777777" w:rsidTr="00734CDF">
        <w:tc>
          <w:tcPr>
            <w:tcW w:w="895" w:type="dxa"/>
            <w:shd w:val="clear" w:color="auto" w:fill="D0CECE"/>
          </w:tcPr>
          <w:p w14:paraId="66E66530" w14:textId="77777777" w:rsidR="00734CDF" w:rsidRPr="00242569" w:rsidRDefault="00734CDF" w:rsidP="00734CDF">
            <w:pPr>
              <w:tabs>
                <w:tab w:val="left" w:pos="1080"/>
              </w:tabs>
              <w:rPr>
                <w:sz w:val="22"/>
                <w:szCs w:val="22"/>
              </w:rPr>
            </w:pPr>
            <w:r w:rsidRPr="00242569">
              <w:rPr>
                <w:sz w:val="22"/>
                <w:szCs w:val="22"/>
              </w:rPr>
              <w:t>Tier</w:t>
            </w:r>
          </w:p>
        </w:tc>
        <w:tc>
          <w:tcPr>
            <w:tcW w:w="2700" w:type="dxa"/>
            <w:shd w:val="clear" w:color="auto" w:fill="D0CECE"/>
          </w:tcPr>
          <w:p w14:paraId="2FC4BF80" w14:textId="77777777" w:rsidR="00734CDF" w:rsidRPr="00242569" w:rsidRDefault="00734CDF" w:rsidP="00734CDF">
            <w:pPr>
              <w:tabs>
                <w:tab w:val="left" w:pos="1080"/>
              </w:tabs>
              <w:rPr>
                <w:bCs/>
                <w:sz w:val="22"/>
                <w:szCs w:val="22"/>
              </w:rPr>
            </w:pPr>
            <w:r w:rsidRPr="00242569">
              <w:rPr>
                <w:bCs/>
                <w:sz w:val="22"/>
                <w:szCs w:val="22"/>
              </w:rPr>
              <w:t>Title</w:t>
            </w:r>
          </w:p>
        </w:tc>
        <w:tc>
          <w:tcPr>
            <w:tcW w:w="3417" w:type="dxa"/>
            <w:shd w:val="clear" w:color="auto" w:fill="D0CECE"/>
          </w:tcPr>
          <w:p w14:paraId="29F35BE8" w14:textId="77777777" w:rsidR="00734CDF" w:rsidRPr="00242569" w:rsidRDefault="00734CDF" w:rsidP="00734CDF">
            <w:pPr>
              <w:tabs>
                <w:tab w:val="left" w:pos="1080"/>
              </w:tabs>
              <w:rPr>
                <w:bCs/>
                <w:sz w:val="22"/>
                <w:szCs w:val="22"/>
              </w:rPr>
            </w:pPr>
            <w:r w:rsidRPr="00242569">
              <w:rPr>
                <w:bCs/>
                <w:sz w:val="22"/>
                <w:szCs w:val="22"/>
              </w:rPr>
              <w:t>Description</w:t>
            </w:r>
          </w:p>
        </w:tc>
        <w:tc>
          <w:tcPr>
            <w:tcW w:w="2338" w:type="dxa"/>
            <w:shd w:val="clear" w:color="auto" w:fill="D0CECE"/>
          </w:tcPr>
          <w:p w14:paraId="781994EA" w14:textId="77777777" w:rsidR="00734CDF" w:rsidRPr="00242569" w:rsidRDefault="00734CDF" w:rsidP="00734CDF">
            <w:pPr>
              <w:tabs>
                <w:tab w:val="left" w:pos="1080"/>
              </w:tabs>
              <w:rPr>
                <w:bCs/>
                <w:sz w:val="22"/>
                <w:szCs w:val="22"/>
              </w:rPr>
            </w:pPr>
            <w:r w:rsidRPr="00242569">
              <w:rPr>
                <w:bCs/>
                <w:sz w:val="22"/>
                <w:szCs w:val="22"/>
              </w:rPr>
              <w:t xml:space="preserve">Level of Risk </w:t>
            </w:r>
          </w:p>
        </w:tc>
      </w:tr>
      <w:tr w:rsidR="00734CDF" w:rsidRPr="00242569" w14:paraId="3A9706B2" w14:textId="77777777" w:rsidTr="00734CDF">
        <w:tc>
          <w:tcPr>
            <w:tcW w:w="895" w:type="dxa"/>
            <w:shd w:val="clear" w:color="auto" w:fill="auto"/>
          </w:tcPr>
          <w:p w14:paraId="3916C29B" w14:textId="77777777" w:rsidR="00734CDF" w:rsidRPr="00242569" w:rsidRDefault="00734CDF" w:rsidP="00734CDF">
            <w:pPr>
              <w:tabs>
                <w:tab w:val="left" w:pos="1080"/>
              </w:tabs>
              <w:rPr>
                <w:bCs/>
                <w:sz w:val="22"/>
                <w:szCs w:val="22"/>
              </w:rPr>
            </w:pPr>
            <w:r w:rsidRPr="00242569">
              <w:rPr>
                <w:bCs/>
                <w:sz w:val="22"/>
                <w:szCs w:val="22"/>
              </w:rPr>
              <w:t>1</w:t>
            </w:r>
          </w:p>
        </w:tc>
        <w:tc>
          <w:tcPr>
            <w:tcW w:w="2700" w:type="dxa"/>
            <w:shd w:val="clear" w:color="auto" w:fill="auto"/>
          </w:tcPr>
          <w:p w14:paraId="39348395" w14:textId="77777777" w:rsidR="00734CDF" w:rsidRPr="00242569" w:rsidRDefault="00734CDF" w:rsidP="00734CDF">
            <w:pPr>
              <w:tabs>
                <w:tab w:val="left" w:pos="1080"/>
              </w:tabs>
              <w:rPr>
                <w:bCs/>
                <w:sz w:val="22"/>
                <w:szCs w:val="22"/>
              </w:rPr>
            </w:pPr>
            <w:r w:rsidRPr="00242569">
              <w:rPr>
                <w:bCs/>
                <w:sz w:val="22"/>
                <w:szCs w:val="22"/>
              </w:rPr>
              <w:t>Self-Directed Improvement</w:t>
            </w:r>
          </w:p>
        </w:tc>
        <w:tc>
          <w:tcPr>
            <w:tcW w:w="3417" w:type="dxa"/>
            <w:shd w:val="clear" w:color="auto" w:fill="auto"/>
          </w:tcPr>
          <w:p w14:paraId="2EA8CBB6" w14:textId="77777777" w:rsidR="00734CDF" w:rsidRPr="00242569" w:rsidRDefault="00734CDF" w:rsidP="00734CDF">
            <w:pPr>
              <w:tabs>
                <w:tab w:val="left" w:pos="1080"/>
              </w:tabs>
              <w:rPr>
                <w:bCs/>
                <w:sz w:val="22"/>
                <w:szCs w:val="22"/>
              </w:rPr>
            </w:pPr>
            <w:r w:rsidRPr="00242569">
              <w:rPr>
                <w:bCs/>
                <w:sz w:val="22"/>
                <w:szCs w:val="22"/>
              </w:rPr>
              <w:t>Data points indicate no concern on compliance and student outcomes.</w:t>
            </w:r>
          </w:p>
          <w:p w14:paraId="1C9BE421" w14:textId="77777777" w:rsidR="00734CDF" w:rsidRPr="00242569" w:rsidRDefault="00734CDF" w:rsidP="00734CDF">
            <w:pPr>
              <w:tabs>
                <w:tab w:val="left" w:pos="1080"/>
              </w:tabs>
              <w:rPr>
                <w:bCs/>
                <w:sz w:val="22"/>
                <w:szCs w:val="22"/>
              </w:rPr>
            </w:pPr>
          </w:p>
        </w:tc>
        <w:tc>
          <w:tcPr>
            <w:tcW w:w="2338" w:type="dxa"/>
            <w:shd w:val="clear" w:color="auto" w:fill="auto"/>
          </w:tcPr>
          <w:p w14:paraId="238B85C1" w14:textId="77777777" w:rsidR="00734CDF" w:rsidRPr="00242569" w:rsidRDefault="00734CDF" w:rsidP="00734CDF">
            <w:pPr>
              <w:tabs>
                <w:tab w:val="left" w:pos="1080"/>
              </w:tabs>
              <w:rPr>
                <w:bCs/>
                <w:sz w:val="22"/>
                <w:szCs w:val="22"/>
              </w:rPr>
            </w:pPr>
            <w:r w:rsidRPr="00242569">
              <w:rPr>
                <w:bCs/>
                <w:sz w:val="22"/>
                <w:szCs w:val="22"/>
              </w:rPr>
              <w:t>Meets requirements</w:t>
            </w:r>
          </w:p>
        </w:tc>
      </w:tr>
      <w:tr w:rsidR="00734CDF" w:rsidRPr="00242569" w14:paraId="2F67A48F" w14:textId="77777777" w:rsidTr="00734CDF">
        <w:tc>
          <w:tcPr>
            <w:tcW w:w="895" w:type="dxa"/>
            <w:shd w:val="clear" w:color="auto" w:fill="auto"/>
          </w:tcPr>
          <w:p w14:paraId="4EE89C60" w14:textId="77777777" w:rsidR="00734CDF" w:rsidRPr="00242569" w:rsidRDefault="00734CDF" w:rsidP="00734CDF">
            <w:pPr>
              <w:tabs>
                <w:tab w:val="left" w:pos="1080"/>
              </w:tabs>
              <w:rPr>
                <w:bCs/>
                <w:sz w:val="22"/>
                <w:szCs w:val="22"/>
              </w:rPr>
            </w:pPr>
            <w:r w:rsidRPr="00242569">
              <w:rPr>
                <w:bCs/>
                <w:sz w:val="22"/>
                <w:szCs w:val="22"/>
              </w:rPr>
              <w:t>2</w:t>
            </w:r>
          </w:p>
        </w:tc>
        <w:tc>
          <w:tcPr>
            <w:tcW w:w="2700" w:type="dxa"/>
            <w:shd w:val="clear" w:color="auto" w:fill="auto"/>
          </w:tcPr>
          <w:p w14:paraId="4CC3F42D" w14:textId="77777777" w:rsidR="00734CDF" w:rsidRPr="00242569" w:rsidRDefault="00734CDF" w:rsidP="00734CDF">
            <w:pPr>
              <w:tabs>
                <w:tab w:val="left" w:pos="1080"/>
              </w:tabs>
              <w:rPr>
                <w:bCs/>
                <w:sz w:val="22"/>
                <w:szCs w:val="22"/>
              </w:rPr>
            </w:pPr>
            <w:r w:rsidRPr="00242569">
              <w:rPr>
                <w:bCs/>
                <w:sz w:val="22"/>
                <w:szCs w:val="22"/>
              </w:rPr>
              <w:t>Directed Improvement</w:t>
            </w:r>
          </w:p>
        </w:tc>
        <w:tc>
          <w:tcPr>
            <w:tcW w:w="3417" w:type="dxa"/>
            <w:shd w:val="clear" w:color="auto" w:fill="auto"/>
          </w:tcPr>
          <w:p w14:paraId="147B525E" w14:textId="77777777" w:rsidR="00734CDF" w:rsidRPr="00242569" w:rsidRDefault="00734CDF" w:rsidP="00734CDF">
            <w:pPr>
              <w:tabs>
                <w:tab w:val="left" w:pos="1080"/>
              </w:tabs>
              <w:rPr>
                <w:bCs/>
                <w:sz w:val="22"/>
                <w:szCs w:val="22"/>
              </w:rPr>
            </w:pPr>
            <w:r w:rsidRPr="00242569">
              <w:rPr>
                <w:bCs/>
                <w:sz w:val="22"/>
                <w:szCs w:val="22"/>
              </w:rPr>
              <w:t>No demonstrated risk in areas with close link to student outcomes.</w:t>
            </w:r>
          </w:p>
          <w:p w14:paraId="5A13A8D4" w14:textId="77777777" w:rsidR="00734CDF" w:rsidRPr="00242569" w:rsidRDefault="00734CDF" w:rsidP="00734CDF">
            <w:pPr>
              <w:tabs>
                <w:tab w:val="left" w:pos="1080"/>
              </w:tabs>
              <w:rPr>
                <w:bCs/>
                <w:sz w:val="22"/>
                <w:szCs w:val="22"/>
              </w:rPr>
            </w:pPr>
          </w:p>
        </w:tc>
        <w:tc>
          <w:tcPr>
            <w:tcW w:w="2338" w:type="dxa"/>
            <w:shd w:val="clear" w:color="auto" w:fill="auto"/>
          </w:tcPr>
          <w:p w14:paraId="3F40AE33" w14:textId="77777777" w:rsidR="00734CDF" w:rsidRPr="00242569" w:rsidRDefault="00734CDF" w:rsidP="00734CDF">
            <w:pPr>
              <w:tabs>
                <w:tab w:val="left" w:pos="1080"/>
              </w:tabs>
              <w:rPr>
                <w:bCs/>
                <w:sz w:val="22"/>
                <w:szCs w:val="22"/>
              </w:rPr>
            </w:pPr>
            <w:r w:rsidRPr="00242569">
              <w:rPr>
                <w:bCs/>
                <w:sz w:val="22"/>
                <w:szCs w:val="22"/>
              </w:rPr>
              <w:t xml:space="preserve">Low </w:t>
            </w:r>
          </w:p>
        </w:tc>
      </w:tr>
      <w:tr w:rsidR="00734CDF" w:rsidRPr="00242569" w14:paraId="3A3BA4D6" w14:textId="77777777" w:rsidTr="00734CDF">
        <w:tc>
          <w:tcPr>
            <w:tcW w:w="895" w:type="dxa"/>
            <w:shd w:val="clear" w:color="auto" w:fill="auto"/>
          </w:tcPr>
          <w:p w14:paraId="3620C71C" w14:textId="77777777" w:rsidR="00734CDF" w:rsidRPr="00242569" w:rsidRDefault="00734CDF" w:rsidP="00734CDF">
            <w:pPr>
              <w:tabs>
                <w:tab w:val="left" w:pos="1080"/>
              </w:tabs>
              <w:rPr>
                <w:bCs/>
                <w:sz w:val="22"/>
                <w:szCs w:val="22"/>
              </w:rPr>
            </w:pPr>
            <w:r w:rsidRPr="00242569">
              <w:rPr>
                <w:bCs/>
                <w:sz w:val="22"/>
                <w:szCs w:val="22"/>
              </w:rPr>
              <w:t>3</w:t>
            </w:r>
          </w:p>
        </w:tc>
        <w:tc>
          <w:tcPr>
            <w:tcW w:w="2700" w:type="dxa"/>
            <w:shd w:val="clear" w:color="auto" w:fill="auto"/>
          </w:tcPr>
          <w:p w14:paraId="228349C0" w14:textId="77777777" w:rsidR="00734CDF" w:rsidRPr="00242569" w:rsidRDefault="00734CDF" w:rsidP="00734CDF">
            <w:pPr>
              <w:tabs>
                <w:tab w:val="left" w:pos="1080"/>
              </w:tabs>
              <w:rPr>
                <w:bCs/>
                <w:sz w:val="22"/>
                <w:szCs w:val="22"/>
              </w:rPr>
            </w:pPr>
            <w:r w:rsidRPr="00242569">
              <w:rPr>
                <w:bCs/>
                <w:sz w:val="22"/>
                <w:szCs w:val="22"/>
              </w:rPr>
              <w:t>Corrective Action</w:t>
            </w:r>
          </w:p>
        </w:tc>
        <w:tc>
          <w:tcPr>
            <w:tcW w:w="3417" w:type="dxa"/>
            <w:shd w:val="clear" w:color="auto" w:fill="auto"/>
          </w:tcPr>
          <w:p w14:paraId="21B116A8" w14:textId="77777777" w:rsidR="00734CDF" w:rsidRPr="00242569" w:rsidRDefault="00734CDF" w:rsidP="00734CDF">
            <w:pPr>
              <w:tabs>
                <w:tab w:val="left" w:pos="1080"/>
              </w:tabs>
              <w:rPr>
                <w:bCs/>
                <w:sz w:val="22"/>
                <w:szCs w:val="22"/>
              </w:rPr>
            </w:pPr>
            <w:r w:rsidRPr="00242569">
              <w:rPr>
                <w:bCs/>
                <w:sz w:val="22"/>
                <w:szCs w:val="22"/>
              </w:rPr>
              <w:t>Areas of concern include both compliance and student outcomes.</w:t>
            </w:r>
          </w:p>
          <w:p w14:paraId="21BEDE96" w14:textId="77777777" w:rsidR="00734CDF" w:rsidRPr="00242569" w:rsidRDefault="00734CDF" w:rsidP="00734CDF">
            <w:pPr>
              <w:tabs>
                <w:tab w:val="left" w:pos="1080"/>
              </w:tabs>
              <w:rPr>
                <w:bCs/>
                <w:sz w:val="22"/>
                <w:szCs w:val="22"/>
              </w:rPr>
            </w:pPr>
          </w:p>
        </w:tc>
        <w:tc>
          <w:tcPr>
            <w:tcW w:w="2338" w:type="dxa"/>
            <w:shd w:val="clear" w:color="auto" w:fill="auto"/>
          </w:tcPr>
          <w:p w14:paraId="326DD2C5" w14:textId="77777777" w:rsidR="00734CDF" w:rsidRPr="00242569" w:rsidRDefault="00734CDF" w:rsidP="00734CDF">
            <w:pPr>
              <w:tabs>
                <w:tab w:val="left" w:pos="1080"/>
              </w:tabs>
              <w:rPr>
                <w:bCs/>
                <w:sz w:val="22"/>
                <w:szCs w:val="22"/>
              </w:rPr>
            </w:pPr>
            <w:r w:rsidRPr="00242569">
              <w:rPr>
                <w:bCs/>
                <w:sz w:val="22"/>
                <w:szCs w:val="22"/>
              </w:rPr>
              <w:t xml:space="preserve">Moderate </w:t>
            </w:r>
          </w:p>
        </w:tc>
      </w:tr>
      <w:tr w:rsidR="00734CDF" w:rsidRPr="00242569" w14:paraId="646149FA" w14:textId="77777777" w:rsidTr="00734CDF">
        <w:tc>
          <w:tcPr>
            <w:tcW w:w="895" w:type="dxa"/>
            <w:shd w:val="clear" w:color="auto" w:fill="auto"/>
          </w:tcPr>
          <w:p w14:paraId="1D2F7458" w14:textId="77777777" w:rsidR="00734CDF" w:rsidRPr="00242569" w:rsidRDefault="00734CDF" w:rsidP="00734CDF">
            <w:pPr>
              <w:tabs>
                <w:tab w:val="left" w:pos="1080"/>
              </w:tabs>
              <w:rPr>
                <w:bCs/>
                <w:sz w:val="22"/>
                <w:szCs w:val="22"/>
              </w:rPr>
            </w:pPr>
            <w:r w:rsidRPr="00242569">
              <w:rPr>
                <w:bCs/>
                <w:sz w:val="22"/>
                <w:szCs w:val="22"/>
              </w:rPr>
              <w:t>4</w:t>
            </w:r>
          </w:p>
        </w:tc>
        <w:tc>
          <w:tcPr>
            <w:tcW w:w="2700" w:type="dxa"/>
            <w:shd w:val="clear" w:color="auto" w:fill="auto"/>
          </w:tcPr>
          <w:p w14:paraId="408F1C33" w14:textId="77777777" w:rsidR="00734CDF" w:rsidRPr="00242569" w:rsidRDefault="00734CDF" w:rsidP="00734CDF">
            <w:pPr>
              <w:tabs>
                <w:tab w:val="left" w:pos="1080"/>
              </w:tabs>
              <w:rPr>
                <w:bCs/>
                <w:sz w:val="22"/>
                <w:szCs w:val="22"/>
              </w:rPr>
            </w:pPr>
            <w:r w:rsidRPr="00242569">
              <w:rPr>
                <w:bCs/>
                <w:sz w:val="22"/>
                <w:szCs w:val="22"/>
              </w:rPr>
              <w:t xml:space="preserve">Cross-unit Support and Corrective Action </w:t>
            </w:r>
          </w:p>
        </w:tc>
        <w:tc>
          <w:tcPr>
            <w:tcW w:w="3417" w:type="dxa"/>
            <w:shd w:val="clear" w:color="auto" w:fill="auto"/>
          </w:tcPr>
          <w:p w14:paraId="4D39AE43" w14:textId="77777777" w:rsidR="00734CDF" w:rsidRPr="00242569" w:rsidRDefault="00734CDF" w:rsidP="00734CDF">
            <w:pPr>
              <w:tabs>
                <w:tab w:val="left" w:pos="1080"/>
              </w:tabs>
              <w:rPr>
                <w:bCs/>
                <w:sz w:val="22"/>
                <w:szCs w:val="22"/>
              </w:rPr>
            </w:pPr>
            <w:r w:rsidRPr="00242569">
              <w:rPr>
                <w:bCs/>
                <w:sz w:val="22"/>
                <w:szCs w:val="22"/>
              </w:rPr>
              <w:t>Areas of concern have a profound effect on student outcomes and ongoing compliance.</w:t>
            </w:r>
          </w:p>
          <w:p w14:paraId="38DF2319" w14:textId="77777777" w:rsidR="00734CDF" w:rsidRPr="00242569" w:rsidRDefault="00734CDF" w:rsidP="00734CDF">
            <w:pPr>
              <w:tabs>
                <w:tab w:val="left" w:pos="1080"/>
              </w:tabs>
              <w:rPr>
                <w:bCs/>
                <w:sz w:val="22"/>
                <w:szCs w:val="22"/>
              </w:rPr>
            </w:pPr>
          </w:p>
        </w:tc>
        <w:tc>
          <w:tcPr>
            <w:tcW w:w="2338" w:type="dxa"/>
            <w:shd w:val="clear" w:color="auto" w:fill="auto"/>
          </w:tcPr>
          <w:p w14:paraId="635238FE" w14:textId="77777777" w:rsidR="00734CDF" w:rsidRPr="00242569" w:rsidRDefault="00734CDF" w:rsidP="00734CDF">
            <w:pPr>
              <w:tabs>
                <w:tab w:val="left" w:pos="1080"/>
              </w:tabs>
              <w:rPr>
                <w:bCs/>
                <w:sz w:val="22"/>
                <w:szCs w:val="22"/>
              </w:rPr>
            </w:pPr>
            <w:r w:rsidRPr="00242569">
              <w:rPr>
                <w:bCs/>
                <w:sz w:val="22"/>
                <w:szCs w:val="22"/>
              </w:rPr>
              <w:t>High</w:t>
            </w:r>
          </w:p>
        </w:tc>
      </w:tr>
    </w:tbl>
    <w:p w14:paraId="035FF6A2" w14:textId="77777777" w:rsidR="00734CDF" w:rsidRDefault="00734CDF" w:rsidP="00734CDF">
      <w:pPr>
        <w:pStyle w:val="paragraph"/>
        <w:tabs>
          <w:tab w:val="left" w:pos="1080"/>
        </w:tabs>
        <w:spacing w:before="0" w:beforeAutospacing="0" w:after="0" w:afterAutospacing="0"/>
        <w:textAlignment w:val="baseline"/>
      </w:pPr>
    </w:p>
    <w:p w14:paraId="13854D2B" w14:textId="77777777" w:rsidR="00734CDF" w:rsidRPr="005160DD" w:rsidRDefault="00734CDF" w:rsidP="00734CDF">
      <w:pPr>
        <w:pStyle w:val="paragraph"/>
        <w:spacing w:before="0" w:beforeAutospacing="0" w:after="0" w:afterAutospacing="0"/>
        <w:rPr>
          <w:rStyle w:val="eop"/>
          <w:sz w:val="22"/>
          <w:szCs w:val="22"/>
        </w:rPr>
      </w:pPr>
      <w:r w:rsidRPr="68186C95">
        <w:rPr>
          <w:rStyle w:val="normaltextrun"/>
          <w:sz w:val="22"/>
          <w:szCs w:val="22"/>
        </w:rPr>
        <w:t>For the 2021-2022 school year, the tier assignments are based on: </w:t>
      </w:r>
    </w:p>
    <w:p w14:paraId="7BEE1374" w14:textId="77777777" w:rsidR="00734CDF" w:rsidRPr="005160DD" w:rsidRDefault="00734CDF" w:rsidP="00734CDF">
      <w:pPr>
        <w:pStyle w:val="paragraph"/>
        <w:spacing w:before="0" w:beforeAutospacing="0" w:after="0" w:afterAutospacing="0"/>
        <w:rPr>
          <w:rFonts w:ascii="Segoe UI" w:hAnsi="Segoe UI" w:cs="Segoe UI"/>
          <w:sz w:val="18"/>
          <w:szCs w:val="18"/>
        </w:rPr>
      </w:pPr>
    </w:p>
    <w:p w14:paraId="776D491D" w14:textId="77777777" w:rsidR="00734CDF" w:rsidRPr="005160DD" w:rsidRDefault="00734CDF" w:rsidP="00734CDF">
      <w:pPr>
        <w:pStyle w:val="paragraph"/>
        <w:numPr>
          <w:ilvl w:val="0"/>
          <w:numId w:val="22"/>
        </w:numPr>
        <w:tabs>
          <w:tab w:val="clear" w:pos="720"/>
          <w:tab w:val="num" w:pos="72"/>
        </w:tabs>
        <w:spacing w:before="0" w:beforeAutospacing="0" w:after="0" w:afterAutospacing="0"/>
        <w:ind w:left="1296" w:hanging="864"/>
        <w:rPr>
          <w:rStyle w:val="eop"/>
          <w:sz w:val="22"/>
          <w:szCs w:val="22"/>
        </w:rPr>
      </w:pPr>
      <w:r w:rsidRPr="68186C95">
        <w:rPr>
          <w:rStyle w:val="normaltextrun"/>
          <w:sz w:val="22"/>
          <w:szCs w:val="22"/>
        </w:rPr>
        <w:t>Five-year cohort graduation rate for students with disabilities </w:t>
      </w:r>
    </w:p>
    <w:p w14:paraId="369AE708" w14:textId="77777777" w:rsidR="00734CDF" w:rsidRPr="005160DD" w:rsidRDefault="00734CDF" w:rsidP="00734CDF">
      <w:pPr>
        <w:pStyle w:val="paragraph"/>
        <w:numPr>
          <w:ilvl w:val="0"/>
          <w:numId w:val="22"/>
        </w:numPr>
        <w:tabs>
          <w:tab w:val="clear" w:pos="720"/>
          <w:tab w:val="num" w:pos="72"/>
        </w:tabs>
        <w:spacing w:before="0" w:beforeAutospacing="0" w:after="0" w:afterAutospacing="0"/>
        <w:ind w:left="432" w:firstLine="0"/>
        <w:rPr>
          <w:sz w:val="22"/>
          <w:szCs w:val="22"/>
        </w:rPr>
      </w:pPr>
      <w:r w:rsidRPr="68186C95">
        <w:rPr>
          <w:rStyle w:val="normaltextrun"/>
          <w:sz w:val="22"/>
          <w:szCs w:val="22"/>
        </w:rPr>
        <w:t>Public School Monitoring compliance data from the previous review </w:t>
      </w:r>
    </w:p>
    <w:p w14:paraId="6F9DDD5E" w14:textId="77777777" w:rsidR="00734CDF" w:rsidRPr="005160DD" w:rsidRDefault="00734CDF" w:rsidP="00734CDF">
      <w:pPr>
        <w:pStyle w:val="paragraph"/>
        <w:numPr>
          <w:ilvl w:val="0"/>
          <w:numId w:val="22"/>
        </w:numPr>
        <w:tabs>
          <w:tab w:val="clear" w:pos="720"/>
          <w:tab w:val="num" w:pos="72"/>
        </w:tabs>
        <w:spacing w:before="0" w:beforeAutospacing="0" w:after="0" w:afterAutospacing="0"/>
        <w:ind w:left="432" w:firstLine="0"/>
        <w:rPr>
          <w:sz w:val="22"/>
          <w:szCs w:val="22"/>
        </w:rPr>
      </w:pPr>
      <w:r w:rsidRPr="68186C95">
        <w:rPr>
          <w:rStyle w:val="normaltextrun"/>
          <w:sz w:val="22"/>
          <w:szCs w:val="22"/>
        </w:rPr>
        <w:t>Problem Resolution System data, specifically findings of noncompliance </w:t>
      </w:r>
    </w:p>
    <w:p w14:paraId="16425996" w14:textId="77777777" w:rsidR="00734CDF" w:rsidRPr="005160DD" w:rsidRDefault="00734CDF" w:rsidP="00734CDF">
      <w:pPr>
        <w:pStyle w:val="paragraph"/>
        <w:numPr>
          <w:ilvl w:val="0"/>
          <w:numId w:val="22"/>
        </w:numPr>
        <w:tabs>
          <w:tab w:val="clear" w:pos="720"/>
          <w:tab w:val="num" w:pos="72"/>
        </w:tabs>
        <w:spacing w:before="0" w:beforeAutospacing="0" w:after="0" w:afterAutospacing="0"/>
        <w:ind w:left="864" w:hanging="432"/>
        <w:rPr>
          <w:sz w:val="22"/>
          <w:szCs w:val="22"/>
        </w:rPr>
      </w:pPr>
      <w:r w:rsidRPr="3BC27846">
        <w:rPr>
          <w:rStyle w:val="normaltextrun"/>
          <w:sz w:val="22"/>
          <w:szCs w:val="22"/>
        </w:rPr>
        <w:t>Special education State Performance Plan/Annual Performance Reports (SPP/APR)</w:t>
      </w:r>
      <w:r>
        <w:rPr>
          <w:rStyle w:val="normaltextrun"/>
          <w:sz w:val="22"/>
          <w:szCs w:val="22"/>
        </w:rPr>
        <w:t xml:space="preserve"> compliance </w:t>
      </w:r>
      <w:r w:rsidRPr="3BC27846">
        <w:rPr>
          <w:rStyle w:val="normaltextrun"/>
          <w:sz w:val="22"/>
          <w:szCs w:val="22"/>
        </w:rPr>
        <w:t>Indicator data for Indicators 11, 12</w:t>
      </w:r>
      <w:r>
        <w:rPr>
          <w:rStyle w:val="normaltextrun"/>
          <w:sz w:val="22"/>
          <w:szCs w:val="22"/>
        </w:rPr>
        <w:t>, and</w:t>
      </w:r>
      <w:r w:rsidRPr="3BC27846">
        <w:rPr>
          <w:rStyle w:val="normaltextrun"/>
          <w:sz w:val="22"/>
          <w:szCs w:val="22"/>
        </w:rPr>
        <w:t xml:space="preserve"> 13 (Group A only) </w:t>
      </w:r>
    </w:p>
    <w:p w14:paraId="0A737B7B" w14:textId="77777777" w:rsidR="00734CDF" w:rsidRPr="005160DD" w:rsidRDefault="00734CDF" w:rsidP="00734CDF">
      <w:pPr>
        <w:pStyle w:val="paragraph"/>
        <w:numPr>
          <w:ilvl w:val="0"/>
          <w:numId w:val="23"/>
        </w:numPr>
        <w:tabs>
          <w:tab w:val="clear" w:pos="720"/>
          <w:tab w:val="num" w:pos="72"/>
        </w:tabs>
        <w:spacing w:before="0" w:beforeAutospacing="0" w:after="0" w:afterAutospacing="0"/>
        <w:ind w:left="1152" w:firstLine="0"/>
        <w:rPr>
          <w:sz w:val="22"/>
          <w:szCs w:val="22"/>
        </w:rPr>
      </w:pPr>
      <w:r w:rsidRPr="68186C95">
        <w:rPr>
          <w:rStyle w:val="normaltextrun"/>
          <w:sz w:val="22"/>
          <w:szCs w:val="22"/>
        </w:rPr>
        <w:t>Indicator 11: Child Find </w:t>
      </w:r>
    </w:p>
    <w:p w14:paraId="0B54C2B4" w14:textId="77777777" w:rsidR="00734CDF" w:rsidRPr="005160DD" w:rsidRDefault="00734CDF" w:rsidP="00734CDF">
      <w:pPr>
        <w:pStyle w:val="paragraph"/>
        <w:numPr>
          <w:ilvl w:val="0"/>
          <w:numId w:val="23"/>
        </w:numPr>
        <w:tabs>
          <w:tab w:val="clear" w:pos="720"/>
          <w:tab w:val="num" w:pos="72"/>
        </w:tabs>
        <w:spacing w:before="0" w:beforeAutospacing="0" w:after="0" w:afterAutospacing="0"/>
        <w:ind w:left="1152" w:firstLine="0"/>
        <w:rPr>
          <w:sz w:val="22"/>
          <w:szCs w:val="22"/>
        </w:rPr>
      </w:pPr>
      <w:r w:rsidRPr="68186C95">
        <w:rPr>
          <w:rStyle w:val="normaltextrun"/>
          <w:sz w:val="22"/>
          <w:szCs w:val="22"/>
        </w:rPr>
        <w:t>Indicator 12: Early Childhood Transition </w:t>
      </w:r>
    </w:p>
    <w:p w14:paraId="4DBE1C87" w14:textId="77777777" w:rsidR="00734CDF" w:rsidRPr="005160DD" w:rsidRDefault="00734CDF" w:rsidP="00734CDF">
      <w:pPr>
        <w:pStyle w:val="paragraph"/>
        <w:numPr>
          <w:ilvl w:val="0"/>
          <w:numId w:val="23"/>
        </w:numPr>
        <w:tabs>
          <w:tab w:val="clear" w:pos="720"/>
          <w:tab w:val="num" w:pos="72"/>
        </w:tabs>
        <w:spacing w:before="0" w:beforeAutospacing="0" w:after="0" w:afterAutospacing="0"/>
        <w:ind w:left="1152" w:firstLine="0"/>
        <w:rPr>
          <w:sz w:val="22"/>
          <w:szCs w:val="22"/>
        </w:rPr>
      </w:pPr>
      <w:r w:rsidRPr="68186C95">
        <w:rPr>
          <w:rStyle w:val="normaltextrun"/>
          <w:sz w:val="22"/>
          <w:szCs w:val="22"/>
        </w:rPr>
        <w:t>Indicator 13: Secondary Transition </w:t>
      </w:r>
    </w:p>
    <w:p w14:paraId="1159362C" w14:textId="77777777" w:rsidR="00734CDF" w:rsidRPr="005160DD" w:rsidRDefault="00734CDF" w:rsidP="00734CDF">
      <w:pPr>
        <w:pStyle w:val="paragraph"/>
        <w:numPr>
          <w:ilvl w:val="0"/>
          <w:numId w:val="24"/>
        </w:numPr>
        <w:tabs>
          <w:tab w:val="clear" w:pos="720"/>
          <w:tab w:val="num" w:pos="72"/>
        </w:tabs>
        <w:spacing w:before="0" w:beforeAutospacing="0" w:after="0" w:afterAutospacing="0"/>
        <w:ind w:left="432" w:firstLine="0"/>
        <w:rPr>
          <w:sz w:val="22"/>
          <w:szCs w:val="22"/>
        </w:rPr>
      </w:pPr>
      <w:r w:rsidRPr="68186C95">
        <w:rPr>
          <w:rStyle w:val="normaltextrun"/>
          <w:sz w:val="22"/>
          <w:szCs w:val="22"/>
        </w:rPr>
        <w:t>Special education SPP/APR performance Indicator data for Indicators 5 &amp; 6 </w:t>
      </w:r>
    </w:p>
    <w:p w14:paraId="267FE245" w14:textId="77777777" w:rsidR="00734CDF" w:rsidRPr="005160DD" w:rsidRDefault="00734CDF" w:rsidP="00734CDF">
      <w:pPr>
        <w:pStyle w:val="paragraph"/>
        <w:numPr>
          <w:ilvl w:val="0"/>
          <w:numId w:val="25"/>
        </w:numPr>
        <w:tabs>
          <w:tab w:val="clear" w:pos="720"/>
          <w:tab w:val="num" w:pos="72"/>
        </w:tabs>
        <w:spacing w:before="0" w:beforeAutospacing="0" w:after="0" w:afterAutospacing="0"/>
        <w:ind w:left="1152" w:firstLine="0"/>
        <w:rPr>
          <w:sz w:val="22"/>
          <w:szCs w:val="22"/>
        </w:rPr>
      </w:pPr>
      <w:r w:rsidRPr="68186C95">
        <w:rPr>
          <w:rStyle w:val="normaltextrun"/>
          <w:sz w:val="22"/>
          <w:szCs w:val="22"/>
        </w:rPr>
        <w:t>Indicator 5: Education Environments (6-21)      </w:t>
      </w:r>
    </w:p>
    <w:p w14:paraId="131831F5" w14:textId="77777777" w:rsidR="00734CDF" w:rsidRPr="005160DD" w:rsidRDefault="00734CDF" w:rsidP="00734CDF">
      <w:pPr>
        <w:pStyle w:val="paragraph"/>
        <w:numPr>
          <w:ilvl w:val="0"/>
          <w:numId w:val="25"/>
        </w:numPr>
        <w:tabs>
          <w:tab w:val="clear" w:pos="720"/>
          <w:tab w:val="num" w:pos="72"/>
        </w:tabs>
        <w:spacing w:before="0" w:beforeAutospacing="0" w:after="0" w:afterAutospacing="0"/>
        <w:ind w:left="1152" w:firstLine="0"/>
        <w:rPr>
          <w:sz w:val="22"/>
          <w:szCs w:val="22"/>
        </w:rPr>
      </w:pPr>
      <w:r w:rsidRPr="68186C95">
        <w:rPr>
          <w:rStyle w:val="normaltextrun"/>
          <w:sz w:val="22"/>
          <w:szCs w:val="22"/>
        </w:rPr>
        <w:t>Indicator 6: Preschool Environments </w:t>
      </w:r>
    </w:p>
    <w:p w14:paraId="22414305" w14:textId="77777777" w:rsidR="00734CDF" w:rsidRPr="005160DD" w:rsidRDefault="00734CDF" w:rsidP="00734CDF">
      <w:pPr>
        <w:pStyle w:val="paragraph"/>
        <w:numPr>
          <w:ilvl w:val="0"/>
          <w:numId w:val="26"/>
        </w:numPr>
        <w:tabs>
          <w:tab w:val="clear" w:pos="720"/>
          <w:tab w:val="num" w:pos="72"/>
        </w:tabs>
        <w:spacing w:before="0" w:beforeAutospacing="0" w:after="0" w:afterAutospacing="0"/>
        <w:ind w:left="432" w:firstLine="0"/>
        <w:rPr>
          <w:sz w:val="22"/>
          <w:szCs w:val="22"/>
        </w:rPr>
      </w:pPr>
      <w:r w:rsidRPr="68186C95">
        <w:rPr>
          <w:rStyle w:val="normaltextrun"/>
          <w:sz w:val="22"/>
          <w:szCs w:val="22"/>
        </w:rPr>
        <w:t xml:space="preserve">Significant Disproportionality data 2019-2020 &amp; 2020-2021   </w:t>
      </w:r>
    </w:p>
    <w:p w14:paraId="3CB4E771" w14:textId="77777777" w:rsidR="00734CDF" w:rsidRPr="005160DD" w:rsidRDefault="00734CDF" w:rsidP="00734CDF">
      <w:pPr>
        <w:pStyle w:val="paragraph"/>
        <w:tabs>
          <w:tab w:val="num" w:pos="72"/>
        </w:tabs>
        <w:spacing w:before="0" w:beforeAutospacing="0" w:after="0" w:afterAutospacing="0"/>
        <w:ind w:left="72"/>
        <w:rPr>
          <w:rStyle w:val="normaltextrun"/>
        </w:rPr>
      </w:pPr>
    </w:p>
    <w:p w14:paraId="031F9E9D" w14:textId="77777777" w:rsidR="00734CDF" w:rsidRDefault="00734CDF" w:rsidP="00734CDF">
      <w:pPr>
        <w:rPr>
          <w:sz w:val="22"/>
        </w:rPr>
      </w:pPr>
      <w:r w:rsidRPr="68186C95">
        <w:rPr>
          <w:rStyle w:val="normaltextrun"/>
          <w:sz w:val="22"/>
          <w:szCs w:val="22"/>
        </w:rPr>
        <w:lastRenderedPageBreak/>
        <w:t>Tiering adjustments may be made for districts engaged in work with the Department’s Statewide System of Support and have schools identified as requiring assistance and intervention. Tiering assignments may also be adjusted for schools and districts unable to remedy noncompliance within one year of the previous TFM review, as well as for charter schools requiring additional oversight based on conditions of their charter.</w:t>
      </w:r>
    </w:p>
    <w:p w14:paraId="6F14A83A" w14:textId="77777777" w:rsidR="00734CDF" w:rsidRPr="00DF08E0" w:rsidRDefault="00734CDF" w:rsidP="00734CDF">
      <w:pPr>
        <w:rPr>
          <w:sz w:val="22"/>
        </w:rPr>
      </w:pPr>
    </w:p>
    <w:p w14:paraId="0686A5F3" w14:textId="77777777" w:rsidR="00734CDF" w:rsidRDefault="00734CDF" w:rsidP="00734CDF">
      <w:pPr>
        <w:rPr>
          <w:sz w:val="22"/>
          <w:szCs w:val="22"/>
        </w:rPr>
      </w:pPr>
      <w:r w:rsidRPr="00577F40">
        <w:rPr>
          <w:b/>
          <w:bCs/>
          <w:sz w:val="22"/>
          <w:szCs w:val="22"/>
        </w:rPr>
        <w:t xml:space="preserve">Report </w:t>
      </w:r>
      <w:r>
        <w:rPr>
          <w:b/>
          <w:bCs/>
          <w:sz w:val="22"/>
          <w:szCs w:val="22"/>
        </w:rPr>
        <w:t>f</w:t>
      </w:r>
      <w:r w:rsidRPr="00577F40">
        <w:rPr>
          <w:b/>
          <w:bCs/>
          <w:sz w:val="22"/>
          <w:szCs w:val="22"/>
        </w:rPr>
        <w:t>or Tier 3 &amp; 4 Tiered Focused Monitoring Reviews</w:t>
      </w:r>
    </w:p>
    <w:p w14:paraId="7698FC78" w14:textId="77777777" w:rsidR="00734CDF" w:rsidRDefault="00734CDF" w:rsidP="00734CDF">
      <w:pPr>
        <w:rPr>
          <w:sz w:val="22"/>
          <w:szCs w:val="22"/>
        </w:rPr>
      </w:pPr>
      <w:r w:rsidRPr="1CA39869">
        <w:rPr>
          <w:sz w:val="22"/>
          <w:szCs w:val="22"/>
        </w:rPr>
        <w:t xml:space="preserve">At the end of the onsite visit, the </w:t>
      </w:r>
      <w:r>
        <w:rPr>
          <w:sz w:val="22"/>
          <w:szCs w:val="22"/>
        </w:rPr>
        <w:t>PSM</w:t>
      </w:r>
      <w:r w:rsidRPr="1CA39869">
        <w:rPr>
          <w:sz w:val="22"/>
          <w:szCs w:val="22"/>
        </w:rPr>
        <w:t xml:space="preserve"> team holds an informal exit meeting with the superintendent or charter school leader to summarize the review. Within approximately 45 business days of the onsite visit, the chairperson forwards a Draft Report containing comments from the Tiered Focused Monitoring Review to the superintendent or charter school leader. The Draft Report comments for special education and civil rights are provided to the district/school on-line through the Web-based Monitoring System (WBMS). Within 10 business days of receipt of the Draft Report, the district/charter school reviews and comments on the report for factual accuracy before the publication of a Final Report with ratings and findings (see below). The Tiered Focused Monitoring Final Report will be issued within approximately 60 business days of the conclusion of the onsite visit and posted on the Department’s website at </w:t>
      </w:r>
    </w:p>
    <w:p w14:paraId="661A7357" w14:textId="77777777" w:rsidR="00734CDF" w:rsidRDefault="00734CDF" w:rsidP="00734CDF">
      <w:pPr>
        <w:rPr>
          <w:sz w:val="22"/>
          <w:szCs w:val="22"/>
        </w:rPr>
      </w:pPr>
      <w:r w:rsidRPr="1CA39869">
        <w:rPr>
          <w:sz w:val="22"/>
          <w:szCs w:val="22"/>
        </w:rPr>
        <w:t>&lt;</w:t>
      </w:r>
      <w:r>
        <w:t xml:space="preserve"> </w:t>
      </w:r>
      <w:hyperlink r:id="rId15">
        <w:r w:rsidRPr="1CA39869">
          <w:rPr>
            <w:rStyle w:val="Hyperlink"/>
            <w:sz w:val="22"/>
            <w:szCs w:val="22"/>
          </w:rPr>
          <w:t>https://www.doe.mass.edu/psm/tfm/reports/</w:t>
        </w:r>
      </w:hyperlink>
      <w:r w:rsidRPr="1CA39869">
        <w:rPr>
          <w:sz w:val="22"/>
          <w:szCs w:val="22"/>
        </w:rPr>
        <w:t>&gt;.</w:t>
      </w:r>
    </w:p>
    <w:p w14:paraId="1FC7B23D" w14:textId="77777777" w:rsidR="00734CDF" w:rsidRDefault="00734CDF" w:rsidP="00734CDF">
      <w:pPr>
        <w:rPr>
          <w:sz w:val="22"/>
          <w:szCs w:val="22"/>
        </w:rPr>
      </w:pPr>
    </w:p>
    <w:p w14:paraId="4B0D9BA3" w14:textId="77777777" w:rsidR="00734CDF" w:rsidRDefault="00734CDF" w:rsidP="00734CDF">
      <w:pPr>
        <w:rPr>
          <w:sz w:val="22"/>
          <w:szCs w:val="22"/>
        </w:rPr>
      </w:pPr>
      <w:r>
        <w:rPr>
          <w:b/>
          <w:bCs/>
          <w:sz w:val="22"/>
          <w:szCs w:val="22"/>
        </w:rPr>
        <w:t>Ratings</w:t>
      </w:r>
      <w:r w:rsidRPr="68186C95">
        <w:rPr>
          <w:b/>
          <w:bCs/>
          <w:sz w:val="22"/>
          <w:szCs w:val="22"/>
        </w:rPr>
        <w:t>:</w:t>
      </w:r>
      <w:r w:rsidR="00C44CAE">
        <w:rPr>
          <w:b/>
          <w:bCs/>
          <w:sz w:val="22"/>
          <w:szCs w:val="22"/>
        </w:rPr>
        <w:t xml:space="preserve"> </w:t>
      </w:r>
      <w:r w:rsidRPr="68186C95">
        <w:rPr>
          <w:sz w:val="22"/>
          <w:szCs w:val="22"/>
        </w:rPr>
        <w:t>In the Tiered Focused Monitoring Final Report, the onsite team gives a rating for each compliance criterion it has reviewed; those ratings are “Commendable,” “Implemented,” “Implementation in Progress,” “Partially Implemented,” “Not Implemented,” and “Not Applicable.”</w:t>
      </w:r>
    </w:p>
    <w:p w14:paraId="64188F02" w14:textId="77777777" w:rsidR="00734CDF" w:rsidRPr="00577F40" w:rsidRDefault="00734CDF" w:rsidP="00734CDF">
      <w:pPr>
        <w:rPr>
          <w:sz w:val="22"/>
        </w:rPr>
      </w:pPr>
    </w:p>
    <w:p w14:paraId="1D3334EB" w14:textId="77777777" w:rsidR="00734CDF" w:rsidRPr="00577F40" w:rsidRDefault="00734CDF" w:rsidP="00734CDF">
      <w:pPr>
        <w:rPr>
          <w:sz w:val="22"/>
          <w:szCs w:val="22"/>
        </w:rPr>
      </w:pPr>
      <w:r w:rsidRPr="68186C95">
        <w:rPr>
          <w:sz w:val="22"/>
          <w:szCs w:val="22"/>
        </w:rPr>
        <w:t>The onsite team includes a finding or description of the current issue in the Tiered Focused Monitoring Final Report for each criterion that it rates “Commendable,” “Partially Implemented,” “Not Implemented,” or “Implementation in Progress,” explaining the basis for the rating.</w:t>
      </w:r>
    </w:p>
    <w:p w14:paraId="5081D225" w14:textId="77777777" w:rsidR="00734CDF" w:rsidRPr="00DF08E0" w:rsidRDefault="00734CDF" w:rsidP="00734CDF">
      <w:pPr>
        <w:rPr>
          <w:sz w:val="22"/>
        </w:rPr>
      </w:pPr>
    </w:p>
    <w:p w14:paraId="1F67A6D1" w14:textId="77777777" w:rsidR="00734CDF" w:rsidRDefault="00734CDF" w:rsidP="00734CDF">
      <w:pPr>
        <w:tabs>
          <w:tab w:val="left" w:pos="990"/>
        </w:tabs>
        <w:rPr>
          <w:sz w:val="22"/>
          <w:szCs w:val="22"/>
        </w:rPr>
      </w:pPr>
      <w:r>
        <w:rPr>
          <w:b/>
          <w:bCs/>
          <w:sz w:val="22"/>
          <w:szCs w:val="22"/>
        </w:rPr>
        <w:t>Corrective Action</w:t>
      </w:r>
      <w:r w:rsidRPr="68186C95">
        <w:rPr>
          <w:b/>
          <w:bCs/>
          <w:sz w:val="22"/>
          <w:szCs w:val="22"/>
        </w:rPr>
        <w:t>:</w:t>
      </w:r>
      <w:r w:rsidR="00C44CAE">
        <w:rPr>
          <w:b/>
          <w:bCs/>
          <w:sz w:val="22"/>
          <w:szCs w:val="22"/>
        </w:rPr>
        <w:t xml:space="preserve"> </w:t>
      </w:r>
      <w:r w:rsidRPr="68186C95">
        <w:rPr>
          <w:sz w:val="22"/>
          <w:szCs w:val="22"/>
        </w:rPr>
        <w:t>Where criteria are found “Partially Implemented” or “Not Implemented,” the district or charter school must propose a corrective action plan (CAP) to bring those areas into compliance with the relevant statutes and regulations. The CAP is due to the Department within 20 business days after the issuance of the Final Report and is subject to the Department’s review and approval. Department staff provide support and assistance to districts and charter schools on the development of an approvable CAP.</w:t>
      </w:r>
    </w:p>
    <w:p w14:paraId="66775D71" w14:textId="77777777" w:rsidR="00734CDF" w:rsidRDefault="00734CDF" w:rsidP="00734CDF">
      <w:pPr>
        <w:tabs>
          <w:tab w:val="left" w:pos="1080"/>
        </w:tabs>
        <w:rPr>
          <w:sz w:val="22"/>
        </w:rPr>
      </w:pPr>
    </w:p>
    <w:p w14:paraId="0C4896C3" w14:textId="77777777" w:rsidR="00734CDF" w:rsidRDefault="00734CDF" w:rsidP="00734CDF">
      <w:pPr>
        <w:tabs>
          <w:tab w:val="left" w:pos="1080"/>
        </w:tabs>
        <w:rPr>
          <w:sz w:val="22"/>
          <w:szCs w:val="22"/>
        </w:rPr>
      </w:pPr>
      <w:r w:rsidRPr="68186C95">
        <w:rPr>
          <w:sz w:val="22"/>
          <w:szCs w:val="22"/>
        </w:rPr>
        <w:t xml:space="preserve">Department staff also provide ongoing technical assistance as the school or district is implementing the approved CAP. </w:t>
      </w:r>
      <w:r w:rsidRPr="68186C95">
        <w:rPr>
          <w:b/>
          <w:bCs/>
          <w:sz w:val="22"/>
          <w:szCs w:val="22"/>
        </w:rPr>
        <w:t>School districts and charter schools must demonstrate effective resolution of noncompliance identified by the Department as soon as possible but in no case later than one year from the issuance of the Department’s Final Tiered Focused Monitoring Report.</w:t>
      </w:r>
    </w:p>
    <w:p w14:paraId="57CC8118" w14:textId="77777777" w:rsidR="00734CDF" w:rsidRDefault="00734CDF" w:rsidP="00734CDF">
      <w:pPr>
        <w:rPr>
          <w:sz w:val="22"/>
        </w:rPr>
      </w:pPr>
    </w:p>
    <w:p w14:paraId="5B814FC8" w14:textId="77777777" w:rsidR="00734CDF" w:rsidRDefault="00734CDF" w:rsidP="00734CDF">
      <w:pPr>
        <w:rPr>
          <w:sz w:val="22"/>
          <w:szCs w:val="22"/>
        </w:rPr>
      </w:pPr>
      <w:r w:rsidRPr="68186C95">
        <w:rPr>
          <w:sz w:val="22"/>
          <w:szCs w:val="22"/>
        </w:rPr>
        <w:t>For more information regarding the TFM Review Process, including district and parent resources, please visit &lt;</w:t>
      </w:r>
      <w:r w:rsidRPr="68186C95">
        <w:t xml:space="preserve"> </w:t>
      </w:r>
      <w:hyperlink r:id="rId16">
        <w:r w:rsidRPr="68186C95">
          <w:rPr>
            <w:rStyle w:val="Hyperlink"/>
            <w:sz w:val="22"/>
            <w:szCs w:val="22"/>
          </w:rPr>
          <w:t>https://www.doe.mass.edu/psm/tfm/default.html</w:t>
        </w:r>
      </w:hyperlink>
      <w:r w:rsidRPr="68186C95">
        <w:rPr>
          <w:sz w:val="22"/>
          <w:szCs w:val="22"/>
        </w:rPr>
        <w:t>&gt;.</w:t>
      </w:r>
    </w:p>
    <w:p w14:paraId="0ADE923D" w14:textId="77777777" w:rsidR="00734CDF" w:rsidRDefault="00734CDF" w:rsidP="00734CDF">
      <w:pPr>
        <w:rPr>
          <w:sz w:val="22"/>
          <w:szCs w:val="22"/>
        </w:rPr>
      </w:pPr>
    </w:p>
    <w:p w14:paraId="179CD4D3" w14:textId="77777777" w:rsidR="00734CDF" w:rsidRDefault="00734CDF" w:rsidP="000C4696">
      <w:pPr>
        <w:jc w:val="center"/>
        <w:rPr>
          <w:b/>
          <w:sz w:val="22"/>
        </w:rPr>
      </w:pPr>
      <w:r>
        <w:rPr>
          <w:b/>
          <w:sz w:val="22"/>
        </w:rPr>
        <w:br w:type="page"/>
      </w:r>
      <w:r>
        <w:rPr>
          <w:b/>
          <w:bCs/>
          <w:sz w:val="22"/>
          <w:szCs w:val="22"/>
        </w:rPr>
        <w:lastRenderedPageBreak/>
        <w:t>TIERED FOCUSED MONITORING FINAL REPORT</w:t>
      </w:r>
    </w:p>
    <w:p w14:paraId="769D7200" w14:textId="77777777" w:rsidR="00734CDF" w:rsidRPr="00F35A3A" w:rsidRDefault="00734CDF" w:rsidP="00734CDF">
      <w:pPr>
        <w:jc w:val="center"/>
        <w:rPr>
          <w:b/>
          <w:bCs/>
          <w:sz w:val="22"/>
          <w:szCs w:val="22"/>
        </w:rPr>
      </w:pPr>
      <w:r w:rsidRPr="673933FA">
        <w:rPr>
          <w:b/>
          <w:bCs/>
          <w:sz w:val="22"/>
          <w:szCs w:val="22"/>
        </w:rPr>
        <w:fldChar w:fldCharType="begin"/>
      </w:r>
      <w:r>
        <w:instrText xml:space="preserve"> TC </w:instrText>
      </w:r>
      <w:bookmarkStart w:id="10" w:name="_Toc256000001"/>
      <w:r>
        <w:instrText>"</w:instrText>
      </w:r>
      <w:bookmarkStart w:id="11" w:name="_Toc91143807"/>
      <w:r>
        <w:rPr>
          <w:b/>
          <w:bCs/>
          <w:sz w:val="22"/>
          <w:szCs w:val="22"/>
        </w:rPr>
        <w:instrText>TIERED FOCUSED MONITORING FINAL REPORT</w:instrText>
      </w:r>
      <w:bookmarkEnd w:id="11"/>
      <w:r>
        <w:instrText>"</w:instrText>
      </w:r>
      <w:bookmarkEnd w:id="10"/>
      <w:r>
        <w:instrText xml:space="preserve"> \f C \l "1" </w:instrText>
      </w:r>
      <w:r w:rsidRPr="673933FA">
        <w:rPr>
          <w:b/>
          <w:bCs/>
          <w:sz w:val="22"/>
          <w:szCs w:val="22"/>
        </w:rPr>
        <w:fldChar w:fldCharType="end"/>
      </w:r>
      <w:r>
        <w:rPr>
          <w:b/>
          <w:bCs/>
          <w:sz w:val="22"/>
          <w:szCs w:val="22"/>
        </w:rPr>
        <w:t xml:space="preserve"> </w:t>
      </w:r>
      <w:bookmarkStart w:id="12" w:name="rptName5"/>
      <w:r w:rsidRPr="00F35A3A">
        <w:rPr>
          <w:b/>
          <w:bCs/>
          <w:sz w:val="22"/>
          <w:szCs w:val="22"/>
        </w:rPr>
        <w:t>Brockton</w:t>
      </w:r>
      <w:bookmarkEnd w:id="12"/>
      <w:r w:rsidR="00C44CAE" w:rsidRPr="00F35A3A">
        <w:rPr>
          <w:b/>
          <w:bCs/>
          <w:sz w:val="22"/>
          <w:szCs w:val="22"/>
        </w:rPr>
        <w:t xml:space="preserve"> Public Schools</w:t>
      </w:r>
    </w:p>
    <w:p w14:paraId="112B518E" w14:textId="77777777" w:rsidR="00734CDF" w:rsidRDefault="00734CDF" w:rsidP="00734CDF">
      <w:pPr>
        <w:rPr>
          <w:sz w:val="22"/>
        </w:rPr>
      </w:pPr>
    </w:p>
    <w:p w14:paraId="45E46943" w14:textId="77777777" w:rsidR="00734CDF" w:rsidRDefault="00734CDF" w:rsidP="00734CDF">
      <w:pPr>
        <w:rPr>
          <w:sz w:val="22"/>
        </w:rPr>
      </w:pPr>
      <w:r>
        <w:rPr>
          <w:sz w:val="22"/>
        </w:rPr>
        <w:t xml:space="preserve">The Massachusetts Department of Elementary and Secondary Education conducted a Tiered Focused Monitoring Review </w:t>
      </w:r>
      <w:r w:rsidR="00F35A3A">
        <w:rPr>
          <w:sz w:val="22"/>
        </w:rPr>
        <w:t>in</w:t>
      </w:r>
      <w:r>
        <w:rPr>
          <w:sz w:val="22"/>
        </w:rPr>
        <w:t xml:space="preserve"> </w:t>
      </w:r>
      <w:bookmarkStart w:id="13" w:name="rptName4"/>
      <w:r w:rsidRPr="00B9151B">
        <w:rPr>
          <w:sz w:val="22"/>
        </w:rPr>
        <w:t>Brockton</w:t>
      </w:r>
      <w:bookmarkEnd w:id="13"/>
      <w:r w:rsidR="00C44CAE">
        <w:rPr>
          <w:sz w:val="22"/>
        </w:rPr>
        <w:t xml:space="preserve"> Public Schools</w:t>
      </w:r>
      <w:r w:rsidRPr="000D4520">
        <w:rPr>
          <w:sz w:val="22"/>
        </w:rPr>
        <w:t xml:space="preserve"> </w:t>
      </w:r>
      <w:r>
        <w:rPr>
          <w:sz w:val="22"/>
        </w:rPr>
        <w:t>during the week</w:t>
      </w:r>
      <w:r w:rsidR="003467FE">
        <w:rPr>
          <w:sz w:val="22"/>
        </w:rPr>
        <w:t>s</w:t>
      </w:r>
      <w:r>
        <w:rPr>
          <w:sz w:val="22"/>
        </w:rPr>
        <w:t xml:space="preserve"> of </w:t>
      </w:r>
      <w:bookmarkStart w:id="14" w:name="mondayDate"/>
      <w:r>
        <w:rPr>
          <w:sz w:val="22"/>
        </w:rPr>
        <w:t xml:space="preserve">January </w:t>
      </w:r>
      <w:r w:rsidR="00D750EC">
        <w:rPr>
          <w:sz w:val="22"/>
        </w:rPr>
        <w:t>17, January 24, and February 14, 2022</w:t>
      </w:r>
      <w:bookmarkEnd w:id="14"/>
      <w:r w:rsidR="00C44CAE">
        <w:rPr>
          <w:sz w:val="22"/>
        </w:rPr>
        <w:t>,</w:t>
      </w:r>
      <w:r>
        <w:rPr>
          <w:sz w:val="22"/>
        </w:rPr>
        <w:t xml:space="preserve"> to evaluate the implementation of </w:t>
      </w:r>
      <w:bookmarkStart w:id="15" w:name="CrGroup2"/>
      <w:r>
        <w:rPr>
          <w:sz w:val="22"/>
        </w:rPr>
        <w:t>Group A</w:t>
      </w:r>
      <w:bookmarkEnd w:id="15"/>
      <w:r>
        <w:rPr>
          <w:sz w:val="22"/>
        </w:rPr>
        <w:t xml:space="preserve"> Universal Standards in the program areas of special education, civil rights, and other related general education requirements. The team appreciated the opportunity to interview staff and parents, to observe classroom facilities</w:t>
      </w:r>
      <w:r w:rsidR="00F35A3A">
        <w:rPr>
          <w:sz w:val="22"/>
        </w:rPr>
        <w:t>,</w:t>
      </w:r>
      <w:r>
        <w:rPr>
          <w:sz w:val="22"/>
        </w:rPr>
        <w:t xml:space="preserve"> and to review the programs underway in the district.</w:t>
      </w:r>
    </w:p>
    <w:p w14:paraId="66A6FD6A" w14:textId="77777777" w:rsidR="00734CDF" w:rsidRPr="000C4696" w:rsidRDefault="00734CDF" w:rsidP="00734CDF">
      <w:pPr>
        <w:rPr>
          <w:sz w:val="16"/>
          <w:szCs w:val="16"/>
        </w:rPr>
      </w:pPr>
    </w:p>
    <w:p w14:paraId="2F54AFB0" w14:textId="77777777" w:rsidR="00734CDF" w:rsidRDefault="00734CDF" w:rsidP="00734CDF">
      <w:pPr>
        <w:rPr>
          <w:sz w:val="22"/>
        </w:rPr>
      </w:pPr>
      <w:bookmarkStart w:id="16" w:name="CommendableBlock"/>
      <w:bookmarkEnd w:id="16"/>
      <w:r>
        <w:rPr>
          <w:sz w:val="22"/>
        </w:rPr>
        <w:t xml:space="preserve">In preparing this report, the team reviewed extensive written documentation regarding the operation of the district's programs, together with information gathered by means of the following Department program review methods: </w:t>
      </w:r>
    </w:p>
    <w:p w14:paraId="5EE4C728" w14:textId="77777777" w:rsidR="00734CDF" w:rsidRPr="000C4696" w:rsidRDefault="00734CDF" w:rsidP="00734CDF">
      <w:pPr>
        <w:pStyle w:val="BodyText"/>
        <w:tabs>
          <w:tab w:val="left" w:pos="1080"/>
        </w:tabs>
        <w:rPr>
          <w:sz w:val="16"/>
          <w:szCs w:val="16"/>
        </w:rPr>
      </w:pPr>
    </w:p>
    <w:p w14:paraId="09B929AB" w14:textId="77777777" w:rsidR="00734CDF" w:rsidRDefault="00734CDF" w:rsidP="00734CDF">
      <w:pPr>
        <w:pStyle w:val="BodyText3"/>
        <w:jc w:val="left"/>
        <w:rPr>
          <w:sz w:val="22"/>
        </w:rPr>
      </w:pPr>
      <w:r w:rsidRPr="00C23194">
        <w:rPr>
          <w:b/>
          <w:bCs/>
          <w:sz w:val="22"/>
        </w:rPr>
        <w:t>Self-</w:t>
      </w:r>
      <w:r>
        <w:rPr>
          <w:b/>
          <w:bCs/>
          <w:sz w:val="22"/>
        </w:rPr>
        <w:t>Assessment Phase:</w:t>
      </w:r>
    </w:p>
    <w:p w14:paraId="1F803A53" w14:textId="77777777" w:rsidR="00734CDF" w:rsidRDefault="00734CDF" w:rsidP="00734CDF">
      <w:pPr>
        <w:pStyle w:val="ListParagraph"/>
        <w:numPr>
          <w:ilvl w:val="0"/>
          <w:numId w:val="27"/>
        </w:numPr>
        <w:rPr>
          <w:rFonts w:ascii="Times New Roman" w:hAnsi="Times New Roman" w:cs="Times New Roman"/>
          <w:sz w:val="22"/>
        </w:rPr>
      </w:pPr>
      <w:r w:rsidRPr="00944C1C">
        <w:rPr>
          <w:rFonts w:ascii="Times New Roman" w:hAnsi="Times New Roman" w:cs="Times New Roman"/>
          <w:sz w:val="22"/>
        </w:rPr>
        <w:t xml:space="preserve">District review of special </w:t>
      </w:r>
      <w:r w:rsidRPr="00944C1C">
        <w:rPr>
          <w:rFonts w:ascii="Times New Roman" w:hAnsi="Times New Roman" w:cs="Times New Roman"/>
          <w:sz w:val="22"/>
          <w:szCs w:val="22"/>
        </w:rPr>
        <w:t>education and civil rights documentation</w:t>
      </w:r>
      <w:r w:rsidRPr="00944C1C">
        <w:rPr>
          <w:rFonts w:ascii="Times New Roman" w:hAnsi="Times New Roman" w:cs="Times New Roman"/>
          <w:sz w:val="22"/>
        </w:rPr>
        <w:t xml:space="preserve"> for required elements including document uploads. </w:t>
      </w:r>
    </w:p>
    <w:p w14:paraId="154A3448" w14:textId="77777777" w:rsidR="00734CDF" w:rsidRPr="006633CD" w:rsidRDefault="00734CDF" w:rsidP="00734CDF">
      <w:pPr>
        <w:pStyle w:val="ListParagraph"/>
        <w:numPr>
          <w:ilvl w:val="0"/>
          <w:numId w:val="27"/>
        </w:numPr>
        <w:rPr>
          <w:rFonts w:ascii="Times New Roman" w:hAnsi="Times New Roman" w:cs="Times New Roman"/>
          <w:sz w:val="22"/>
        </w:rPr>
      </w:pPr>
      <w:r>
        <w:rPr>
          <w:rFonts w:ascii="Times New Roman" w:hAnsi="Times New Roman" w:cs="Times New Roman"/>
          <w:sz w:val="22"/>
        </w:rPr>
        <w:t>District</w:t>
      </w:r>
      <w:r w:rsidR="00C44CAE">
        <w:rPr>
          <w:rFonts w:ascii="Times New Roman" w:hAnsi="Times New Roman" w:cs="Times New Roman"/>
          <w:sz w:val="22"/>
        </w:rPr>
        <w:t xml:space="preserve"> </w:t>
      </w:r>
      <w:r>
        <w:rPr>
          <w:rFonts w:ascii="Times New Roman" w:hAnsi="Times New Roman" w:cs="Times New Roman"/>
          <w:sz w:val="22"/>
        </w:rPr>
        <w:t>r</w:t>
      </w:r>
      <w:r w:rsidRPr="005163B0">
        <w:rPr>
          <w:rFonts w:ascii="Times New Roman" w:hAnsi="Times New Roman" w:cs="Times New Roman"/>
          <w:sz w:val="22"/>
        </w:rPr>
        <w:t xml:space="preserve">eview </w:t>
      </w:r>
      <w:r>
        <w:rPr>
          <w:rFonts w:ascii="Times New Roman" w:hAnsi="Times New Roman" w:cs="Times New Roman"/>
          <w:sz w:val="22"/>
        </w:rPr>
        <w:t>of a</w:t>
      </w:r>
      <w:r w:rsidRPr="005163B0">
        <w:rPr>
          <w:rFonts w:ascii="Times New Roman" w:hAnsi="Times New Roman" w:cs="Times New Roman"/>
          <w:sz w:val="22"/>
        </w:rPr>
        <w:t xml:space="preserve"> sample of special education student records selected across grade levels, disability categories</w:t>
      </w:r>
      <w:r w:rsidR="00F35A3A">
        <w:rPr>
          <w:rFonts w:ascii="Times New Roman" w:hAnsi="Times New Roman" w:cs="Times New Roman"/>
          <w:sz w:val="22"/>
        </w:rPr>
        <w:t>,</w:t>
      </w:r>
      <w:r w:rsidRPr="005163B0">
        <w:rPr>
          <w:rFonts w:ascii="Times New Roman" w:hAnsi="Times New Roman" w:cs="Times New Roman"/>
          <w:sz w:val="22"/>
        </w:rPr>
        <w:t xml:space="preserve"> and level</w:t>
      </w:r>
      <w:r w:rsidR="00F35A3A">
        <w:rPr>
          <w:rFonts w:ascii="Times New Roman" w:hAnsi="Times New Roman" w:cs="Times New Roman"/>
          <w:sz w:val="22"/>
        </w:rPr>
        <w:t>s</w:t>
      </w:r>
      <w:r w:rsidRPr="005163B0">
        <w:rPr>
          <w:rFonts w:ascii="Times New Roman" w:hAnsi="Times New Roman" w:cs="Times New Roman"/>
          <w:sz w:val="22"/>
        </w:rPr>
        <w:t xml:space="preserve"> of need.</w:t>
      </w:r>
      <w:bookmarkStart w:id="17" w:name="_Hlk84233526"/>
    </w:p>
    <w:p w14:paraId="5AC4757D" w14:textId="77777777" w:rsidR="00734CDF" w:rsidRDefault="00734CDF" w:rsidP="00734CDF">
      <w:pPr>
        <w:pStyle w:val="ListParagraph"/>
        <w:numPr>
          <w:ilvl w:val="0"/>
          <w:numId w:val="27"/>
        </w:numPr>
        <w:rPr>
          <w:rFonts w:ascii="Times New Roman" w:hAnsi="Times New Roman" w:cs="Times New Roman"/>
          <w:sz w:val="22"/>
        </w:rPr>
      </w:pPr>
      <w:bookmarkStart w:id="18" w:name="GroupARetain"/>
      <w:r w:rsidRPr="00D86F72">
        <w:rPr>
          <w:rFonts w:ascii="Times New Roman" w:hAnsi="Times New Roman" w:cs="Times New Roman"/>
          <w:sz w:val="22"/>
        </w:rPr>
        <w:t>District review of student records related to the Indicator Data Collection for Indicators 11, 12</w:t>
      </w:r>
      <w:r w:rsidR="00F35A3A">
        <w:rPr>
          <w:rFonts w:ascii="Times New Roman" w:hAnsi="Times New Roman" w:cs="Times New Roman"/>
          <w:sz w:val="22"/>
        </w:rPr>
        <w:t>,</w:t>
      </w:r>
      <w:r w:rsidRPr="00D86F72">
        <w:rPr>
          <w:rFonts w:ascii="Times New Roman" w:hAnsi="Times New Roman" w:cs="Times New Roman"/>
          <w:sz w:val="22"/>
        </w:rPr>
        <w:t xml:space="preserve"> and 13.</w:t>
      </w:r>
      <w:bookmarkEnd w:id="18"/>
    </w:p>
    <w:p w14:paraId="3DDC1341" w14:textId="77777777" w:rsidR="00734CDF" w:rsidRDefault="00734CDF" w:rsidP="00734CDF">
      <w:pPr>
        <w:pStyle w:val="ListParagraph"/>
        <w:numPr>
          <w:ilvl w:val="0"/>
          <w:numId w:val="27"/>
        </w:numPr>
        <w:rPr>
          <w:rFonts w:ascii="Times New Roman" w:hAnsi="Times New Roman" w:cs="Times New Roman"/>
          <w:sz w:val="22"/>
        </w:rPr>
      </w:pPr>
      <w:r w:rsidRPr="00944C1C">
        <w:rPr>
          <w:rFonts w:ascii="Times New Roman" w:hAnsi="Times New Roman" w:cs="Times New Roman"/>
          <w:sz w:val="22"/>
        </w:rPr>
        <w:t>Upon completion of the self-assessment, the district submit</w:t>
      </w:r>
      <w:r w:rsidR="00F35A3A">
        <w:rPr>
          <w:rFonts w:ascii="Times New Roman" w:hAnsi="Times New Roman" w:cs="Times New Roman"/>
          <w:sz w:val="22"/>
        </w:rPr>
        <w:t>ted</w:t>
      </w:r>
      <w:r w:rsidRPr="00944C1C">
        <w:rPr>
          <w:rFonts w:ascii="Times New Roman" w:hAnsi="Times New Roman" w:cs="Times New Roman"/>
          <w:sz w:val="22"/>
        </w:rPr>
        <w:t xml:space="preserve"> the data to the Department for review</w:t>
      </w:r>
      <w:r w:rsidR="000C4696">
        <w:rPr>
          <w:rFonts w:ascii="Times New Roman" w:hAnsi="Times New Roman" w:cs="Times New Roman"/>
          <w:sz w:val="22"/>
        </w:rPr>
        <w:t>.</w:t>
      </w:r>
    </w:p>
    <w:bookmarkEnd w:id="17"/>
    <w:p w14:paraId="3EDB6C18" w14:textId="77777777" w:rsidR="00734CDF" w:rsidRPr="000C4696" w:rsidRDefault="00734CDF" w:rsidP="00734CDF">
      <w:pPr>
        <w:pStyle w:val="BodyText3"/>
        <w:jc w:val="left"/>
        <w:rPr>
          <w:sz w:val="16"/>
          <w:szCs w:val="16"/>
        </w:rPr>
      </w:pPr>
    </w:p>
    <w:p w14:paraId="02CEB980" w14:textId="77777777" w:rsidR="00734CDF" w:rsidRDefault="00734CDF" w:rsidP="00734CDF">
      <w:pPr>
        <w:pStyle w:val="BodyText3"/>
        <w:jc w:val="left"/>
        <w:rPr>
          <w:sz w:val="22"/>
        </w:rPr>
      </w:pPr>
      <w:r>
        <w:rPr>
          <w:b/>
          <w:bCs/>
          <w:sz w:val="22"/>
        </w:rPr>
        <w:t>On-site Phase:</w:t>
      </w:r>
    </w:p>
    <w:p w14:paraId="4FAF22BD" w14:textId="77777777" w:rsidR="00734CDF" w:rsidRPr="00944C1C" w:rsidRDefault="00734CDF" w:rsidP="00734CDF">
      <w:pPr>
        <w:pStyle w:val="ListParagraph"/>
        <w:numPr>
          <w:ilvl w:val="0"/>
          <w:numId w:val="28"/>
        </w:numPr>
        <w:rPr>
          <w:rFonts w:ascii="Times New Roman" w:hAnsi="Times New Roman" w:cs="Times New Roman"/>
          <w:sz w:val="22"/>
        </w:rPr>
      </w:pPr>
      <w:r w:rsidRPr="00944C1C">
        <w:rPr>
          <w:rFonts w:ascii="Times New Roman" w:hAnsi="Times New Roman" w:cs="Times New Roman"/>
          <w:sz w:val="22"/>
        </w:rPr>
        <w:t>Interviews of administrative, instructional, and support staff consistent with those criteria selected for onsite verification.</w:t>
      </w:r>
    </w:p>
    <w:p w14:paraId="0CD49232" w14:textId="77777777" w:rsidR="00734CDF" w:rsidRDefault="00734CDF" w:rsidP="00734CDF">
      <w:pPr>
        <w:pStyle w:val="ListParagraph"/>
        <w:numPr>
          <w:ilvl w:val="0"/>
          <w:numId w:val="28"/>
        </w:numPr>
        <w:rPr>
          <w:rFonts w:ascii="Times New Roman" w:hAnsi="Times New Roman" w:cs="Times New Roman"/>
          <w:sz w:val="22"/>
        </w:rPr>
      </w:pPr>
      <w:r w:rsidRPr="00944C1C">
        <w:rPr>
          <w:rFonts w:ascii="Times New Roman" w:hAnsi="Times New Roman" w:cs="Times New Roman"/>
          <w:sz w:val="22"/>
        </w:rPr>
        <w:t>Interview</w:t>
      </w:r>
      <w:r w:rsidR="00B3476A">
        <w:rPr>
          <w:rFonts w:ascii="Times New Roman" w:hAnsi="Times New Roman" w:cs="Times New Roman"/>
          <w:sz w:val="22"/>
        </w:rPr>
        <w:t xml:space="preserve"> </w:t>
      </w:r>
      <w:r w:rsidRPr="00944C1C">
        <w:rPr>
          <w:rFonts w:ascii="Times New Roman" w:hAnsi="Times New Roman" w:cs="Times New Roman"/>
          <w:sz w:val="22"/>
        </w:rPr>
        <w:t xml:space="preserve">of </w:t>
      </w:r>
      <w:r w:rsidR="00B3476A">
        <w:rPr>
          <w:rFonts w:ascii="Times New Roman" w:hAnsi="Times New Roman" w:cs="Times New Roman"/>
          <w:sz w:val="22"/>
        </w:rPr>
        <w:t xml:space="preserve">a </w:t>
      </w:r>
      <w:r w:rsidRPr="00944C1C">
        <w:rPr>
          <w:rFonts w:ascii="Times New Roman" w:hAnsi="Times New Roman" w:cs="Times New Roman"/>
          <w:sz w:val="22"/>
        </w:rPr>
        <w:t>parent advisory council (PAC) representative and other telephone interviews, as requested by other parents or members of the general public.</w:t>
      </w:r>
    </w:p>
    <w:p w14:paraId="51F93100" w14:textId="77777777" w:rsidR="00734CDF" w:rsidRDefault="00734CDF" w:rsidP="00734CDF">
      <w:pPr>
        <w:pStyle w:val="ListParagraph"/>
        <w:numPr>
          <w:ilvl w:val="0"/>
          <w:numId w:val="28"/>
        </w:numPr>
        <w:rPr>
          <w:rFonts w:ascii="Times New Roman" w:hAnsi="Times New Roman" w:cs="Times New Roman"/>
          <w:sz w:val="22"/>
        </w:rPr>
      </w:pPr>
      <w:r w:rsidRPr="00944C1C">
        <w:rPr>
          <w:rFonts w:ascii="Times New Roman" w:hAnsi="Times New Roman" w:cs="Times New Roman"/>
          <w:sz w:val="22"/>
        </w:rPr>
        <w:t xml:space="preserve">Review of additional documents for special education </w:t>
      </w:r>
      <w:r>
        <w:rPr>
          <w:rFonts w:ascii="Times New Roman" w:hAnsi="Times New Roman" w:cs="Times New Roman"/>
          <w:sz w:val="22"/>
        </w:rPr>
        <w:t>and</w:t>
      </w:r>
      <w:r w:rsidRPr="00944C1C">
        <w:rPr>
          <w:rFonts w:ascii="Times New Roman" w:hAnsi="Times New Roman" w:cs="Times New Roman"/>
          <w:sz w:val="22"/>
        </w:rPr>
        <w:t xml:space="preserve"> civil rights</w:t>
      </w:r>
      <w:r>
        <w:rPr>
          <w:rFonts w:ascii="Times New Roman" w:hAnsi="Times New Roman" w:cs="Times New Roman"/>
          <w:sz w:val="22"/>
        </w:rPr>
        <w:t>.</w:t>
      </w:r>
    </w:p>
    <w:p w14:paraId="5FD9A69D" w14:textId="77777777" w:rsidR="00734CDF" w:rsidRDefault="00734CDF" w:rsidP="00734CDF">
      <w:pPr>
        <w:pStyle w:val="ListParagraph"/>
        <w:numPr>
          <w:ilvl w:val="0"/>
          <w:numId w:val="28"/>
        </w:numPr>
        <w:rPr>
          <w:rFonts w:ascii="Times New Roman" w:hAnsi="Times New Roman" w:cs="Times New Roman"/>
          <w:sz w:val="22"/>
        </w:rPr>
      </w:pPr>
      <w:r w:rsidRPr="30FB98FD">
        <w:rPr>
          <w:rFonts w:ascii="Times New Roman" w:hAnsi="Times New Roman" w:cs="Times New Roman"/>
          <w:sz w:val="22"/>
          <w:szCs w:val="22"/>
        </w:rPr>
        <w:t>Surveys of parents of students</w:t>
      </w:r>
      <w:r>
        <w:rPr>
          <w:rFonts w:ascii="Times New Roman" w:hAnsi="Times New Roman" w:cs="Times New Roman"/>
          <w:sz w:val="22"/>
          <w:szCs w:val="22"/>
        </w:rPr>
        <w:t xml:space="preserve"> in special education</w:t>
      </w:r>
      <w:r w:rsidRPr="30FB98FD">
        <w:rPr>
          <w:rFonts w:ascii="Times New Roman" w:hAnsi="Times New Roman" w:cs="Times New Roman"/>
          <w:sz w:val="22"/>
          <w:szCs w:val="22"/>
        </w:rPr>
        <w:t>: Parents of</w:t>
      </w:r>
      <w:r>
        <w:rPr>
          <w:rFonts w:ascii="Times New Roman" w:hAnsi="Times New Roman" w:cs="Times New Roman"/>
          <w:sz w:val="22"/>
          <w:szCs w:val="22"/>
        </w:rPr>
        <w:t xml:space="preserve"> students in </w:t>
      </w:r>
      <w:r w:rsidRPr="30FB98FD">
        <w:rPr>
          <w:rFonts w:ascii="Times New Roman" w:hAnsi="Times New Roman" w:cs="Times New Roman"/>
          <w:sz w:val="22"/>
          <w:szCs w:val="22"/>
        </w:rPr>
        <w:t xml:space="preserve">special education </w:t>
      </w:r>
      <w:r>
        <w:rPr>
          <w:rFonts w:ascii="Times New Roman" w:hAnsi="Times New Roman" w:cs="Times New Roman"/>
          <w:sz w:val="22"/>
          <w:szCs w:val="22"/>
        </w:rPr>
        <w:t>we</w:t>
      </w:r>
      <w:r w:rsidRPr="30FB98FD">
        <w:rPr>
          <w:rFonts w:ascii="Times New Roman" w:hAnsi="Times New Roman" w:cs="Times New Roman"/>
          <w:sz w:val="22"/>
          <w:szCs w:val="22"/>
        </w:rPr>
        <w:t>re sent a survey that solicit</w:t>
      </w:r>
      <w:r>
        <w:rPr>
          <w:rFonts w:ascii="Times New Roman" w:hAnsi="Times New Roman" w:cs="Times New Roman"/>
          <w:sz w:val="22"/>
          <w:szCs w:val="22"/>
        </w:rPr>
        <w:t>ed</w:t>
      </w:r>
      <w:r w:rsidRPr="30FB98FD">
        <w:rPr>
          <w:rFonts w:ascii="Times New Roman" w:hAnsi="Times New Roman" w:cs="Times New Roman"/>
          <w:sz w:val="22"/>
          <w:szCs w:val="22"/>
        </w:rPr>
        <w:t xml:space="preserve"> information regarding their experiences with the district’s implementation of special education programs, related services, and procedural requirements.</w:t>
      </w:r>
    </w:p>
    <w:p w14:paraId="3BD9B82A" w14:textId="77777777" w:rsidR="00734CDF" w:rsidRPr="00931F8F" w:rsidRDefault="00734CDF" w:rsidP="00734CDF">
      <w:pPr>
        <w:pStyle w:val="ListParagraph"/>
        <w:numPr>
          <w:ilvl w:val="0"/>
          <w:numId w:val="28"/>
        </w:numPr>
        <w:autoSpaceDE w:val="0"/>
        <w:autoSpaceDN w:val="0"/>
        <w:adjustRightInd w:val="0"/>
        <w:rPr>
          <w:rFonts w:ascii="Times New Roman" w:hAnsi="Times New Roman" w:cs="Times New Roman"/>
          <w:sz w:val="22"/>
          <w:szCs w:val="22"/>
        </w:rPr>
      </w:pPr>
      <w:r>
        <w:rPr>
          <w:rFonts w:ascii="Times New Roman" w:hAnsi="Times New Roman" w:cs="Times New Roman"/>
          <w:sz w:val="22"/>
        </w:rPr>
        <w:t xml:space="preserve">Review </w:t>
      </w:r>
      <w:r w:rsidRPr="3BC27846">
        <w:rPr>
          <w:rFonts w:ascii="Times New Roman" w:hAnsi="Times New Roman" w:cs="Times New Roman"/>
          <w:sz w:val="22"/>
          <w:szCs w:val="22"/>
        </w:rPr>
        <w:t>of student records for special education: The Department select</w:t>
      </w:r>
      <w:r>
        <w:rPr>
          <w:rFonts w:ascii="Times New Roman" w:hAnsi="Times New Roman" w:cs="Times New Roman"/>
          <w:sz w:val="22"/>
          <w:szCs w:val="22"/>
        </w:rPr>
        <w:t>ed</w:t>
      </w:r>
      <w:r w:rsidRPr="3BC27846">
        <w:rPr>
          <w:rFonts w:ascii="Times New Roman" w:hAnsi="Times New Roman" w:cs="Times New Roman"/>
          <w:sz w:val="22"/>
          <w:szCs w:val="22"/>
        </w:rPr>
        <w:t xml:space="preserve"> a sample of student records from those the district reviewed as part of its self-assessment, as well as records chosen by the Department from the special education student roster. The onsite team conduct</w:t>
      </w:r>
      <w:r>
        <w:rPr>
          <w:rFonts w:ascii="Times New Roman" w:hAnsi="Times New Roman" w:cs="Times New Roman"/>
          <w:sz w:val="22"/>
          <w:szCs w:val="22"/>
        </w:rPr>
        <w:t>ed</w:t>
      </w:r>
      <w:r w:rsidRPr="3BC27846">
        <w:rPr>
          <w:rFonts w:ascii="Times New Roman" w:hAnsi="Times New Roman" w:cs="Times New Roman"/>
          <w:sz w:val="22"/>
          <w:szCs w:val="22"/>
        </w:rPr>
        <w:t xml:space="preserve"> this review, using standard Department procedures, to determine whether procedural and programmatic requirements have been met.</w:t>
      </w:r>
    </w:p>
    <w:p w14:paraId="2A7B0903" w14:textId="77777777" w:rsidR="00734CDF" w:rsidRPr="00944C1C" w:rsidRDefault="00734CDF" w:rsidP="00734CDF">
      <w:pPr>
        <w:pStyle w:val="ListParagraph"/>
        <w:numPr>
          <w:ilvl w:val="0"/>
          <w:numId w:val="28"/>
        </w:numPr>
        <w:rPr>
          <w:rFonts w:ascii="Times New Roman" w:hAnsi="Times New Roman" w:cs="Times New Roman"/>
          <w:sz w:val="22"/>
        </w:rPr>
      </w:pPr>
      <w:r w:rsidRPr="00944C1C">
        <w:rPr>
          <w:rFonts w:ascii="Times New Roman" w:hAnsi="Times New Roman" w:cs="Times New Roman"/>
          <w:sz w:val="22"/>
        </w:rPr>
        <w:t>Observations of classrooms and other facilities: The onsite team visit</w:t>
      </w:r>
      <w:r w:rsidR="00F35A3A">
        <w:rPr>
          <w:rFonts w:ascii="Times New Roman" w:hAnsi="Times New Roman" w:cs="Times New Roman"/>
          <w:sz w:val="22"/>
        </w:rPr>
        <w:t>ed</w:t>
      </w:r>
      <w:r w:rsidRPr="00944C1C">
        <w:rPr>
          <w:rFonts w:ascii="Times New Roman" w:hAnsi="Times New Roman" w:cs="Times New Roman"/>
          <w:sz w:val="22"/>
        </w:rPr>
        <w:t xml:space="preserve"> a sample of classrooms and other school facilities used in the delivery of programs and services to determine general levels of compliance with program requirements.</w:t>
      </w:r>
    </w:p>
    <w:p w14:paraId="4D158531" w14:textId="77777777" w:rsidR="00734CDF" w:rsidRPr="000C4696" w:rsidRDefault="00734CDF" w:rsidP="00734CDF">
      <w:pPr>
        <w:rPr>
          <w:b/>
          <w:sz w:val="16"/>
          <w:szCs w:val="16"/>
        </w:rPr>
      </w:pPr>
    </w:p>
    <w:tbl>
      <w:tblPr>
        <w:tblW w:w="0" w:type="auto"/>
        <w:tblInd w:w="108" w:type="dxa"/>
        <w:tblLook w:val="04A0" w:firstRow="1" w:lastRow="0" w:firstColumn="1" w:lastColumn="0" w:noHBand="0" w:noVBand="1"/>
      </w:tblPr>
      <w:tblGrid>
        <w:gridCol w:w="9252"/>
      </w:tblGrid>
      <w:tr w:rsidR="00734CDF" w:rsidRPr="00D351C4" w14:paraId="14508555" w14:textId="77777777" w:rsidTr="00734CDF">
        <w:tc>
          <w:tcPr>
            <w:tcW w:w="9468" w:type="dxa"/>
            <w:shd w:val="clear" w:color="auto" w:fill="auto"/>
          </w:tcPr>
          <w:p w14:paraId="4DA37F1E" w14:textId="77777777" w:rsidR="00734CDF" w:rsidRPr="00D351C4" w:rsidRDefault="00734CDF" w:rsidP="00734CDF">
            <w:pPr>
              <w:pStyle w:val="BodyText3"/>
              <w:jc w:val="left"/>
              <w:rPr>
                <w:b/>
                <w:sz w:val="22"/>
              </w:rPr>
            </w:pPr>
            <w:bookmarkStart w:id="19" w:name="blockFinalOther"/>
            <w:r w:rsidRPr="00D351C4">
              <w:rPr>
                <w:sz w:val="22"/>
              </w:rPr>
              <w:t xml:space="preserve">The </w:t>
            </w:r>
            <w:r>
              <w:rPr>
                <w:sz w:val="22"/>
              </w:rPr>
              <w:t>Tiered Focused Monitoring</w:t>
            </w:r>
            <w:r w:rsidRPr="00D351C4">
              <w:rPr>
                <w:sz w:val="22"/>
              </w:rPr>
              <w:t xml:space="preserve"> Report includes those criteria that were found by the team to be implemented in a “Commendable” manner, as well as criteria receiving a rating of "Partially Implemented," "Not Implemented," </w:t>
            </w:r>
            <w:r>
              <w:rPr>
                <w:sz w:val="22"/>
              </w:rPr>
              <w:t xml:space="preserve">and </w:t>
            </w:r>
            <w:r w:rsidRPr="00D351C4">
              <w:rPr>
                <w:sz w:val="22"/>
              </w:rPr>
              <w:t>“Implementation in Progress</w:t>
            </w:r>
            <w:r>
              <w:rPr>
                <w:sz w:val="22"/>
              </w:rPr>
              <w:t>.</w:t>
            </w:r>
            <w:r w:rsidRPr="00D351C4">
              <w:rPr>
                <w:sz w:val="22"/>
              </w:rPr>
              <w:t xml:space="preserve">” (Refer to the “Definition of Compliance Ratings” section of the report.) </w:t>
            </w:r>
            <w:r w:rsidRPr="0091741D">
              <w:rPr>
                <w:sz w:val="22"/>
              </w:rPr>
              <w:t xml:space="preserve">The Tiered Focused Monitoring Reports do not include criteria receiving a rating of “Implemented” or “Not Applicable.” </w:t>
            </w:r>
            <w:r w:rsidRPr="00D351C4">
              <w:rPr>
                <w:sz w:val="22"/>
              </w:rPr>
              <w:t>This will allow the district</w:t>
            </w:r>
            <w:r>
              <w:rPr>
                <w:sz w:val="22"/>
              </w:rPr>
              <w:t>/school</w:t>
            </w:r>
            <w:r w:rsidRPr="00D351C4">
              <w:rPr>
                <w:sz w:val="22"/>
              </w:rPr>
              <w:t xml:space="preserve"> and the Department to focus their efforts on those areas requiring corrective acti</w:t>
            </w:r>
            <w:r>
              <w:rPr>
                <w:sz w:val="22"/>
              </w:rPr>
              <w:t xml:space="preserve">on. </w:t>
            </w:r>
            <w:r w:rsidRPr="00D351C4">
              <w:rPr>
                <w:sz w:val="22"/>
              </w:rPr>
              <w:t>Districts are expected to incorporate the corrective actions into their district and school improvement plans, including their professional development plans.</w:t>
            </w:r>
            <w:bookmarkEnd w:id="19"/>
          </w:p>
        </w:tc>
      </w:tr>
    </w:tbl>
    <w:p w14:paraId="7017C2C7" w14:textId="77777777" w:rsidR="00734CDF" w:rsidRDefault="00734CDF" w:rsidP="00734CDF">
      <w:pPr>
        <w:rPr>
          <w:b/>
          <w:sz w:val="22"/>
        </w:rPr>
      </w:pPr>
    </w:p>
    <w:p w14:paraId="5A982F46" w14:textId="77777777" w:rsidR="00734CDF" w:rsidRDefault="00734CDF" w:rsidP="00734CDF">
      <w:pPr>
        <w:rPr>
          <w:b/>
          <w:bCs/>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88"/>
        <w:gridCol w:w="5202"/>
      </w:tblGrid>
      <w:tr w:rsidR="00734CDF" w14:paraId="7F9B2CE4" w14:textId="77777777" w:rsidTr="00734CDF">
        <w:trPr>
          <w:cantSplit/>
        </w:trPr>
        <w:tc>
          <w:tcPr>
            <w:tcW w:w="9090" w:type="dxa"/>
            <w:gridSpan w:val="2"/>
            <w:tcBorders>
              <w:top w:val="nil"/>
              <w:left w:val="nil"/>
              <w:bottom w:val="nil"/>
              <w:right w:val="nil"/>
            </w:tcBorders>
          </w:tcPr>
          <w:p w14:paraId="1B5A6853" w14:textId="77777777" w:rsidR="00734CDF" w:rsidRPr="00F35A3A" w:rsidRDefault="00734CDF" w:rsidP="000C4696">
            <w:pPr>
              <w:pStyle w:val="Heading1"/>
              <w:rPr>
                <w:b/>
                <w:sz w:val="22"/>
                <w:u w:val="single"/>
                <w:lang w:val="en-US" w:eastAsia="en-US"/>
              </w:rPr>
            </w:pPr>
            <w:bookmarkStart w:id="20" w:name="_Toc495981573"/>
            <w:r w:rsidRPr="007E5338">
              <w:rPr>
                <w:b/>
                <w:sz w:val="22"/>
                <w:lang w:val="en-US" w:eastAsia="en-US"/>
              </w:rPr>
              <w:t xml:space="preserve">DEFINITION OF </w:t>
            </w:r>
            <w:bookmarkEnd w:id="20"/>
            <w:r w:rsidRPr="007E5338">
              <w:rPr>
                <w:b/>
                <w:sz w:val="22"/>
                <w:lang w:val="en-US" w:eastAsia="en-US"/>
              </w:rPr>
              <w:t>COMPLIANCE RATINGS</w:t>
            </w:r>
          </w:p>
          <w:p w14:paraId="7660EE19" w14:textId="77777777" w:rsidR="00734CDF" w:rsidRDefault="00734CDF" w:rsidP="00734CDF">
            <w:pPr>
              <w:jc w:val="center"/>
              <w:rPr>
                <w:b/>
                <w:sz w:val="22"/>
              </w:rPr>
            </w:pPr>
            <w:r>
              <w:rPr>
                <w:b/>
                <w:sz w:val="22"/>
              </w:rPr>
              <w:fldChar w:fldCharType="begin"/>
            </w:r>
            <w:r>
              <w:rPr>
                <w:b/>
                <w:sz w:val="22"/>
              </w:rPr>
              <w:instrText xml:space="preserve">tc \l1 </w:instrText>
            </w:r>
            <w:bookmarkStart w:id="21" w:name="_Toc256000002"/>
            <w:r>
              <w:rPr>
                <w:b/>
                <w:sz w:val="22"/>
              </w:rPr>
              <w:instrText>"</w:instrText>
            </w:r>
            <w:bookmarkStart w:id="22" w:name="_Toc91143808"/>
            <w:r>
              <w:rPr>
                <w:b/>
                <w:sz w:val="22"/>
              </w:rPr>
              <w:instrText>DEFINITION OF COMPLIANCE RATINGS</w:instrText>
            </w:r>
            <w:bookmarkEnd w:id="21"/>
            <w:bookmarkEnd w:id="22"/>
            <w:r>
              <w:rPr>
                <w:b/>
                <w:sz w:val="22"/>
              </w:rPr>
              <w:fldChar w:fldCharType="end"/>
            </w:r>
          </w:p>
        </w:tc>
      </w:tr>
      <w:tr w:rsidR="00734CDF" w14:paraId="0CB3D463" w14:textId="77777777" w:rsidTr="00734CDF">
        <w:trPr>
          <w:trHeight w:val="791"/>
        </w:trPr>
        <w:tc>
          <w:tcPr>
            <w:tcW w:w="9090" w:type="dxa"/>
            <w:gridSpan w:val="2"/>
            <w:tcBorders>
              <w:top w:val="nil"/>
              <w:left w:val="nil"/>
              <w:bottom w:val="nil"/>
              <w:right w:val="nil"/>
            </w:tcBorders>
          </w:tcPr>
          <w:p w14:paraId="7F1611BF" w14:textId="77777777" w:rsidR="00734CDF" w:rsidRDefault="00734CDF" w:rsidP="00734CDF">
            <w:pPr>
              <w:jc w:val="both"/>
              <w:rPr>
                <w:sz w:val="22"/>
              </w:rPr>
            </w:pPr>
          </w:p>
        </w:tc>
      </w:tr>
      <w:tr w:rsidR="00734CDF" w14:paraId="07423188" w14:textId="77777777" w:rsidTr="00734CDF">
        <w:tc>
          <w:tcPr>
            <w:tcW w:w="3888" w:type="dxa"/>
            <w:tcBorders>
              <w:top w:val="nil"/>
              <w:left w:val="nil"/>
              <w:bottom w:val="nil"/>
              <w:right w:val="nil"/>
            </w:tcBorders>
          </w:tcPr>
          <w:p w14:paraId="69E78126" w14:textId="77777777" w:rsidR="00734CDF" w:rsidRDefault="00734CDF" w:rsidP="00734CDF">
            <w:pPr>
              <w:pStyle w:val="BodyText"/>
              <w:tabs>
                <w:tab w:val="clear" w:pos="-1440"/>
              </w:tabs>
              <w:jc w:val="both"/>
              <w:rPr>
                <w:b/>
              </w:rPr>
            </w:pPr>
            <w:r>
              <w:rPr>
                <w:b/>
              </w:rPr>
              <w:t>Commendable</w:t>
            </w:r>
          </w:p>
        </w:tc>
        <w:tc>
          <w:tcPr>
            <w:tcW w:w="5202" w:type="dxa"/>
            <w:tcBorders>
              <w:top w:val="nil"/>
              <w:left w:val="nil"/>
              <w:bottom w:val="nil"/>
              <w:right w:val="nil"/>
            </w:tcBorders>
          </w:tcPr>
          <w:p w14:paraId="71528EEE" w14:textId="77777777" w:rsidR="00734CDF" w:rsidRDefault="00734CDF" w:rsidP="00734CDF">
            <w:pPr>
              <w:pStyle w:val="BodyText"/>
              <w:tabs>
                <w:tab w:val="clear" w:pos="-1440"/>
              </w:tabs>
            </w:pPr>
            <w:r>
              <w:t>Any requirement or aspect of a requirement implemented in an exemplary manner significantly beyond the requirements of law or regulation.</w:t>
            </w:r>
          </w:p>
        </w:tc>
      </w:tr>
      <w:tr w:rsidR="00734CDF" w14:paraId="40AD9687" w14:textId="77777777" w:rsidTr="00734CDF">
        <w:trPr>
          <w:trHeight w:val="771"/>
        </w:trPr>
        <w:tc>
          <w:tcPr>
            <w:tcW w:w="9090" w:type="dxa"/>
            <w:gridSpan w:val="2"/>
            <w:tcBorders>
              <w:top w:val="nil"/>
              <w:left w:val="nil"/>
              <w:bottom w:val="nil"/>
              <w:right w:val="nil"/>
            </w:tcBorders>
          </w:tcPr>
          <w:p w14:paraId="1172E5A2" w14:textId="77777777" w:rsidR="00734CDF" w:rsidRDefault="00734CDF" w:rsidP="00734CDF">
            <w:pPr>
              <w:pStyle w:val="TOC8"/>
            </w:pPr>
          </w:p>
          <w:p w14:paraId="7FE0264E" w14:textId="77777777" w:rsidR="00F35A3A" w:rsidRDefault="00F35A3A" w:rsidP="00F35A3A"/>
          <w:p w14:paraId="552A6FDA" w14:textId="77777777" w:rsidR="00F35A3A" w:rsidRDefault="00F35A3A" w:rsidP="00F35A3A"/>
          <w:p w14:paraId="5811DF3A" w14:textId="77777777" w:rsidR="00F35A3A" w:rsidRPr="00F35A3A" w:rsidRDefault="00F35A3A" w:rsidP="00F35A3A"/>
        </w:tc>
      </w:tr>
      <w:tr w:rsidR="00734CDF" w14:paraId="0EC21079" w14:textId="77777777" w:rsidTr="00734CDF">
        <w:tc>
          <w:tcPr>
            <w:tcW w:w="3888" w:type="dxa"/>
            <w:tcBorders>
              <w:top w:val="nil"/>
              <w:left w:val="nil"/>
              <w:bottom w:val="nil"/>
              <w:right w:val="nil"/>
            </w:tcBorders>
          </w:tcPr>
          <w:p w14:paraId="5E748671" w14:textId="77777777" w:rsidR="00734CDF" w:rsidRDefault="00734CDF" w:rsidP="00734CDF">
            <w:pPr>
              <w:pStyle w:val="BodyText"/>
              <w:tabs>
                <w:tab w:val="clear" w:pos="-1440"/>
              </w:tabs>
              <w:jc w:val="both"/>
              <w:rPr>
                <w:b/>
              </w:rPr>
            </w:pPr>
            <w:r>
              <w:rPr>
                <w:b/>
              </w:rPr>
              <w:t>Implemented</w:t>
            </w:r>
          </w:p>
        </w:tc>
        <w:tc>
          <w:tcPr>
            <w:tcW w:w="5202" w:type="dxa"/>
            <w:tcBorders>
              <w:top w:val="nil"/>
              <w:left w:val="nil"/>
              <w:bottom w:val="nil"/>
              <w:right w:val="nil"/>
            </w:tcBorders>
          </w:tcPr>
          <w:p w14:paraId="37568F3E" w14:textId="77777777" w:rsidR="00734CDF" w:rsidRDefault="00734CDF" w:rsidP="00734CDF">
            <w:pPr>
              <w:pStyle w:val="BodyText"/>
              <w:tabs>
                <w:tab w:val="clear" w:pos="-1440"/>
              </w:tabs>
            </w:pPr>
            <w:r>
              <w:t>The requirement is substantially met in all important aspects.</w:t>
            </w:r>
          </w:p>
        </w:tc>
      </w:tr>
      <w:tr w:rsidR="00734CDF" w14:paraId="09A9D6B7" w14:textId="77777777" w:rsidTr="00734CDF">
        <w:trPr>
          <w:trHeight w:val="771"/>
        </w:trPr>
        <w:tc>
          <w:tcPr>
            <w:tcW w:w="9090" w:type="dxa"/>
            <w:gridSpan w:val="2"/>
            <w:tcBorders>
              <w:top w:val="nil"/>
              <w:left w:val="nil"/>
              <w:bottom w:val="nil"/>
              <w:right w:val="nil"/>
            </w:tcBorders>
          </w:tcPr>
          <w:p w14:paraId="45FEA85B" w14:textId="77777777" w:rsidR="00734CDF" w:rsidRDefault="00734CDF" w:rsidP="00734CDF">
            <w:pPr>
              <w:rPr>
                <w:sz w:val="22"/>
              </w:rPr>
            </w:pPr>
          </w:p>
          <w:p w14:paraId="558D7FF4" w14:textId="77777777" w:rsidR="00F35A3A" w:rsidRDefault="00F35A3A" w:rsidP="00734CDF">
            <w:pPr>
              <w:rPr>
                <w:sz w:val="22"/>
              </w:rPr>
            </w:pPr>
          </w:p>
          <w:p w14:paraId="307285C3" w14:textId="77777777" w:rsidR="00F35A3A" w:rsidRDefault="00F35A3A" w:rsidP="00734CDF">
            <w:pPr>
              <w:rPr>
                <w:sz w:val="22"/>
              </w:rPr>
            </w:pPr>
          </w:p>
          <w:p w14:paraId="348266AD" w14:textId="77777777" w:rsidR="00F35A3A" w:rsidRDefault="00F35A3A" w:rsidP="00734CDF">
            <w:pPr>
              <w:rPr>
                <w:sz w:val="22"/>
              </w:rPr>
            </w:pPr>
          </w:p>
        </w:tc>
      </w:tr>
      <w:tr w:rsidR="00734CDF" w14:paraId="1AC45884" w14:textId="77777777" w:rsidTr="00734CDF">
        <w:tc>
          <w:tcPr>
            <w:tcW w:w="3888" w:type="dxa"/>
            <w:tcBorders>
              <w:top w:val="nil"/>
              <w:left w:val="nil"/>
              <w:bottom w:val="nil"/>
              <w:right w:val="nil"/>
            </w:tcBorders>
          </w:tcPr>
          <w:p w14:paraId="539ED21E" w14:textId="77777777" w:rsidR="00734CDF" w:rsidRDefault="00734CDF" w:rsidP="00734CDF">
            <w:pPr>
              <w:pStyle w:val="BodyText"/>
              <w:tabs>
                <w:tab w:val="clear" w:pos="-1440"/>
              </w:tabs>
              <w:jc w:val="both"/>
              <w:rPr>
                <w:b/>
              </w:rPr>
            </w:pPr>
            <w:r>
              <w:rPr>
                <w:b/>
              </w:rPr>
              <w:t>Implementation in Progress</w:t>
            </w:r>
          </w:p>
        </w:tc>
        <w:tc>
          <w:tcPr>
            <w:tcW w:w="5202" w:type="dxa"/>
            <w:tcBorders>
              <w:top w:val="nil"/>
              <w:left w:val="nil"/>
              <w:bottom w:val="nil"/>
              <w:right w:val="nil"/>
            </w:tcBorders>
          </w:tcPr>
          <w:p w14:paraId="0EEFA61D" w14:textId="77777777" w:rsidR="00734CDF" w:rsidRDefault="00734CDF" w:rsidP="00734CDF">
            <w:pPr>
              <w:pStyle w:val="BodyText"/>
              <w:tabs>
                <w:tab w:val="clear" w:pos="-1440"/>
              </w:tabs>
            </w:pPr>
            <w:r>
              <w:t>This rating is used for criteria containing new or updated legal requirements; the district has implemented any old requirements contained in the criterion and is training staff or beginning to implement the new requirements in such a way that the onsite team anticipates that the new requirements will be implemented by the end of the school year.</w:t>
            </w:r>
          </w:p>
        </w:tc>
      </w:tr>
      <w:tr w:rsidR="00734CDF" w14:paraId="0E90AD8C" w14:textId="77777777" w:rsidTr="00734CDF">
        <w:trPr>
          <w:trHeight w:val="771"/>
        </w:trPr>
        <w:tc>
          <w:tcPr>
            <w:tcW w:w="9090" w:type="dxa"/>
            <w:gridSpan w:val="2"/>
            <w:tcBorders>
              <w:top w:val="nil"/>
              <w:left w:val="nil"/>
              <w:bottom w:val="nil"/>
              <w:right w:val="nil"/>
            </w:tcBorders>
          </w:tcPr>
          <w:p w14:paraId="79847958" w14:textId="77777777" w:rsidR="00734CDF" w:rsidRDefault="00734CDF" w:rsidP="00734CDF">
            <w:pPr>
              <w:rPr>
                <w:sz w:val="22"/>
              </w:rPr>
            </w:pPr>
          </w:p>
          <w:p w14:paraId="6A302A6A" w14:textId="77777777" w:rsidR="00F35A3A" w:rsidRDefault="00F35A3A" w:rsidP="00734CDF">
            <w:pPr>
              <w:rPr>
                <w:sz w:val="22"/>
              </w:rPr>
            </w:pPr>
          </w:p>
          <w:p w14:paraId="54D811AD" w14:textId="77777777" w:rsidR="00F35A3A" w:rsidRDefault="00F35A3A" w:rsidP="00734CDF">
            <w:pPr>
              <w:rPr>
                <w:sz w:val="22"/>
              </w:rPr>
            </w:pPr>
          </w:p>
          <w:p w14:paraId="002B0CA4" w14:textId="77777777" w:rsidR="00F35A3A" w:rsidRDefault="00F35A3A" w:rsidP="00734CDF">
            <w:pPr>
              <w:rPr>
                <w:sz w:val="22"/>
              </w:rPr>
            </w:pPr>
          </w:p>
        </w:tc>
      </w:tr>
      <w:tr w:rsidR="00734CDF" w14:paraId="7AD0667A" w14:textId="77777777" w:rsidTr="00734CDF">
        <w:tc>
          <w:tcPr>
            <w:tcW w:w="3888" w:type="dxa"/>
            <w:tcBorders>
              <w:top w:val="nil"/>
              <w:left w:val="nil"/>
              <w:bottom w:val="nil"/>
              <w:right w:val="nil"/>
            </w:tcBorders>
          </w:tcPr>
          <w:p w14:paraId="5F5E8FA7" w14:textId="77777777" w:rsidR="00734CDF" w:rsidRDefault="00734CDF" w:rsidP="00734CDF">
            <w:pPr>
              <w:ind w:right="-180"/>
              <w:jc w:val="both"/>
              <w:rPr>
                <w:b/>
                <w:sz w:val="22"/>
              </w:rPr>
            </w:pPr>
            <w:r>
              <w:rPr>
                <w:b/>
                <w:sz w:val="22"/>
              </w:rPr>
              <w:t>Partially Implemented</w:t>
            </w:r>
          </w:p>
        </w:tc>
        <w:tc>
          <w:tcPr>
            <w:tcW w:w="5202" w:type="dxa"/>
            <w:tcBorders>
              <w:top w:val="nil"/>
              <w:left w:val="nil"/>
              <w:bottom w:val="nil"/>
              <w:right w:val="nil"/>
            </w:tcBorders>
          </w:tcPr>
          <w:p w14:paraId="49B9DFED" w14:textId="77777777" w:rsidR="00734CDF" w:rsidRDefault="00734CDF" w:rsidP="00734CDF">
            <w:pPr>
              <w:ind w:right="-180"/>
              <w:rPr>
                <w:sz w:val="22"/>
              </w:rPr>
            </w:pPr>
            <w:r>
              <w:rPr>
                <w:sz w:val="22"/>
              </w:rPr>
              <w:t>The requirement, in one or several important aspects, is not entirely met.</w:t>
            </w:r>
          </w:p>
        </w:tc>
      </w:tr>
      <w:tr w:rsidR="00734CDF" w14:paraId="582B0A02" w14:textId="77777777" w:rsidTr="00734CDF">
        <w:trPr>
          <w:trHeight w:val="771"/>
        </w:trPr>
        <w:tc>
          <w:tcPr>
            <w:tcW w:w="9090" w:type="dxa"/>
            <w:gridSpan w:val="2"/>
            <w:tcBorders>
              <w:top w:val="nil"/>
              <w:left w:val="nil"/>
              <w:bottom w:val="nil"/>
              <w:right w:val="nil"/>
            </w:tcBorders>
          </w:tcPr>
          <w:p w14:paraId="27F85F4B" w14:textId="77777777" w:rsidR="00734CDF" w:rsidRDefault="00734CDF" w:rsidP="00734CDF">
            <w:pPr>
              <w:rPr>
                <w:sz w:val="22"/>
              </w:rPr>
            </w:pPr>
          </w:p>
          <w:p w14:paraId="7E6C7538" w14:textId="77777777" w:rsidR="00F35A3A" w:rsidRDefault="00F35A3A" w:rsidP="00734CDF">
            <w:pPr>
              <w:rPr>
                <w:sz w:val="22"/>
              </w:rPr>
            </w:pPr>
          </w:p>
          <w:p w14:paraId="21D9CF4B" w14:textId="77777777" w:rsidR="00F35A3A" w:rsidRDefault="00F35A3A" w:rsidP="00734CDF">
            <w:pPr>
              <w:rPr>
                <w:sz w:val="22"/>
              </w:rPr>
            </w:pPr>
          </w:p>
          <w:p w14:paraId="3BF24417" w14:textId="77777777" w:rsidR="00F35A3A" w:rsidRDefault="00F35A3A" w:rsidP="00734CDF">
            <w:pPr>
              <w:rPr>
                <w:sz w:val="22"/>
              </w:rPr>
            </w:pPr>
          </w:p>
        </w:tc>
      </w:tr>
      <w:tr w:rsidR="00734CDF" w14:paraId="586E5723" w14:textId="77777777" w:rsidTr="00734CDF">
        <w:tc>
          <w:tcPr>
            <w:tcW w:w="3888" w:type="dxa"/>
            <w:tcBorders>
              <w:top w:val="nil"/>
              <w:left w:val="nil"/>
              <w:bottom w:val="nil"/>
              <w:right w:val="nil"/>
            </w:tcBorders>
          </w:tcPr>
          <w:p w14:paraId="062BDEE6" w14:textId="77777777" w:rsidR="00734CDF" w:rsidRDefault="00734CDF" w:rsidP="00734CDF">
            <w:pPr>
              <w:pStyle w:val="BodyText"/>
              <w:tabs>
                <w:tab w:val="clear" w:pos="-1440"/>
              </w:tabs>
              <w:jc w:val="both"/>
              <w:rPr>
                <w:b/>
              </w:rPr>
            </w:pPr>
            <w:r>
              <w:rPr>
                <w:b/>
              </w:rPr>
              <w:t>Not Implemented</w:t>
            </w:r>
          </w:p>
        </w:tc>
        <w:tc>
          <w:tcPr>
            <w:tcW w:w="5202" w:type="dxa"/>
            <w:tcBorders>
              <w:top w:val="nil"/>
              <w:left w:val="nil"/>
              <w:bottom w:val="nil"/>
              <w:right w:val="nil"/>
            </w:tcBorders>
          </w:tcPr>
          <w:p w14:paraId="5C12CDCF" w14:textId="77777777" w:rsidR="00734CDF" w:rsidRDefault="00734CDF" w:rsidP="00734CDF">
            <w:pPr>
              <w:pStyle w:val="BodyText"/>
              <w:tabs>
                <w:tab w:val="clear" w:pos="-1440"/>
              </w:tabs>
            </w:pPr>
            <w:r>
              <w:t>The requirement is totally or substantially not met.</w:t>
            </w:r>
          </w:p>
        </w:tc>
      </w:tr>
      <w:tr w:rsidR="00734CDF" w14:paraId="402BAB63" w14:textId="77777777" w:rsidTr="00734CDF">
        <w:trPr>
          <w:trHeight w:val="771"/>
        </w:trPr>
        <w:tc>
          <w:tcPr>
            <w:tcW w:w="9090" w:type="dxa"/>
            <w:gridSpan w:val="2"/>
            <w:tcBorders>
              <w:top w:val="nil"/>
              <w:left w:val="nil"/>
              <w:bottom w:val="nil"/>
              <w:right w:val="nil"/>
            </w:tcBorders>
          </w:tcPr>
          <w:p w14:paraId="1C11CADC" w14:textId="77777777" w:rsidR="00734CDF" w:rsidRDefault="00734CDF" w:rsidP="00734CDF">
            <w:pPr>
              <w:rPr>
                <w:sz w:val="22"/>
              </w:rPr>
            </w:pPr>
          </w:p>
          <w:p w14:paraId="71A01809" w14:textId="77777777" w:rsidR="00F35A3A" w:rsidRDefault="00F35A3A" w:rsidP="00734CDF">
            <w:pPr>
              <w:rPr>
                <w:sz w:val="22"/>
              </w:rPr>
            </w:pPr>
          </w:p>
          <w:p w14:paraId="25C7015D" w14:textId="77777777" w:rsidR="00F35A3A" w:rsidRDefault="00F35A3A" w:rsidP="00734CDF">
            <w:pPr>
              <w:rPr>
                <w:sz w:val="22"/>
              </w:rPr>
            </w:pPr>
          </w:p>
          <w:p w14:paraId="5E8C1C6F" w14:textId="77777777" w:rsidR="00F35A3A" w:rsidRDefault="00F35A3A" w:rsidP="00734CDF">
            <w:pPr>
              <w:rPr>
                <w:sz w:val="22"/>
              </w:rPr>
            </w:pPr>
          </w:p>
        </w:tc>
      </w:tr>
      <w:tr w:rsidR="00734CDF" w14:paraId="52D7CD23" w14:textId="77777777" w:rsidTr="00734CDF">
        <w:tc>
          <w:tcPr>
            <w:tcW w:w="3888" w:type="dxa"/>
            <w:tcBorders>
              <w:top w:val="nil"/>
              <w:left w:val="nil"/>
              <w:bottom w:val="nil"/>
              <w:right w:val="nil"/>
            </w:tcBorders>
          </w:tcPr>
          <w:p w14:paraId="665ABF5E" w14:textId="77777777" w:rsidR="00734CDF" w:rsidRDefault="00734CDF" w:rsidP="00734CDF">
            <w:pPr>
              <w:pStyle w:val="BodyText"/>
              <w:tabs>
                <w:tab w:val="clear" w:pos="-1440"/>
              </w:tabs>
              <w:jc w:val="both"/>
              <w:rPr>
                <w:b/>
              </w:rPr>
            </w:pPr>
            <w:r>
              <w:rPr>
                <w:b/>
              </w:rPr>
              <w:t xml:space="preserve">Not Applicable </w:t>
            </w:r>
          </w:p>
        </w:tc>
        <w:tc>
          <w:tcPr>
            <w:tcW w:w="5202" w:type="dxa"/>
            <w:tcBorders>
              <w:top w:val="nil"/>
              <w:left w:val="nil"/>
              <w:bottom w:val="nil"/>
              <w:right w:val="nil"/>
            </w:tcBorders>
          </w:tcPr>
          <w:p w14:paraId="426C6126" w14:textId="77777777" w:rsidR="00734CDF" w:rsidRDefault="00734CDF" w:rsidP="00734CDF">
            <w:pPr>
              <w:pStyle w:val="BodyText"/>
              <w:tabs>
                <w:tab w:val="clear" w:pos="-1440"/>
              </w:tabs>
            </w:pPr>
            <w:r>
              <w:t>The requirement does not apply to the school district or charter school.</w:t>
            </w:r>
          </w:p>
        </w:tc>
      </w:tr>
    </w:tbl>
    <w:p w14:paraId="3BE5ABDB" w14:textId="77777777" w:rsidR="00734CDF" w:rsidRDefault="00734CDF" w:rsidP="00734CDF">
      <w:pPr>
        <w:jc w:val="center"/>
        <w:rPr>
          <w:sz w:val="22"/>
        </w:rPr>
      </w:pPr>
    </w:p>
    <w:p w14:paraId="74FEB8DD" w14:textId="77777777" w:rsidR="00F35A3A" w:rsidRDefault="00F35A3A" w:rsidP="00F35A3A">
      <w:pPr>
        <w:jc w:val="center"/>
        <w:rPr>
          <w:sz w:val="22"/>
        </w:rPr>
      </w:pPr>
    </w:p>
    <w:p w14:paraId="6B06DAFD" w14:textId="77777777" w:rsidR="00F35A3A" w:rsidRDefault="00F35A3A" w:rsidP="00F35A3A">
      <w:pPr>
        <w:jc w:val="center"/>
        <w:rPr>
          <w:sz w:val="22"/>
        </w:rPr>
      </w:pPr>
    </w:p>
    <w:p w14:paraId="010BFA8C" w14:textId="77777777" w:rsidR="00F35A3A" w:rsidRDefault="00F35A3A" w:rsidP="00F35A3A">
      <w:pPr>
        <w:jc w:val="center"/>
        <w:rPr>
          <w:sz w:val="22"/>
        </w:rPr>
      </w:pPr>
    </w:p>
    <w:p w14:paraId="43979038" w14:textId="77777777" w:rsidR="00F35A3A" w:rsidRDefault="00734CDF" w:rsidP="00F35A3A">
      <w:pPr>
        <w:jc w:val="center"/>
        <w:rPr>
          <w:b/>
          <w:bCs/>
          <w:sz w:val="28"/>
          <w:szCs w:val="28"/>
        </w:rPr>
      </w:pPr>
      <w:r w:rsidRPr="00D865A7">
        <w:rPr>
          <w:sz w:val="22"/>
        </w:rPr>
        <w:br w:type="page"/>
      </w:r>
      <w:bookmarkStart w:id="23" w:name="rptName6"/>
      <w:r w:rsidR="00F35A3A">
        <w:rPr>
          <w:b/>
          <w:bCs/>
          <w:sz w:val="22"/>
        </w:rPr>
        <w:lastRenderedPageBreak/>
        <w:t>SUMMARY OF COMPLIANCE CRITERIA RATINGS</w:t>
      </w:r>
      <w:r w:rsidR="00F35A3A" w:rsidRPr="00F35A3A">
        <w:rPr>
          <w:b/>
          <w:bCs/>
          <w:sz w:val="28"/>
          <w:szCs w:val="28"/>
        </w:rPr>
        <w:t xml:space="preserve"> </w:t>
      </w:r>
    </w:p>
    <w:p w14:paraId="28849980" w14:textId="77777777" w:rsidR="003467FE" w:rsidRDefault="003467FE" w:rsidP="00F35A3A">
      <w:pPr>
        <w:jc w:val="center"/>
        <w:rPr>
          <w:b/>
          <w:bCs/>
          <w:sz w:val="28"/>
          <w:szCs w:val="28"/>
        </w:rPr>
      </w:pPr>
    </w:p>
    <w:p w14:paraId="02018AB0" w14:textId="77777777" w:rsidR="00734CDF" w:rsidRPr="00F35A3A" w:rsidRDefault="00734CDF" w:rsidP="00F35A3A">
      <w:pPr>
        <w:jc w:val="center"/>
        <w:rPr>
          <w:sz w:val="22"/>
        </w:rPr>
      </w:pPr>
      <w:r w:rsidRPr="00F35A3A">
        <w:rPr>
          <w:b/>
          <w:bCs/>
          <w:sz w:val="28"/>
          <w:szCs w:val="28"/>
        </w:rPr>
        <w:t>Brockton</w:t>
      </w:r>
      <w:bookmarkEnd w:id="23"/>
      <w:r w:rsidR="00D86F72" w:rsidRPr="00F35A3A">
        <w:rPr>
          <w:b/>
          <w:bCs/>
          <w:sz w:val="28"/>
          <w:szCs w:val="28"/>
        </w:rPr>
        <w:t xml:space="preserve"> Public Schools</w:t>
      </w:r>
      <w:r w:rsidRPr="00F35A3A">
        <w:rPr>
          <w:b/>
          <w:bCs/>
          <w:sz w:val="28"/>
          <w:szCs w:val="28"/>
          <w:u w:val="single"/>
        </w:rPr>
        <w:t xml:space="preserve"> </w:t>
      </w:r>
    </w:p>
    <w:p w14:paraId="1032247C" w14:textId="77777777" w:rsidR="00734CDF" w:rsidRDefault="00734CDF" w:rsidP="00F35A3A">
      <w:pPr>
        <w:ind w:right="-720"/>
        <w:rPr>
          <w:b/>
          <w:bCs/>
          <w:sz w:val="22"/>
          <w:szCs w:val="22"/>
        </w:rPr>
      </w:pPr>
      <w:r w:rsidRPr="673933FA">
        <w:rPr>
          <w:b/>
          <w:bCs/>
          <w:sz w:val="22"/>
          <w:szCs w:val="22"/>
        </w:rPr>
        <w:fldChar w:fldCharType="begin"/>
      </w:r>
      <w:r>
        <w:instrText xml:space="preserve"> TC </w:instrText>
      </w:r>
      <w:bookmarkStart w:id="24" w:name="_Toc256000003"/>
      <w:r>
        <w:instrText>"</w:instrText>
      </w:r>
      <w:r w:rsidRPr="00DF592A">
        <w:rPr>
          <w:b/>
          <w:sz w:val="22"/>
        </w:rPr>
        <w:instrText xml:space="preserve"> </w:instrText>
      </w:r>
      <w:bookmarkStart w:id="25" w:name="_Toc91143809"/>
      <w:r>
        <w:rPr>
          <w:b/>
          <w:sz w:val="22"/>
        </w:rPr>
        <w:instrText>SUMMARY OF COMPLIANCE CRITERIA RATINGS</w:instrText>
      </w:r>
      <w:bookmarkEnd w:id="25"/>
      <w:r>
        <w:instrText xml:space="preserve"> "</w:instrText>
      </w:r>
      <w:bookmarkEnd w:id="24"/>
      <w:r>
        <w:instrText xml:space="preserve"> \f C \l "1" </w:instrText>
      </w:r>
      <w:r w:rsidRPr="673933FA">
        <w:rPr>
          <w:b/>
          <w:bCs/>
          <w:sz w:val="22"/>
          <w:szCs w:val="22"/>
        </w:rPr>
        <w:fldChar w:fldCharType="end"/>
      </w:r>
    </w:p>
    <w:p w14:paraId="6EAE5268" w14:textId="77777777" w:rsidR="00734CDF" w:rsidRDefault="00734CDF" w:rsidP="00734CDF">
      <w:pPr>
        <w:ind w:left="-720" w:right="-720"/>
        <w:jc w:val="center"/>
        <w:rPr>
          <w:sz w:val="22"/>
          <w:u w:val="single"/>
        </w:rPr>
      </w:pPr>
    </w:p>
    <w:tbl>
      <w:tblPr>
        <w:tblW w:w="9003" w:type="dxa"/>
        <w:jc w:val="center"/>
        <w:tblBorders>
          <w:top w:val="double" w:sz="12" w:space="0" w:color="000000"/>
          <w:left w:val="double" w:sz="12" w:space="0" w:color="000000"/>
          <w:bottom w:val="double" w:sz="12" w:space="0" w:color="000000"/>
          <w:right w:val="double" w:sz="12" w:space="0" w:color="000000"/>
          <w:insideH w:val="single" w:sz="6" w:space="0" w:color="000000"/>
          <w:insideV w:val="single" w:sz="6" w:space="0" w:color="000000"/>
        </w:tblBorders>
        <w:tblLayout w:type="fixed"/>
        <w:tblLook w:val="0000" w:firstRow="0" w:lastRow="0" w:firstColumn="0" w:lastColumn="0" w:noHBand="0" w:noVBand="0"/>
      </w:tblPr>
      <w:tblGrid>
        <w:gridCol w:w="2433"/>
        <w:gridCol w:w="3599"/>
        <w:gridCol w:w="2971"/>
      </w:tblGrid>
      <w:tr w:rsidR="00B3476A" w14:paraId="54245B47" w14:textId="77777777" w:rsidTr="00B3476A">
        <w:trPr>
          <w:jc w:val="center"/>
        </w:trPr>
        <w:tc>
          <w:tcPr>
            <w:tcW w:w="2433" w:type="dxa"/>
          </w:tcPr>
          <w:p w14:paraId="309C5AD1" w14:textId="77777777" w:rsidR="00B3476A" w:rsidRDefault="00B3476A" w:rsidP="00734CDF">
            <w:pPr>
              <w:jc w:val="center"/>
              <w:rPr>
                <w:b/>
                <w:bCs/>
                <w:sz w:val="22"/>
              </w:rPr>
            </w:pPr>
          </w:p>
        </w:tc>
        <w:tc>
          <w:tcPr>
            <w:tcW w:w="3599" w:type="dxa"/>
          </w:tcPr>
          <w:p w14:paraId="7954C14A" w14:textId="77777777" w:rsidR="00B3476A" w:rsidRDefault="00B3476A" w:rsidP="00734CDF">
            <w:pPr>
              <w:jc w:val="center"/>
              <w:rPr>
                <w:b/>
                <w:bCs/>
                <w:sz w:val="22"/>
              </w:rPr>
            </w:pPr>
          </w:p>
          <w:p w14:paraId="43882B05" w14:textId="77777777" w:rsidR="00B3476A" w:rsidRDefault="00B3476A" w:rsidP="00734CDF">
            <w:pPr>
              <w:jc w:val="center"/>
              <w:rPr>
                <w:b/>
                <w:bCs/>
                <w:sz w:val="22"/>
              </w:rPr>
            </w:pPr>
            <w:r>
              <w:rPr>
                <w:b/>
                <w:bCs/>
                <w:sz w:val="22"/>
              </w:rPr>
              <w:t>Universal Standards Special Education</w:t>
            </w:r>
          </w:p>
        </w:tc>
        <w:tc>
          <w:tcPr>
            <w:tcW w:w="2971" w:type="dxa"/>
          </w:tcPr>
          <w:p w14:paraId="59E73176" w14:textId="77777777" w:rsidR="00B3476A" w:rsidRDefault="00B3476A" w:rsidP="00734CDF">
            <w:pPr>
              <w:jc w:val="center"/>
              <w:rPr>
                <w:b/>
                <w:bCs/>
                <w:sz w:val="22"/>
              </w:rPr>
            </w:pPr>
          </w:p>
          <w:p w14:paraId="1561631F" w14:textId="77777777" w:rsidR="00B3476A" w:rsidRDefault="00B3476A" w:rsidP="00734CDF">
            <w:pPr>
              <w:jc w:val="center"/>
              <w:rPr>
                <w:b/>
                <w:bCs/>
                <w:sz w:val="22"/>
              </w:rPr>
            </w:pPr>
            <w:r>
              <w:rPr>
                <w:b/>
                <w:bCs/>
                <w:sz w:val="22"/>
              </w:rPr>
              <w:t>Universal Standards Civil Rights and Other General Education Requirements</w:t>
            </w:r>
          </w:p>
        </w:tc>
      </w:tr>
      <w:tr w:rsidR="00B3476A" w:rsidRPr="00B21A33" w14:paraId="77D4F97C" w14:textId="77777777" w:rsidTr="00B3476A">
        <w:trPr>
          <w:jc w:val="center"/>
        </w:trPr>
        <w:tc>
          <w:tcPr>
            <w:tcW w:w="2433" w:type="dxa"/>
          </w:tcPr>
          <w:p w14:paraId="11CE836B" w14:textId="77777777" w:rsidR="00B3476A" w:rsidRPr="005B2310" w:rsidRDefault="00B3476A" w:rsidP="00734CDF">
            <w:pPr>
              <w:ind w:right="-720"/>
              <w:jc w:val="both"/>
              <w:rPr>
                <w:sz w:val="22"/>
              </w:rPr>
            </w:pPr>
            <w:r>
              <w:rPr>
                <w:b/>
                <w:sz w:val="22"/>
              </w:rPr>
              <w:t>IMPLEMENTED</w:t>
            </w:r>
          </w:p>
        </w:tc>
        <w:tc>
          <w:tcPr>
            <w:tcW w:w="3599" w:type="dxa"/>
          </w:tcPr>
          <w:p w14:paraId="3A94646E" w14:textId="77777777" w:rsidR="00B3476A" w:rsidRDefault="00B3476A" w:rsidP="00734CDF">
            <w:pPr>
              <w:rPr>
                <w:sz w:val="22"/>
              </w:rPr>
            </w:pPr>
            <w:bookmarkStart w:id="26" w:name="seImplCnt"/>
            <w:r w:rsidRPr="002A0696">
              <w:rPr>
                <w:sz w:val="22"/>
              </w:rPr>
              <w:t xml:space="preserve">SE 1, SE 3, SE 3A, SE 9, SE 9A, </w:t>
            </w:r>
          </w:p>
          <w:p w14:paraId="69DDB184" w14:textId="77777777" w:rsidR="00B3476A" w:rsidRDefault="00B3476A" w:rsidP="00734CDF">
            <w:pPr>
              <w:rPr>
                <w:sz w:val="22"/>
              </w:rPr>
            </w:pPr>
            <w:r w:rsidRPr="002A0696">
              <w:rPr>
                <w:sz w:val="22"/>
              </w:rPr>
              <w:t>SE 10, SE 11, SE 18A, SE 19, SE 29, SE 37, SE 38, SE 39,</w:t>
            </w:r>
            <w:r>
              <w:rPr>
                <w:sz w:val="22"/>
              </w:rPr>
              <w:t xml:space="preserve"> </w:t>
            </w:r>
            <w:r w:rsidRPr="002A0696">
              <w:rPr>
                <w:sz w:val="22"/>
              </w:rPr>
              <w:t>SE 40, SE 41, SE 42, SE 43, SE 48, SE 49</w:t>
            </w:r>
            <w:bookmarkEnd w:id="26"/>
          </w:p>
          <w:p w14:paraId="78F001D2" w14:textId="77777777" w:rsidR="009679BF" w:rsidRPr="005B2310" w:rsidRDefault="009679BF" w:rsidP="00734CDF">
            <w:pPr>
              <w:rPr>
                <w:sz w:val="22"/>
              </w:rPr>
            </w:pPr>
          </w:p>
        </w:tc>
        <w:tc>
          <w:tcPr>
            <w:tcW w:w="2971" w:type="dxa"/>
          </w:tcPr>
          <w:p w14:paraId="2A82D292" w14:textId="77777777" w:rsidR="00B3476A" w:rsidRPr="00E847A1" w:rsidRDefault="00B3476A" w:rsidP="00734CDF">
            <w:pPr>
              <w:rPr>
                <w:sz w:val="22"/>
              </w:rPr>
            </w:pPr>
            <w:bookmarkStart w:id="27" w:name="crImplCnt"/>
            <w:r w:rsidRPr="00E847A1">
              <w:rPr>
                <w:sz w:val="22"/>
              </w:rPr>
              <w:t>CR 14</w:t>
            </w:r>
            <w:bookmarkEnd w:id="27"/>
          </w:p>
        </w:tc>
        <w:bookmarkStart w:id="28" w:name="tgtImplCrit"/>
        <w:bookmarkEnd w:id="28"/>
      </w:tr>
      <w:tr w:rsidR="00B3476A" w:rsidRPr="00B21A33" w14:paraId="416BE97B" w14:textId="77777777" w:rsidTr="00B3476A">
        <w:trPr>
          <w:trHeight w:val="850"/>
          <w:jc w:val="center"/>
        </w:trPr>
        <w:tc>
          <w:tcPr>
            <w:tcW w:w="2433" w:type="dxa"/>
            <w:tcBorders>
              <w:bottom w:val="single" w:sz="4" w:space="0" w:color="auto"/>
            </w:tcBorders>
          </w:tcPr>
          <w:p w14:paraId="40741111" w14:textId="77777777" w:rsidR="00B3476A" w:rsidRDefault="00B3476A" w:rsidP="00734CDF">
            <w:pPr>
              <w:ind w:right="-720"/>
              <w:jc w:val="both"/>
              <w:rPr>
                <w:b/>
                <w:sz w:val="22"/>
              </w:rPr>
            </w:pPr>
            <w:r>
              <w:rPr>
                <w:b/>
                <w:sz w:val="22"/>
              </w:rPr>
              <w:t>PARTIALLY</w:t>
            </w:r>
          </w:p>
          <w:p w14:paraId="3FBF9F4E" w14:textId="77777777" w:rsidR="00B3476A" w:rsidRDefault="00B3476A" w:rsidP="00734CDF">
            <w:pPr>
              <w:ind w:right="-720"/>
              <w:jc w:val="both"/>
              <w:rPr>
                <w:b/>
                <w:sz w:val="22"/>
              </w:rPr>
            </w:pPr>
            <w:r>
              <w:rPr>
                <w:b/>
                <w:sz w:val="22"/>
              </w:rPr>
              <w:t>IMPLEMENTED</w:t>
            </w:r>
          </w:p>
        </w:tc>
        <w:tc>
          <w:tcPr>
            <w:tcW w:w="3599" w:type="dxa"/>
            <w:tcBorders>
              <w:bottom w:val="single" w:sz="4" w:space="0" w:color="auto"/>
            </w:tcBorders>
          </w:tcPr>
          <w:p w14:paraId="354F3CEB" w14:textId="77777777" w:rsidR="00B3476A" w:rsidRDefault="00B3476A" w:rsidP="00734CDF">
            <w:pPr>
              <w:rPr>
                <w:sz w:val="22"/>
              </w:rPr>
            </w:pPr>
            <w:bookmarkStart w:id="29" w:name="seCritPartial"/>
            <w:r>
              <w:rPr>
                <w:sz w:val="22"/>
              </w:rPr>
              <w:t>SE 2, SE 6, SE 7, SE 8, SE 12, SE 13, SE 14, SE 17, SE 20, SE 22, SE 25, SE 26, SE 34, SE 35</w:t>
            </w:r>
            <w:bookmarkEnd w:id="29"/>
          </w:p>
          <w:p w14:paraId="3BE0C515" w14:textId="77777777" w:rsidR="00B3476A" w:rsidRPr="002A0696" w:rsidRDefault="00B3476A" w:rsidP="00734CDF">
            <w:pPr>
              <w:rPr>
                <w:sz w:val="22"/>
              </w:rPr>
            </w:pPr>
          </w:p>
        </w:tc>
        <w:tc>
          <w:tcPr>
            <w:tcW w:w="2971" w:type="dxa"/>
            <w:tcBorders>
              <w:bottom w:val="single" w:sz="4" w:space="0" w:color="auto"/>
            </w:tcBorders>
          </w:tcPr>
          <w:p w14:paraId="38F59BEF" w14:textId="77777777" w:rsidR="00B3476A" w:rsidRPr="00E847A1" w:rsidRDefault="00B3476A" w:rsidP="00734CDF">
            <w:pPr>
              <w:jc w:val="both"/>
              <w:rPr>
                <w:sz w:val="22"/>
              </w:rPr>
            </w:pPr>
            <w:bookmarkStart w:id="30" w:name="crCritPartial"/>
            <w:r>
              <w:rPr>
                <w:sz w:val="22"/>
              </w:rPr>
              <w:t>CR 13, CR 18</w:t>
            </w:r>
            <w:bookmarkEnd w:id="30"/>
          </w:p>
        </w:tc>
        <w:bookmarkStart w:id="31" w:name="tgtCritPartial"/>
        <w:bookmarkEnd w:id="31"/>
      </w:tr>
      <w:tr w:rsidR="00B3476A" w:rsidRPr="00B21A33" w14:paraId="31E3A101" w14:textId="77777777" w:rsidTr="00B3476A">
        <w:trPr>
          <w:trHeight w:val="440"/>
          <w:jc w:val="center"/>
        </w:trPr>
        <w:tc>
          <w:tcPr>
            <w:tcW w:w="2433" w:type="dxa"/>
            <w:tcBorders>
              <w:top w:val="single" w:sz="4" w:space="0" w:color="auto"/>
              <w:bottom w:val="single" w:sz="4" w:space="0" w:color="auto"/>
            </w:tcBorders>
          </w:tcPr>
          <w:p w14:paraId="63E8DC5D" w14:textId="77777777" w:rsidR="00F35A3A" w:rsidRDefault="00B3476A" w:rsidP="00734CDF">
            <w:pPr>
              <w:ind w:right="-720"/>
              <w:jc w:val="both"/>
              <w:rPr>
                <w:b/>
                <w:sz w:val="22"/>
              </w:rPr>
            </w:pPr>
            <w:r>
              <w:rPr>
                <w:b/>
                <w:sz w:val="22"/>
              </w:rPr>
              <w:t xml:space="preserve">NOT </w:t>
            </w:r>
          </w:p>
          <w:p w14:paraId="775ABCF7" w14:textId="77777777" w:rsidR="00B3476A" w:rsidRDefault="00B3476A" w:rsidP="00734CDF">
            <w:pPr>
              <w:ind w:right="-720"/>
              <w:jc w:val="both"/>
              <w:rPr>
                <w:b/>
                <w:sz w:val="22"/>
              </w:rPr>
            </w:pPr>
            <w:r>
              <w:rPr>
                <w:b/>
                <w:sz w:val="22"/>
              </w:rPr>
              <w:t xml:space="preserve">IMPLEMENTED </w:t>
            </w:r>
          </w:p>
          <w:p w14:paraId="6F10401F" w14:textId="77777777" w:rsidR="00F35A3A" w:rsidRDefault="00F35A3A" w:rsidP="00734CDF">
            <w:pPr>
              <w:ind w:right="-720"/>
              <w:jc w:val="both"/>
              <w:rPr>
                <w:b/>
                <w:sz w:val="22"/>
              </w:rPr>
            </w:pPr>
          </w:p>
        </w:tc>
        <w:tc>
          <w:tcPr>
            <w:tcW w:w="3599" w:type="dxa"/>
            <w:tcBorders>
              <w:top w:val="single" w:sz="4" w:space="0" w:color="auto"/>
              <w:bottom w:val="single" w:sz="4" w:space="0" w:color="auto"/>
            </w:tcBorders>
          </w:tcPr>
          <w:p w14:paraId="5D78D0C8" w14:textId="77777777" w:rsidR="00B3476A" w:rsidRDefault="00B3476A" w:rsidP="00734CDF">
            <w:pPr>
              <w:rPr>
                <w:sz w:val="22"/>
              </w:rPr>
            </w:pPr>
            <w:r>
              <w:rPr>
                <w:sz w:val="22"/>
              </w:rPr>
              <w:t>None</w:t>
            </w:r>
          </w:p>
          <w:p w14:paraId="7EEE7BAB" w14:textId="77777777" w:rsidR="00B3476A" w:rsidRDefault="00B3476A" w:rsidP="00734CDF">
            <w:pPr>
              <w:rPr>
                <w:sz w:val="22"/>
              </w:rPr>
            </w:pPr>
          </w:p>
        </w:tc>
        <w:tc>
          <w:tcPr>
            <w:tcW w:w="2971" w:type="dxa"/>
            <w:tcBorders>
              <w:top w:val="single" w:sz="4" w:space="0" w:color="auto"/>
              <w:bottom w:val="single" w:sz="4" w:space="0" w:color="auto"/>
            </w:tcBorders>
          </w:tcPr>
          <w:p w14:paraId="1E0B485C" w14:textId="77777777" w:rsidR="00B3476A" w:rsidRDefault="00B3476A" w:rsidP="00734CDF">
            <w:pPr>
              <w:jc w:val="both"/>
              <w:rPr>
                <w:sz w:val="22"/>
              </w:rPr>
            </w:pPr>
          </w:p>
        </w:tc>
      </w:tr>
      <w:tr w:rsidR="00B3476A" w:rsidRPr="00B21A33" w14:paraId="744FFAAC" w14:textId="77777777" w:rsidTr="00B3476A">
        <w:trPr>
          <w:trHeight w:val="460"/>
          <w:jc w:val="center"/>
        </w:trPr>
        <w:tc>
          <w:tcPr>
            <w:tcW w:w="2433" w:type="dxa"/>
            <w:tcBorders>
              <w:top w:val="single" w:sz="4" w:space="0" w:color="auto"/>
            </w:tcBorders>
          </w:tcPr>
          <w:p w14:paraId="04A463F5" w14:textId="77777777" w:rsidR="00F35A3A" w:rsidRDefault="00B3476A" w:rsidP="00734CDF">
            <w:pPr>
              <w:ind w:right="-720"/>
              <w:jc w:val="both"/>
              <w:rPr>
                <w:b/>
                <w:sz w:val="22"/>
              </w:rPr>
            </w:pPr>
            <w:r>
              <w:rPr>
                <w:b/>
                <w:sz w:val="22"/>
              </w:rPr>
              <w:t xml:space="preserve">NOT </w:t>
            </w:r>
          </w:p>
          <w:p w14:paraId="319B5126" w14:textId="77777777" w:rsidR="00B3476A" w:rsidRDefault="00B3476A" w:rsidP="00734CDF">
            <w:pPr>
              <w:ind w:right="-720"/>
              <w:jc w:val="both"/>
              <w:rPr>
                <w:b/>
                <w:sz w:val="22"/>
              </w:rPr>
            </w:pPr>
            <w:r>
              <w:rPr>
                <w:b/>
                <w:sz w:val="22"/>
              </w:rPr>
              <w:t>APPLICABLE</w:t>
            </w:r>
          </w:p>
          <w:p w14:paraId="2E84D98D" w14:textId="77777777" w:rsidR="00F35A3A" w:rsidRDefault="00F35A3A" w:rsidP="00734CDF">
            <w:pPr>
              <w:ind w:right="-720"/>
              <w:jc w:val="both"/>
              <w:rPr>
                <w:b/>
                <w:sz w:val="22"/>
              </w:rPr>
            </w:pPr>
          </w:p>
        </w:tc>
        <w:tc>
          <w:tcPr>
            <w:tcW w:w="3599" w:type="dxa"/>
            <w:tcBorders>
              <w:top w:val="single" w:sz="4" w:space="0" w:color="auto"/>
            </w:tcBorders>
          </w:tcPr>
          <w:p w14:paraId="399AB949" w14:textId="77777777" w:rsidR="00B3476A" w:rsidRDefault="00B3476A" w:rsidP="00734CDF">
            <w:pPr>
              <w:rPr>
                <w:sz w:val="22"/>
              </w:rPr>
            </w:pPr>
            <w:r>
              <w:rPr>
                <w:sz w:val="22"/>
              </w:rPr>
              <w:t>None</w:t>
            </w:r>
          </w:p>
        </w:tc>
        <w:tc>
          <w:tcPr>
            <w:tcW w:w="2971" w:type="dxa"/>
            <w:tcBorders>
              <w:top w:val="single" w:sz="4" w:space="0" w:color="auto"/>
            </w:tcBorders>
          </w:tcPr>
          <w:p w14:paraId="7FC2EECC" w14:textId="77777777" w:rsidR="00B3476A" w:rsidRDefault="00B3476A" w:rsidP="00734CDF">
            <w:pPr>
              <w:jc w:val="both"/>
              <w:rPr>
                <w:sz w:val="22"/>
              </w:rPr>
            </w:pPr>
          </w:p>
        </w:tc>
      </w:tr>
    </w:tbl>
    <w:p w14:paraId="3B508E59" w14:textId="77777777" w:rsidR="00734CDF" w:rsidRDefault="00734CDF">
      <w:pPr>
        <w:tabs>
          <w:tab w:val="center" w:pos="4680"/>
        </w:tabs>
        <w:ind w:left="-720" w:right="-720"/>
        <w:jc w:val="both"/>
        <w:rPr>
          <w:sz w:val="22"/>
        </w:rPr>
      </w:pPr>
    </w:p>
    <w:p w14:paraId="1C71BB89" w14:textId="77777777" w:rsidR="00734CDF" w:rsidRDefault="00734CDF" w:rsidP="00734CDF">
      <w:pPr>
        <w:pStyle w:val="BodyText"/>
        <w:tabs>
          <w:tab w:val="clear" w:pos="-1440"/>
        </w:tabs>
        <w:ind w:left="-360" w:right="-450"/>
      </w:pPr>
    </w:p>
    <w:p w14:paraId="52342A05" w14:textId="77777777" w:rsidR="00734CDF" w:rsidRPr="00056D4B" w:rsidRDefault="00734CDF" w:rsidP="00734CDF">
      <w:pPr>
        <w:pStyle w:val="BodyText"/>
        <w:tabs>
          <w:tab w:val="clear" w:pos="-1440"/>
        </w:tabs>
        <w:ind w:left="-360" w:right="-450"/>
        <w:rPr>
          <w:u w:val="single"/>
        </w:rPr>
      </w:pPr>
      <w:r w:rsidRPr="00056D4B">
        <w:t xml:space="preserve">The full list of criteria and information regarding the requirements can be found in Appendix B of the Tiered Focused Monitoring Toolkit available at &lt; </w:t>
      </w:r>
      <w:hyperlink r:id="rId17" w:history="1">
        <w:r w:rsidRPr="00F35A3A">
          <w:rPr>
            <w:rStyle w:val="Hyperlink"/>
            <w:szCs w:val="22"/>
          </w:rPr>
          <w:t>https://www.doe.mass.edu/psm/resources/tfm-toolkit.docx</w:t>
        </w:r>
      </w:hyperlink>
      <w:r>
        <w:t>&gt;</w:t>
      </w:r>
      <w:r w:rsidRPr="00056D4B">
        <w:t>.</w:t>
      </w:r>
    </w:p>
    <w:p w14:paraId="363CE4F3" w14:textId="77777777" w:rsidR="00734CDF" w:rsidRDefault="00734CDF" w:rsidP="00734CDF">
      <w:pPr>
        <w:pStyle w:val="BodyText"/>
        <w:tabs>
          <w:tab w:val="clear" w:pos="-1440"/>
        </w:tabs>
        <w:ind w:left="-360" w:right="-450"/>
      </w:pPr>
    </w:p>
    <w:p w14:paraId="5927FDAA" w14:textId="77777777" w:rsidR="00734CDF" w:rsidRDefault="00734CDF" w:rsidP="00734CDF">
      <w:pPr>
        <w:pStyle w:val="BodyText"/>
        <w:tabs>
          <w:tab w:val="clear" w:pos="-1440"/>
        </w:tabs>
        <w:ind w:left="-360" w:right="-450"/>
      </w:pPr>
      <w:r>
        <w:br w:type="page"/>
      </w:r>
    </w:p>
    <w:p w14:paraId="6E3B5638" w14:textId="77777777" w:rsidR="00734CDF" w:rsidRPr="00B325ED" w:rsidRDefault="00734CDF" w:rsidP="00734CDF">
      <w:pPr>
        <w:pStyle w:val="BodyText"/>
        <w:tabs>
          <w:tab w:val="clear" w:pos="-1440"/>
        </w:tabs>
        <w:ind w:left="-360" w:right="-450"/>
        <w:jc w:val="center"/>
        <w:rPr>
          <w:b/>
          <w:bCs/>
        </w:rPr>
      </w:pPr>
      <w:r w:rsidRPr="00B325ED">
        <w:rPr>
          <w:b/>
          <w:bCs/>
        </w:rPr>
        <w:lastRenderedPageBreak/>
        <w:t xml:space="preserve">SUMMARY </w:t>
      </w:r>
      <w:r>
        <w:rPr>
          <w:b/>
          <w:bCs/>
        </w:rPr>
        <w:t>OF INDICATOR DATA REVIEW</w:t>
      </w:r>
    </w:p>
    <w:p w14:paraId="75679F06" w14:textId="77777777" w:rsidR="00734CDF" w:rsidRDefault="00734CDF" w:rsidP="009679BF">
      <w:pPr>
        <w:pStyle w:val="TOC1"/>
      </w:pPr>
      <w:r>
        <w:fldChar w:fldCharType="begin"/>
      </w:r>
      <w:r>
        <w:instrText xml:space="preserve"> TC </w:instrText>
      </w:r>
      <w:bookmarkStart w:id="32" w:name="_Toc256000004"/>
      <w:r>
        <w:instrText>"</w:instrText>
      </w:r>
      <w:r w:rsidRPr="001D3291">
        <w:rPr>
          <w:b w:val="0"/>
        </w:rPr>
        <w:instrText xml:space="preserve"> </w:instrText>
      </w:r>
      <w:bookmarkStart w:id="33" w:name="_Toc91143810"/>
      <w:r>
        <w:rPr>
          <w:b w:val="0"/>
        </w:rPr>
        <w:instrText>SUMMARY OF INDICATOR DATA REVIEW</w:instrText>
      </w:r>
      <w:bookmarkEnd w:id="33"/>
      <w:r>
        <w:instrText xml:space="preserve"> "</w:instrText>
      </w:r>
      <w:bookmarkEnd w:id="32"/>
      <w:r>
        <w:instrText xml:space="preserve"> \f C \l "1" </w:instrText>
      </w:r>
      <w:r>
        <w:fldChar w:fldCharType="end"/>
      </w:r>
      <w:bookmarkStart w:id="34" w:name="GroupARetain2"/>
      <w:r>
        <w:t xml:space="preserve"> </w:t>
      </w:r>
    </w:p>
    <w:p w14:paraId="234C8C9D" w14:textId="77777777" w:rsidR="00734CDF" w:rsidRDefault="00734CDF" w:rsidP="00734CDF">
      <w:pPr>
        <w:pStyle w:val="BodyText"/>
        <w:tabs>
          <w:tab w:val="clear" w:pos="-1440"/>
        </w:tabs>
        <w:ind w:left="-360" w:right="-450"/>
      </w:pPr>
    </w:p>
    <w:p w14:paraId="4ABB1802" w14:textId="77777777" w:rsidR="00734CDF" w:rsidRDefault="00734CDF" w:rsidP="00734CDF">
      <w:pPr>
        <w:pStyle w:val="BodyText"/>
        <w:tabs>
          <w:tab w:val="clear" w:pos="-1440"/>
        </w:tabs>
        <w:ind w:left="432" w:right="-450" w:firstLine="3"/>
        <w:rPr>
          <w:rFonts w:cs="Calibri"/>
          <w:szCs w:val="22"/>
        </w:rPr>
      </w:pPr>
      <w:r>
        <w:rPr>
          <w:szCs w:val="22"/>
        </w:rPr>
        <w:t xml:space="preserve">As part of the self-assessment process for districts or charter schools undergoing a review for Group A Universal Standards, the PSM team reviewed the results of Indicator data submissions for Indicators 11, 12 and 13. The Indicator review is completed prior to the onsite visit and helps inform the scope of the onsite review. For any Indicator data noncompliance found, the district or charter school must develop and implement corrective action that includes </w:t>
      </w:r>
      <w:r>
        <w:rPr>
          <w:rFonts w:cs="Calibri"/>
          <w:szCs w:val="22"/>
        </w:rPr>
        <w:t>correcting noncompliance for the individual students affected by it, addressing the root cause and underlying reasons for the identified noncompliance, and reviewing additional records as evidence that the issues have been corrected and that requirements are being met. The Office of Special Education Programs (OSEP) requires correction of noncompliance within one year of the finding</w:t>
      </w:r>
      <w:r w:rsidR="003467FE">
        <w:rPr>
          <w:rFonts w:cs="Calibri"/>
          <w:szCs w:val="22"/>
        </w:rPr>
        <w:t>.</w:t>
      </w:r>
    </w:p>
    <w:p w14:paraId="0694EEAE" w14:textId="77777777" w:rsidR="00734CDF" w:rsidRDefault="00734CDF" w:rsidP="00734CDF">
      <w:pPr>
        <w:pStyle w:val="BodyText"/>
        <w:tabs>
          <w:tab w:val="clear" w:pos="-1440"/>
        </w:tabs>
        <w:ind w:left="432" w:right="-450" w:firstLine="3"/>
        <w:rPr>
          <w:rFonts w:cs="Calibri"/>
          <w:szCs w:val="22"/>
        </w:rPr>
      </w:pPr>
    </w:p>
    <w:p w14:paraId="1A95368C" w14:textId="77777777" w:rsidR="00734CDF" w:rsidRDefault="00734CDF" w:rsidP="00734CDF">
      <w:pPr>
        <w:pStyle w:val="BodyText"/>
        <w:tabs>
          <w:tab w:val="clear" w:pos="-1440"/>
        </w:tabs>
        <w:ind w:left="432" w:right="-450" w:firstLine="3"/>
      </w:pPr>
      <w:r>
        <w:t>The results of the Department’s analysis regarding these Indicators are as follows:</w:t>
      </w:r>
    </w:p>
    <w:p w14:paraId="695A4836" w14:textId="77777777" w:rsidR="00734CDF" w:rsidRDefault="00734CDF" w:rsidP="00734CDF">
      <w:pPr>
        <w:pStyle w:val="BodyText"/>
        <w:tabs>
          <w:tab w:val="clear" w:pos="-1440"/>
        </w:tabs>
        <w:ind w:left="-360" w:right="-450"/>
      </w:pPr>
    </w:p>
    <w:p w14:paraId="47913807" w14:textId="77777777" w:rsidR="00734CDF" w:rsidRDefault="00734CDF" w:rsidP="00734CDF">
      <w:pPr>
        <w:pStyle w:val="BodyText"/>
        <w:tabs>
          <w:tab w:val="clear" w:pos="-1440"/>
        </w:tabs>
        <w:ind w:left="-360" w:right="-450"/>
      </w:pPr>
    </w:p>
    <w:p w14:paraId="291F3A6A" w14:textId="77777777" w:rsidR="00734CDF" w:rsidRDefault="00734CDF" w:rsidP="00734CDF">
      <w:pPr>
        <w:pStyle w:val="BodyText"/>
        <w:tabs>
          <w:tab w:val="clear" w:pos="-1440"/>
        </w:tabs>
        <w:ind w:left="-360" w:right="-450"/>
      </w:pPr>
    </w:p>
    <w:tbl>
      <w:tblPr>
        <w:tblW w:w="8151" w:type="dxa"/>
        <w:jc w:val="center"/>
        <w:tblBorders>
          <w:top w:val="double" w:sz="12" w:space="0" w:color="000000"/>
          <w:left w:val="double" w:sz="12" w:space="0" w:color="000000"/>
          <w:bottom w:val="double" w:sz="12" w:space="0" w:color="000000"/>
          <w:right w:val="double" w:sz="12" w:space="0" w:color="000000"/>
          <w:insideH w:val="single" w:sz="6" w:space="0" w:color="000000"/>
          <w:insideV w:val="single" w:sz="6" w:space="0" w:color="000000"/>
        </w:tblBorders>
        <w:tblLayout w:type="fixed"/>
        <w:tblLook w:val="0000" w:firstRow="0" w:lastRow="0" w:firstColumn="0" w:lastColumn="0" w:noHBand="0" w:noVBand="0"/>
      </w:tblPr>
      <w:tblGrid>
        <w:gridCol w:w="2644"/>
        <w:gridCol w:w="1642"/>
        <w:gridCol w:w="1845"/>
        <w:gridCol w:w="2020"/>
      </w:tblGrid>
      <w:tr w:rsidR="00734CDF" w14:paraId="2C9EA555" w14:textId="77777777" w:rsidTr="00734CDF">
        <w:trPr>
          <w:jc w:val="center"/>
        </w:trPr>
        <w:tc>
          <w:tcPr>
            <w:tcW w:w="2644" w:type="dxa"/>
          </w:tcPr>
          <w:p w14:paraId="2E10AE21" w14:textId="77777777" w:rsidR="00734CDF" w:rsidRDefault="00734CDF" w:rsidP="00734CDF">
            <w:pPr>
              <w:jc w:val="center"/>
              <w:rPr>
                <w:b/>
                <w:bCs/>
                <w:sz w:val="22"/>
              </w:rPr>
            </w:pPr>
          </w:p>
          <w:p w14:paraId="50F4F59D" w14:textId="77777777" w:rsidR="00734CDF" w:rsidRDefault="00734CDF" w:rsidP="00734CDF">
            <w:pPr>
              <w:jc w:val="center"/>
              <w:rPr>
                <w:b/>
                <w:bCs/>
                <w:sz w:val="22"/>
              </w:rPr>
            </w:pPr>
          </w:p>
        </w:tc>
        <w:tc>
          <w:tcPr>
            <w:tcW w:w="1642" w:type="dxa"/>
          </w:tcPr>
          <w:p w14:paraId="607F68C4" w14:textId="77777777" w:rsidR="00734CDF" w:rsidRDefault="00734CDF" w:rsidP="00734CDF">
            <w:pPr>
              <w:jc w:val="center"/>
              <w:rPr>
                <w:b/>
                <w:bCs/>
                <w:sz w:val="22"/>
              </w:rPr>
            </w:pPr>
          </w:p>
          <w:p w14:paraId="12E31427" w14:textId="77777777" w:rsidR="00734CDF" w:rsidRDefault="00734CDF" w:rsidP="00734CDF">
            <w:pPr>
              <w:jc w:val="center"/>
              <w:rPr>
                <w:b/>
                <w:bCs/>
                <w:sz w:val="22"/>
              </w:rPr>
            </w:pPr>
            <w:r>
              <w:rPr>
                <w:b/>
                <w:bCs/>
                <w:sz w:val="22"/>
              </w:rPr>
              <w:t>Compliant</w:t>
            </w:r>
          </w:p>
        </w:tc>
        <w:tc>
          <w:tcPr>
            <w:tcW w:w="1845" w:type="dxa"/>
          </w:tcPr>
          <w:p w14:paraId="2C88D3B1" w14:textId="77777777" w:rsidR="00734CDF" w:rsidRDefault="00734CDF" w:rsidP="00734CDF">
            <w:pPr>
              <w:jc w:val="center"/>
              <w:rPr>
                <w:b/>
                <w:bCs/>
                <w:sz w:val="22"/>
              </w:rPr>
            </w:pPr>
          </w:p>
          <w:p w14:paraId="182DF7A2" w14:textId="77777777" w:rsidR="00734CDF" w:rsidRDefault="00734CDF" w:rsidP="00734CDF">
            <w:pPr>
              <w:jc w:val="center"/>
              <w:rPr>
                <w:b/>
                <w:bCs/>
                <w:sz w:val="22"/>
              </w:rPr>
            </w:pPr>
            <w:r>
              <w:rPr>
                <w:b/>
                <w:bCs/>
                <w:sz w:val="22"/>
              </w:rPr>
              <w:t>Non-Compliant</w:t>
            </w:r>
          </w:p>
        </w:tc>
        <w:tc>
          <w:tcPr>
            <w:tcW w:w="2020" w:type="dxa"/>
          </w:tcPr>
          <w:p w14:paraId="3681BC85" w14:textId="77777777" w:rsidR="00734CDF" w:rsidRDefault="00734CDF" w:rsidP="00734CDF">
            <w:pPr>
              <w:jc w:val="center"/>
              <w:rPr>
                <w:b/>
                <w:bCs/>
                <w:sz w:val="22"/>
              </w:rPr>
            </w:pPr>
          </w:p>
          <w:p w14:paraId="2A2A1CC6" w14:textId="77777777" w:rsidR="00734CDF" w:rsidRDefault="00734CDF" w:rsidP="00734CDF">
            <w:pPr>
              <w:jc w:val="center"/>
              <w:rPr>
                <w:b/>
                <w:bCs/>
                <w:sz w:val="22"/>
              </w:rPr>
            </w:pPr>
            <w:r>
              <w:rPr>
                <w:b/>
                <w:bCs/>
                <w:sz w:val="22"/>
              </w:rPr>
              <w:t>Not Applicable</w:t>
            </w:r>
          </w:p>
        </w:tc>
      </w:tr>
      <w:tr w:rsidR="00734CDF" w:rsidRPr="00B21A33" w14:paraId="273BB59B" w14:textId="77777777" w:rsidTr="00734CDF">
        <w:trPr>
          <w:jc w:val="center"/>
        </w:trPr>
        <w:tc>
          <w:tcPr>
            <w:tcW w:w="2644" w:type="dxa"/>
          </w:tcPr>
          <w:p w14:paraId="5D3979B4" w14:textId="77777777" w:rsidR="00734CDF" w:rsidRDefault="00734CDF" w:rsidP="00734CDF">
            <w:pPr>
              <w:ind w:right="-720"/>
              <w:jc w:val="both"/>
              <w:rPr>
                <w:b/>
                <w:bCs/>
                <w:sz w:val="22"/>
              </w:rPr>
            </w:pPr>
            <w:r>
              <w:rPr>
                <w:b/>
                <w:bCs/>
                <w:sz w:val="22"/>
              </w:rPr>
              <w:t xml:space="preserve">Indicator 11 – Initial </w:t>
            </w:r>
          </w:p>
          <w:p w14:paraId="00FEE7B4" w14:textId="77777777" w:rsidR="00734CDF" w:rsidRDefault="00734CDF" w:rsidP="00734CDF">
            <w:pPr>
              <w:ind w:right="-720"/>
              <w:jc w:val="both"/>
              <w:rPr>
                <w:b/>
                <w:bCs/>
                <w:sz w:val="22"/>
              </w:rPr>
            </w:pPr>
            <w:r>
              <w:rPr>
                <w:b/>
                <w:bCs/>
                <w:sz w:val="22"/>
              </w:rPr>
              <w:t>Evaluation Timelines</w:t>
            </w:r>
          </w:p>
          <w:p w14:paraId="4E0B9ACA" w14:textId="77777777" w:rsidR="00734CDF" w:rsidRPr="005B2310" w:rsidRDefault="00734CDF" w:rsidP="00734CDF">
            <w:pPr>
              <w:ind w:right="-720"/>
              <w:jc w:val="both"/>
              <w:rPr>
                <w:sz w:val="22"/>
              </w:rPr>
            </w:pPr>
          </w:p>
        </w:tc>
        <w:tc>
          <w:tcPr>
            <w:tcW w:w="1642" w:type="dxa"/>
          </w:tcPr>
          <w:p w14:paraId="2E3E0C47" w14:textId="77777777" w:rsidR="00734CDF" w:rsidRPr="00D86F72" w:rsidRDefault="00D86F72" w:rsidP="00D86F72">
            <w:pPr>
              <w:jc w:val="center"/>
              <w:rPr>
                <w:sz w:val="22"/>
                <w:highlight w:val="yellow"/>
              </w:rPr>
            </w:pPr>
            <w:r w:rsidRPr="00B3476A">
              <w:rPr>
                <w:sz w:val="22"/>
              </w:rPr>
              <w:t>X</w:t>
            </w:r>
          </w:p>
        </w:tc>
        <w:tc>
          <w:tcPr>
            <w:tcW w:w="1845" w:type="dxa"/>
          </w:tcPr>
          <w:p w14:paraId="1D69DD61" w14:textId="77777777" w:rsidR="00734CDF" w:rsidRPr="00D86F72" w:rsidRDefault="00734CDF" w:rsidP="00D86F72">
            <w:pPr>
              <w:jc w:val="center"/>
              <w:rPr>
                <w:sz w:val="22"/>
                <w:highlight w:val="yellow"/>
              </w:rPr>
            </w:pPr>
          </w:p>
        </w:tc>
        <w:tc>
          <w:tcPr>
            <w:tcW w:w="2020" w:type="dxa"/>
          </w:tcPr>
          <w:p w14:paraId="015EA710" w14:textId="77777777" w:rsidR="00734CDF" w:rsidRPr="00B21A33" w:rsidRDefault="00734CDF" w:rsidP="00734CDF">
            <w:pPr>
              <w:jc w:val="both"/>
              <w:rPr>
                <w:sz w:val="22"/>
                <w:szCs w:val="22"/>
              </w:rPr>
            </w:pPr>
          </w:p>
        </w:tc>
      </w:tr>
      <w:tr w:rsidR="00734CDF" w:rsidRPr="00B21A33" w14:paraId="770B425E" w14:textId="77777777" w:rsidTr="00734CDF">
        <w:trPr>
          <w:jc w:val="center"/>
        </w:trPr>
        <w:tc>
          <w:tcPr>
            <w:tcW w:w="2644" w:type="dxa"/>
          </w:tcPr>
          <w:p w14:paraId="38B2B5E8" w14:textId="77777777" w:rsidR="00734CDF" w:rsidRDefault="00734CDF" w:rsidP="00734CDF">
            <w:pPr>
              <w:ind w:right="-720"/>
              <w:jc w:val="both"/>
              <w:rPr>
                <w:b/>
                <w:bCs/>
                <w:sz w:val="22"/>
              </w:rPr>
            </w:pPr>
            <w:r>
              <w:rPr>
                <w:b/>
                <w:bCs/>
                <w:sz w:val="22"/>
              </w:rPr>
              <w:t xml:space="preserve">Indicator 12 – Early </w:t>
            </w:r>
          </w:p>
          <w:p w14:paraId="3AF945E8" w14:textId="77777777" w:rsidR="00734CDF" w:rsidRDefault="00734CDF" w:rsidP="00734CDF">
            <w:pPr>
              <w:ind w:right="-720"/>
              <w:jc w:val="both"/>
              <w:rPr>
                <w:b/>
                <w:bCs/>
                <w:sz w:val="22"/>
              </w:rPr>
            </w:pPr>
            <w:r>
              <w:rPr>
                <w:b/>
                <w:bCs/>
                <w:sz w:val="22"/>
              </w:rPr>
              <w:t>Childhood Transition</w:t>
            </w:r>
          </w:p>
          <w:p w14:paraId="07FBB57E" w14:textId="77777777" w:rsidR="00734CDF" w:rsidRDefault="00734CDF" w:rsidP="00734CDF">
            <w:pPr>
              <w:ind w:right="-720"/>
              <w:jc w:val="both"/>
              <w:rPr>
                <w:b/>
                <w:sz w:val="22"/>
              </w:rPr>
            </w:pPr>
          </w:p>
        </w:tc>
        <w:tc>
          <w:tcPr>
            <w:tcW w:w="1642" w:type="dxa"/>
          </w:tcPr>
          <w:p w14:paraId="5E6E5EF0" w14:textId="77777777" w:rsidR="00734CDF" w:rsidRPr="00D86F72" w:rsidRDefault="00734CDF" w:rsidP="00D86F72">
            <w:pPr>
              <w:jc w:val="center"/>
              <w:rPr>
                <w:sz w:val="22"/>
                <w:highlight w:val="yellow"/>
              </w:rPr>
            </w:pPr>
          </w:p>
        </w:tc>
        <w:tc>
          <w:tcPr>
            <w:tcW w:w="1845" w:type="dxa"/>
          </w:tcPr>
          <w:p w14:paraId="4B3D17EB" w14:textId="77777777" w:rsidR="00734CDF" w:rsidRPr="00D86F72" w:rsidRDefault="00D86F72" w:rsidP="00D86F72">
            <w:pPr>
              <w:jc w:val="center"/>
              <w:rPr>
                <w:sz w:val="22"/>
                <w:highlight w:val="yellow"/>
              </w:rPr>
            </w:pPr>
            <w:r w:rsidRPr="00B3476A">
              <w:rPr>
                <w:sz w:val="22"/>
              </w:rPr>
              <w:t>X</w:t>
            </w:r>
          </w:p>
        </w:tc>
        <w:tc>
          <w:tcPr>
            <w:tcW w:w="2020" w:type="dxa"/>
          </w:tcPr>
          <w:p w14:paraId="01CB8072" w14:textId="77777777" w:rsidR="00734CDF" w:rsidRPr="00B21A33" w:rsidRDefault="00734CDF" w:rsidP="00734CDF">
            <w:pPr>
              <w:tabs>
                <w:tab w:val="left" w:pos="703"/>
              </w:tabs>
              <w:jc w:val="both"/>
              <w:rPr>
                <w:sz w:val="22"/>
                <w:szCs w:val="22"/>
              </w:rPr>
            </w:pPr>
          </w:p>
        </w:tc>
      </w:tr>
      <w:tr w:rsidR="00734CDF" w:rsidRPr="00B21A33" w14:paraId="246F5F5B" w14:textId="77777777" w:rsidTr="00734CDF">
        <w:trPr>
          <w:jc w:val="center"/>
        </w:trPr>
        <w:tc>
          <w:tcPr>
            <w:tcW w:w="2644" w:type="dxa"/>
          </w:tcPr>
          <w:p w14:paraId="05FE0FC2" w14:textId="77777777" w:rsidR="00734CDF" w:rsidRDefault="00734CDF" w:rsidP="00734CDF">
            <w:pPr>
              <w:rPr>
                <w:b/>
                <w:bCs/>
                <w:sz w:val="22"/>
              </w:rPr>
            </w:pPr>
            <w:r>
              <w:rPr>
                <w:b/>
                <w:bCs/>
                <w:sz w:val="22"/>
              </w:rPr>
              <w:t xml:space="preserve">Indicator 13 – </w:t>
            </w:r>
          </w:p>
          <w:p w14:paraId="7EAF3667" w14:textId="77777777" w:rsidR="00734CDF" w:rsidRDefault="00734CDF" w:rsidP="00734CDF">
            <w:pPr>
              <w:ind w:right="-720"/>
              <w:jc w:val="both"/>
              <w:rPr>
                <w:b/>
                <w:sz w:val="22"/>
              </w:rPr>
            </w:pPr>
            <w:r>
              <w:rPr>
                <w:b/>
                <w:bCs/>
                <w:sz w:val="22"/>
              </w:rPr>
              <w:t>Secondary Transition</w:t>
            </w:r>
          </w:p>
        </w:tc>
        <w:tc>
          <w:tcPr>
            <w:tcW w:w="1642" w:type="dxa"/>
          </w:tcPr>
          <w:p w14:paraId="22C6FEB6" w14:textId="77777777" w:rsidR="00734CDF" w:rsidRPr="00D86F72" w:rsidRDefault="00D86F72" w:rsidP="00D86F72">
            <w:pPr>
              <w:jc w:val="center"/>
              <w:rPr>
                <w:sz w:val="22"/>
                <w:highlight w:val="yellow"/>
              </w:rPr>
            </w:pPr>
            <w:r w:rsidRPr="00B3476A">
              <w:rPr>
                <w:sz w:val="22"/>
              </w:rPr>
              <w:t>X</w:t>
            </w:r>
          </w:p>
        </w:tc>
        <w:tc>
          <w:tcPr>
            <w:tcW w:w="1845" w:type="dxa"/>
          </w:tcPr>
          <w:p w14:paraId="4726582B" w14:textId="77777777" w:rsidR="00734CDF" w:rsidRPr="00D86F72" w:rsidRDefault="00734CDF" w:rsidP="00D86F72">
            <w:pPr>
              <w:jc w:val="center"/>
              <w:rPr>
                <w:sz w:val="22"/>
                <w:highlight w:val="yellow"/>
              </w:rPr>
            </w:pPr>
          </w:p>
        </w:tc>
        <w:tc>
          <w:tcPr>
            <w:tcW w:w="2020" w:type="dxa"/>
          </w:tcPr>
          <w:p w14:paraId="25115179" w14:textId="77777777" w:rsidR="00734CDF" w:rsidRPr="00B21A33" w:rsidRDefault="00734CDF" w:rsidP="00734CDF">
            <w:pPr>
              <w:tabs>
                <w:tab w:val="left" w:pos="703"/>
              </w:tabs>
              <w:jc w:val="both"/>
              <w:rPr>
                <w:sz w:val="22"/>
                <w:szCs w:val="22"/>
              </w:rPr>
            </w:pPr>
          </w:p>
        </w:tc>
      </w:tr>
    </w:tbl>
    <w:p w14:paraId="5FA9FC13" w14:textId="77777777" w:rsidR="00734CDF" w:rsidRDefault="00734CDF" w:rsidP="00734CDF">
      <w:pPr>
        <w:pStyle w:val="BodyText"/>
        <w:tabs>
          <w:tab w:val="clear" w:pos="-1440"/>
        </w:tabs>
        <w:ind w:left="-360" w:right="-450"/>
        <w:sectPr w:rsidR="00734CDF" w:rsidSect="00734CDF">
          <w:footerReference w:type="default" r:id="rId18"/>
          <w:pgSz w:w="12240" w:h="15840" w:code="1"/>
          <w:pgMar w:top="1440" w:right="1440" w:bottom="1440" w:left="1440" w:header="720" w:footer="720" w:gutter="0"/>
          <w:pgNumType w:start="2"/>
          <w:cols w:space="720"/>
        </w:sectPr>
      </w:pPr>
    </w:p>
    <w:p w14:paraId="173852D3" w14:textId="77777777" w:rsidR="00734CDF" w:rsidRDefault="00734CDF" w:rsidP="00734CDF">
      <w:pPr>
        <w:rPr>
          <w:sz w:val="22"/>
        </w:rPr>
      </w:pPr>
    </w:p>
    <w:bookmarkEnd w:id="34"/>
    <w:p w14:paraId="66CE2E09" w14:textId="77777777" w:rsidR="00734CDF" w:rsidRDefault="00734CDF" w:rsidP="00734CDF">
      <w:pPr>
        <w:pStyle w:val="BodyText"/>
        <w:tabs>
          <w:tab w:val="clear" w:pos="-1440"/>
        </w:tabs>
        <w:ind w:left="-360" w:right="-450"/>
      </w:pPr>
    </w:p>
    <w:p w14:paraId="0EC8F0C1" w14:textId="77777777" w:rsidR="00734CDF" w:rsidRDefault="00734CDF" w:rsidP="00734CDF">
      <w:pPr>
        <w:pStyle w:val="BodyText"/>
        <w:tabs>
          <w:tab w:val="clear" w:pos="-1440"/>
        </w:tabs>
        <w:ind w:left="-360" w:right="-450"/>
        <w:sectPr w:rsidR="00734CDF" w:rsidSect="00734CDF">
          <w:footerReference w:type="even" r:id="rId19"/>
          <w:footerReference w:type="default" r:id="rId20"/>
          <w:type w:val="continuous"/>
          <w:pgSz w:w="12240" w:h="15840" w:code="1"/>
          <w:pgMar w:top="1440" w:right="1440" w:bottom="1440" w:left="1440" w:header="720" w:footer="720" w:gutter="0"/>
          <w:cols w:space="720"/>
        </w:sect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734CDF" w14:paraId="522A70D3" w14:textId="77777777" w:rsidTr="00734CDF">
        <w:trPr>
          <w:cantSplit/>
          <w:trHeight w:val="12101"/>
          <w:jc w:val="center"/>
        </w:trPr>
        <w:tc>
          <w:tcPr>
            <w:tcW w:w="8890" w:type="dxa"/>
          </w:tcPr>
          <w:p w14:paraId="4DC8DBA7" w14:textId="77777777" w:rsidR="00734CDF" w:rsidRDefault="00734CDF" w:rsidP="00734CDF">
            <w:pPr>
              <w:spacing w:line="201" w:lineRule="exact"/>
              <w:jc w:val="center"/>
              <w:rPr>
                <w:sz w:val="32"/>
                <w:szCs w:val="32"/>
              </w:rPr>
            </w:pPr>
          </w:p>
          <w:p w14:paraId="2D9F70B5" w14:textId="77777777" w:rsidR="00734CDF" w:rsidRDefault="00734CDF" w:rsidP="00734CDF">
            <w:pPr>
              <w:spacing w:line="201" w:lineRule="exact"/>
              <w:jc w:val="center"/>
              <w:rPr>
                <w:sz w:val="32"/>
                <w:szCs w:val="32"/>
              </w:rPr>
            </w:pPr>
          </w:p>
          <w:p w14:paraId="58B39DD4" w14:textId="77777777" w:rsidR="00734CDF" w:rsidRPr="00BA1CB6" w:rsidRDefault="00734CDF" w:rsidP="00734CDF">
            <w:pPr>
              <w:spacing w:line="201" w:lineRule="exact"/>
              <w:jc w:val="center"/>
              <w:rPr>
                <w:sz w:val="28"/>
                <w:szCs w:val="28"/>
              </w:rPr>
            </w:pPr>
            <w:bookmarkStart w:id="37" w:name="orgName2"/>
            <w:r>
              <w:rPr>
                <w:sz w:val="28"/>
                <w:szCs w:val="28"/>
              </w:rPr>
              <w:t xml:space="preserve">       </w:t>
            </w:r>
            <w:bookmarkEnd w:id="37"/>
          </w:p>
          <w:p w14:paraId="7DBAB231" w14:textId="77777777" w:rsidR="00734CDF" w:rsidRDefault="00734CDF">
            <w:pPr>
              <w:spacing w:line="201" w:lineRule="exact"/>
              <w:rPr>
                <w:sz w:val="22"/>
              </w:rPr>
            </w:pPr>
            <w:bookmarkStart w:id="38" w:name="HeaderPage_SE"/>
            <w:r>
              <w:rPr>
                <w:sz w:val="22"/>
              </w:rPr>
              <w:t xml:space="preserve"> </w:t>
            </w:r>
            <w:bookmarkEnd w:id="38"/>
          </w:p>
          <w:p w14:paraId="7E52FC61" w14:textId="77777777" w:rsidR="00734CDF" w:rsidRDefault="00734CDF">
            <w:pPr>
              <w:spacing w:line="201" w:lineRule="exact"/>
              <w:rPr>
                <w:sz w:val="22"/>
              </w:rPr>
            </w:pPr>
          </w:p>
          <w:p w14:paraId="50A91BBC" w14:textId="77777777" w:rsidR="00734CDF" w:rsidRDefault="00734CDF">
            <w:pPr>
              <w:spacing w:line="201" w:lineRule="exact"/>
              <w:rPr>
                <w:sz w:val="22"/>
              </w:rPr>
            </w:pPr>
          </w:p>
          <w:p w14:paraId="0299D6F0" w14:textId="77777777" w:rsidR="00734CDF" w:rsidRDefault="00734CDF">
            <w:pPr>
              <w:spacing w:line="201" w:lineRule="exact"/>
              <w:rPr>
                <w:sz w:val="22"/>
              </w:rPr>
            </w:pPr>
          </w:p>
          <w:p w14:paraId="62D76E48" w14:textId="77777777" w:rsidR="00734CDF" w:rsidRPr="007E5338" w:rsidRDefault="00734CDF">
            <w:pPr>
              <w:pStyle w:val="Heading1"/>
              <w:rPr>
                <w:sz w:val="22"/>
                <w:lang w:val="en-US" w:eastAsia="en-US"/>
              </w:rPr>
            </w:pPr>
          </w:p>
          <w:p w14:paraId="7DAEA9BB" w14:textId="77777777" w:rsidR="00734CDF" w:rsidRDefault="00734CDF"/>
          <w:p w14:paraId="30B25928" w14:textId="77777777" w:rsidR="00734CDF" w:rsidRDefault="00734CDF"/>
          <w:p w14:paraId="45130E80" w14:textId="77777777" w:rsidR="00734CDF" w:rsidRDefault="00734CDF">
            <w:pPr>
              <w:jc w:val="center"/>
              <w:rPr>
                <w:b/>
                <w:bCs/>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8521"/>
            </w:tblGrid>
            <w:tr w:rsidR="00734CDF" w:rsidRPr="004F5D1F" w14:paraId="3703D032" w14:textId="77777777" w:rsidTr="00734CDF">
              <w:tc>
                <w:tcPr>
                  <w:tcW w:w="8521" w:type="dxa"/>
                  <w:shd w:val="clear" w:color="auto" w:fill="auto"/>
                </w:tcPr>
                <w:p w14:paraId="07201C78" w14:textId="77777777" w:rsidR="00734CDF" w:rsidRPr="004F5D1F" w:rsidRDefault="00734CDF" w:rsidP="00734CDF">
                  <w:pPr>
                    <w:jc w:val="center"/>
                    <w:rPr>
                      <w:b/>
                      <w:bCs/>
                      <w:sz w:val="36"/>
                    </w:rPr>
                  </w:pPr>
                  <w:r w:rsidRPr="004F5D1F">
                    <w:rPr>
                      <w:b/>
                      <w:bCs/>
                      <w:sz w:val="36"/>
                    </w:rPr>
                    <w:t xml:space="preserve">SPECIAL EDUCATION </w:t>
                  </w:r>
                </w:p>
                <w:p w14:paraId="75F0E482" w14:textId="77777777" w:rsidR="00734CDF" w:rsidRPr="004F5D1F" w:rsidRDefault="00734CDF" w:rsidP="00734CDF">
                  <w:pPr>
                    <w:jc w:val="center"/>
                    <w:rPr>
                      <w:b/>
                      <w:bCs/>
                      <w:sz w:val="36"/>
                    </w:rPr>
                  </w:pPr>
                </w:p>
                <w:p w14:paraId="357B42EB" w14:textId="77777777" w:rsidR="00734CDF" w:rsidRPr="004F5D1F" w:rsidRDefault="00734CDF" w:rsidP="00734CDF">
                  <w:pPr>
                    <w:jc w:val="center"/>
                    <w:rPr>
                      <w:b/>
                      <w:bCs/>
                      <w:sz w:val="36"/>
                    </w:rPr>
                  </w:pPr>
                  <w:r w:rsidRPr="004F5D1F">
                    <w:rPr>
                      <w:b/>
                      <w:bCs/>
                      <w:sz w:val="36"/>
                    </w:rPr>
                    <w:t xml:space="preserve">LEGAL STANDARDS, </w:t>
                  </w:r>
                </w:p>
                <w:p w14:paraId="54C2F63B" w14:textId="77777777" w:rsidR="00734CDF" w:rsidRPr="004F5D1F" w:rsidRDefault="00734CDF" w:rsidP="00734CDF">
                  <w:pPr>
                    <w:jc w:val="center"/>
                    <w:rPr>
                      <w:b/>
                      <w:bCs/>
                      <w:sz w:val="36"/>
                    </w:rPr>
                  </w:pPr>
                  <w:r w:rsidRPr="004F5D1F">
                    <w:rPr>
                      <w:b/>
                      <w:bCs/>
                      <w:sz w:val="36"/>
                    </w:rPr>
                    <w:t xml:space="preserve">COMPLIANCE RATINGS AND </w:t>
                  </w:r>
                </w:p>
                <w:p w14:paraId="566D0C80" w14:textId="77777777" w:rsidR="00734CDF" w:rsidRPr="004F5D1F" w:rsidRDefault="00734CDF" w:rsidP="00734CDF">
                  <w:pPr>
                    <w:jc w:val="center"/>
                    <w:rPr>
                      <w:b/>
                      <w:bCs/>
                      <w:sz w:val="22"/>
                    </w:rPr>
                  </w:pPr>
                  <w:bookmarkStart w:id="39" w:name="SEMANTIC_SE"/>
                  <w:r w:rsidRPr="004F5D1F">
                    <w:rPr>
                      <w:b/>
                      <w:bCs/>
                      <w:sz w:val="36"/>
                    </w:rPr>
                    <w:t>FINDINGS</w:t>
                  </w:r>
                  <w:bookmarkEnd w:id="39"/>
                </w:p>
                <w:p w14:paraId="308566E3" w14:textId="77777777" w:rsidR="00734CDF" w:rsidRDefault="00734CDF" w:rsidP="00734CDF">
                  <w:pPr>
                    <w:pStyle w:val="TOC1"/>
                  </w:pPr>
                  <w:r>
                    <w:fldChar w:fldCharType="begin"/>
                  </w:r>
                  <w:r>
                    <w:instrText xml:space="preserve"> TC </w:instrText>
                  </w:r>
                  <w:bookmarkStart w:id="40" w:name="_Toc256000005"/>
                  <w:r>
                    <w:instrText>"</w:instrText>
                  </w:r>
                  <w:bookmarkStart w:id="41" w:name="_Toc91143811"/>
                  <w:r>
                    <w:instrText>LEGAL STANDARDS, COMPLIANCE RATINGS AND FINDINGS:</w:instrText>
                  </w:r>
                  <w:bookmarkEnd w:id="41"/>
                  <w:r>
                    <w:instrText>"</w:instrText>
                  </w:r>
                  <w:bookmarkEnd w:id="40"/>
                  <w:r>
                    <w:instrText xml:space="preserve"> \f C \l "1" </w:instrText>
                  </w:r>
                  <w:r>
                    <w:fldChar w:fldCharType="end"/>
                  </w:r>
                </w:p>
                <w:p w14:paraId="08C8EAE2" w14:textId="77777777" w:rsidR="00734CDF" w:rsidRPr="004F5D1F" w:rsidRDefault="00734CDF" w:rsidP="00734CDF">
                  <w:pPr>
                    <w:spacing w:after="58"/>
                    <w:rPr>
                      <w:sz w:val="22"/>
                    </w:rPr>
                  </w:pPr>
                  <w:r w:rsidRPr="004F5D1F">
                    <w:rPr>
                      <w:b/>
                      <w:bCs/>
                      <w:sz w:val="24"/>
                    </w:rPr>
                    <w:fldChar w:fldCharType="begin"/>
                  </w:r>
                  <w:r w:rsidRPr="004F5D1F">
                    <w:rPr>
                      <w:b/>
                      <w:bCs/>
                      <w:sz w:val="24"/>
                    </w:rPr>
                    <w:instrText xml:space="preserve"> TC </w:instrText>
                  </w:r>
                  <w:bookmarkStart w:id="42" w:name="_Toc256000006"/>
                  <w:r w:rsidRPr="004F5D1F">
                    <w:rPr>
                      <w:b/>
                      <w:bCs/>
                      <w:sz w:val="24"/>
                    </w:rPr>
                    <w:instrText>"</w:instrText>
                  </w:r>
                  <w:bookmarkStart w:id="43" w:name="_Toc91143812"/>
                  <w:r w:rsidRPr="004F5D1F">
                    <w:rPr>
                      <w:b/>
                      <w:bCs/>
                      <w:sz w:val="24"/>
                    </w:rPr>
                    <w:instrText>SPECIAL EDUCATION</w:instrText>
                  </w:r>
                  <w:bookmarkEnd w:id="43"/>
                  <w:r w:rsidRPr="004F5D1F">
                    <w:rPr>
                      <w:b/>
                      <w:bCs/>
                      <w:sz w:val="24"/>
                    </w:rPr>
                    <w:instrText>"</w:instrText>
                  </w:r>
                  <w:bookmarkEnd w:id="42"/>
                  <w:r w:rsidRPr="004F5D1F">
                    <w:rPr>
                      <w:b/>
                      <w:bCs/>
                      <w:sz w:val="24"/>
                    </w:rPr>
                    <w:instrText xml:space="preserve"> \f C \l "2" </w:instrText>
                  </w:r>
                  <w:r w:rsidRPr="004F5D1F">
                    <w:rPr>
                      <w:b/>
                      <w:bCs/>
                      <w:sz w:val="24"/>
                    </w:rPr>
                    <w:fldChar w:fldCharType="end"/>
                  </w:r>
                </w:p>
                <w:p w14:paraId="1EE7A078" w14:textId="77777777" w:rsidR="00734CDF" w:rsidRPr="004F5D1F" w:rsidRDefault="00734CDF" w:rsidP="00734CDF">
                  <w:pPr>
                    <w:spacing w:line="201" w:lineRule="exact"/>
                    <w:rPr>
                      <w:sz w:val="22"/>
                    </w:rPr>
                  </w:pPr>
                </w:p>
              </w:tc>
            </w:tr>
          </w:tbl>
          <w:p w14:paraId="2856D546" w14:textId="77777777" w:rsidR="00734CDF" w:rsidRDefault="00734CDF">
            <w:pPr>
              <w:spacing w:line="201" w:lineRule="exact"/>
              <w:rPr>
                <w:sz w:val="22"/>
              </w:rPr>
            </w:pPr>
          </w:p>
          <w:p w14:paraId="2640A05E" w14:textId="77777777" w:rsidR="00734CDF" w:rsidRDefault="00734CDF">
            <w:pPr>
              <w:spacing w:line="201" w:lineRule="exact"/>
              <w:rPr>
                <w:sz w:val="22"/>
              </w:rPr>
            </w:pPr>
          </w:p>
          <w:p w14:paraId="185509FF" w14:textId="77777777" w:rsidR="00734CDF" w:rsidRDefault="00734CDF">
            <w:pPr>
              <w:spacing w:line="201" w:lineRule="exact"/>
              <w:rPr>
                <w:sz w:val="22"/>
              </w:rPr>
            </w:pPr>
          </w:p>
          <w:p w14:paraId="116D38EE" w14:textId="77777777" w:rsidR="00734CDF" w:rsidRDefault="00734CDF">
            <w:pPr>
              <w:spacing w:line="201" w:lineRule="exact"/>
              <w:rPr>
                <w:sz w:val="22"/>
              </w:rPr>
            </w:pPr>
          </w:p>
          <w:p w14:paraId="262DCC44" w14:textId="77777777" w:rsidR="00734CDF" w:rsidRDefault="00734CDF">
            <w:pPr>
              <w:spacing w:line="201" w:lineRule="exact"/>
              <w:rPr>
                <w:sz w:val="22"/>
              </w:rPr>
            </w:pPr>
          </w:p>
          <w:p w14:paraId="46022352" w14:textId="77777777" w:rsidR="00734CDF" w:rsidRDefault="00734CDF">
            <w:pPr>
              <w:spacing w:line="201" w:lineRule="exact"/>
              <w:rPr>
                <w:sz w:val="22"/>
              </w:rPr>
            </w:pPr>
          </w:p>
          <w:p w14:paraId="5B11D9BA" w14:textId="77777777" w:rsidR="00734CDF" w:rsidRDefault="00734CDF">
            <w:pPr>
              <w:spacing w:line="201" w:lineRule="exact"/>
              <w:rPr>
                <w:sz w:val="22"/>
              </w:rPr>
            </w:pPr>
          </w:p>
          <w:p w14:paraId="56DAA5B6" w14:textId="77777777" w:rsidR="00734CDF" w:rsidRDefault="00734CDF">
            <w:pPr>
              <w:spacing w:line="201" w:lineRule="exact"/>
              <w:rPr>
                <w:sz w:val="22"/>
              </w:rPr>
            </w:pPr>
          </w:p>
          <w:p w14:paraId="1D141B99" w14:textId="77777777" w:rsidR="00734CDF" w:rsidRDefault="00734CDF">
            <w:pPr>
              <w:spacing w:line="201" w:lineRule="exact"/>
              <w:rPr>
                <w:sz w:val="22"/>
              </w:rPr>
            </w:pPr>
          </w:p>
          <w:p w14:paraId="27738650" w14:textId="77777777" w:rsidR="00734CDF" w:rsidRDefault="00734CDF">
            <w:pPr>
              <w:spacing w:line="201" w:lineRule="exact"/>
              <w:rPr>
                <w:sz w:val="22"/>
              </w:rPr>
            </w:pPr>
          </w:p>
          <w:p w14:paraId="15F47AB7" w14:textId="77777777" w:rsidR="00734CDF" w:rsidRDefault="00734CDF">
            <w:pPr>
              <w:spacing w:line="201" w:lineRule="exact"/>
              <w:rPr>
                <w:sz w:val="22"/>
              </w:rPr>
            </w:pPr>
          </w:p>
          <w:p w14:paraId="5F14752D" w14:textId="77777777" w:rsidR="00734CDF" w:rsidRDefault="00734CDF">
            <w:pPr>
              <w:spacing w:line="201" w:lineRule="exact"/>
              <w:rPr>
                <w:sz w:val="22"/>
              </w:rPr>
            </w:pPr>
          </w:p>
          <w:p w14:paraId="2EE0301E" w14:textId="77777777" w:rsidR="00734CDF" w:rsidRDefault="00734CDF">
            <w:pPr>
              <w:spacing w:line="201" w:lineRule="exact"/>
              <w:rPr>
                <w:sz w:val="22"/>
              </w:rPr>
            </w:pPr>
          </w:p>
          <w:p w14:paraId="69A2B089" w14:textId="77777777" w:rsidR="00734CDF" w:rsidRDefault="00734CDF">
            <w:pPr>
              <w:spacing w:line="201" w:lineRule="exact"/>
              <w:rPr>
                <w:sz w:val="22"/>
              </w:rPr>
            </w:pPr>
          </w:p>
          <w:p w14:paraId="215B561B" w14:textId="77777777" w:rsidR="00734CDF" w:rsidRDefault="00734CDF">
            <w:pPr>
              <w:spacing w:line="201" w:lineRule="exact"/>
              <w:rPr>
                <w:sz w:val="22"/>
              </w:rPr>
            </w:pPr>
          </w:p>
          <w:p w14:paraId="48031796" w14:textId="77777777" w:rsidR="00734CDF" w:rsidRDefault="00734CDF">
            <w:pPr>
              <w:spacing w:line="201" w:lineRule="exact"/>
              <w:rPr>
                <w:sz w:val="22"/>
              </w:rPr>
            </w:pPr>
          </w:p>
          <w:p w14:paraId="39AC9DCC" w14:textId="77777777" w:rsidR="00734CDF" w:rsidRDefault="00734CDF">
            <w:pPr>
              <w:spacing w:line="201" w:lineRule="exact"/>
              <w:rPr>
                <w:sz w:val="22"/>
              </w:rPr>
            </w:pPr>
          </w:p>
          <w:p w14:paraId="2E2E7FD0" w14:textId="77777777" w:rsidR="00734CDF" w:rsidRDefault="00734CDF">
            <w:pPr>
              <w:spacing w:line="201" w:lineRule="exact"/>
              <w:rPr>
                <w:sz w:val="22"/>
              </w:rPr>
            </w:pPr>
          </w:p>
          <w:p w14:paraId="48EA2D32" w14:textId="77777777" w:rsidR="00734CDF" w:rsidRDefault="00734CDF">
            <w:pPr>
              <w:spacing w:line="201" w:lineRule="exact"/>
              <w:rPr>
                <w:sz w:val="22"/>
              </w:rPr>
            </w:pPr>
          </w:p>
          <w:p w14:paraId="5AD4C0D0" w14:textId="77777777" w:rsidR="00734CDF" w:rsidRDefault="00734CDF">
            <w:pPr>
              <w:spacing w:line="201" w:lineRule="exact"/>
              <w:rPr>
                <w:sz w:val="22"/>
              </w:rPr>
            </w:pPr>
          </w:p>
          <w:p w14:paraId="2EF5C9C0" w14:textId="77777777" w:rsidR="00734CDF" w:rsidRDefault="00734CDF">
            <w:pPr>
              <w:spacing w:line="201" w:lineRule="exact"/>
              <w:rPr>
                <w:sz w:val="22"/>
              </w:rPr>
            </w:pPr>
          </w:p>
          <w:p w14:paraId="26498A97" w14:textId="77777777" w:rsidR="00734CDF" w:rsidRDefault="00734CDF">
            <w:pPr>
              <w:spacing w:line="201" w:lineRule="exact"/>
              <w:rPr>
                <w:sz w:val="22"/>
              </w:rPr>
            </w:pPr>
          </w:p>
          <w:p w14:paraId="6E569367" w14:textId="77777777" w:rsidR="00734CDF" w:rsidRDefault="00734CDF">
            <w:pPr>
              <w:spacing w:line="201" w:lineRule="exact"/>
              <w:rPr>
                <w:sz w:val="22"/>
              </w:rPr>
            </w:pPr>
          </w:p>
          <w:p w14:paraId="0A61BA60" w14:textId="77777777" w:rsidR="00734CDF" w:rsidRDefault="00734CDF">
            <w:pPr>
              <w:spacing w:line="201" w:lineRule="exact"/>
              <w:rPr>
                <w:sz w:val="22"/>
              </w:rPr>
            </w:pPr>
          </w:p>
          <w:p w14:paraId="6237B456" w14:textId="77777777" w:rsidR="00734CDF" w:rsidRDefault="00734CDF">
            <w:pPr>
              <w:spacing w:line="201" w:lineRule="exact"/>
              <w:rPr>
                <w:sz w:val="22"/>
              </w:rPr>
            </w:pPr>
          </w:p>
          <w:p w14:paraId="0E0E41AE" w14:textId="77777777" w:rsidR="00734CDF" w:rsidRDefault="00734CDF">
            <w:pPr>
              <w:spacing w:line="201" w:lineRule="exact"/>
              <w:rPr>
                <w:sz w:val="22"/>
              </w:rPr>
            </w:pPr>
          </w:p>
          <w:p w14:paraId="53FA5C0B" w14:textId="77777777" w:rsidR="00734CDF" w:rsidRDefault="00734CDF">
            <w:pPr>
              <w:spacing w:line="201" w:lineRule="exact"/>
              <w:rPr>
                <w:sz w:val="22"/>
              </w:rPr>
            </w:pPr>
          </w:p>
          <w:p w14:paraId="46A9F5CD" w14:textId="77777777" w:rsidR="00734CDF" w:rsidRDefault="00734CDF">
            <w:pPr>
              <w:spacing w:line="201" w:lineRule="exact"/>
              <w:rPr>
                <w:sz w:val="22"/>
              </w:rPr>
            </w:pPr>
          </w:p>
          <w:p w14:paraId="01479138" w14:textId="77777777" w:rsidR="00734CDF" w:rsidRDefault="00734CDF">
            <w:pPr>
              <w:spacing w:line="201" w:lineRule="exact"/>
              <w:rPr>
                <w:sz w:val="22"/>
              </w:rPr>
            </w:pPr>
          </w:p>
          <w:p w14:paraId="319AB95B" w14:textId="77777777" w:rsidR="00734CDF" w:rsidRDefault="00734CDF">
            <w:pPr>
              <w:spacing w:line="201" w:lineRule="exact"/>
              <w:rPr>
                <w:sz w:val="22"/>
              </w:rPr>
            </w:pPr>
          </w:p>
          <w:p w14:paraId="17C5B1C0" w14:textId="77777777" w:rsidR="00734CDF" w:rsidRDefault="00734CDF">
            <w:pPr>
              <w:spacing w:line="201" w:lineRule="exact"/>
              <w:rPr>
                <w:sz w:val="22"/>
              </w:rPr>
            </w:pPr>
          </w:p>
          <w:p w14:paraId="1640E1FD" w14:textId="77777777" w:rsidR="00734CDF" w:rsidRDefault="00734CDF" w:rsidP="00734CDF">
            <w:pPr>
              <w:spacing w:line="201" w:lineRule="exact"/>
              <w:rPr>
                <w:sz w:val="22"/>
              </w:rPr>
            </w:pPr>
          </w:p>
        </w:tc>
      </w:tr>
    </w:tbl>
    <w:p w14:paraId="413742E7" w14:textId="77777777" w:rsidR="00734CDF" w:rsidRDefault="00734CDF"/>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1080"/>
        <w:gridCol w:w="2790"/>
        <w:gridCol w:w="2880"/>
        <w:gridCol w:w="990"/>
      </w:tblGrid>
      <w:tr w:rsidR="00734CDF" w:rsidRPr="007E5338" w14:paraId="7256D6F3" w14:textId="77777777" w:rsidTr="00734CDF">
        <w:trPr>
          <w:tblHeader/>
        </w:trPr>
        <w:tc>
          <w:tcPr>
            <w:tcW w:w="1530" w:type="dxa"/>
          </w:tcPr>
          <w:p w14:paraId="000E7DD3" w14:textId="77777777" w:rsidR="00734CDF" w:rsidRDefault="00734CDF">
            <w:pPr>
              <w:spacing w:line="120" w:lineRule="exact"/>
              <w:rPr>
                <w:b/>
                <w:sz w:val="22"/>
              </w:rPr>
            </w:pPr>
          </w:p>
          <w:p w14:paraId="46FDBC54" w14:textId="77777777" w:rsidR="00734CDF" w:rsidRDefault="00734CDF">
            <w:pPr>
              <w:jc w:val="center"/>
              <w:rPr>
                <w:b/>
                <w:sz w:val="22"/>
              </w:rPr>
            </w:pPr>
            <w:r>
              <w:rPr>
                <w:b/>
                <w:sz w:val="22"/>
              </w:rPr>
              <w:t>CRITERION</w:t>
            </w:r>
          </w:p>
          <w:p w14:paraId="0F2EB098" w14:textId="77777777" w:rsidR="00734CDF" w:rsidRDefault="00734CDF">
            <w:pPr>
              <w:spacing w:after="58"/>
              <w:jc w:val="center"/>
              <w:rPr>
                <w:b/>
                <w:sz w:val="22"/>
              </w:rPr>
            </w:pPr>
            <w:r>
              <w:rPr>
                <w:b/>
                <w:sz w:val="22"/>
              </w:rPr>
              <w:t>NUMBER</w:t>
            </w:r>
          </w:p>
        </w:tc>
        <w:tc>
          <w:tcPr>
            <w:tcW w:w="7740" w:type="dxa"/>
            <w:gridSpan w:val="4"/>
            <w:vAlign w:val="center"/>
          </w:tcPr>
          <w:p w14:paraId="0D3982AD" w14:textId="77777777" w:rsidR="00734CDF" w:rsidRPr="007E5338" w:rsidRDefault="00734CDF">
            <w:pPr>
              <w:pStyle w:val="Heading2"/>
              <w:rPr>
                <w:lang w:val="en-US" w:eastAsia="en-US"/>
              </w:rPr>
            </w:pPr>
            <w:r w:rsidRPr="007E5338">
              <w:rPr>
                <w:lang w:val="en-US" w:eastAsia="en-US"/>
              </w:rPr>
              <w:fldChar w:fldCharType="begin">
                <w:ffData>
                  <w:name w:val="Text1"/>
                  <w:enabled/>
                  <w:calcOnExit w:val="0"/>
                  <w:textInput/>
                </w:ffData>
              </w:fldChar>
            </w:r>
            <w:r w:rsidRPr="007E5338">
              <w:rPr>
                <w:lang w:val="en-US" w:eastAsia="en-US"/>
              </w:rPr>
              <w:instrText xml:space="preserve"> FORMTEXT </w:instrText>
            </w:r>
            <w:r w:rsidRPr="007E5338">
              <w:rPr>
                <w:lang w:val="en-US" w:eastAsia="en-US"/>
              </w:rPr>
            </w:r>
            <w:r w:rsidRPr="007E5338">
              <w:rPr>
                <w:lang w:val="en-US" w:eastAsia="en-US"/>
              </w:rPr>
              <w:fldChar w:fldCharType="separate"/>
            </w:r>
            <w:bookmarkStart w:id="44" w:name="_Toc45893052"/>
            <w:bookmarkStart w:id="45" w:name="_Toc51753991"/>
            <w:bookmarkStart w:id="46" w:name="_Toc51754186"/>
            <w:bookmarkStart w:id="47" w:name="_Toc51754377"/>
            <w:bookmarkStart w:id="48" w:name="_Toc51754569"/>
            <w:bookmarkStart w:id="49" w:name="_Toc51754760"/>
            <w:bookmarkStart w:id="50" w:name="_Toc51754952"/>
            <w:bookmarkStart w:id="51" w:name="_Toc51755143"/>
            <w:bookmarkStart w:id="52" w:name="_Toc51755335"/>
            <w:bookmarkStart w:id="53" w:name="_Toc51755525"/>
            <w:bookmarkStart w:id="54" w:name="_Toc51755716"/>
            <w:bookmarkStart w:id="55" w:name="_Toc51755907"/>
            <w:bookmarkStart w:id="56" w:name="_Toc51756097"/>
            <w:bookmarkStart w:id="57" w:name="_Toc51756288"/>
            <w:bookmarkStart w:id="58" w:name="_Toc51756478"/>
            <w:bookmarkStart w:id="59" w:name="_Toc51756669"/>
            <w:bookmarkStart w:id="60" w:name="_Toc51756767"/>
            <w:bookmarkStart w:id="61" w:name="_Toc51756956"/>
            <w:bookmarkStart w:id="62" w:name="_Toc51757337"/>
            <w:bookmarkStart w:id="63" w:name="_Toc51757528"/>
            <w:bookmarkStart w:id="64" w:name="_Toc51757717"/>
            <w:bookmarkStart w:id="65" w:name="_Toc51757907"/>
            <w:bookmarkStart w:id="66" w:name="_Toc51758095"/>
            <w:bookmarkStart w:id="67" w:name="_Toc51758284"/>
            <w:bookmarkStart w:id="68" w:name="_Toc51758472"/>
            <w:bookmarkStart w:id="69" w:name="_Toc51758661"/>
            <w:bookmarkStart w:id="70" w:name="_Toc51758849"/>
            <w:bookmarkStart w:id="71" w:name="_Toc51759038"/>
            <w:bookmarkStart w:id="72" w:name="_Toc51759225"/>
            <w:bookmarkStart w:id="73" w:name="_Toc51759414"/>
            <w:bookmarkStart w:id="74" w:name="_Toc51759600"/>
            <w:bookmarkStart w:id="75" w:name="_Toc51759787"/>
            <w:bookmarkStart w:id="76" w:name="_Toc51759972"/>
            <w:bookmarkStart w:id="77" w:name="_Toc51760158"/>
            <w:bookmarkStart w:id="78" w:name="_Toc51760343"/>
            <w:bookmarkStart w:id="79" w:name="_Toc54749359"/>
            <w:bookmarkStart w:id="80" w:name="_Toc54750245"/>
            <w:bookmarkStart w:id="81" w:name="_Toc54750551"/>
            <w:bookmarkStart w:id="82" w:name="_Toc54755765"/>
            <w:bookmarkStart w:id="83" w:name="_Toc54755964"/>
            <w:bookmarkStart w:id="84" w:name="_Toc54756285"/>
            <w:bookmarkStart w:id="85" w:name="_Toc54760820"/>
            <w:bookmarkStart w:id="86" w:name="_Toc54761252"/>
            <w:bookmarkStart w:id="87" w:name="_Toc54761501"/>
            <w:bookmarkStart w:id="88" w:name="_Toc54765840"/>
            <w:bookmarkStart w:id="89" w:name="_Toc54766045"/>
            <w:bookmarkStart w:id="90" w:name="_Toc54778758"/>
            <w:bookmarkStart w:id="91" w:name="_Toc54779050"/>
            <w:bookmarkStart w:id="92" w:name="_Toc54953871"/>
            <w:bookmarkStart w:id="93" w:name="_Toc55027521"/>
            <w:bookmarkStart w:id="94" w:name="_Toc55027739"/>
            <w:bookmarkStart w:id="95" w:name="_Toc55028987"/>
            <w:bookmarkStart w:id="96" w:name="_Toc55029202"/>
            <w:bookmarkStart w:id="97" w:name="_Toc55635809"/>
            <w:bookmarkStart w:id="98" w:name="_Toc55636050"/>
            <w:bookmarkStart w:id="99" w:name="_Toc55636373"/>
            <w:bookmarkStart w:id="100" w:name="_Toc55636576"/>
            <w:bookmarkStart w:id="101" w:name="_Toc55636778"/>
            <w:bookmarkStart w:id="102" w:name="_Toc55636980"/>
            <w:bookmarkStart w:id="103" w:name="_Toc68669190"/>
            <w:bookmarkStart w:id="104" w:name="_Toc68669393"/>
            <w:bookmarkStart w:id="105" w:name="_Toc68669595"/>
            <w:bookmarkStart w:id="106" w:name="_Toc83803695"/>
            <w:bookmarkStart w:id="107" w:name="_Toc83803897"/>
            <w:bookmarkStart w:id="108" w:name="_Toc83804099"/>
            <w:bookmarkStart w:id="109" w:name="_Toc83804300"/>
            <w:bookmarkStart w:id="110" w:name="_Toc86199721"/>
            <w:bookmarkStart w:id="111" w:name="_Toc86208159"/>
            <w:bookmarkStart w:id="112" w:name="_Toc86220309"/>
            <w:bookmarkStart w:id="113" w:name="_Toc86220540"/>
            <w:bookmarkStart w:id="114" w:name="_Toc86220770"/>
            <w:bookmarkStart w:id="115" w:name="_Toc86220999"/>
            <w:bookmarkStart w:id="116" w:name="_Toc86221228"/>
            <w:bookmarkStart w:id="117" w:name="_Toc86458421"/>
            <w:bookmarkStart w:id="118" w:name="_Toc86458649"/>
            <w:bookmarkStart w:id="119" w:name="_Toc86458876"/>
            <w:bookmarkStart w:id="120" w:name="_Toc86459102"/>
            <w:bookmarkStart w:id="121" w:name="_Toc86459329"/>
            <w:bookmarkStart w:id="122" w:name="_Toc86459555"/>
            <w:bookmarkStart w:id="123" w:name="_Toc86459692"/>
            <w:bookmarkStart w:id="124" w:name="_Toc86459917"/>
            <w:bookmarkStart w:id="125" w:name="_Toc86460143"/>
            <w:bookmarkStart w:id="126" w:name="_Toc86460368"/>
            <w:bookmarkStart w:id="127" w:name="_Toc86460593"/>
            <w:bookmarkStart w:id="128" w:name="_Toc86460815"/>
            <w:bookmarkStart w:id="129" w:name="_Toc86461036"/>
            <w:bookmarkStart w:id="130" w:name="_Toc86461257"/>
            <w:bookmarkStart w:id="131" w:name="_Toc86461477"/>
            <w:bookmarkStart w:id="132" w:name="_Toc86461697"/>
            <w:bookmarkStart w:id="133" w:name="_Toc86461917"/>
            <w:bookmarkStart w:id="134" w:name="_Toc86462136"/>
            <w:bookmarkStart w:id="135" w:name="_Toc86462354"/>
            <w:bookmarkStart w:id="136" w:name="_Toc86462571"/>
            <w:bookmarkStart w:id="137" w:name="_Toc86462786"/>
            <w:bookmarkStart w:id="138" w:name="_Toc86466888"/>
            <w:bookmarkStart w:id="139" w:name="_Toc86467103"/>
            <w:bookmarkStart w:id="140" w:name="_Toc86467316"/>
            <w:bookmarkStart w:id="141" w:name="_Toc86467528"/>
            <w:bookmarkStart w:id="142" w:name="_Toc86467739"/>
            <w:bookmarkStart w:id="143" w:name="_Toc86467949"/>
            <w:bookmarkStart w:id="144" w:name="_Toc86468158"/>
            <w:bookmarkStart w:id="145" w:name="_Toc86468366"/>
            <w:bookmarkStart w:id="146" w:name="_Toc86468574"/>
            <w:bookmarkStart w:id="147" w:name="_Toc86468777"/>
            <w:bookmarkStart w:id="148" w:name="_Toc86468979"/>
            <w:bookmarkStart w:id="149" w:name="_Toc86469180"/>
            <w:bookmarkStart w:id="150" w:name="_Toc86469380"/>
            <w:bookmarkStart w:id="151" w:name="_Toc86469578"/>
            <w:bookmarkStart w:id="152" w:name="_Toc86470883"/>
            <w:bookmarkStart w:id="153" w:name="_Toc86471079"/>
            <w:bookmarkStart w:id="154" w:name="_Toc112206411"/>
            <w:bookmarkStart w:id="155" w:name="_Toc112208870"/>
            <w:bookmarkStart w:id="156" w:name="_Toc112209066"/>
            <w:bookmarkStart w:id="157" w:name="_Toc112209265"/>
            <w:bookmarkStart w:id="158" w:name="_Toc112217596"/>
            <w:bookmarkStart w:id="159" w:name="_Toc112217791"/>
            <w:bookmarkStart w:id="160" w:name="_Toc115145789"/>
            <w:r w:rsidRPr="007E5338">
              <w:rPr>
                <w:lang w:val="en-US" w:eastAsia="en-US"/>
              </w:rPr>
              <w:t> </w:t>
            </w:r>
            <w:r w:rsidRPr="007E5338">
              <w:rPr>
                <w:lang w:val="en-US" w:eastAsia="en-US"/>
              </w:rPr>
              <w:t> </w:t>
            </w:r>
            <w:r w:rsidRPr="007E5338">
              <w:rPr>
                <w:lang w:val="en-US" w:eastAsia="en-US"/>
              </w:rPr>
              <w:t> </w:t>
            </w:r>
            <w:r w:rsidRPr="007E5338">
              <w:rPr>
                <w:lang w:val="en-US" w:eastAsia="en-US"/>
              </w:rPr>
              <w:t> </w:t>
            </w:r>
            <w:r w:rsidRPr="007E5338">
              <w:rPr>
                <w:lang w:val="en-US" w:eastAsia="en-US"/>
              </w:rPr>
              <w:t> </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r w:rsidRPr="007E5338">
              <w:rPr>
                <w:lang w:val="en-US" w:eastAsia="en-US"/>
              </w:rPr>
              <w:fldChar w:fldCharType="end"/>
            </w:r>
          </w:p>
        </w:tc>
      </w:tr>
      <w:tr w:rsidR="00734CDF" w14:paraId="6AF47FBE" w14:textId="77777777" w:rsidTr="00734CDF">
        <w:trPr>
          <w:tblHeader/>
        </w:trPr>
        <w:tc>
          <w:tcPr>
            <w:tcW w:w="1530" w:type="dxa"/>
          </w:tcPr>
          <w:p w14:paraId="088119A6" w14:textId="77777777" w:rsidR="00734CDF" w:rsidRDefault="00734CDF">
            <w:pPr>
              <w:spacing w:line="120" w:lineRule="exact"/>
              <w:rPr>
                <w:sz w:val="22"/>
              </w:rPr>
            </w:pPr>
          </w:p>
          <w:p w14:paraId="5BC1A209" w14:textId="77777777" w:rsidR="00734CDF" w:rsidRDefault="00734CDF">
            <w:pPr>
              <w:spacing w:after="58"/>
              <w:jc w:val="center"/>
              <w:rPr>
                <w:sz w:val="22"/>
              </w:rPr>
            </w:pPr>
          </w:p>
        </w:tc>
        <w:tc>
          <w:tcPr>
            <w:tcW w:w="7740" w:type="dxa"/>
            <w:gridSpan w:val="4"/>
            <w:vAlign w:val="center"/>
          </w:tcPr>
          <w:p w14:paraId="2E721DF8" w14:textId="77777777" w:rsidR="00734CDF" w:rsidRDefault="00734CDF">
            <w:pPr>
              <w:spacing w:after="58"/>
              <w:jc w:val="center"/>
              <w:rPr>
                <w:b/>
                <w:sz w:val="22"/>
              </w:rPr>
            </w:pPr>
            <w:r>
              <w:rPr>
                <w:b/>
                <w:sz w:val="22"/>
              </w:rPr>
              <w:t>Legal Standard</w:t>
            </w:r>
          </w:p>
        </w:tc>
      </w:tr>
      <w:tr w:rsidR="00734CDF" w:rsidRPr="008D437B" w14:paraId="373CE9E0" w14:textId="77777777" w:rsidTr="00734CDF">
        <w:tc>
          <w:tcPr>
            <w:tcW w:w="1530" w:type="dxa"/>
          </w:tcPr>
          <w:p w14:paraId="40D59542" w14:textId="77777777" w:rsidR="00734CDF" w:rsidRDefault="00734CDF">
            <w:pPr>
              <w:spacing w:line="120" w:lineRule="exact"/>
              <w:rPr>
                <w:sz w:val="22"/>
              </w:rPr>
            </w:pPr>
          </w:p>
          <w:p w14:paraId="5CCBDAEB" w14:textId="77777777" w:rsidR="00734CDF" w:rsidRDefault="00734CDF">
            <w:pPr>
              <w:spacing w:after="58"/>
              <w:jc w:val="center"/>
              <w:rPr>
                <w:b/>
                <w:sz w:val="22"/>
              </w:rPr>
            </w:pPr>
            <w:r>
              <w:rPr>
                <w:b/>
                <w:sz w:val="22"/>
              </w:rPr>
              <w:t>SE 2</w:t>
            </w:r>
          </w:p>
        </w:tc>
        <w:tc>
          <w:tcPr>
            <w:tcW w:w="7740" w:type="dxa"/>
            <w:gridSpan w:val="4"/>
          </w:tcPr>
          <w:p w14:paraId="139A5053" w14:textId="77777777" w:rsidR="00734CDF" w:rsidRDefault="00734CDF" w:rsidP="00734CDF">
            <w:pPr>
              <w:pStyle w:val="Heading8"/>
              <w:rPr>
                <w:u w:val="none"/>
              </w:rPr>
            </w:pPr>
            <w:r>
              <w:rPr>
                <w:u w:val="none"/>
              </w:rPr>
              <w:t>Required and optional assessments</w:t>
            </w:r>
          </w:p>
          <w:p w14:paraId="220849A9" w14:textId="77777777" w:rsidR="00734CDF" w:rsidRDefault="00734CDF" w:rsidP="00734CDF">
            <w:pPr>
              <w:numPr>
                <w:ilvl w:val="0"/>
                <w:numId w:val="4"/>
              </w:numPr>
              <w:rPr>
                <w:sz w:val="22"/>
              </w:rPr>
            </w:pPr>
            <w:bookmarkStart w:id="161" w:name="CRIT_SE_2"/>
            <w:r w:rsidRPr="006631CB">
              <w:rPr>
                <w:sz w:val="22"/>
                <w:u w:val="single"/>
              </w:rPr>
              <w:t>Required assessments</w:t>
            </w:r>
            <w:r>
              <w:rPr>
                <w:sz w:val="22"/>
              </w:rPr>
              <w:t>: The following assessments are completed by appropriately credentialed and trained specialists for each referred student:</w:t>
            </w:r>
          </w:p>
          <w:p w14:paraId="32FE9324" w14:textId="77777777" w:rsidR="00734CDF" w:rsidRDefault="00734CDF" w:rsidP="00734CDF">
            <w:pPr>
              <w:numPr>
                <w:ilvl w:val="1"/>
                <w:numId w:val="4"/>
              </w:numPr>
              <w:rPr>
                <w:sz w:val="22"/>
              </w:rPr>
            </w:pPr>
            <w:r>
              <w:rPr>
                <w:sz w:val="22"/>
              </w:rPr>
              <w:t>Assessment(s) in all areas related to the suspected disability(ies) including consideration of any needed assistive technology devices and services and/or instruction in Braille.</w:t>
            </w:r>
          </w:p>
          <w:p w14:paraId="6B5F8F23" w14:textId="77777777" w:rsidR="00734CDF" w:rsidRDefault="00734CDF" w:rsidP="00734CDF">
            <w:pPr>
              <w:numPr>
                <w:ilvl w:val="1"/>
                <w:numId w:val="4"/>
              </w:numPr>
              <w:rPr>
                <w:sz w:val="22"/>
              </w:rPr>
            </w:pPr>
            <w:r>
              <w:rPr>
                <w:sz w:val="22"/>
              </w:rPr>
              <w:t>Educational assessment by a representative of the school district, including a history of the student’s educational progress in the general curriculum.</w:t>
            </w:r>
          </w:p>
          <w:p w14:paraId="4C03215C" w14:textId="77777777" w:rsidR="00734CDF" w:rsidRDefault="00734CDF" w:rsidP="00734CDF">
            <w:pPr>
              <w:numPr>
                <w:ilvl w:val="1"/>
                <w:numId w:val="4"/>
              </w:numPr>
              <w:rPr>
                <w:sz w:val="22"/>
              </w:rPr>
            </w:pPr>
            <w:r>
              <w:rPr>
                <w:sz w:val="22"/>
              </w:rPr>
              <w:t>Assessment by a teacher(s) with current knowledge of the student’s specific abilities in relation to learning standards of the Massachusetts Curriculum Frameworks and the district's general education curriculum, as well as an assessment of the student's attention skills, participation behaviors, communication skills, memory, and social relations with groups, peers, and adults.</w:t>
            </w:r>
          </w:p>
          <w:p w14:paraId="2F2392C6" w14:textId="77777777" w:rsidR="00734CDF" w:rsidRDefault="00734CDF" w:rsidP="00734CDF">
            <w:pPr>
              <w:numPr>
                <w:ilvl w:val="1"/>
                <w:numId w:val="4"/>
              </w:numPr>
              <w:rPr>
                <w:sz w:val="22"/>
              </w:rPr>
            </w:pPr>
            <w:r>
              <w:rPr>
                <w:sz w:val="22"/>
              </w:rPr>
              <w:t>For a student being assessed to determine eligibility for services at age three (3), an observation of the student's interactions in the student's natural environment or early intervention program is strongly encouraged together with the use of current assessments from Early Intervention Teams to avoid duplicate testing.</w:t>
            </w:r>
          </w:p>
          <w:p w14:paraId="02C2934B" w14:textId="77777777" w:rsidR="00734CDF" w:rsidRDefault="00734CDF" w:rsidP="00734CDF">
            <w:pPr>
              <w:numPr>
                <w:ilvl w:val="0"/>
                <w:numId w:val="4"/>
              </w:numPr>
              <w:tabs>
                <w:tab w:val="left" w:pos="-1440"/>
              </w:tabs>
              <w:rPr>
                <w:color w:val="000000"/>
                <w:sz w:val="22"/>
              </w:rPr>
            </w:pPr>
            <w:r>
              <w:rPr>
                <w:sz w:val="22"/>
                <w:u w:val="single"/>
              </w:rPr>
              <w:t>Optional assessments</w:t>
            </w:r>
            <w:r>
              <w:rPr>
                <w:sz w:val="22"/>
              </w:rPr>
              <w:t xml:space="preserve">: </w:t>
            </w:r>
            <w:r>
              <w:rPr>
                <w:color w:val="000000"/>
                <w:sz w:val="22"/>
              </w:rPr>
              <w:t>The administrator of special education may recommend or the parent may request one or more of the following:</w:t>
            </w:r>
          </w:p>
          <w:p w14:paraId="7D996428" w14:textId="77777777" w:rsidR="00734CDF" w:rsidRDefault="00734CDF" w:rsidP="00734CDF">
            <w:pPr>
              <w:numPr>
                <w:ilvl w:val="1"/>
                <w:numId w:val="4"/>
              </w:numPr>
              <w:tabs>
                <w:tab w:val="left" w:pos="-1440"/>
              </w:tabs>
              <w:rPr>
                <w:color w:val="000000"/>
                <w:sz w:val="22"/>
              </w:rPr>
            </w:pPr>
            <w:r>
              <w:rPr>
                <w:color w:val="000000"/>
                <w:sz w:val="22"/>
              </w:rPr>
              <w:t>A comprehensive health assessment by a physician that identifies medical problems or constraints that may affect the student's</w:t>
            </w:r>
            <w:r>
              <w:rPr>
                <w:sz w:val="22"/>
              </w:rPr>
              <w:t xml:space="preserve"> </w:t>
            </w:r>
            <w:r>
              <w:rPr>
                <w:color w:val="000000"/>
                <w:sz w:val="22"/>
              </w:rPr>
              <w:t>education.  The school nurse may add additional relevant health information from the student</w:t>
            </w:r>
            <w:r>
              <w:rPr>
                <w:sz w:val="22"/>
              </w:rPr>
              <w:t>'</w:t>
            </w:r>
            <w:r>
              <w:rPr>
                <w:color w:val="000000"/>
                <w:sz w:val="22"/>
              </w:rPr>
              <w:t>s school health records.</w:t>
            </w:r>
          </w:p>
          <w:p w14:paraId="00A4506B" w14:textId="77777777" w:rsidR="00734CDF" w:rsidRDefault="00734CDF" w:rsidP="00734CDF">
            <w:pPr>
              <w:numPr>
                <w:ilvl w:val="1"/>
                <w:numId w:val="4"/>
              </w:numPr>
              <w:tabs>
                <w:tab w:val="left" w:pos="-1440"/>
              </w:tabs>
              <w:rPr>
                <w:color w:val="000000"/>
                <w:sz w:val="22"/>
              </w:rPr>
            </w:pPr>
            <w:r>
              <w:rPr>
                <w:color w:val="000000"/>
                <w:sz w:val="22"/>
              </w:rPr>
              <w:t>A psychological assessment by a licensed school psychologist, certified psychologist, or certified educational psychologist, including an individual psychological examination.</w:t>
            </w:r>
          </w:p>
          <w:p w14:paraId="3AADC30E" w14:textId="77777777" w:rsidR="00734CDF" w:rsidRDefault="00734CDF" w:rsidP="00734CDF">
            <w:pPr>
              <w:numPr>
                <w:ilvl w:val="1"/>
                <w:numId w:val="4"/>
              </w:numPr>
              <w:tabs>
                <w:tab w:val="left" w:pos="-1440"/>
              </w:tabs>
              <w:rPr>
                <w:sz w:val="22"/>
              </w:rPr>
            </w:pPr>
            <w:r>
              <w:rPr>
                <w:sz w:val="22"/>
              </w:rPr>
              <w:t>A home assessment that may be conducted by a nurse, psychologist, social worker, guidance or adjustment counselor, or teacher and includes information on pertinent family history and home situation and may include a home visit, with the agreement of the parent.</w:t>
            </w:r>
          </w:p>
          <w:p w14:paraId="3720D40B" w14:textId="77777777" w:rsidR="00734CDF" w:rsidRDefault="00734CDF" w:rsidP="00734CDF">
            <w:pPr>
              <w:numPr>
                <w:ilvl w:val="0"/>
                <w:numId w:val="4"/>
              </w:numPr>
              <w:tabs>
                <w:tab w:val="left" w:pos="-1440"/>
              </w:tabs>
              <w:rPr>
                <w:sz w:val="22"/>
              </w:rPr>
            </w:pPr>
            <w:r>
              <w:rPr>
                <w:sz w:val="22"/>
              </w:rPr>
              <w:t>At the re-evaluation of a student, if no additional assessments are needed to determine whether the student continues to be eligible for special education, the school district recommends to the student's parents the following:</w:t>
            </w:r>
          </w:p>
          <w:p w14:paraId="017374C7" w14:textId="77777777" w:rsidR="00734CDF" w:rsidRDefault="00734CDF" w:rsidP="00734CDF">
            <w:pPr>
              <w:numPr>
                <w:ilvl w:val="1"/>
                <w:numId w:val="4"/>
              </w:numPr>
              <w:tabs>
                <w:tab w:val="left" w:pos="-1440"/>
              </w:tabs>
              <w:rPr>
                <w:sz w:val="22"/>
              </w:rPr>
            </w:pPr>
            <w:r>
              <w:rPr>
                <w:sz w:val="22"/>
              </w:rPr>
              <w:t xml:space="preserve">that no further assessments are needed and the reasons for this; and </w:t>
            </w:r>
          </w:p>
          <w:p w14:paraId="4553B469" w14:textId="77777777" w:rsidR="00734CDF" w:rsidRPr="008D437B" w:rsidRDefault="00734CDF" w:rsidP="00734CDF">
            <w:pPr>
              <w:numPr>
                <w:ilvl w:val="1"/>
                <w:numId w:val="4"/>
              </w:numPr>
              <w:tabs>
                <w:tab w:val="left" w:pos="-1440"/>
              </w:tabs>
              <w:rPr>
                <w:sz w:val="22"/>
              </w:rPr>
            </w:pPr>
            <w:r>
              <w:rPr>
                <w:sz w:val="22"/>
              </w:rPr>
              <w:t>the right of such parents to request an assessment.</w:t>
            </w:r>
            <w:bookmarkEnd w:id="161"/>
          </w:p>
        </w:tc>
      </w:tr>
      <w:tr w:rsidR="00734CDF" w:rsidRPr="00E25FDE" w14:paraId="06B7D820" w14:textId="77777777" w:rsidTr="00734CDF">
        <w:tc>
          <w:tcPr>
            <w:tcW w:w="1530" w:type="dxa"/>
          </w:tcPr>
          <w:p w14:paraId="36E5117D" w14:textId="77777777" w:rsidR="00734CDF" w:rsidRDefault="00734CDF">
            <w:pPr>
              <w:spacing w:line="120" w:lineRule="exact"/>
              <w:rPr>
                <w:sz w:val="22"/>
              </w:rPr>
            </w:pPr>
          </w:p>
        </w:tc>
        <w:tc>
          <w:tcPr>
            <w:tcW w:w="3870" w:type="dxa"/>
            <w:gridSpan w:val="2"/>
          </w:tcPr>
          <w:p w14:paraId="0CDCBD75" w14:textId="77777777" w:rsidR="00734CDF" w:rsidRPr="00E25FDE" w:rsidRDefault="00734CDF" w:rsidP="00734CDF">
            <w:pPr>
              <w:tabs>
                <w:tab w:val="num" w:pos="720"/>
              </w:tabs>
              <w:jc w:val="center"/>
              <w:rPr>
                <w:b/>
                <w:color w:val="000000"/>
                <w:sz w:val="22"/>
                <w:szCs w:val="22"/>
              </w:rPr>
            </w:pPr>
            <w:r w:rsidRPr="00E25FDE">
              <w:rPr>
                <w:b/>
                <w:sz w:val="22"/>
                <w:szCs w:val="22"/>
              </w:rPr>
              <w:t>State Requirements</w:t>
            </w:r>
          </w:p>
        </w:tc>
        <w:tc>
          <w:tcPr>
            <w:tcW w:w="3870" w:type="dxa"/>
            <w:gridSpan w:val="2"/>
          </w:tcPr>
          <w:p w14:paraId="0B5CEB34" w14:textId="77777777" w:rsidR="00734CDF" w:rsidRPr="00E25FDE" w:rsidRDefault="00734CDF" w:rsidP="00734CDF">
            <w:pPr>
              <w:tabs>
                <w:tab w:val="num" w:pos="720"/>
              </w:tabs>
              <w:jc w:val="center"/>
              <w:rPr>
                <w:b/>
                <w:color w:val="000000"/>
                <w:sz w:val="22"/>
                <w:szCs w:val="22"/>
              </w:rPr>
            </w:pPr>
            <w:r w:rsidRPr="00E25FDE">
              <w:rPr>
                <w:b/>
                <w:sz w:val="22"/>
                <w:szCs w:val="22"/>
              </w:rPr>
              <w:t>Federal Requirements</w:t>
            </w:r>
          </w:p>
        </w:tc>
      </w:tr>
      <w:tr w:rsidR="00734CDF" w:rsidRPr="005032C7" w14:paraId="79CD7B9C" w14:textId="77777777" w:rsidTr="00734CDF">
        <w:tc>
          <w:tcPr>
            <w:tcW w:w="1530" w:type="dxa"/>
          </w:tcPr>
          <w:p w14:paraId="55EAF9DF" w14:textId="77777777" w:rsidR="00734CDF" w:rsidRDefault="00734CDF">
            <w:pPr>
              <w:spacing w:line="120" w:lineRule="exact"/>
              <w:rPr>
                <w:sz w:val="22"/>
              </w:rPr>
            </w:pPr>
          </w:p>
          <w:p w14:paraId="3280CD55" w14:textId="77777777" w:rsidR="00734CDF" w:rsidRDefault="00734CDF">
            <w:pPr>
              <w:spacing w:line="120" w:lineRule="exact"/>
              <w:rPr>
                <w:sz w:val="22"/>
              </w:rPr>
            </w:pPr>
          </w:p>
        </w:tc>
        <w:tc>
          <w:tcPr>
            <w:tcW w:w="3870" w:type="dxa"/>
            <w:gridSpan w:val="2"/>
          </w:tcPr>
          <w:p w14:paraId="1252103F" w14:textId="77777777" w:rsidR="00734CDF" w:rsidRPr="005032C7" w:rsidRDefault="00734CDF" w:rsidP="00734CDF">
            <w:pPr>
              <w:tabs>
                <w:tab w:val="num" w:pos="720"/>
              </w:tabs>
              <w:rPr>
                <w:color w:val="000000"/>
                <w:sz w:val="22"/>
                <w:szCs w:val="22"/>
              </w:rPr>
            </w:pPr>
            <w:r w:rsidRPr="005032C7">
              <w:rPr>
                <w:sz w:val="22"/>
                <w:szCs w:val="22"/>
              </w:rPr>
              <w:t>603 CMR 28.04 (1) and (2)</w:t>
            </w:r>
          </w:p>
        </w:tc>
        <w:tc>
          <w:tcPr>
            <w:tcW w:w="3870" w:type="dxa"/>
            <w:gridSpan w:val="2"/>
          </w:tcPr>
          <w:p w14:paraId="7145F69C" w14:textId="77777777" w:rsidR="00734CDF" w:rsidRPr="005032C7" w:rsidRDefault="00734CDF" w:rsidP="00734CDF">
            <w:pPr>
              <w:tabs>
                <w:tab w:val="num" w:pos="720"/>
                <w:tab w:val="right" w:pos="3536"/>
              </w:tabs>
              <w:rPr>
                <w:sz w:val="22"/>
                <w:szCs w:val="22"/>
              </w:rPr>
            </w:pPr>
            <w:r w:rsidRPr="005032C7">
              <w:rPr>
                <w:snapToGrid w:val="0"/>
                <w:sz w:val="22"/>
                <w:szCs w:val="22"/>
              </w:rPr>
              <w:t>34 CFR</w:t>
            </w:r>
            <w:r w:rsidRPr="005032C7">
              <w:rPr>
                <w:sz w:val="22"/>
                <w:szCs w:val="22"/>
              </w:rPr>
              <w:t xml:space="preserve"> 300.304; 300.305;</w:t>
            </w:r>
          </w:p>
          <w:p w14:paraId="2412A194" w14:textId="77777777" w:rsidR="00734CDF" w:rsidRPr="005032C7" w:rsidRDefault="00734CDF" w:rsidP="00734CDF">
            <w:pPr>
              <w:tabs>
                <w:tab w:val="num" w:pos="720"/>
              </w:tabs>
              <w:rPr>
                <w:color w:val="000000"/>
                <w:sz w:val="22"/>
                <w:szCs w:val="22"/>
              </w:rPr>
            </w:pPr>
            <w:r w:rsidRPr="005032C7">
              <w:rPr>
                <w:sz w:val="22"/>
                <w:szCs w:val="22"/>
              </w:rPr>
              <w:t>300.324(a)(2)(v)</w:t>
            </w:r>
          </w:p>
        </w:tc>
      </w:tr>
      <w:tr w:rsidR="00734CDF" w:rsidRPr="002E3679" w14:paraId="2D3E5B85" w14:textId="77777777" w:rsidTr="00734CDF">
        <w:tblPrEx>
          <w:tblBorders>
            <w:insideH w:val="none" w:sz="0" w:space="0" w:color="auto"/>
            <w:insideV w:val="double" w:sz="2" w:space="0" w:color="000000"/>
          </w:tblBorders>
        </w:tblPrEx>
        <w:trPr>
          <w:trHeight w:val="382"/>
        </w:trPr>
        <w:tc>
          <w:tcPr>
            <w:tcW w:w="1530" w:type="dxa"/>
            <w:tcBorders>
              <w:top w:val="nil"/>
              <w:bottom w:val="double" w:sz="2" w:space="0" w:color="000000"/>
              <w:right w:val="single" w:sz="2" w:space="0" w:color="000000"/>
            </w:tcBorders>
          </w:tcPr>
          <w:p w14:paraId="5B0C0F80" w14:textId="77777777" w:rsidR="00734CDF" w:rsidRDefault="00734CDF" w:rsidP="00734CDF">
            <w:pPr>
              <w:spacing w:line="120" w:lineRule="exact"/>
              <w:rPr>
                <w:sz w:val="22"/>
              </w:rPr>
            </w:pPr>
          </w:p>
        </w:tc>
        <w:tc>
          <w:tcPr>
            <w:tcW w:w="1080" w:type="dxa"/>
            <w:tcBorders>
              <w:top w:val="single" w:sz="2" w:space="0" w:color="000000"/>
              <w:left w:val="single" w:sz="2" w:space="0" w:color="000000"/>
              <w:bottom w:val="double" w:sz="2" w:space="0" w:color="000000"/>
              <w:right w:val="nil"/>
            </w:tcBorders>
            <w:vAlign w:val="center"/>
          </w:tcPr>
          <w:p w14:paraId="78BB76D7" w14:textId="77777777" w:rsidR="00734CDF" w:rsidRDefault="00734CDF" w:rsidP="00734CDF">
            <w:pPr>
              <w:rPr>
                <w:b/>
                <w:sz w:val="22"/>
              </w:rPr>
            </w:pPr>
            <w:r>
              <w:rPr>
                <w:b/>
                <w:sz w:val="22"/>
              </w:rPr>
              <w:t>Rating:</w:t>
            </w:r>
          </w:p>
        </w:tc>
        <w:tc>
          <w:tcPr>
            <w:tcW w:w="2790" w:type="dxa"/>
            <w:tcBorders>
              <w:top w:val="single" w:sz="2" w:space="0" w:color="000000"/>
              <w:left w:val="nil"/>
              <w:bottom w:val="double" w:sz="2" w:space="0" w:color="000000"/>
              <w:right w:val="single" w:sz="2" w:space="0" w:color="000000"/>
            </w:tcBorders>
            <w:vAlign w:val="center"/>
          </w:tcPr>
          <w:p w14:paraId="4ACB1209" w14:textId="77777777" w:rsidR="00734CDF" w:rsidRDefault="00734CDF" w:rsidP="00734CDF">
            <w:pPr>
              <w:rPr>
                <w:b/>
                <w:sz w:val="22"/>
              </w:rPr>
            </w:pPr>
            <w:bookmarkStart w:id="162" w:name="RATING_SE_2"/>
            <w:r>
              <w:rPr>
                <w:b/>
                <w:sz w:val="22"/>
              </w:rPr>
              <w:t xml:space="preserve"> Partially Implemented </w:t>
            </w:r>
            <w:bookmarkEnd w:id="162"/>
          </w:p>
        </w:tc>
        <w:tc>
          <w:tcPr>
            <w:tcW w:w="2880" w:type="dxa"/>
            <w:tcBorders>
              <w:top w:val="single" w:sz="2" w:space="0" w:color="000000"/>
              <w:left w:val="single" w:sz="2" w:space="0" w:color="000000"/>
              <w:bottom w:val="double" w:sz="2" w:space="0" w:color="000000"/>
              <w:right w:val="nil"/>
            </w:tcBorders>
            <w:vAlign w:val="center"/>
          </w:tcPr>
          <w:p w14:paraId="6B7FCDE4" w14:textId="77777777" w:rsidR="00734CDF" w:rsidRDefault="00734CDF" w:rsidP="00734CDF">
            <w:pPr>
              <w:rPr>
                <w:b/>
                <w:sz w:val="22"/>
              </w:rPr>
            </w:pPr>
            <w:r>
              <w:rPr>
                <w:b/>
                <w:sz w:val="22"/>
              </w:rPr>
              <w:t>District Response Required:</w:t>
            </w:r>
          </w:p>
        </w:tc>
        <w:tc>
          <w:tcPr>
            <w:tcW w:w="990" w:type="dxa"/>
            <w:tcBorders>
              <w:top w:val="single" w:sz="2" w:space="0" w:color="000000"/>
              <w:left w:val="nil"/>
              <w:bottom w:val="double" w:sz="2" w:space="0" w:color="000000"/>
            </w:tcBorders>
            <w:vAlign w:val="center"/>
          </w:tcPr>
          <w:p w14:paraId="210A8FE0" w14:textId="77777777" w:rsidR="00734CDF" w:rsidRPr="002E3679" w:rsidRDefault="00734CDF" w:rsidP="00734CDF">
            <w:pPr>
              <w:spacing w:line="163" w:lineRule="exact"/>
              <w:rPr>
                <w:b/>
                <w:sz w:val="22"/>
              </w:rPr>
            </w:pPr>
            <w:bookmarkStart w:id="163" w:name="DISTRESP_SE_2"/>
            <w:r w:rsidRPr="002E3679">
              <w:rPr>
                <w:b/>
                <w:sz w:val="22"/>
              </w:rPr>
              <w:t>Yes</w:t>
            </w:r>
            <w:bookmarkEnd w:id="163"/>
          </w:p>
        </w:tc>
      </w:tr>
    </w:tbl>
    <w:p w14:paraId="4C49BA4F" w14:textId="77777777" w:rsidR="00734CDF" w:rsidRDefault="00734CD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734CDF" w14:paraId="3699C360" w14:textId="77777777">
        <w:tc>
          <w:tcPr>
            <w:tcW w:w="9270" w:type="dxa"/>
          </w:tcPr>
          <w:p w14:paraId="437D3CFE" w14:textId="77777777" w:rsidR="00734CDF" w:rsidRDefault="00734CDF">
            <w:pPr>
              <w:rPr>
                <w:b/>
                <w:sz w:val="22"/>
              </w:rPr>
            </w:pPr>
            <w:r>
              <w:rPr>
                <w:b/>
                <w:sz w:val="22"/>
              </w:rPr>
              <w:t>Department of Elementary and Secondary Education Findings: Findings:</w:t>
            </w:r>
            <w:bookmarkStart w:id="164" w:name="LABEL_SE_2"/>
            <w:bookmarkEnd w:id="164"/>
          </w:p>
        </w:tc>
      </w:tr>
      <w:tr w:rsidR="00734CDF" w14:paraId="5F4A294A" w14:textId="77777777">
        <w:tc>
          <w:tcPr>
            <w:tcW w:w="9270" w:type="dxa"/>
          </w:tcPr>
          <w:p w14:paraId="43E91151" w14:textId="77777777" w:rsidR="00734CDF" w:rsidRDefault="00734CDF">
            <w:pPr>
              <w:rPr>
                <w:i/>
                <w:sz w:val="22"/>
              </w:rPr>
            </w:pPr>
            <w:bookmarkStart w:id="165" w:name="FINDING_SE_2"/>
            <w:r>
              <w:rPr>
                <w:i/>
                <w:sz w:val="22"/>
              </w:rPr>
              <w:t xml:space="preserve">A review of student records and staff interviews indicated that the district does not always conduct all required assessments for initial and re-evaluations. Specifically, the district does not conduct an </w:t>
            </w:r>
            <w:r>
              <w:rPr>
                <w:i/>
                <w:sz w:val="22"/>
              </w:rPr>
              <w:lastRenderedPageBreak/>
              <w:t>educational assessment completed by a district representative that includes a history of the student's educational progress in the general curriculum (Educational Assessment A) or an assessment completed by a teacher(s) with current knowledge of the student's specific abilities, attention skills, participation behaviors, communication skills, memory, and social skills (Educational Assessment B).</w:t>
            </w:r>
            <w:bookmarkEnd w:id="165"/>
          </w:p>
        </w:tc>
      </w:tr>
    </w:tbl>
    <w:p w14:paraId="3B1EE60F" w14:textId="77777777" w:rsidR="00734CDF" w:rsidRDefault="00734CDF">
      <w:pPr>
        <w:rPr>
          <w:sz w:val="22"/>
        </w:rPr>
      </w:pPr>
    </w:p>
    <w:p w14:paraId="2B6C8FB0" w14:textId="77777777" w:rsidR="00734CDF" w:rsidRDefault="00734CD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1080"/>
        <w:gridCol w:w="2790"/>
        <w:gridCol w:w="2880"/>
        <w:gridCol w:w="990"/>
      </w:tblGrid>
      <w:tr w:rsidR="00734CDF" w:rsidRPr="007E5338" w14:paraId="20D1ACC4" w14:textId="77777777" w:rsidTr="00734CDF">
        <w:trPr>
          <w:tblHeader/>
        </w:trPr>
        <w:tc>
          <w:tcPr>
            <w:tcW w:w="1530" w:type="dxa"/>
          </w:tcPr>
          <w:p w14:paraId="7ED11C4A" w14:textId="77777777" w:rsidR="00734CDF" w:rsidRDefault="00734CDF">
            <w:pPr>
              <w:spacing w:line="120" w:lineRule="exact"/>
              <w:rPr>
                <w:b/>
                <w:sz w:val="22"/>
              </w:rPr>
            </w:pPr>
          </w:p>
          <w:p w14:paraId="37373C6B" w14:textId="77777777" w:rsidR="00734CDF" w:rsidRDefault="00734CDF">
            <w:pPr>
              <w:jc w:val="center"/>
              <w:rPr>
                <w:b/>
                <w:sz w:val="22"/>
              </w:rPr>
            </w:pPr>
            <w:r>
              <w:rPr>
                <w:b/>
                <w:sz w:val="22"/>
              </w:rPr>
              <w:t>CRITERION</w:t>
            </w:r>
          </w:p>
          <w:p w14:paraId="5D15A053" w14:textId="77777777" w:rsidR="00734CDF" w:rsidRDefault="00734CDF">
            <w:pPr>
              <w:spacing w:after="58"/>
              <w:jc w:val="center"/>
              <w:rPr>
                <w:b/>
                <w:sz w:val="22"/>
              </w:rPr>
            </w:pPr>
            <w:r>
              <w:rPr>
                <w:b/>
                <w:sz w:val="22"/>
              </w:rPr>
              <w:t>NUMBER</w:t>
            </w:r>
          </w:p>
        </w:tc>
        <w:tc>
          <w:tcPr>
            <w:tcW w:w="7740" w:type="dxa"/>
            <w:gridSpan w:val="4"/>
            <w:vAlign w:val="center"/>
          </w:tcPr>
          <w:p w14:paraId="21B4669F" w14:textId="77777777" w:rsidR="00734CDF" w:rsidRPr="007E5338" w:rsidRDefault="00734CDF">
            <w:pPr>
              <w:pStyle w:val="Heading2"/>
              <w:rPr>
                <w:lang w:val="en-US" w:eastAsia="en-US"/>
              </w:rPr>
            </w:pPr>
            <w:r w:rsidRPr="007E5338">
              <w:rPr>
                <w:lang w:val="en-US" w:eastAsia="en-US"/>
              </w:rPr>
              <w:fldChar w:fldCharType="begin">
                <w:ffData>
                  <w:name w:val="Text1"/>
                  <w:enabled/>
                  <w:calcOnExit w:val="0"/>
                  <w:textInput/>
                </w:ffData>
              </w:fldChar>
            </w:r>
            <w:r w:rsidRPr="007E5338">
              <w:rPr>
                <w:lang w:val="en-US" w:eastAsia="en-US"/>
              </w:rPr>
              <w:instrText xml:space="preserve"> FORMTEXT </w:instrText>
            </w:r>
            <w:r w:rsidRPr="007E5338">
              <w:rPr>
                <w:lang w:val="en-US" w:eastAsia="en-US"/>
              </w:rPr>
            </w:r>
            <w:r w:rsidRPr="007E5338">
              <w:rPr>
                <w:lang w:val="en-US" w:eastAsia="en-US"/>
              </w:rPr>
              <w:fldChar w:fldCharType="separate"/>
            </w:r>
            <w:bookmarkStart w:id="166" w:name="_Toc45893056"/>
            <w:bookmarkStart w:id="167" w:name="_Toc51753995"/>
            <w:bookmarkStart w:id="168" w:name="_Toc51754190"/>
            <w:bookmarkStart w:id="169" w:name="_Toc51754381"/>
            <w:bookmarkStart w:id="170" w:name="_Toc51754573"/>
            <w:bookmarkStart w:id="171" w:name="_Toc51754764"/>
            <w:bookmarkStart w:id="172" w:name="_Toc51754956"/>
            <w:bookmarkStart w:id="173" w:name="_Toc51755147"/>
            <w:bookmarkStart w:id="174" w:name="_Toc51755339"/>
            <w:bookmarkStart w:id="175" w:name="_Toc51755529"/>
            <w:bookmarkStart w:id="176" w:name="_Toc51755720"/>
            <w:bookmarkStart w:id="177" w:name="_Toc51755911"/>
            <w:bookmarkStart w:id="178" w:name="_Toc51756101"/>
            <w:bookmarkStart w:id="179" w:name="_Toc51756292"/>
            <w:bookmarkStart w:id="180" w:name="_Toc51756482"/>
            <w:bookmarkStart w:id="181" w:name="_Toc51756673"/>
            <w:bookmarkStart w:id="182" w:name="_Toc51756771"/>
            <w:bookmarkStart w:id="183" w:name="_Toc51756960"/>
            <w:bookmarkStart w:id="184" w:name="_Toc51757341"/>
            <w:bookmarkStart w:id="185" w:name="_Toc51757532"/>
            <w:bookmarkStart w:id="186" w:name="_Toc51757721"/>
            <w:bookmarkStart w:id="187" w:name="_Toc51757911"/>
            <w:bookmarkStart w:id="188" w:name="_Toc51758099"/>
            <w:bookmarkStart w:id="189" w:name="_Toc51758288"/>
            <w:bookmarkStart w:id="190" w:name="_Toc51758476"/>
            <w:bookmarkStart w:id="191" w:name="_Toc51758665"/>
            <w:bookmarkStart w:id="192" w:name="_Toc51758853"/>
            <w:bookmarkStart w:id="193" w:name="_Toc51759042"/>
            <w:bookmarkStart w:id="194" w:name="_Toc51759229"/>
            <w:bookmarkStart w:id="195" w:name="_Toc51759418"/>
            <w:bookmarkStart w:id="196" w:name="_Toc51759604"/>
            <w:bookmarkStart w:id="197" w:name="_Toc51759791"/>
            <w:bookmarkStart w:id="198" w:name="_Toc51759976"/>
            <w:bookmarkStart w:id="199" w:name="_Toc51760162"/>
            <w:bookmarkStart w:id="200" w:name="_Toc51760347"/>
            <w:bookmarkStart w:id="201" w:name="_Toc54749363"/>
            <w:bookmarkStart w:id="202" w:name="_Toc54750249"/>
            <w:bookmarkStart w:id="203" w:name="_Toc54750555"/>
            <w:bookmarkStart w:id="204" w:name="_Toc54755769"/>
            <w:bookmarkStart w:id="205" w:name="_Toc54755968"/>
            <w:bookmarkStart w:id="206" w:name="_Toc54756289"/>
            <w:bookmarkStart w:id="207" w:name="_Toc54760824"/>
            <w:bookmarkStart w:id="208" w:name="_Toc54761256"/>
            <w:bookmarkStart w:id="209" w:name="_Toc54761505"/>
            <w:bookmarkStart w:id="210" w:name="_Toc54765844"/>
            <w:bookmarkStart w:id="211" w:name="_Toc54766049"/>
            <w:bookmarkStart w:id="212" w:name="_Toc54778762"/>
            <w:bookmarkStart w:id="213" w:name="_Toc54779054"/>
            <w:bookmarkStart w:id="214" w:name="_Toc54953875"/>
            <w:bookmarkStart w:id="215" w:name="_Toc55027525"/>
            <w:bookmarkStart w:id="216" w:name="_Toc55027743"/>
            <w:bookmarkStart w:id="217" w:name="_Toc55028991"/>
            <w:bookmarkStart w:id="218" w:name="_Toc55029206"/>
            <w:bookmarkStart w:id="219" w:name="_Toc55635813"/>
            <w:bookmarkStart w:id="220" w:name="_Toc55636054"/>
            <w:bookmarkStart w:id="221" w:name="_Toc55636377"/>
            <w:bookmarkStart w:id="222" w:name="_Toc55636580"/>
            <w:bookmarkStart w:id="223" w:name="_Toc55636782"/>
            <w:bookmarkStart w:id="224" w:name="_Toc55636984"/>
            <w:bookmarkStart w:id="225" w:name="_Toc68669194"/>
            <w:bookmarkStart w:id="226" w:name="_Toc68669397"/>
            <w:bookmarkStart w:id="227" w:name="_Toc68669599"/>
            <w:bookmarkStart w:id="228" w:name="_Toc83803699"/>
            <w:bookmarkStart w:id="229" w:name="_Toc83803901"/>
            <w:bookmarkStart w:id="230" w:name="_Toc83804103"/>
            <w:bookmarkStart w:id="231" w:name="_Toc83804304"/>
            <w:bookmarkStart w:id="232" w:name="_Toc86199725"/>
            <w:bookmarkStart w:id="233" w:name="_Toc86208163"/>
            <w:bookmarkStart w:id="234" w:name="_Toc86220313"/>
            <w:bookmarkStart w:id="235" w:name="_Toc86220544"/>
            <w:bookmarkStart w:id="236" w:name="_Toc86220774"/>
            <w:bookmarkStart w:id="237" w:name="_Toc86221003"/>
            <w:bookmarkStart w:id="238" w:name="_Toc86221232"/>
            <w:bookmarkStart w:id="239" w:name="_Toc86458425"/>
            <w:bookmarkStart w:id="240" w:name="_Toc86458653"/>
            <w:bookmarkStart w:id="241" w:name="_Toc86458880"/>
            <w:bookmarkStart w:id="242" w:name="_Toc86459106"/>
            <w:bookmarkStart w:id="243" w:name="_Toc86459333"/>
            <w:bookmarkStart w:id="244" w:name="_Toc86459559"/>
            <w:bookmarkStart w:id="245" w:name="_Toc86459696"/>
            <w:bookmarkStart w:id="246" w:name="_Toc86459921"/>
            <w:bookmarkStart w:id="247" w:name="_Toc86460147"/>
            <w:bookmarkStart w:id="248" w:name="_Toc86460372"/>
            <w:bookmarkStart w:id="249" w:name="_Toc86460597"/>
            <w:bookmarkStart w:id="250" w:name="_Toc86460819"/>
            <w:bookmarkStart w:id="251" w:name="_Toc86461040"/>
            <w:bookmarkStart w:id="252" w:name="_Toc86461261"/>
            <w:bookmarkStart w:id="253" w:name="_Toc86461481"/>
            <w:bookmarkStart w:id="254" w:name="_Toc86461701"/>
            <w:bookmarkStart w:id="255" w:name="_Toc86461921"/>
            <w:bookmarkStart w:id="256" w:name="_Toc86462140"/>
            <w:bookmarkStart w:id="257" w:name="_Toc86462358"/>
            <w:bookmarkStart w:id="258" w:name="_Toc86462575"/>
            <w:bookmarkStart w:id="259" w:name="_Toc86462790"/>
            <w:bookmarkStart w:id="260" w:name="_Toc86466892"/>
            <w:bookmarkStart w:id="261" w:name="_Toc86467107"/>
            <w:bookmarkStart w:id="262" w:name="_Toc86467320"/>
            <w:bookmarkStart w:id="263" w:name="_Toc86467532"/>
            <w:bookmarkStart w:id="264" w:name="_Toc86467743"/>
            <w:bookmarkStart w:id="265" w:name="_Toc86467953"/>
            <w:bookmarkStart w:id="266" w:name="_Toc86468162"/>
            <w:bookmarkStart w:id="267" w:name="_Toc86468370"/>
            <w:bookmarkStart w:id="268" w:name="_Toc86468578"/>
            <w:bookmarkStart w:id="269" w:name="_Toc86468781"/>
            <w:bookmarkStart w:id="270" w:name="_Toc86468983"/>
            <w:bookmarkStart w:id="271" w:name="_Toc86469184"/>
            <w:bookmarkStart w:id="272" w:name="_Toc86469384"/>
            <w:bookmarkStart w:id="273" w:name="_Toc86469582"/>
            <w:bookmarkStart w:id="274" w:name="_Toc86470887"/>
            <w:bookmarkStart w:id="275" w:name="_Toc86471083"/>
            <w:bookmarkStart w:id="276" w:name="_Toc112206415"/>
            <w:bookmarkStart w:id="277" w:name="_Toc112208874"/>
            <w:bookmarkStart w:id="278" w:name="_Toc112209070"/>
            <w:bookmarkStart w:id="279" w:name="_Toc112209269"/>
            <w:bookmarkStart w:id="280" w:name="_Toc112217600"/>
            <w:bookmarkStart w:id="281" w:name="_Toc112217795"/>
            <w:bookmarkStart w:id="282" w:name="_Toc115145793"/>
            <w:r w:rsidRPr="007E5338">
              <w:rPr>
                <w:lang w:val="en-US" w:eastAsia="en-US"/>
              </w:rPr>
              <w:t> </w:t>
            </w:r>
            <w:r w:rsidRPr="007E5338">
              <w:rPr>
                <w:lang w:val="en-US" w:eastAsia="en-US"/>
              </w:rPr>
              <w:t> </w:t>
            </w:r>
            <w:r w:rsidRPr="007E5338">
              <w:rPr>
                <w:lang w:val="en-US" w:eastAsia="en-US"/>
              </w:rPr>
              <w:t> </w:t>
            </w:r>
            <w:r w:rsidRPr="007E5338">
              <w:rPr>
                <w:lang w:val="en-US" w:eastAsia="en-US"/>
              </w:rPr>
              <w:t> </w:t>
            </w:r>
            <w:r w:rsidRPr="007E5338">
              <w:rPr>
                <w:lang w:val="en-US" w:eastAsia="en-US"/>
              </w:rPr>
              <w:t> </w:t>
            </w:r>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r w:rsidRPr="007E5338">
              <w:rPr>
                <w:lang w:val="en-US" w:eastAsia="en-US"/>
              </w:rPr>
              <w:fldChar w:fldCharType="end"/>
            </w:r>
          </w:p>
        </w:tc>
      </w:tr>
      <w:tr w:rsidR="00734CDF" w14:paraId="5DE2DA5D" w14:textId="77777777" w:rsidTr="00734CDF">
        <w:trPr>
          <w:tblHeader/>
        </w:trPr>
        <w:tc>
          <w:tcPr>
            <w:tcW w:w="1530" w:type="dxa"/>
          </w:tcPr>
          <w:p w14:paraId="26DDAE3A" w14:textId="77777777" w:rsidR="00734CDF" w:rsidRDefault="00734CDF">
            <w:pPr>
              <w:spacing w:line="120" w:lineRule="exact"/>
              <w:rPr>
                <w:sz w:val="22"/>
              </w:rPr>
            </w:pPr>
          </w:p>
          <w:p w14:paraId="2171A470" w14:textId="77777777" w:rsidR="00734CDF" w:rsidRDefault="00734CDF">
            <w:pPr>
              <w:spacing w:after="58"/>
              <w:jc w:val="center"/>
              <w:rPr>
                <w:sz w:val="22"/>
              </w:rPr>
            </w:pPr>
          </w:p>
        </w:tc>
        <w:tc>
          <w:tcPr>
            <w:tcW w:w="7740" w:type="dxa"/>
            <w:gridSpan w:val="4"/>
            <w:vAlign w:val="center"/>
          </w:tcPr>
          <w:p w14:paraId="1FBE2D76" w14:textId="77777777" w:rsidR="00734CDF" w:rsidRDefault="00734CDF">
            <w:pPr>
              <w:spacing w:after="58"/>
              <w:jc w:val="center"/>
              <w:rPr>
                <w:b/>
                <w:sz w:val="22"/>
              </w:rPr>
            </w:pPr>
            <w:r>
              <w:rPr>
                <w:b/>
                <w:sz w:val="22"/>
              </w:rPr>
              <w:t>Legal Standard</w:t>
            </w:r>
          </w:p>
        </w:tc>
      </w:tr>
      <w:tr w:rsidR="00734CDF" w:rsidRPr="002A10C4" w14:paraId="1FC09A7A" w14:textId="77777777" w:rsidTr="00734CDF">
        <w:tc>
          <w:tcPr>
            <w:tcW w:w="1530" w:type="dxa"/>
          </w:tcPr>
          <w:p w14:paraId="62DFFB19" w14:textId="77777777" w:rsidR="00734CDF" w:rsidRDefault="00734CDF">
            <w:pPr>
              <w:spacing w:line="120" w:lineRule="exact"/>
              <w:rPr>
                <w:sz w:val="22"/>
              </w:rPr>
            </w:pPr>
          </w:p>
          <w:p w14:paraId="45B0DBB4" w14:textId="77777777" w:rsidR="00734CDF" w:rsidRDefault="00734CDF">
            <w:pPr>
              <w:spacing w:after="58"/>
              <w:jc w:val="center"/>
              <w:rPr>
                <w:b/>
                <w:sz w:val="22"/>
              </w:rPr>
            </w:pPr>
            <w:r>
              <w:rPr>
                <w:b/>
                <w:sz w:val="22"/>
              </w:rPr>
              <w:t>SE 6</w:t>
            </w:r>
          </w:p>
        </w:tc>
        <w:tc>
          <w:tcPr>
            <w:tcW w:w="7740" w:type="dxa"/>
            <w:gridSpan w:val="4"/>
          </w:tcPr>
          <w:p w14:paraId="2CE95844" w14:textId="77777777" w:rsidR="00734CDF" w:rsidRDefault="00734CDF" w:rsidP="00734CDF">
            <w:pPr>
              <w:pStyle w:val="Heading8"/>
              <w:rPr>
                <w:u w:val="none"/>
              </w:rPr>
            </w:pPr>
            <w:r w:rsidRPr="00970F53">
              <w:rPr>
                <w:u w:val="none"/>
              </w:rPr>
              <w:t xml:space="preserve">Determination of transition services </w:t>
            </w:r>
          </w:p>
          <w:p w14:paraId="0EEBF44F" w14:textId="77777777" w:rsidR="00734CDF" w:rsidRPr="007A3E39" w:rsidRDefault="00734CDF" w:rsidP="00734CDF">
            <w:pPr>
              <w:pStyle w:val="Heading8"/>
              <w:numPr>
                <w:ilvl w:val="0"/>
                <w:numId w:val="5"/>
              </w:numPr>
              <w:rPr>
                <w:b w:val="0"/>
                <w:u w:val="none"/>
              </w:rPr>
            </w:pPr>
            <w:bookmarkStart w:id="283" w:name="CRIT_SE_6"/>
            <w:r w:rsidRPr="007A3E39">
              <w:rPr>
                <w:b w:val="0"/>
                <w:u w:val="none"/>
              </w:rPr>
              <w:t>The Team discusses the studen</w:t>
            </w:r>
            <w:r w:rsidRPr="00D34961">
              <w:rPr>
                <w:b w:val="0"/>
                <w:u w:val="none"/>
              </w:rPr>
              <w:t>t</w:t>
            </w:r>
            <w:r w:rsidRPr="00D34961">
              <w:rPr>
                <w:b w:val="0"/>
                <w:bCs/>
                <w:u w:val="none"/>
              </w:rPr>
              <w:t>'</w:t>
            </w:r>
            <w:r w:rsidRPr="007A3E39">
              <w:rPr>
                <w:b w:val="0"/>
                <w:u w:val="none"/>
              </w:rPr>
              <w:t>s transition needs annually</w:t>
            </w:r>
            <w:r>
              <w:rPr>
                <w:b w:val="0"/>
                <w:u w:val="none"/>
              </w:rPr>
              <w:t>,</w:t>
            </w:r>
            <w:r w:rsidRPr="007A3E39">
              <w:rPr>
                <w:b w:val="0"/>
                <w:u w:val="none"/>
              </w:rPr>
              <w:t xml:space="preserve"> beginning no later than when the student is 1</w:t>
            </w:r>
            <w:r>
              <w:rPr>
                <w:b w:val="0"/>
                <w:u w:val="none"/>
              </w:rPr>
              <w:t>4</w:t>
            </w:r>
            <w:r w:rsidRPr="007A3E39">
              <w:rPr>
                <w:b w:val="0"/>
                <w:u w:val="none"/>
              </w:rPr>
              <w:t xml:space="preserve"> years old</w:t>
            </w:r>
            <w:r>
              <w:rPr>
                <w:b w:val="0"/>
                <w:u w:val="none"/>
              </w:rPr>
              <w:t>,</w:t>
            </w:r>
            <w:r w:rsidRPr="007A3E39">
              <w:rPr>
                <w:b w:val="0"/>
                <w:u w:val="none"/>
              </w:rPr>
              <w:t xml:space="preserve"> and documents its discussion on the Transition Planning Form.</w:t>
            </w:r>
          </w:p>
          <w:p w14:paraId="0D0838BE" w14:textId="77777777" w:rsidR="00734CDF" w:rsidRPr="007A3E39" w:rsidRDefault="00734CDF" w:rsidP="00734CDF">
            <w:pPr>
              <w:pStyle w:val="Heading8"/>
              <w:numPr>
                <w:ilvl w:val="0"/>
                <w:numId w:val="5"/>
              </w:numPr>
              <w:rPr>
                <w:b w:val="0"/>
                <w:u w:val="none"/>
              </w:rPr>
            </w:pPr>
            <w:r w:rsidRPr="007A3E39">
              <w:rPr>
                <w:b w:val="0"/>
                <w:u w:val="none"/>
              </w:rPr>
              <w:t>The Team</w:t>
            </w:r>
            <w:r w:rsidRPr="007A3E39">
              <w:rPr>
                <w:b w:val="0"/>
                <w:bCs/>
                <w:u w:val="none"/>
              </w:rPr>
              <w:t xml:space="preserve"> </w:t>
            </w:r>
            <w:r w:rsidRPr="007A3E39">
              <w:rPr>
                <w:b w:val="0"/>
                <w:u w:val="none"/>
              </w:rPr>
              <w:t>reviews the Transition Planning Form annually and updates information on the form and the IEP, as appropriate.</w:t>
            </w:r>
          </w:p>
          <w:p w14:paraId="0F7593CA" w14:textId="77777777" w:rsidR="00734CDF" w:rsidRPr="007A3E39" w:rsidRDefault="00734CDF" w:rsidP="00734CDF">
            <w:pPr>
              <w:pStyle w:val="Heading8"/>
              <w:numPr>
                <w:ilvl w:val="0"/>
                <w:numId w:val="5"/>
              </w:numPr>
              <w:rPr>
                <w:b w:val="0"/>
                <w:u w:val="none"/>
              </w:rPr>
            </w:pPr>
            <w:r w:rsidRPr="007A3E39">
              <w:rPr>
                <w:b w:val="0"/>
                <w:u w:val="none"/>
              </w:rPr>
              <w:t>Reserved</w:t>
            </w:r>
          </w:p>
          <w:p w14:paraId="2CB359CA" w14:textId="77777777" w:rsidR="00734CDF" w:rsidRPr="007A3E39" w:rsidRDefault="00734CDF" w:rsidP="00734CDF">
            <w:pPr>
              <w:pStyle w:val="Heading8"/>
              <w:numPr>
                <w:ilvl w:val="0"/>
                <w:numId w:val="5"/>
              </w:numPr>
              <w:rPr>
                <w:b w:val="0"/>
                <w:u w:val="none"/>
              </w:rPr>
            </w:pPr>
            <w:r>
              <w:rPr>
                <w:b w:val="0"/>
                <w:u w:val="none"/>
              </w:rPr>
              <w:t>T</w:t>
            </w:r>
            <w:r w:rsidRPr="007A3E39">
              <w:rPr>
                <w:b w:val="0"/>
                <w:u w:val="none"/>
              </w:rPr>
              <w:t xml:space="preserve">he Team determines whether the student is likely to require continuing services from adult human service agencies.  In such circumstances, the </w:t>
            </w:r>
            <w:r>
              <w:rPr>
                <w:b w:val="0"/>
                <w:u w:val="none"/>
              </w:rPr>
              <w:t>a</w:t>
            </w:r>
            <w:r w:rsidRPr="007A3E39">
              <w:rPr>
                <w:b w:val="0"/>
                <w:u w:val="none"/>
              </w:rPr>
              <w:t xml:space="preserve">dministrator of </w:t>
            </w:r>
            <w:r>
              <w:rPr>
                <w:b w:val="0"/>
                <w:u w:val="none"/>
              </w:rPr>
              <w:t>s</w:t>
            </w:r>
            <w:r w:rsidRPr="007A3E39">
              <w:rPr>
                <w:b w:val="0"/>
                <w:u w:val="none"/>
              </w:rPr>
              <w:t xml:space="preserve">pecial </w:t>
            </w:r>
            <w:r>
              <w:rPr>
                <w:b w:val="0"/>
                <w:u w:val="none"/>
              </w:rPr>
              <w:t>e</w:t>
            </w:r>
            <w:r w:rsidRPr="007A3E39">
              <w:rPr>
                <w:b w:val="0"/>
                <w:u w:val="none"/>
              </w:rPr>
              <w:t>ducation makes a referral to the Bureau of Transitional Planning in the Executive Office of Health and Human Services</w:t>
            </w:r>
            <w:r>
              <w:rPr>
                <w:b w:val="0"/>
                <w:u w:val="none"/>
              </w:rPr>
              <w:t xml:space="preserve"> at least two years before the </w:t>
            </w:r>
            <w:r w:rsidRPr="007A3E39">
              <w:rPr>
                <w:b w:val="0"/>
                <w:u w:val="none"/>
              </w:rPr>
              <w:t>student</w:t>
            </w:r>
            <w:r w:rsidRPr="00D34961">
              <w:rPr>
                <w:b w:val="0"/>
                <w:bCs/>
                <w:u w:val="none"/>
              </w:rPr>
              <w:t>'</w:t>
            </w:r>
            <w:r w:rsidRPr="007A3E39">
              <w:rPr>
                <w:b w:val="0"/>
                <w:u w:val="none"/>
              </w:rPr>
              <w:t>s</w:t>
            </w:r>
            <w:r>
              <w:rPr>
                <w:b w:val="0"/>
                <w:u w:val="none"/>
              </w:rPr>
              <w:t xml:space="preserve"> graduation or 22nd birthday, whichever occurs first,</w:t>
            </w:r>
            <w:r w:rsidRPr="007A3E39">
              <w:rPr>
                <w:b w:val="0"/>
                <w:u w:val="none"/>
              </w:rPr>
              <w:t xml:space="preserve"> in accordance with the requirements of M.G.L. c. 71B, §§12A-12C (known as Chapter 688).</w:t>
            </w:r>
          </w:p>
          <w:p w14:paraId="77887711" w14:textId="77777777" w:rsidR="00734CDF" w:rsidRPr="007A3E39" w:rsidRDefault="00734CDF" w:rsidP="00734CDF">
            <w:pPr>
              <w:pStyle w:val="Heading8"/>
              <w:numPr>
                <w:ilvl w:val="0"/>
                <w:numId w:val="5"/>
              </w:numPr>
              <w:rPr>
                <w:b w:val="0"/>
                <w:u w:val="none"/>
              </w:rPr>
            </w:pPr>
            <w:r w:rsidRPr="007A3E39">
              <w:rPr>
                <w:b w:val="0"/>
                <w:u w:val="none"/>
              </w:rPr>
              <w:t>In cases where the IEP included needed transition services and a participating agency other than the school district fails to provide these services, the Team reconvenes to identify alternative strategies to meet the transition objectives.</w:t>
            </w:r>
          </w:p>
          <w:p w14:paraId="494CBB77" w14:textId="77777777" w:rsidR="00734CDF" w:rsidRPr="002A10C4" w:rsidRDefault="00734CDF" w:rsidP="00734CDF">
            <w:pPr>
              <w:pStyle w:val="Heading8"/>
              <w:numPr>
                <w:ilvl w:val="0"/>
                <w:numId w:val="5"/>
              </w:numPr>
              <w:rPr>
                <w:b w:val="0"/>
                <w:u w:val="none"/>
              </w:rPr>
            </w:pPr>
            <w:r w:rsidRPr="007A3E39">
              <w:rPr>
                <w:b w:val="0"/>
                <w:u w:val="none"/>
              </w:rPr>
              <w:t>The district ensures that students are invited to and encouraged to attend part or all of Team meetings at which transition services are discussed or proposed.</w:t>
            </w:r>
            <w:bookmarkEnd w:id="283"/>
          </w:p>
        </w:tc>
      </w:tr>
      <w:tr w:rsidR="00734CDF" w:rsidRPr="00B80225" w14:paraId="494637AE" w14:textId="77777777" w:rsidTr="00734CDF">
        <w:tc>
          <w:tcPr>
            <w:tcW w:w="1530" w:type="dxa"/>
          </w:tcPr>
          <w:p w14:paraId="3AF2F06B" w14:textId="77777777" w:rsidR="00734CDF" w:rsidRDefault="00734CDF">
            <w:pPr>
              <w:spacing w:line="120" w:lineRule="exact"/>
              <w:rPr>
                <w:sz w:val="22"/>
              </w:rPr>
            </w:pPr>
          </w:p>
        </w:tc>
        <w:tc>
          <w:tcPr>
            <w:tcW w:w="3870" w:type="dxa"/>
            <w:gridSpan w:val="2"/>
          </w:tcPr>
          <w:p w14:paraId="14FE1842" w14:textId="77777777" w:rsidR="00734CDF" w:rsidRPr="00970F53" w:rsidRDefault="00734CDF" w:rsidP="00734CDF">
            <w:pPr>
              <w:pStyle w:val="Heading8"/>
              <w:jc w:val="center"/>
              <w:rPr>
                <w:u w:val="none"/>
              </w:rPr>
            </w:pPr>
            <w:r w:rsidRPr="00667335">
              <w:rPr>
                <w:szCs w:val="22"/>
                <w:u w:val="none"/>
              </w:rPr>
              <w:t>State Requirements</w:t>
            </w:r>
          </w:p>
        </w:tc>
        <w:tc>
          <w:tcPr>
            <w:tcW w:w="3870" w:type="dxa"/>
            <w:gridSpan w:val="2"/>
          </w:tcPr>
          <w:p w14:paraId="72F55837" w14:textId="77777777" w:rsidR="00734CDF" w:rsidRPr="00B80225" w:rsidRDefault="00734CDF" w:rsidP="00734CDF">
            <w:pPr>
              <w:pStyle w:val="Heading8"/>
              <w:jc w:val="center"/>
              <w:rPr>
                <w:szCs w:val="22"/>
                <w:u w:val="none"/>
              </w:rPr>
            </w:pPr>
            <w:r w:rsidRPr="00667335">
              <w:rPr>
                <w:szCs w:val="22"/>
                <w:u w:val="none"/>
              </w:rPr>
              <w:t>Federal Requirements</w:t>
            </w:r>
          </w:p>
        </w:tc>
      </w:tr>
      <w:tr w:rsidR="00734CDF" w:rsidRPr="00767433" w14:paraId="6024C8E7" w14:textId="77777777" w:rsidTr="00734CDF">
        <w:tc>
          <w:tcPr>
            <w:tcW w:w="1530" w:type="dxa"/>
          </w:tcPr>
          <w:p w14:paraId="25D2F83D" w14:textId="77777777" w:rsidR="00734CDF" w:rsidRDefault="00734CDF">
            <w:pPr>
              <w:spacing w:line="120" w:lineRule="exact"/>
              <w:rPr>
                <w:sz w:val="22"/>
              </w:rPr>
            </w:pPr>
          </w:p>
        </w:tc>
        <w:tc>
          <w:tcPr>
            <w:tcW w:w="3870" w:type="dxa"/>
            <w:gridSpan w:val="2"/>
          </w:tcPr>
          <w:p w14:paraId="2989F076" w14:textId="77777777" w:rsidR="00734CDF" w:rsidRDefault="00734CDF" w:rsidP="00734CDF">
            <w:pPr>
              <w:pStyle w:val="Heading8"/>
              <w:rPr>
                <w:b w:val="0"/>
                <w:szCs w:val="22"/>
                <w:u w:val="none"/>
              </w:rPr>
            </w:pPr>
            <w:r w:rsidRPr="00B80225">
              <w:rPr>
                <w:b w:val="0"/>
                <w:szCs w:val="22"/>
                <w:u w:val="none"/>
              </w:rPr>
              <w:t>M.G.L.c.71B, Sections 12A-C</w:t>
            </w:r>
          </w:p>
          <w:p w14:paraId="2BDAB077" w14:textId="77777777" w:rsidR="00734CDF" w:rsidRPr="00B80225" w:rsidRDefault="00734CDF" w:rsidP="00734CDF">
            <w:r>
              <w:rPr>
                <w:sz w:val="22"/>
                <w:szCs w:val="22"/>
              </w:rPr>
              <w:t>603 CMR 28.05(4)(c)</w:t>
            </w:r>
          </w:p>
        </w:tc>
        <w:tc>
          <w:tcPr>
            <w:tcW w:w="3870" w:type="dxa"/>
            <w:gridSpan w:val="2"/>
          </w:tcPr>
          <w:p w14:paraId="7FB097A6" w14:textId="77777777" w:rsidR="00734CDF" w:rsidRPr="00767433" w:rsidRDefault="00734CDF" w:rsidP="00734CDF">
            <w:pPr>
              <w:pStyle w:val="Heading8"/>
              <w:rPr>
                <w:b w:val="0"/>
                <w:szCs w:val="22"/>
                <w:u w:val="none"/>
              </w:rPr>
            </w:pPr>
            <w:r w:rsidRPr="00767433">
              <w:rPr>
                <w:b w:val="0"/>
                <w:szCs w:val="22"/>
                <w:u w:val="none"/>
              </w:rPr>
              <w:t>34 CFR 300.320(b); 300.321(b);</w:t>
            </w:r>
          </w:p>
          <w:p w14:paraId="34B6B404" w14:textId="77777777" w:rsidR="00734CDF" w:rsidRPr="00767433" w:rsidRDefault="00734CDF" w:rsidP="00734CDF">
            <w:r w:rsidRPr="00970F53">
              <w:rPr>
                <w:sz w:val="22"/>
                <w:szCs w:val="22"/>
              </w:rPr>
              <w:t>300.322(b)(2); 300.324(c)</w:t>
            </w:r>
          </w:p>
        </w:tc>
      </w:tr>
      <w:tr w:rsidR="00734CDF" w:rsidRPr="002E3679" w14:paraId="500C311E" w14:textId="77777777" w:rsidTr="00734CDF">
        <w:tblPrEx>
          <w:tblBorders>
            <w:insideH w:val="none" w:sz="0" w:space="0" w:color="auto"/>
            <w:insideV w:val="double" w:sz="2" w:space="0" w:color="000000"/>
          </w:tblBorders>
        </w:tblPrEx>
        <w:trPr>
          <w:trHeight w:val="382"/>
        </w:trPr>
        <w:tc>
          <w:tcPr>
            <w:tcW w:w="1530" w:type="dxa"/>
            <w:tcBorders>
              <w:top w:val="nil"/>
              <w:bottom w:val="double" w:sz="2" w:space="0" w:color="000000"/>
              <w:right w:val="single" w:sz="2" w:space="0" w:color="000000"/>
            </w:tcBorders>
          </w:tcPr>
          <w:p w14:paraId="7E3C42BF" w14:textId="77777777" w:rsidR="00734CDF" w:rsidRDefault="00734CDF" w:rsidP="00734CDF">
            <w:pPr>
              <w:spacing w:line="120" w:lineRule="exact"/>
              <w:rPr>
                <w:sz w:val="22"/>
              </w:rPr>
            </w:pPr>
          </w:p>
        </w:tc>
        <w:tc>
          <w:tcPr>
            <w:tcW w:w="1080" w:type="dxa"/>
            <w:tcBorders>
              <w:top w:val="single" w:sz="2" w:space="0" w:color="000000"/>
              <w:left w:val="single" w:sz="2" w:space="0" w:color="000000"/>
              <w:bottom w:val="double" w:sz="2" w:space="0" w:color="000000"/>
              <w:right w:val="nil"/>
            </w:tcBorders>
            <w:vAlign w:val="center"/>
          </w:tcPr>
          <w:p w14:paraId="68D98AC0" w14:textId="77777777" w:rsidR="00734CDF" w:rsidRDefault="00734CDF" w:rsidP="00734CDF">
            <w:pPr>
              <w:rPr>
                <w:b/>
                <w:sz w:val="22"/>
              </w:rPr>
            </w:pPr>
            <w:r>
              <w:rPr>
                <w:b/>
                <w:sz w:val="22"/>
              </w:rPr>
              <w:t>Rating:</w:t>
            </w:r>
          </w:p>
        </w:tc>
        <w:tc>
          <w:tcPr>
            <w:tcW w:w="2790" w:type="dxa"/>
            <w:tcBorders>
              <w:top w:val="single" w:sz="2" w:space="0" w:color="000000"/>
              <w:left w:val="nil"/>
              <w:bottom w:val="double" w:sz="2" w:space="0" w:color="000000"/>
              <w:right w:val="single" w:sz="2" w:space="0" w:color="000000"/>
            </w:tcBorders>
            <w:vAlign w:val="center"/>
          </w:tcPr>
          <w:p w14:paraId="7CACE135" w14:textId="77777777" w:rsidR="00734CDF" w:rsidRDefault="00734CDF" w:rsidP="00734CDF">
            <w:pPr>
              <w:rPr>
                <w:b/>
                <w:sz w:val="22"/>
              </w:rPr>
            </w:pPr>
            <w:bookmarkStart w:id="284" w:name="RATING_SE_6"/>
            <w:r>
              <w:rPr>
                <w:b/>
                <w:sz w:val="22"/>
              </w:rPr>
              <w:t xml:space="preserve"> Partially Implemented </w:t>
            </w:r>
            <w:bookmarkEnd w:id="284"/>
          </w:p>
        </w:tc>
        <w:tc>
          <w:tcPr>
            <w:tcW w:w="2880" w:type="dxa"/>
            <w:tcBorders>
              <w:top w:val="single" w:sz="2" w:space="0" w:color="000000"/>
              <w:left w:val="single" w:sz="2" w:space="0" w:color="000000"/>
              <w:bottom w:val="double" w:sz="2" w:space="0" w:color="000000"/>
              <w:right w:val="nil"/>
            </w:tcBorders>
            <w:vAlign w:val="center"/>
          </w:tcPr>
          <w:p w14:paraId="0F4898F5" w14:textId="77777777" w:rsidR="00734CDF" w:rsidRDefault="00734CDF" w:rsidP="00734CDF">
            <w:pPr>
              <w:rPr>
                <w:b/>
                <w:sz w:val="22"/>
              </w:rPr>
            </w:pPr>
            <w:r>
              <w:rPr>
                <w:b/>
                <w:sz w:val="22"/>
              </w:rPr>
              <w:t>District Response Required:</w:t>
            </w:r>
          </w:p>
        </w:tc>
        <w:tc>
          <w:tcPr>
            <w:tcW w:w="990" w:type="dxa"/>
            <w:tcBorders>
              <w:top w:val="single" w:sz="2" w:space="0" w:color="000000"/>
              <w:left w:val="nil"/>
              <w:bottom w:val="double" w:sz="2" w:space="0" w:color="000000"/>
            </w:tcBorders>
            <w:vAlign w:val="center"/>
          </w:tcPr>
          <w:p w14:paraId="6F20954A" w14:textId="77777777" w:rsidR="00734CDF" w:rsidRPr="002E3679" w:rsidRDefault="00734CDF" w:rsidP="00734CDF">
            <w:pPr>
              <w:spacing w:line="163" w:lineRule="exact"/>
              <w:rPr>
                <w:b/>
                <w:sz w:val="22"/>
              </w:rPr>
            </w:pPr>
            <w:bookmarkStart w:id="285" w:name="DISTRESP_SE_6"/>
            <w:r w:rsidRPr="002E3679">
              <w:rPr>
                <w:b/>
                <w:sz w:val="22"/>
              </w:rPr>
              <w:t>Yes</w:t>
            </w:r>
            <w:bookmarkEnd w:id="285"/>
          </w:p>
        </w:tc>
      </w:tr>
    </w:tbl>
    <w:p w14:paraId="7EC521D6" w14:textId="77777777" w:rsidR="00734CDF" w:rsidRDefault="00734CD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734CDF" w14:paraId="5E31351A" w14:textId="77777777">
        <w:tc>
          <w:tcPr>
            <w:tcW w:w="9270" w:type="dxa"/>
          </w:tcPr>
          <w:p w14:paraId="6BB01C0E" w14:textId="77777777" w:rsidR="00734CDF" w:rsidRDefault="00734CDF">
            <w:pPr>
              <w:rPr>
                <w:b/>
                <w:sz w:val="22"/>
              </w:rPr>
            </w:pPr>
            <w:r>
              <w:rPr>
                <w:b/>
                <w:sz w:val="22"/>
              </w:rPr>
              <w:t>Department of Elementary and Secondary Education Findings:</w:t>
            </w:r>
            <w:bookmarkStart w:id="286" w:name="LABEL_SE_6"/>
            <w:bookmarkEnd w:id="286"/>
          </w:p>
        </w:tc>
      </w:tr>
      <w:tr w:rsidR="00734CDF" w14:paraId="437B1D77" w14:textId="77777777">
        <w:tc>
          <w:tcPr>
            <w:tcW w:w="9270" w:type="dxa"/>
          </w:tcPr>
          <w:p w14:paraId="20CF1591" w14:textId="77777777" w:rsidR="00734CDF" w:rsidRDefault="00734CDF">
            <w:pPr>
              <w:rPr>
                <w:i/>
                <w:sz w:val="22"/>
              </w:rPr>
            </w:pPr>
            <w:bookmarkStart w:id="287" w:name="FINDING_SE_6"/>
            <w:r>
              <w:rPr>
                <w:i/>
                <w:sz w:val="22"/>
              </w:rPr>
              <w:t>A review of student records and staff interviews indicated that IEP Teams do not always review and update Transition Planning Forms annually. Additionally, the district does not always make referrals to the Bureau of Transitional Planning in the Executive Office of Health and Human Services for students who are likely to require continuing services from adult human service agencies at least two years before the student's graduation or 22nd birthday, whichever occurs first.</w:t>
            </w:r>
            <w:bookmarkEnd w:id="287"/>
          </w:p>
        </w:tc>
      </w:tr>
    </w:tbl>
    <w:p w14:paraId="65262423" w14:textId="77777777" w:rsidR="00734CDF" w:rsidRDefault="00734CDF">
      <w:pPr>
        <w:rPr>
          <w:sz w:val="22"/>
        </w:rPr>
      </w:pPr>
    </w:p>
    <w:p w14:paraId="03453E9E" w14:textId="77777777" w:rsidR="00734CDF" w:rsidRDefault="00734CD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1080"/>
        <w:gridCol w:w="2790"/>
        <w:gridCol w:w="2880"/>
        <w:gridCol w:w="990"/>
      </w:tblGrid>
      <w:tr w:rsidR="00734CDF" w:rsidRPr="007E5338" w14:paraId="6E58756C" w14:textId="77777777" w:rsidTr="00734CDF">
        <w:trPr>
          <w:tblHeader/>
        </w:trPr>
        <w:tc>
          <w:tcPr>
            <w:tcW w:w="1530" w:type="dxa"/>
          </w:tcPr>
          <w:p w14:paraId="127FD618" w14:textId="77777777" w:rsidR="00734CDF" w:rsidRDefault="00734CDF">
            <w:pPr>
              <w:spacing w:line="120" w:lineRule="exact"/>
              <w:rPr>
                <w:b/>
                <w:sz w:val="22"/>
              </w:rPr>
            </w:pPr>
          </w:p>
          <w:p w14:paraId="4D450E05" w14:textId="77777777" w:rsidR="00734CDF" w:rsidRDefault="00734CDF">
            <w:pPr>
              <w:jc w:val="center"/>
              <w:rPr>
                <w:b/>
                <w:sz w:val="22"/>
              </w:rPr>
            </w:pPr>
            <w:r>
              <w:rPr>
                <w:b/>
                <w:sz w:val="22"/>
              </w:rPr>
              <w:t>CRITERION</w:t>
            </w:r>
          </w:p>
          <w:p w14:paraId="6D37A23E" w14:textId="77777777" w:rsidR="00734CDF" w:rsidRDefault="00734CDF">
            <w:pPr>
              <w:spacing w:after="58"/>
              <w:jc w:val="center"/>
              <w:rPr>
                <w:b/>
                <w:sz w:val="22"/>
              </w:rPr>
            </w:pPr>
            <w:r>
              <w:rPr>
                <w:b/>
                <w:sz w:val="22"/>
              </w:rPr>
              <w:t>NUMBER</w:t>
            </w:r>
          </w:p>
        </w:tc>
        <w:tc>
          <w:tcPr>
            <w:tcW w:w="7740" w:type="dxa"/>
            <w:gridSpan w:val="4"/>
            <w:vAlign w:val="center"/>
          </w:tcPr>
          <w:p w14:paraId="0A5808DB" w14:textId="77777777" w:rsidR="00734CDF" w:rsidRPr="007E5338" w:rsidRDefault="00734CDF">
            <w:pPr>
              <w:pStyle w:val="Heading2"/>
              <w:rPr>
                <w:lang w:val="en-US" w:eastAsia="en-US"/>
              </w:rPr>
            </w:pPr>
            <w:r w:rsidRPr="007E5338">
              <w:rPr>
                <w:lang w:val="en-US" w:eastAsia="en-US"/>
              </w:rPr>
              <w:fldChar w:fldCharType="begin">
                <w:ffData>
                  <w:name w:val="Text1"/>
                  <w:enabled/>
                  <w:calcOnExit w:val="0"/>
                  <w:textInput/>
                </w:ffData>
              </w:fldChar>
            </w:r>
            <w:r w:rsidRPr="007E5338">
              <w:rPr>
                <w:lang w:val="en-US" w:eastAsia="en-US"/>
              </w:rPr>
              <w:instrText xml:space="preserve"> FORMTEXT </w:instrText>
            </w:r>
            <w:r w:rsidRPr="007E5338">
              <w:rPr>
                <w:lang w:val="en-US" w:eastAsia="en-US"/>
              </w:rPr>
            </w:r>
            <w:r w:rsidRPr="007E5338">
              <w:rPr>
                <w:lang w:val="en-US" w:eastAsia="en-US"/>
              </w:rPr>
              <w:fldChar w:fldCharType="separate"/>
            </w:r>
            <w:bookmarkStart w:id="288" w:name="_Toc45893057"/>
            <w:bookmarkStart w:id="289" w:name="_Toc51753996"/>
            <w:bookmarkStart w:id="290" w:name="_Toc51754191"/>
            <w:bookmarkStart w:id="291" w:name="_Toc51754382"/>
            <w:bookmarkStart w:id="292" w:name="_Toc51754574"/>
            <w:bookmarkStart w:id="293" w:name="_Toc51754765"/>
            <w:bookmarkStart w:id="294" w:name="_Toc51754957"/>
            <w:bookmarkStart w:id="295" w:name="_Toc51755148"/>
            <w:bookmarkStart w:id="296" w:name="_Toc51755340"/>
            <w:bookmarkStart w:id="297" w:name="_Toc51755530"/>
            <w:bookmarkStart w:id="298" w:name="_Toc51755721"/>
            <w:bookmarkStart w:id="299" w:name="_Toc51755912"/>
            <w:bookmarkStart w:id="300" w:name="_Toc51756102"/>
            <w:bookmarkStart w:id="301" w:name="_Toc51756293"/>
            <w:bookmarkStart w:id="302" w:name="_Toc51756483"/>
            <w:bookmarkStart w:id="303" w:name="_Toc51756674"/>
            <w:bookmarkStart w:id="304" w:name="_Toc51756772"/>
            <w:bookmarkStart w:id="305" w:name="_Toc51756961"/>
            <w:bookmarkStart w:id="306" w:name="_Toc51757342"/>
            <w:bookmarkStart w:id="307" w:name="_Toc51757533"/>
            <w:bookmarkStart w:id="308" w:name="_Toc51757722"/>
            <w:bookmarkStart w:id="309" w:name="_Toc51757912"/>
            <w:bookmarkStart w:id="310" w:name="_Toc51758100"/>
            <w:bookmarkStart w:id="311" w:name="_Toc51758289"/>
            <w:bookmarkStart w:id="312" w:name="_Toc51758477"/>
            <w:bookmarkStart w:id="313" w:name="_Toc51758666"/>
            <w:bookmarkStart w:id="314" w:name="_Toc51758854"/>
            <w:bookmarkStart w:id="315" w:name="_Toc51759043"/>
            <w:bookmarkStart w:id="316" w:name="_Toc51759230"/>
            <w:bookmarkStart w:id="317" w:name="_Toc51759419"/>
            <w:bookmarkStart w:id="318" w:name="_Toc51759605"/>
            <w:bookmarkStart w:id="319" w:name="_Toc51759792"/>
            <w:bookmarkStart w:id="320" w:name="_Toc51759977"/>
            <w:bookmarkStart w:id="321" w:name="_Toc51760163"/>
            <w:bookmarkStart w:id="322" w:name="_Toc51760348"/>
            <w:bookmarkStart w:id="323" w:name="_Toc54749364"/>
            <w:bookmarkStart w:id="324" w:name="_Toc54750250"/>
            <w:bookmarkStart w:id="325" w:name="_Toc54750556"/>
            <w:bookmarkStart w:id="326" w:name="_Toc54755770"/>
            <w:bookmarkStart w:id="327" w:name="_Toc54755969"/>
            <w:bookmarkStart w:id="328" w:name="_Toc54756290"/>
            <w:bookmarkStart w:id="329" w:name="_Toc54760825"/>
            <w:bookmarkStart w:id="330" w:name="_Toc54761257"/>
            <w:bookmarkStart w:id="331" w:name="_Toc54761506"/>
            <w:bookmarkStart w:id="332" w:name="_Toc54765845"/>
            <w:bookmarkStart w:id="333" w:name="_Toc54766050"/>
            <w:bookmarkStart w:id="334" w:name="_Toc54778763"/>
            <w:bookmarkStart w:id="335" w:name="_Toc54779055"/>
            <w:bookmarkStart w:id="336" w:name="_Toc54953876"/>
            <w:bookmarkStart w:id="337" w:name="_Toc55027526"/>
            <w:bookmarkStart w:id="338" w:name="_Toc55027744"/>
            <w:bookmarkStart w:id="339" w:name="_Toc55028992"/>
            <w:bookmarkStart w:id="340" w:name="_Toc55029207"/>
            <w:bookmarkStart w:id="341" w:name="_Toc55635814"/>
            <w:bookmarkStart w:id="342" w:name="_Toc55636055"/>
            <w:bookmarkStart w:id="343" w:name="_Toc55636378"/>
            <w:bookmarkStart w:id="344" w:name="_Toc55636581"/>
            <w:bookmarkStart w:id="345" w:name="_Toc55636783"/>
            <w:bookmarkStart w:id="346" w:name="_Toc55636985"/>
            <w:bookmarkStart w:id="347" w:name="_Toc68669195"/>
            <w:bookmarkStart w:id="348" w:name="_Toc68669398"/>
            <w:bookmarkStart w:id="349" w:name="_Toc68669600"/>
            <w:bookmarkStart w:id="350" w:name="_Toc83803700"/>
            <w:bookmarkStart w:id="351" w:name="_Toc83803902"/>
            <w:bookmarkStart w:id="352" w:name="_Toc83804104"/>
            <w:bookmarkStart w:id="353" w:name="_Toc83804305"/>
            <w:bookmarkStart w:id="354" w:name="_Toc86199726"/>
            <w:bookmarkStart w:id="355" w:name="_Toc86208164"/>
            <w:bookmarkStart w:id="356" w:name="_Toc86220314"/>
            <w:bookmarkStart w:id="357" w:name="_Toc86220545"/>
            <w:bookmarkStart w:id="358" w:name="_Toc86220775"/>
            <w:bookmarkStart w:id="359" w:name="_Toc86221004"/>
            <w:bookmarkStart w:id="360" w:name="_Toc86221233"/>
            <w:bookmarkStart w:id="361" w:name="_Toc86458426"/>
            <w:bookmarkStart w:id="362" w:name="_Toc86458654"/>
            <w:bookmarkStart w:id="363" w:name="_Toc86458881"/>
            <w:bookmarkStart w:id="364" w:name="_Toc86459107"/>
            <w:bookmarkStart w:id="365" w:name="_Toc86459334"/>
            <w:bookmarkStart w:id="366" w:name="_Toc86459560"/>
            <w:bookmarkStart w:id="367" w:name="_Toc86459697"/>
            <w:bookmarkStart w:id="368" w:name="_Toc86459922"/>
            <w:bookmarkStart w:id="369" w:name="_Toc86460148"/>
            <w:bookmarkStart w:id="370" w:name="_Toc86460373"/>
            <w:bookmarkStart w:id="371" w:name="_Toc86460598"/>
            <w:bookmarkStart w:id="372" w:name="_Toc86460820"/>
            <w:bookmarkStart w:id="373" w:name="_Toc86461041"/>
            <w:bookmarkStart w:id="374" w:name="_Toc86461262"/>
            <w:bookmarkStart w:id="375" w:name="_Toc86461482"/>
            <w:bookmarkStart w:id="376" w:name="_Toc86461702"/>
            <w:bookmarkStart w:id="377" w:name="_Toc86461922"/>
            <w:bookmarkStart w:id="378" w:name="_Toc86462141"/>
            <w:bookmarkStart w:id="379" w:name="_Toc86462359"/>
            <w:bookmarkStart w:id="380" w:name="_Toc86462576"/>
            <w:bookmarkStart w:id="381" w:name="_Toc86462791"/>
            <w:bookmarkStart w:id="382" w:name="_Toc86466893"/>
            <w:bookmarkStart w:id="383" w:name="_Toc86467108"/>
            <w:bookmarkStart w:id="384" w:name="_Toc86467321"/>
            <w:bookmarkStart w:id="385" w:name="_Toc86467533"/>
            <w:bookmarkStart w:id="386" w:name="_Toc86467744"/>
            <w:bookmarkStart w:id="387" w:name="_Toc86467954"/>
            <w:bookmarkStart w:id="388" w:name="_Toc86468163"/>
            <w:bookmarkStart w:id="389" w:name="_Toc86468371"/>
            <w:bookmarkStart w:id="390" w:name="_Toc86468579"/>
            <w:bookmarkStart w:id="391" w:name="_Toc86468782"/>
            <w:bookmarkStart w:id="392" w:name="_Toc86468984"/>
            <w:bookmarkStart w:id="393" w:name="_Toc86469185"/>
            <w:bookmarkStart w:id="394" w:name="_Toc86469385"/>
            <w:bookmarkStart w:id="395" w:name="_Toc86469583"/>
            <w:bookmarkStart w:id="396" w:name="_Toc86470888"/>
            <w:bookmarkStart w:id="397" w:name="_Toc86471084"/>
            <w:bookmarkStart w:id="398" w:name="_Toc112206416"/>
            <w:bookmarkStart w:id="399" w:name="_Toc112208875"/>
            <w:bookmarkStart w:id="400" w:name="_Toc112209071"/>
            <w:bookmarkStart w:id="401" w:name="_Toc112209270"/>
            <w:bookmarkStart w:id="402" w:name="_Toc112217601"/>
            <w:bookmarkStart w:id="403" w:name="_Toc112217796"/>
            <w:bookmarkStart w:id="404" w:name="_Toc115145794"/>
            <w:r w:rsidRPr="007E5338">
              <w:rPr>
                <w:lang w:val="en-US" w:eastAsia="en-US"/>
              </w:rPr>
              <w:t> </w:t>
            </w:r>
            <w:r w:rsidRPr="007E5338">
              <w:rPr>
                <w:lang w:val="en-US" w:eastAsia="en-US"/>
              </w:rPr>
              <w:t> </w:t>
            </w:r>
            <w:r w:rsidRPr="007E5338">
              <w:rPr>
                <w:lang w:val="en-US" w:eastAsia="en-US"/>
              </w:rPr>
              <w:t> </w:t>
            </w:r>
            <w:r w:rsidRPr="007E5338">
              <w:rPr>
                <w:lang w:val="en-US" w:eastAsia="en-US"/>
              </w:rPr>
              <w:t> </w:t>
            </w:r>
            <w:r w:rsidRPr="007E5338">
              <w:rPr>
                <w:lang w:val="en-US" w:eastAsia="en-US"/>
              </w:rPr>
              <w:t> </w:t>
            </w:r>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r w:rsidRPr="007E5338">
              <w:rPr>
                <w:lang w:val="en-US" w:eastAsia="en-US"/>
              </w:rPr>
              <w:fldChar w:fldCharType="end"/>
            </w:r>
          </w:p>
        </w:tc>
      </w:tr>
      <w:tr w:rsidR="00734CDF" w14:paraId="0AEEFF28" w14:textId="77777777" w:rsidTr="00734CDF">
        <w:trPr>
          <w:tblHeader/>
        </w:trPr>
        <w:tc>
          <w:tcPr>
            <w:tcW w:w="1530" w:type="dxa"/>
          </w:tcPr>
          <w:p w14:paraId="529DB575" w14:textId="77777777" w:rsidR="00734CDF" w:rsidRDefault="00734CDF">
            <w:pPr>
              <w:spacing w:line="120" w:lineRule="exact"/>
              <w:rPr>
                <w:sz w:val="22"/>
              </w:rPr>
            </w:pPr>
          </w:p>
          <w:p w14:paraId="074721D9" w14:textId="77777777" w:rsidR="00734CDF" w:rsidRDefault="00734CDF">
            <w:pPr>
              <w:spacing w:after="58"/>
              <w:jc w:val="center"/>
              <w:rPr>
                <w:sz w:val="22"/>
              </w:rPr>
            </w:pPr>
          </w:p>
        </w:tc>
        <w:tc>
          <w:tcPr>
            <w:tcW w:w="7740" w:type="dxa"/>
            <w:gridSpan w:val="4"/>
            <w:vAlign w:val="center"/>
          </w:tcPr>
          <w:p w14:paraId="4EEA3B3A" w14:textId="77777777" w:rsidR="00734CDF" w:rsidRDefault="00734CDF">
            <w:pPr>
              <w:spacing w:after="58"/>
              <w:jc w:val="center"/>
              <w:rPr>
                <w:b/>
                <w:sz w:val="22"/>
              </w:rPr>
            </w:pPr>
            <w:r>
              <w:rPr>
                <w:b/>
                <w:sz w:val="22"/>
              </w:rPr>
              <w:t>Legal Standard</w:t>
            </w:r>
          </w:p>
        </w:tc>
      </w:tr>
      <w:tr w:rsidR="00734CDF" w:rsidRPr="00D730A8" w14:paraId="2BE4891D" w14:textId="77777777" w:rsidTr="00734CDF">
        <w:tc>
          <w:tcPr>
            <w:tcW w:w="1530" w:type="dxa"/>
          </w:tcPr>
          <w:p w14:paraId="0DBF6844" w14:textId="77777777" w:rsidR="00734CDF" w:rsidRDefault="00734CDF">
            <w:pPr>
              <w:spacing w:line="120" w:lineRule="exact"/>
              <w:rPr>
                <w:sz w:val="22"/>
              </w:rPr>
            </w:pPr>
          </w:p>
          <w:p w14:paraId="030FBE2A" w14:textId="77777777" w:rsidR="00734CDF" w:rsidRDefault="00734CDF">
            <w:pPr>
              <w:spacing w:after="58"/>
              <w:jc w:val="center"/>
              <w:rPr>
                <w:b/>
                <w:sz w:val="22"/>
              </w:rPr>
            </w:pPr>
            <w:r>
              <w:rPr>
                <w:b/>
                <w:sz w:val="22"/>
              </w:rPr>
              <w:t>SE 7</w:t>
            </w:r>
          </w:p>
        </w:tc>
        <w:tc>
          <w:tcPr>
            <w:tcW w:w="7740" w:type="dxa"/>
            <w:gridSpan w:val="4"/>
          </w:tcPr>
          <w:p w14:paraId="0DFF1359" w14:textId="77777777" w:rsidR="00734CDF" w:rsidRPr="00BA1116" w:rsidRDefault="00734CDF" w:rsidP="00734CDF">
            <w:pPr>
              <w:pStyle w:val="Heading8"/>
              <w:rPr>
                <w:bCs/>
                <w:u w:val="none"/>
              </w:rPr>
            </w:pPr>
            <w:r w:rsidRPr="00BA1116">
              <w:rPr>
                <w:bCs/>
                <w:u w:val="none"/>
              </w:rPr>
              <w:t>Transfer of parental rights at age of majority and student participation and consent at the age of majority</w:t>
            </w:r>
          </w:p>
          <w:p w14:paraId="0D95F8C2" w14:textId="77777777" w:rsidR="00734CDF" w:rsidRPr="00240AEF" w:rsidRDefault="00734CDF" w:rsidP="00734CDF">
            <w:pPr>
              <w:numPr>
                <w:ilvl w:val="0"/>
                <w:numId w:val="6"/>
              </w:numPr>
              <w:rPr>
                <w:sz w:val="22"/>
                <w:szCs w:val="22"/>
              </w:rPr>
            </w:pPr>
            <w:bookmarkStart w:id="405" w:name="CRIT_SE_7"/>
            <w:r>
              <w:rPr>
                <w:sz w:val="22"/>
                <w:szCs w:val="22"/>
              </w:rPr>
              <w:t>At least o</w:t>
            </w:r>
            <w:r w:rsidRPr="00240AEF">
              <w:rPr>
                <w:sz w:val="22"/>
                <w:szCs w:val="22"/>
              </w:rPr>
              <w:t>ne year prior to the student reaching age 18, the district informs the student and the parent/guardian of the rights that will transfer from the parent/guardian to the student upon the student</w:t>
            </w:r>
            <w:r>
              <w:rPr>
                <w:sz w:val="22"/>
              </w:rPr>
              <w:t>'</w:t>
            </w:r>
            <w:r w:rsidRPr="00240AEF">
              <w:rPr>
                <w:sz w:val="22"/>
                <w:szCs w:val="22"/>
              </w:rPr>
              <w:t>s 18</w:t>
            </w:r>
            <w:r w:rsidRPr="00240AEF">
              <w:rPr>
                <w:sz w:val="22"/>
                <w:szCs w:val="22"/>
                <w:vertAlign w:val="superscript"/>
              </w:rPr>
              <w:t>th</w:t>
            </w:r>
            <w:r w:rsidRPr="00240AEF">
              <w:rPr>
                <w:sz w:val="22"/>
                <w:szCs w:val="22"/>
              </w:rPr>
              <w:t xml:space="preserve"> birthday. The notification provided to both the student and the parent/guardian must explicitly state that all rights accorded to parents under special education law will transfer to the 18 year old.</w:t>
            </w:r>
          </w:p>
          <w:p w14:paraId="4D74D02A" w14:textId="77777777" w:rsidR="00734CDF" w:rsidRDefault="00734CDF" w:rsidP="00734CDF">
            <w:pPr>
              <w:numPr>
                <w:ilvl w:val="0"/>
                <w:numId w:val="6"/>
              </w:numPr>
              <w:rPr>
                <w:sz w:val="22"/>
                <w:szCs w:val="22"/>
              </w:rPr>
            </w:pPr>
            <w:r w:rsidRPr="00240AEF">
              <w:rPr>
                <w:sz w:val="22"/>
                <w:szCs w:val="22"/>
              </w:rPr>
              <w:t>Upon reaching the age of 18, the school district implements procedures to obtain consent from the student</w:t>
            </w:r>
            <w:r>
              <w:rPr>
                <w:sz w:val="22"/>
                <w:szCs w:val="22"/>
              </w:rPr>
              <w:t xml:space="preserve"> with decision-making authority</w:t>
            </w:r>
            <w:r w:rsidRPr="00240AEF">
              <w:rPr>
                <w:sz w:val="22"/>
                <w:szCs w:val="22"/>
              </w:rPr>
              <w:t xml:space="preserve"> to continue the student</w:t>
            </w:r>
            <w:r>
              <w:rPr>
                <w:sz w:val="22"/>
              </w:rPr>
              <w:t>'</w:t>
            </w:r>
            <w:r w:rsidRPr="00240AEF">
              <w:rPr>
                <w:sz w:val="22"/>
                <w:szCs w:val="22"/>
              </w:rPr>
              <w:t>s special education program.</w:t>
            </w:r>
          </w:p>
          <w:p w14:paraId="1562C31D" w14:textId="77777777" w:rsidR="00734CDF" w:rsidRPr="0023327F" w:rsidRDefault="00734CDF" w:rsidP="00734CDF">
            <w:pPr>
              <w:numPr>
                <w:ilvl w:val="0"/>
                <w:numId w:val="6"/>
              </w:numPr>
              <w:rPr>
                <w:sz w:val="22"/>
                <w:szCs w:val="22"/>
              </w:rPr>
            </w:pPr>
            <w:r w:rsidRPr="00240AEF">
              <w:rPr>
                <w:sz w:val="22"/>
                <w:szCs w:val="22"/>
              </w:rPr>
              <w:t>The district continues to send the parent written notices and the parent will have the right to inspect the student</w:t>
            </w:r>
            <w:r>
              <w:rPr>
                <w:sz w:val="22"/>
              </w:rPr>
              <w:t>'</w:t>
            </w:r>
            <w:r w:rsidRPr="00240AEF">
              <w:rPr>
                <w:sz w:val="22"/>
                <w:szCs w:val="22"/>
              </w:rPr>
              <w:t>s records, but the parent will no longer have decision-making authority, except as provided below:</w:t>
            </w:r>
          </w:p>
          <w:p w14:paraId="08E3D993" w14:textId="77777777" w:rsidR="00734CDF" w:rsidRPr="00240AEF" w:rsidRDefault="00734CDF" w:rsidP="00734CDF">
            <w:pPr>
              <w:numPr>
                <w:ilvl w:val="1"/>
                <w:numId w:val="6"/>
              </w:numPr>
              <w:rPr>
                <w:sz w:val="22"/>
                <w:szCs w:val="22"/>
              </w:rPr>
            </w:pPr>
            <w:r w:rsidRPr="00240AEF">
              <w:rPr>
                <w:sz w:val="22"/>
                <w:szCs w:val="22"/>
              </w:rPr>
              <w:t>If the parent has sought and received guardianship from a court of competent jurisdiction, then the parent retains full decision-making authority.  The parent does not have authority to override any decision or lack of decision made by the student who has reached the age of majority unless the parent has sought or received guardianship or other legal authority from a court of competent jurisdiction.</w:t>
            </w:r>
          </w:p>
          <w:p w14:paraId="281E8C0F" w14:textId="77777777" w:rsidR="00734CDF" w:rsidRPr="009F14E5" w:rsidRDefault="00734CDF" w:rsidP="00734CDF">
            <w:pPr>
              <w:numPr>
                <w:ilvl w:val="1"/>
                <w:numId w:val="6"/>
              </w:numPr>
              <w:rPr>
                <w:sz w:val="22"/>
                <w:szCs w:val="22"/>
              </w:rPr>
            </w:pPr>
            <w:r w:rsidRPr="00240AEF">
              <w:rPr>
                <w:sz w:val="22"/>
                <w:szCs w:val="22"/>
              </w:rPr>
              <w:t>The student, upon reaching the age of majority and in the absence of any court actions to the contrary, may choose to share decision-making with his or her parent (or other willing adult), including allowing the parent to co-sign the IEP.  Such choice is made in the presence of the Team and is documented in written form.   The student</w:t>
            </w:r>
            <w:r>
              <w:rPr>
                <w:sz w:val="22"/>
              </w:rPr>
              <w:t>'</w:t>
            </w:r>
            <w:r w:rsidRPr="00240AEF">
              <w:rPr>
                <w:sz w:val="22"/>
                <w:szCs w:val="22"/>
              </w:rPr>
              <w:t xml:space="preserve">s choice prevails at any time that </w:t>
            </w:r>
            <w:r w:rsidRPr="009F14E5">
              <w:rPr>
                <w:sz w:val="22"/>
                <w:szCs w:val="22"/>
              </w:rPr>
              <w:t xml:space="preserve">a disagreement occurs between the adult student and the parent or other adult with whom the student has shared decision-making. </w:t>
            </w:r>
          </w:p>
          <w:p w14:paraId="36EFE302" w14:textId="77777777" w:rsidR="00734CDF" w:rsidRPr="00D730A8" w:rsidRDefault="00734CDF" w:rsidP="00734CDF">
            <w:pPr>
              <w:numPr>
                <w:ilvl w:val="1"/>
                <w:numId w:val="6"/>
              </w:numPr>
              <w:rPr>
                <w:sz w:val="22"/>
                <w:szCs w:val="22"/>
              </w:rPr>
            </w:pPr>
            <w:r w:rsidRPr="009F14E5">
              <w:rPr>
                <w:sz w:val="22"/>
                <w:szCs w:val="22"/>
              </w:rPr>
              <w:t>The student, upon reaching the age of majority and in the absence of any court actions to the contrary, may choose to delegate continued decision-making to his or her parent, or other willing adult.  Such choice is made in the presence of at least one representative of the school district and one other witness and is documented in written form and maintained in the student record</w:t>
            </w:r>
            <w:r w:rsidRPr="00240AEF">
              <w:t>.</w:t>
            </w:r>
            <w:bookmarkEnd w:id="405"/>
          </w:p>
        </w:tc>
      </w:tr>
      <w:tr w:rsidR="00734CDF" w:rsidRPr="00BA1116" w14:paraId="72789D57" w14:textId="77777777" w:rsidTr="00734CDF">
        <w:tc>
          <w:tcPr>
            <w:tcW w:w="1530" w:type="dxa"/>
          </w:tcPr>
          <w:p w14:paraId="796CD8A7" w14:textId="77777777" w:rsidR="00734CDF" w:rsidRDefault="00734CDF">
            <w:pPr>
              <w:spacing w:line="120" w:lineRule="exact"/>
              <w:rPr>
                <w:sz w:val="22"/>
              </w:rPr>
            </w:pPr>
          </w:p>
        </w:tc>
        <w:tc>
          <w:tcPr>
            <w:tcW w:w="3870" w:type="dxa"/>
            <w:gridSpan w:val="2"/>
          </w:tcPr>
          <w:p w14:paraId="5FC06492" w14:textId="77777777" w:rsidR="00734CDF" w:rsidRPr="00BA1116" w:rsidRDefault="00734CDF" w:rsidP="00734CDF">
            <w:pPr>
              <w:pStyle w:val="Heading8"/>
              <w:jc w:val="center"/>
              <w:rPr>
                <w:bCs/>
                <w:u w:val="none"/>
              </w:rPr>
            </w:pPr>
            <w:r w:rsidRPr="0069479E">
              <w:rPr>
                <w:szCs w:val="22"/>
                <w:u w:val="none"/>
              </w:rPr>
              <w:t>State Requirements</w:t>
            </w:r>
          </w:p>
        </w:tc>
        <w:tc>
          <w:tcPr>
            <w:tcW w:w="3870" w:type="dxa"/>
            <w:gridSpan w:val="2"/>
          </w:tcPr>
          <w:p w14:paraId="72DF1013" w14:textId="77777777" w:rsidR="00734CDF" w:rsidRPr="00BA1116" w:rsidRDefault="00734CDF" w:rsidP="00734CDF">
            <w:pPr>
              <w:pStyle w:val="Heading8"/>
              <w:jc w:val="center"/>
              <w:rPr>
                <w:bCs/>
                <w:u w:val="none"/>
              </w:rPr>
            </w:pPr>
            <w:r w:rsidRPr="0069479E">
              <w:rPr>
                <w:szCs w:val="22"/>
                <w:u w:val="none"/>
              </w:rPr>
              <w:t>Federal Requirements</w:t>
            </w:r>
          </w:p>
        </w:tc>
      </w:tr>
      <w:tr w:rsidR="00734CDF" w:rsidRPr="00D730A8" w14:paraId="3DFB301B" w14:textId="77777777" w:rsidTr="00734CDF">
        <w:tc>
          <w:tcPr>
            <w:tcW w:w="1530" w:type="dxa"/>
          </w:tcPr>
          <w:p w14:paraId="1838F6F0" w14:textId="77777777" w:rsidR="00734CDF" w:rsidRDefault="00734CDF">
            <w:pPr>
              <w:spacing w:line="120" w:lineRule="exact"/>
              <w:rPr>
                <w:sz w:val="22"/>
              </w:rPr>
            </w:pPr>
          </w:p>
        </w:tc>
        <w:tc>
          <w:tcPr>
            <w:tcW w:w="3870" w:type="dxa"/>
            <w:gridSpan w:val="2"/>
          </w:tcPr>
          <w:p w14:paraId="5C66110E" w14:textId="77777777" w:rsidR="00734CDF" w:rsidRPr="00D730A8" w:rsidRDefault="00734CDF" w:rsidP="00734CDF">
            <w:pPr>
              <w:pStyle w:val="Heading8"/>
              <w:rPr>
                <w:b w:val="0"/>
                <w:bCs/>
                <w:u w:val="none"/>
              </w:rPr>
            </w:pPr>
            <w:r w:rsidRPr="00D730A8">
              <w:rPr>
                <w:b w:val="0"/>
                <w:szCs w:val="22"/>
                <w:u w:val="none"/>
              </w:rPr>
              <w:t>603 CMR 28.07(5)</w:t>
            </w:r>
          </w:p>
        </w:tc>
        <w:tc>
          <w:tcPr>
            <w:tcW w:w="3870" w:type="dxa"/>
            <w:gridSpan w:val="2"/>
          </w:tcPr>
          <w:p w14:paraId="52A924F2" w14:textId="77777777" w:rsidR="00734CDF" w:rsidRPr="00D730A8" w:rsidRDefault="00734CDF" w:rsidP="00734CDF">
            <w:pPr>
              <w:pStyle w:val="Heading8"/>
              <w:rPr>
                <w:b w:val="0"/>
                <w:bCs/>
                <w:u w:val="none"/>
              </w:rPr>
            </w:pPr>
            <w:r w:rsidRPr="00D730A8">
              <w:rPr>
                <w:b w:val="0"/>
                <w:snapToGrid w:val="0"/>
                <w:szCs w:val="22"/>
                <w:u w:val="none"/>
              </w:rPr>
              <w:t>34 CFR</w:t>
            </w:r>
            <w:r w:rsidRPr="00D730A8">
              <w:rPr>
                <w:b w:val="0"/>
                <w:szCs w:val="22"/>
                <w:u w:val="none"/>
              </w:rPr>
              <w:t xml:space="preserve"> 300. 320(c), 300.520</w:t>
            </w:r>
          </w:p>
        </w:tc>
      </w:tr>
      <w:tr w:rsidR="00734CDF" w:rsidRPr="002E3679" w14:paraId="634430B1" w14:textId="77777777" w:rsidTr="00734CDF">
        <w:tblPrEx>
          <w:tblBorders>
            <w:insideH w:val="none" w:sz="0" w:space="0" w:color="auto"/>
            <w:insideV w:val="double" w:sz="2" w:space="0" w:color="000000"/>
          </w:tblBorders>
        </w:tblPrEx>
        <w:trPr>
          <w:trHeight w:val="382"/>
        </w:trPr>
        <w:tc>
          <w:tcPr>
            <w:tcW w:w="1530" w:type="dxa"/>
            <w:tcBorders>
              <w:top w:val="nil"/>
              <w:bottom w:val="double" w:sz="2" w:space="0" w:color="000000"/>
              <w:right w:val="single" w:sz="2" w:space="0" w:color="000000"/>
            </w:tcBorders>
          </w:tcPr>
          <w:p w14:paraId="68714DA1" w14:textId="77777777" w:rsidR="00734CDF" w:rsidRDefault="00734CDF" w:rsidP="00734CDF">
            <w:pPr>
              <w:spacing w:line="120" w:lineRule="exact"/>
              <w:rPr>
                <w:sz w:val="22"/>
              </w:rPr>
            </w:pPr>
          </w:p>
        </w:tc>
        <w:tc>
          <w:tcPr>
            <w:tcW w:w="1080" w:type="dxa"/>
            <w:tcBorders>
              <w:top w:val="single" w:sz="2" w:space="0" w:color="000000"/>
              <w:left w:val="single" w:sz="2" w:space="0" w:color="000000"/>
              <w:bottom w:val="double" w:sz="2" w:space="0" w:color="000000"/>
              <w:right w:val="nil"/>
            </w:tcBorders>
            <w:vAlign w:val="center"/>
          </w:tcPr>
          <w:p w14:paraId="5DBC00D0" w14:textId="77777777" w:rsidR="00734CDF" w:rsidRDefault="00734CDF" w:rsidP="00734CDF">
            <w:pPr>
              <w:rPr>
                <w:b/>
                <w:sz w:val="22"/>
              </w:rPr>
            </w:pPr>
            <w:r>
              <w:rPr>
                <w:b/>
                <w:sz w:val="22"/>
              </w:rPr>
              <w:t>Rating:</w:t>
            </w:r>
          </w:p>
        </w:tc>
        <w:tc>
          <w:tcPr>
            <w:tcW w:w="2790" w:type="dxa"/>
            <w:tcBorders>
              <w:top w:val="single" w:sz="2" w:space="0" w:color="000000"/>
              <w:left w:val="nil"/>
              <w:bottom w:val="double" w:sz="2" w:space="0" w:color="000000"/>
              <w:right w:val="single" w:sz="2" w:space="0" w:color="000000"/>
            </w:tcBorders>
            <w:vAlign w:val="center"/>
          </w:tcPr>
          <w:p w14:paraId="107817E9" w14:textId="77777777" w:rsidR="00734CDF" w:rsidRDefault="00734CDF" w:rsidP="00734CDF">
            <w:pPr>
              <w:rPr>
                <w:b/>
                <w:sz w:val="22"/>
              </w:rPr>
            </w:pPr>
            <w:bookmarkStart w:id="406" w:name="RATING_SE_7"/>
            <w:r>
              <w:rPr>
                <w:b/>
                <w:sz w:val="22"/>
              </w:rPr>
              <w:t xml:space="preserve"> Partially Implemented </w:t>
            </w:r>
            <w:bookmarkEnd w:id="406"/>
          </w:p>
        </w:tc>
        <w:tc>
          <w:tcPr>
            <w:tcW w:w="2880" w:type="dxa"/>
            <w:tcBorders>
              <w:top w:val="single" w:sz="2" w:space="0" w:color="000000"/>
              <w:left w:val="single" w:sz="2" w:space="0" w:color="000000"/>
              <w:bottom w:val="double" w:sz="2" w:space="0" w:color="000000"/>
              <w:right w:val="nil"/>
            </w:tcBorders>
            <w:vAlign w:val="center"/>
          </w:tcPr>
          <w:p w14:paraId="6A3A1225" w14:textId="77777777" w:rsidR="00734CDF" w:rsidRDefault="00734CDF" w:rsidP="00734CDF">
            <w:pPr>
              <w:rPr>
                <w:b/>
                <w:sz w:val="22"/>
              </w:rPr>
            </w:pPr>
            <w:r>
              <w:rPr>
                <w:b/>
                <w:sz w:val="22"/>
              </w:rPr>
              <w:t>District Response Required:</w:t>
            </w:r>
          </w:p>
        </w:tc>
        <w:tc>
          <w:tcPr>
            <w:tcW w:w="990" w:type="dxa"/>
            <w:tcBorders>
              <w:top w:val="single" w:sz="2" w:space="0" w:color="000000"/>
              <w:left w:val="nil"/>
              <w:bottom w:val="double" w:sz="2" w:space="0" w:color="000000"/>
            </w:tcBorders>
            <w:vAlign w:val="center"/>
          </w:tcPr>
          <w:p w14:paraId="50D700BD" w14:textId="77777777" w:rsidR="00734CDF" w:rsidRPr="002E3679" w:rsidRDefault="00734CDF" w:rsidP="00734CDF">
            <w:pPr>
              <w:spacing w:line="163" w:lineRule="exact"/>
              <w:rPr>
                <w:b/>
                <w:sz w:val="22"/>
              </w:rPr>
            </w:pPr>
            <w:bookmarkStart w:id="407" w:name="DISTRESP_SE_7"/>
            <w:r w:rsidRPr="002E3679">
              <w:rPr>
                <w:b/>
                <w:sz w:val="22"/>
              </w:rPr>
              <w:t>Yes</w:t>
            </w:r>
            <w:bookmarkEnd w:id="407"/>
          </w:p>
        </w:tc>
      </w:tr>
    </w:tbl>
    <w:p w14:paraId="4A0CF4EE" w14:textId="77777777" w:rsidR="00734CDF" w:rsidRDefault="00734CD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734CDF" w14:paraId="6F77A574" w14:textId="77777777" w:rsidTr="00734CDF">
        <w:tc>
          <w:tcPr>
            <w:tcW w:w="9270" w:type="dxa"/>
          </w:tcPr>
          <w:p w14:paraId="6E1D2740" w14:textId="77777777" w:rsidR="00734CDF" w:rsidRDefault="00734CDF" w:rsidP="00734CDF">
            <w:pPr>
              <w:rPr>
                <w:b/>
                <w:sz w:val="22"/>
              </w:rPr>
            </w:pPr>
            <w:r>
              <w:rPr>
                <w:b/>
                <w:sz w:val="22"/>
              </w:rPr>
              <w:t>Department of Elementary and Secondary Education Findings:</w:t>
            </w:r>
            <w:bookmarkStart w:id="408" w:name="LABEL_SE_7"/>
            <w:bookmarkEnd w:id="408"/>
          </w:p>
        </w:tc>
      </w:tr>
      <w:tr w:rsidR="00734CDF" w14:paraId="6985CA57" w14:textId="77777777" w:rsidTr="00734CDF">
        <w:tc>
          <w:tcPr>
            <w:tcW w:w="9270" w:type="dxa"/>
          </w:tcPr>
          <w:p w14:paraId="5C133FDC" w14:textId="77777777" w:rsidR="00734CDF" w:rsidRDefault="00734CDF" w:rsidP="00734CDF">
            <w:pPr>
              <w:rPr>
                <w:i/>
                <w:sz w:val="22"/>
              </w:rPr>
            </w:pPr>
            <w:bookmarkStart w:id="409" w:name="FINDING_SE_7"/>
            <w:r>
              <w:rPr>
                <w:i/>
                <w:sz w:val="22"/>
              </w:rPr>
              <w:t>A review of student records indicated that the district does not consistently inform students and parents, at least one year prior to the student reaching age 18, of the rights that will transfer from the parent to the student upon the student's 18th birthday. Record review also indicated that the district does not consistently obtain consent from the adult student with shared or sole decision-making authority to continue her or his special education program.</w:t>
            </w:r>
            <w:bookmarkEnd w:id="409"/>
          </w:p>
        </w:tc>
      </w:tr>
    </w:tbl>
    <w:p w14:paraId="4CB04944" w14:textId="77777777" w:rsidR="00734CDF" w:rsidRDefault="00734CDF">
      <w:pPr>
        <w:pStyle w:val="Header"/>
        <w:tabs>
          <w:tab w:val="clear" w:pos="4320"/>
          <w:tab w:val="clear" w:pos="8640"/>
        </w:tabs>
        <w:rPr>
          <w:sz w:val="22"/>
        </w:rPr>
      </w:pPr>
    </w:p>
    <w:p w14:paraId="21F7917E" w14:textId="77777777" w:rsidR="00734CDF" w:rsidRDefault="00734CDF">
      <w:pPr>
        <w:pStyle w:val="Header"/>
        <w:tabs>
          <w:tab w:val="clear" w:pos="4320"/>
          <w:tab w:val="clear" w:pos="8640"/>
        </w:tabs>
        <w:rPr>
          <w:sz w:val="22"/>
        </w:rPr>
      </w:pPr>
    </w:p>
    <w:p w14:paraId="319555CF" w14:textId="77777777" w:rsidR="009679BF" w:rsidRDefault="009679BF">
      <w:pPr>
        <w:pStyle w:val="Header"/>
        <w:tabs>
          <w:tab w:val="clear" w:pos="4320"/>
          <w:tab w:val="clear" w:pos="8640"/>
        </w:tabs>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1080"/>
        <w:gridCol w:w="2790"/>
        <w:gridCol w:w="2880"/>
        <w:gridCol w:w="990"/>
      </w:tblGrid>
      <w:tr w:rsidR="00734CDF" w:rsidRPr="007E5338" w14:paraId="78F380D5" w14:textId="77777777" w:rsidTr="00734CDF">
        <w:trPr>
          <w:tblHeader/>
        </w:trPr>
        <w:tc>
          <w:tcPr>
            <w:tcW w:w="1530" w:type="dxa"/>
          </w:tcPr>
          <w:p w14:paraId="4909A12B" w14:textId="77777777" w:rsidR="00734CDF" w:rsidRDefault="00734CDF">
            <w:pPr>
              <w:spacing w:line="120" w:lineRule="exact"/>
              <w:rPr>
                <w:b/>
                <w:sz w:val="22"/>
              </w:rPr>
            </w:pPr>
          </w:p>
          <w:p w14:paraId="1178C697" w14:textId="77777777" w:rsidR="00734CDF" w:rsidRDefault="00734CDF">
            <w:pPr>
              <w:jc w:val="center"/>
              <w:rPr>
                <w:b/>
                <w:sz w:val="22"/>
              </w:rPr>
            </w:pPr>
            <w:r>
              <w:rPr>
                <w:b/>
                <w:sz w:val="22"/>
              </w:rPr>
              <w:t>CRITERION</w:t>
            </w:r>
          </w:p>
          <w:p w14:paraId="61674BC5" w14:textId="77777777" w:rsidR="00734CDF" w:rsidRDefault="00734CDF">
            <w:pPr>
              <w:spacing w:after="58"/>
              <w:jc w:val="center"/>
              <w:rPr>
                <w:b/>
                <w:sz w:val="22"/>
              </w:rPr>
            </w:pPr>
            <w:r>
              <w:rPr>
                <w:b/>
                <w:sz w:val="22"/>
              </w:rPr>
              <w:t>NUMBER</w:t>
            </w:r>
          </w:p>
        </w:tc>
        <w:tc>
          <w:tcPr>
            <w:tcW w:w="7740" w:type="dxa"/>
            <w:gridSpan w:val="4"/>
            <w:vAlign w:val="center"/>
          </w:tcPr>
          <w:p w14:paraId="52D2B841" w14:textId="77777777" w:rsidR="00734CDF" w:rsidRPr="007E5338" w:rsidRDefault="00734CDF">
            <w:pPr>
              <w:pStyle w:val="Heading2"/>
              <w:rPr>
                <w:lang w:val="en-US" w:eastAsia="en-US"/>
              </w:rPr>
            </w:pPr>
            <w:r w:rsidRPr="007E5338">
              <w:rPr>
                <w:lang w:val="en-US" w:eastAsia="en-US"/>
              </w:rPr>
              <w:fldChar w:fldCharType="begin">
                <w:ffData>
                  <w:name w:val="Text1"/>
                  <w:enabled/>
                  <w:calcOnExit w:val="0"/>
                  <w:textInput/>
                </w:ffData>
              </w:fldChar>
            </w:r>
            <w:r w:rsidRPr="007E5338">
              <w:rPr>
                <w:lang w:val="en-US" w:eastAsia="en-US"/>
              </w:rPr>
              <w:instrText xml:space="preserve"> FORMTEXT </w:instrText>
            </w:r>
            <w:r w:rsidRPr="007E5338">
              <w:rPr>
                <w:lang w:val="en-US" w:eastAsia="en-US"/>
              </w:rPr>
            </w:r>
            <w:r w:rsidRPr="007E5338">
              <w:rPr>
                <w:lang w:val="en-US" w:eastAsia="en-US"/>
              </w:rPr>
              <w:fldChar w:fldCharType="separate"/>
            </w:r>
            <w:bookmarkStart w:id="410" w:name="_Toc45893058"/>
            <w:bookmarkStart w:id="411" w:name="_Toc51753997"/>
            <w:bookmarkStart w:id="412" w:name="_Toc51754192"/>
            <w:bookmarkStart w:id="413" w:name="_Toc51754383"/>
            <w:bookmarkStart w:id="414" w:name="_Toc51754575"/>
            <w:bookmarkStart w:id="415" w:name="_Toc51754766"/>
            <w:bookmarkStart w:id="416" w:name="_Toc51754958"/>
            <w:bookmarkStart w:id="417" w:name="_Toc51755149"/>
            <w:bookmarkStart w:id="418" w:name="_Toc51755341"/>
            <w:bookmarkStart w:id="419" w:name="_Toc51755531"/>
            <w:bookmarkStart w:id="420" w:name="_Toc51755722"/>
            <w:bookmarkStart w:id="421" w:name="_Toc51755913"/>
            <w:bookmarkStart w:id="422" w:name="_Toc51756103"/>
            <w:bookmarkStart w:id="423" w:name="_Toc51756294"/>
            <w:bookmarkStart w:id="424" w:name="_Toc51756484"/>
            <w:bookmarkStart w:id="425" w:name="_Toc51756675"/>
            <w:bookmarkStart w:id="426" w:name="_Toc51756773"/>
            <w:bookmarkStart w:id="427" w:name="_Toc51756962"/>
            <w:bookmarkStart w:id="428" w:name="_Toc51757343"/>
            <w:bookmarkStart w:id="429" w:name="_Toc51757534"/>
            <w:bookmarkStart w:id="430" w:name="_Toc51757723"/>
            <w:bookmarkStart w:id="431" w:name="_Toc51757913"/>
            <w:bookmarkStart w:id="432" w:name="_Toc51758101"/>
            <w:bookmarkStart w:id="433" w:name="_Toc51758290"/>
            <w:bookmarkStart w:id="434" w:name="_Toc51758478"/>
            <w:bookmarkStart w:id="435" w:name="_Toc51758667"/>
            <w:bookmarkStart w:id="436" w:name="_Toc51758855"/>
            <w:bookmarkStart w:id="437" w:name="_Toc51759044"/>
            <w:bookmarkStart w:id="438" w:name="_Toc51759231"/>
            <w:bookmarkStart w:id="439" w:name="_Toc51759420"/>
            <w:bookmarkStart w:id="440" w:name="_Toc51759606"/>
            <w:bookmarkStart w:id="441" w:name="_Toc51759793"/>
            <w:bookmarkStart w:id="442" w:name="_Toc51759978"/>
            <w:bookmarkStart w:id="443" w:name="_Toc51760164"/>
            <w:bookmarkStart w:id="444" w:name="_Toc51760349"/>
            <w:bookmarkStart w:id="445" w:name="_Toc54749365"/>
            <w:bookmarkStart w:id="446" w:name="_Toc54750251"/>
            <w:bookmarkStart w:id="447" w:name="_Toc54750557"/>
            <w:bookmarkStart w:id="448" w:name="_Toc54755771"/>
            <w:bookmarkStart w:id="449" w:name="_Toc54755970"/>
            <w:bookmarkStart w:id="450" w:name="_Toc54756291"/>
            <w:bookmarkStart w:id="451" w:name="_Toc54760826"/>
            <w:bookmarkStart w:id="452" w:name="_Toc54761258"/>
            <w:bookmarkStart w:id="453" w:name="_Toc54761507"/>
            <w:bookmarkStart w:id="454" w:name="_Toc54765846"/>
            <w:bookmarkStart w:id="455" w:name="_Toc54766051"/>
            <w:bookmarkStart w:id="456" w:name="_Toc54778764"/>
            <w:bookmarkStart w:id="457" w:name="_Toc54779056"/>
            <w:bookmarkStart w:id="458" w:name="_Toc54953877"/>
            <w:bookmarkStart w:id="459" w:name="_Toc55027527"/>
            <w:bookmarkStart w:id="460" w:name="_Toc55027745"/>
            <w:bookmarkStart w:id="461" w:name="_Toc55028993"/>
            <w:bookmarkStart w:id="462" w:name="_Toc55029208"/>
            <w:bookmarkStart w:id="463" w:name="_Toc55635815"/>
            <w:bookmarkStart w:id="464" w:name="_Toc55636056"/>
            <w:bookmarkStart w:id="465" w:name="_Toc55636379"/>
            <w:bookmarkStart w:id="466" w:name="_Toc55636582"/>
            <w:bookmarkStart w:id="467" w:name="_Toc55636784"/>
            <w:bookmarkStart w:id="468" w:name="_Toc55636986"/>
            <w:bookmarkStart w:id="469" w:name="_Toc68669196"/>
            <w:bookmarkStart w:id="470" w:name="_Toc68669399"/>
            <w:bookmarkStart w:id="471" w:name="_Toc68669601"/>
            <w:bookmarkStart w:id="472" w:name="_Toc83803701"/>
            <w:bookmarkStart w:id="473" w:name="_Toc83803903"/>
            <w:bookmarkStart w:id="474" w:name="_Toc83804105"/>
            <w:bookmarkStart w:id="475" w:name="_Toc83804306"/>
            <w:bookmarkStart w:id="476" w:name="_Toc86199727"/>
            <w:bookmarkStart w:id="477" w:name="_Toc86208165"/>
            <w:bookmarkStart w:id="478" w:name="_Toc86220315"/>
            <w:bookmarkStart w:id="479" w:name="_Toc86220546"/>
            <w:bookmarkStart w:id="480" w:name="_Toc86220776"/>
            <w:bookmarkStart w:id="481" w:name="_Toc86221005"/>
            <w:bookmarkStart w:id="482" w:name="_Toc86221234"/>
            <w:bookmarkStart w:id="483" w:name="_Toc86458427"/>
            <w:bookmarkStart w:id="484" w:name="_Toc86458655"/>
            <w:bookmarkStart w:id="485" w:name="_Toc86458882"/>
            <w:bookmarkStart w:id="486" w:name="_Toc86459108"/>
            <w:bookmarkStart w:id="487" w:name="_Toc86459335"/>
            <w:bookmarkStart w:id="488" w:name="_Toc86459561"/>
            <w:bookmarkStart w:id="489" w:name="_Toc86459698"/>
            <w:bookmarkStart w:id="490" w:name="_Toc86459923"/>
            <w:bookmarkStart w:id="491" w:name="_Toc86460149"/>
            <w:bookmarkStart w:id="492" w:name="_Toc86460374"/>
            <w:bookmarkStart w:id="493" w:name="_Toc86460599"/>
            <w:bookmarkStart w:id="494" w:name="_Toc86460821"/>
            <w:bookmarkStart w:id="495" w:name="_Toc86461042"/>
            <w:bookmarkStart w:id="496" w:name="_Toc86461263"/>
            <w:bookmarkStart w:id="497" w:name="_Toc86461483"/>
            <w:bookmarkStart w:id="498" w:name="_Toc86461703"/>
            <w:bookmarkStart w:id="499" w:name="_Toc86461923"/>
            <w:bookmarkStart w:id="500" w:name="_Toc86462142"/>
            <w:bookmarkStart w:id="501" w:name="_Toc86462360"/>
            <w:bookmarkStart w:id="502" w:name="_Toc86462577"/>
            <w:bookmarkStart w:id="503" w:name="_Toc86462792"/>
            <w:bookmarkStart w:id="504" w:name="_Toc86466894"/>
            <w:bookmarkStart w:id="505" w:name="_Toc86467109"/>
            <w:bookmarkStart w:id="506" w:name="_Toc86467322"/>
            <w:bookmarkStart w:id="507" w:name="_Toc86467534"/>
            <w:bookmarkStart w:id="508" w:name="_Toc86467745"/>
            <w:bookmarkStart w:id="509" w:name="_Toc86467955"/>
            <w:bookmarkStart w:id="510" w:name="_Toc86468164"/>
            <w:bookmarkStart w:id="511" w:name="_Toc86468372"/>
            <w:bookmarkStart w:id="512" w:name="_Toc86468580"/>
            <w:bookmarkStart w:id="513" w:name="_Toc86468783"/>
            <w:bookmarkStart w:id="514" w:name="_Toc86468985"/>
            <w:bookmarkStart w:id="515" w:name="_Toc86469186"/>
            <w:bookmarkStart w:id="516" w:name="_Toc86469386"/>
            <w:bookmarkStart w:id="517" w:name="_Toc86469584"/>
            <w:bookmarkStart w:id="518" w:name="_Toc86470889"/>
            <w:bookmarkStart w:id="519" w:name="_Toc86471085"/>
            <w:bookmarkStart w:id="520" w:name="_Toc112206417"/>
            <w:bookmarkStart w:id="521" w:name="_Toc112208876"/>
            <w:bookmarkStart w:id="522" w:name="_Toc112209072"/>
            <w:bookmarkStart w:id="523" w:name="_Toc112209271"/>
            <w:bookmarkStart w:id="524" w:name="_Toc112217602"/>
            <w:bookmarkStart w:id="525" w:name="_Toc112217797"/>
            <w:bookmarkStart w:id="526" w:name="_Toc115145795"/>
            <w:r w:rsidRPr="007E5338">
              <w:rPr>
                <w:lang w:val="en-US" w:eastAsia="en-US"/>
              </w:rPr>
              <w:t> </w:t>
            </w:r>
            <w:r w:rsidRPr="007E5338">
              <w:rPr>
                <w:lang w:val="en-US" w:eastAsia="en-US"/>
              </w:rPr>
              <w:t> </w:t>
            </w:r>
            <w:r w:rsidRPr="007E5338">
              <w:rPr>
                <w:lang w:val="en-US" w:eastAsia="en-US"/>
              </w:rPr>
              <w:t> </w:t>
            </w:r>
            <w:r w:rsidRPr="007E5338">
              <w:rPr>
                <w:lang w:val="en-US" w:eastAsia="en-US"/>
              </w:rPr>
              <w:t> </w:t>
            </w:r>
            <w:r w:rsidRPr="007E5338">
              <w:rPr>
                <w:lang w:val="en-US" w:eastAsia="en-US"/>
              </w:rPr>
              <w:t> </w:t>
            </w:r>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r w:rsidRPr="007E5338">
              <w:rPr>
                <w:lang w:val="en-US" w:eastAsia="en-US"/>
              </w:rPr>
              <w:fldChar w:fldCharType="end"/>
            </w:r>
          </w:p>
        </w:tc>
      </w:tr>
      <w:tr w:rsidR="00734CDF" w14:paraId="37B9F9CA" w14:textId="77777777" w:rsidTr="00734CDF">
        <w:trPr>
          <w:tblHeader/>
        </w:trPr>
        <w:tc>
          <w:tcPr>
            <w:tcW w:w="1530" w:type="dxa"/>
          </w:tcPr>
          <w:p w14:paraId="30A268CF" w14:textId="77777777" w:rsidR="00734CDF" w:rsidRDefault="00734CDF">
            <w:pPr>
              <w:spacing w:line="120" w:lineRule="exact"/>
              <w:rPr>
                <w:sz w:val="22"/>
              </w:rPr>
            </w:pPr>
          </w:p>
          <w:p w14:paraId="619BA9BC" w14:textId="77777777" w:rsidR="00734CDF" w:rsidRDefault="00734CDF">
            <w:pPr>
              <w:spacing w:after="58"/>
              <w:jc w:val="center"/>
              <w:rPr>
                <w:sz w:val="22"/>
              </w:rPr>
            </w:pPr>
          </w:p>
        </w:tc>
        <w:tc>
          <w:tcPr>
            <w:tcW w:w="7740" w:type="dxa"/>
            <w:gridSpan w:val="4"/>
            <w:vAlign w:val="center"/>
          </w:tcPr>
          <w:p w14:paraId="2BCB77A7" w14:textId="77777777" w:rsidR="00734CDF" w:rsidRDefault="00734CDF">
            <w:pPr>
              <w:spacing w:after="58"/>
              <w:jc w:val="center"/>
              <w:rPr>
                <w:b/>
                <w:sz w:val="22"/>
              </w:rPr>
            </w:pPr>
            <w:r>
              <w:rPr>
                <w:b/>
                <w:sz w:val="22"/>
              </w:rPr>
              <w:t>Legal Standard</w:t>
            </w:r>
          </w:p>
        </w:tc>
      </w:tr>
      <w:tr w:rsidR="00734CDF" w:rsidRPr="00872815" w14:paraId="670B151C" w14:textId="77777777" w:rsidTr="00734CDF">
        <w:tc>
          <w:tcPr>
            <w:tcW w:w="1530" w:type="dxa"/>
          </w:tcPr>
          <w:p w14:paraId="74B09618" w14:textId="77777777" w:rsidR="00734CDF" w:rsidRDefault="00734CDF">
            <w:pPr>
              <w:spacing w:line="120" w:lineRule="exact"/>
              <w:rPr>
                <w:sz w:val="22"/>
              </w:rPr>
            </w:pPr>
          </w:p>
          <w:p w14:paraId="357AFD26" w14:textId="77777777" w:rsidR="00734CDF" w:rsidRDefault="00734CDF">
            <w:pPr>
              <w:spacing w:after="58"/>
              <w:jc w:val="center"/>
              <w:rPr>
                <w:b/>
                <w:sz w:val="22"/>
              </w:rPr>
            </w:pPr>
            <w:r>
              <w:rPr>
                <w:b/>
                <w:sz w:val="22"/>
              </w:rPr>
              <w:t>SE 8</w:t>
            </w:r>
          </w:p>
        </w:tc>
        <w:tc>
          <w:tcPr>
            <w:tcW w:w="7740" w:type="dxa"/>
            <w:gridSpan w:val="4"/>
          </w:tcPr>
          <w:p w14:paraId="4A4E59F8" w14:textId="77777777" w:rsidR="00734CDF" w:rsidRPr="00801619" w:rsidRDefault="00734CDF" w:rsidP="00734CDF">
            <w:pPr>
              <w:pStyle w:val="Heading8"/>
              <w:rPr>
                <w:bCs/>
                <w:u w:val="none"/>
              </w:rPr>
            </w:pPr>
            <w:r w:rsidRPr="00801619">
              <w:rPr>
                <w:bCs/>
                <w:u w:val="none"/>
              </w:rPr>
              <w:t>IEP Team composition and attendance</w:t>
            </w:r>
          </w:p>
          <w:p w14:paraId="3ADE5DA7" w14:textId="77777777" w:rsidR="00734CDF" w:rsidRPr="00762F34" w:rsidRDefault="00734CDF" w:rsidP="00734CDF">
            <w:pPr>
              <w:rPr>
                <w:sz w:val="22"/>
                <w:szCs w:val="22"/>
              </w:rPr>
            </w:pPr>
            <w:bookmarkStart w:id="527" w:name="CRIT_SE_8"/>
            <w:r w:rsidRPr="00762F34">
              <w:rPr>
                <w:sz w:val="22"/>
                <w:szCs w:val="22"/>
              </w:rPr>
              <w:t>The following persons are members of the IEP Team and may serve in multiple roles:</w:t>
            </w:r>
          </w:p>
          <w:p w14:paraId="7FBBB258" w14:textId="77777777" w:rsidR="00734CDF" w:rsidRPr="00762F34" w:rsidRDefault="00734CDF" w:rsidP="00734CDF">
            <w:pPr>
              <w:numPr>
                <w:ilvl w:val="0"/>
                <w:numId w:val="7"/>
              </w:numPr>
              <w:rPr>
                <w:sz w:val="22"/>
                <w:szCs w:val="22"/>
              </w:rPr>
            </w:pPr>
            <w:r>
              <w:rPr>
                <w:sz w:val="22"/>
                <w:szCs w:val="22"/>
              </w:rPr>
              <w:t>The student</w:t>
            </w:r>
            <w:r>
              <w:rPr>
                <w:sz w:val="22"/>
              </w:rPr>
              <w:t>'</w:t>
            </w:r>
            <w:r>
              <w:rPr>
                <w:sz w:val="22"/>
                <w:szCs w:val="22"/>
              </w:rPr>
              <w:t>s parents.</w:t>
            </w:r>
          </w:p>
          <w:p w14:paraId="5EB5E2A3" w14:textId="77777777" w:rsidR="00734CDF" w:rsidRPr="00762F34" w:rsidRDefault="00734CDF" w:rsidP="00734CDF">
            <w:pPr>
              <w:numPr>
                <w:ilvl w:val="0"/>
                <w:numId w:val="7"/>
              </w:numPr>
              <w:rPr>
                <w:sz w:val="22"/>
                <w:szCs w:val="22"/>
              </w:rPr>
            </w:pPr>
            <w:r w:rsidRPr="00762F34">
              <w:rPr>
                <w:sz w:val="22"/>
                <w:szCs w:val="22"/>
              </w:rPr>
              <w:t>A representative of the school district who acts as Chairperson and who is (1) qualified to supervise or provide special education; (2) is knowledgeable about the general curriculum; and (3) is knowledgeable about the availabilit</w:t>
            </w:r>
            <w:r>
              <w:rPr>
                <w:sz w:val="22"/>
                <w:szCs w:val="22"/>
              </w:rPr>
              <w:t>y of resources of the district.</w:t>
            </w:r>
          </w:p>
          <w:p w14:paraId="02C46D0C" w14:textId="77777777" w:rsidR="00734CDF" w:rsidRDefault="00734CDF" w:rsidP="00734CDF">
            <w:pPr>
              <w:numPr>
                <w:ilvl w:val="0"/>
                <w:numId w:val="7"/>
              </w:numPr>
              <w:rPr>
                <w:sz w:val="22"/>
                <w:szCs w:val="22"/>
              </w:rPr>
            </w:pPr>
            <w:r w:rsidRPr="00762F34">
              <w:rPr>
                <w:sz w:val="22"/>
                <w:szCs w:val="22"/>
              </w:rPr>
              <w:t>A representative of the school district who has the authority to commit the resources of the district (and who may act as the Chairperson).</w:t>
            </w:r>
          </w:p>
          <w:p w14:paraId="44981311" w14:textId="77777777" w:rsidR="00734CDF" w:rsidRPr="00762F34" w:rsidRDefault="00734CDF" w:rsidP="00734CDF">
            <w:pPr>
              <w:numPr>
                <w:ilvl w:val="0"/>
                <w:numId w:val="7"/>
              </w:numPr>
              <w:rPr>
                <w:sz w:val="22"/>
                <w:szCs w:val="22"/>
              </w:rPr>
            </w:pPr>
          </w:p>
          <w:p w14:paraId="19204561" w14:textId="77777777" w:rsidR="00734CDF" w:rsidRPr="00762F34" w:rsidRDefault="00734CDF" w:rsidP="00734CDF">
            <w:pPr>
              <w:numPr>
                <w:ilvl w:val="1"/>
                <w:numId w:val="7"/>
              </w:numPr>
              <w:rPr>
                <w:sz w:val="22"/>
                <w:szCs w:val="22"/>
              </w:rPr>
            </w:pPr>
            <w:r w:rsidRPr="00762F34">
              <w:rPr>
                <w:sz w:val="22"/>
                <w:szCs w:val="22"/>
              </w:rPr>
              <w:t xml:space="preserve">If the student </w:t>
            </w:r>
            <w:r w:rsidRPr="00762F34">
              <w:rPr>
                <w:i/>
                <w:iCs/>
                <w:sz w:val="22"/>
                <w:szCs w:val="22"/>
              </w:rPr>
              <w:t>may</w:t>
            </w:r>
            <w:r w:rsidRPr="00762F34">
              <w:rPr>
                <w:sz w:val="22"/>
                <w:szCs w:val="22"/>
              </w:rPr>
              <w:t xml:space="preserve"> be involved in a regular education program, a regular education teacher. If the student </w:t>
            </w:r>
            <w:r w:rsidRPr="00762F34">
              <w:rPr>
                <w:i/>
                <w:iCs/>
                <w:sz w:val="22"/>
                <w:szCs w:val="22"/>
              </w:rPr>
              <w:t>is</w:t>
            </w:r>
            <w:r w:rsidRPr="00762F34">
              <w:rPr>
                <w:sz w:val="22"/>
                <w:szCs w:val="22"/>
              </w:rPr>
              <w:t xml:space="preserve"> involved in a regular education program, a regular ed</w:t>
            </w:r>
            <w:r>
              <w:rPr>
                <w:sz w:val="22"/>
                <w:szCs w:val="22"/>
              </w:rPr>
              <w:t>ucation teacher of the student.</w:t>
            </w:r>
          </w:p>
          <w:p w14:paraId="06124853" w14:textId="77777777" w:rsidR="00734CDF" w:rsidRPr="00762F34" w:rsidRDefault="00734CDF" w:rsidP="00734CDF">
            <w:pPr>
              <w:numPr>
                <w:ilvl w:val="1"/>
                <w:numId w:val="7"/>
              </w:numPr>
              <w:rPr>
                <w:sz w:val="22"/>
                <w:szCs w:val="22"/>
              </w:rPr>
            </w:pPr>
            <w:r w:rsidRPr="00762F34">
              <w:rPr>
                <w:sz w:val="22"/>
                <w:szCs w:val="22"/>
              </w:rPr>
              <w:t>If the student is participating in a special education program, a special education teacher of the student or, if appropriate, a special education provider for the student.</w:t>
            </w:r>
          </w:p>
          <w:p w14:paraId="066D4078" w14:textId="77777777" w:rsidR="00734CDF" w:rsidRPr="00762F34" w:rsidRDefault="00734CDF" w:rsidP="00734CDF">
            <w:pPr>
              <w:numPr>
                <w:ilvl w:val="0"/>
                <w:numId w:val="7"/>
              </w:numPr>
              <w:rPr>
                <w:sz w:val="22"/>
                <w:szCs w:val="22"/>
              </w:rPr>
            </w:pPr>
            <w:r w:rsidRPr="00762F34">
              <w:rPr>
                <w:sz w:val="22"/>
                <w:szCs w:val="22"/>
              </w:rPr>
              <w:t>The student, if one purpose of the meeting is to discuss transition services or if otherwise app</w:t>
            </w:r>
            <w:r>
              <w:rPr>
                <w:sz w:val="22"/>
                <w:szCs w:val="22"/>
              </w:rPr>
              <w:t>ropriate and if he/she chooses.</w:t>
            </w:r>
          </w:p>
          <w:p w14:paraId="284EE46E" w14:textId="77777777" w:rsidR="00734CDF" w:rsidRPr="00762F34" w:rsidRDefault="00734CDF" w:rsidP="00734CDF">
            <w:pPr>
              <w:numPr>
                <w:ilvl w:val="0"/>
                <w:numId w:val="7"/>
              </w:numPr>
              <w:rPr>
                <w:sz w:val="22"/>
                <w:szCs w:val="22"/>
              </w:rPr>
            </w:pPr>
            <w:r w:rsidRPr="00762F34">
              <w:rPr>
                <w:sz w:val="22"/>
                <w:szCs w:val="22"/>
              </w:rPr>
              <w:t>Other individuals at the request of the student's parents.</w:t>
            </w:r>
          </w:p>
          <w:p w14:paraId="759E2992" w14:textId="77777777" w:rsidR="00734CDF" w:rsidRPr="00762F34" w:rsidRDefault="00734CDF" w:rsidP="00734CDF">
            <w:pPr>
              <w:numPr>
                <w:ilvl w:val="0"/>
                <w:numId w:val="7"/>
              </w:numPr>
              <w:rPr>
                <w:sz w:val="22"/>
                <w:szCs w:val="22"/>
              </w:rPr>
            </w:pPr>
            <w:r w:rsidRPr="00762F34">
              <w:rPr>
                <w:sz w:val="22"/>
                <w:szCs w:val="22"/>
              </w:rPr>
              <w:t>An individual who is qualified to interpret the instructional implications of evaluation results, who may be any one of the persons i</w:t>
            </w:r>
            <w:r>
              <w:rPr>
                <w:sz w:val="22"/>
                <w:szCs w:val="22"/>
              </w:rPr>
              <w:t>dentified in parts 2 - 4 above.</w:t>
            </w:r>
          </w:p>
          <w:p w14:paraId="4FADCF88" w14:textId="77777777" w:rsidR="00734CDF" w:rsidRPr="00762F34" w:rsidRDefault="00734CDF" w:rsidP="00734CDF">
            <w:pPr>
              <w:numPr>
                <w:ilvl w:val="0"/>
                <w:numId w:val="7"/>
              </w:numPr>
              <w:rPr>
                <w:sz w:val="22"/>
                <w:szCs w:val="22"/>
              </w:rPr>
            </w:pPr>
            <w:r w:rsidRPr="00762F34">
              <w:rPr>
                <w:sz w:val="22"/>
                <w:szCs w:val="22"/>
              </w:rPr>
              <w:t>Other individuals who may be necessary to write an IEP for the child, as determined by the Administrator of Special Education.</w:t>
            </w:r>
          </w:p>
          <w:p w14:paraId="59FF7A3C" w14:textId="77777777" w:rsidR="00734CDF" w:rsidRPr="00762F34" w:rsidRDefault="00734CDF" w:rsidP="00734CDF">
            <w:pPr>
              <w:numPr>
                <w:ilvl w:val="0"/>
                <w:numId w:val="7"/>
              </w:numPr>
              <w:rPr>
                <w:sz w:val="22"/>
                <w:szCs w:val="22"/>
              </w:rPr>
            </w:pPr>
            <w:r w:rsidRPr="00762F34">
              <w:rPr>
                <w:sz w:val="22"/>
                <w:szCs w:val="22"/>
              </w:rPr>
              <w:t>When one purpose of the Team meeting is to discuss transition services,</w:t>
            </w:r>
            <w:r>
              <w:rPr>
                <w:sz w:val="22"/>
                <w:szCs w:val="22"/>
              </w:rPr>
              <w:t xml:space="preserve"> with the consent of the parent(s) or student who has reached the age of majority, the public agency must invite a representative of any participating agency that is likely to be responsible for providing or paying for transition services.</w:t>
            </w:r>
          </w:p>
          <w:p w14:paraId="390123DE" w14:textId="77777777" w:rsidR="00734CDF" w:rsidRPr="00762F34" w:rsidRDefault="00734CDF" w:rsidP="00734CDF">
            <w:pPr>
              <w:numPr>
                <w:ilvl w:val="0"/>
                <w:numId w:val="7"/>
              </w:numPr>
              <w:rPr>
                <w:sz w:val="22"/>
                <w:szCs w:val="22"/>
              </w:rPr>
            </w:pPr>
            <w:r w:rsidRPr="00762F34">
              <w:rPr>
                <w:sz w:val="22"/>
                <w:szCs w:val="22"/>
              </w:rPr>
              <w:t>When one purpose of the Team meeting is to discuss placement, a person knowledgeable about placement options is present at the meeting.</w:t>
            </w:r>
          </w:p>
          <w:p w14:paraId="7BC9CDD7" w14:textId="77777777" w:rsidR="00734CDF" w:rsidRPr="00762F34" w:rsidRDefault="00734CDF" w:rsidP="00734CDF">
            <w:pPr>
              <w:numPr>
                <w:ilvl w:val="0"/>
                <w:numId w:val="7"/>
              </w:numPr>
              <w:rPr>
                <w:sz w:val="22"/>
                <w:szCs w:val="22"/>
              </w:rPr>
            </w:pPr>
            <w:r w:rsidRPr="00762F34">
              <w:rPr>
                <w:sz w:val="22"/>
                <w:szCs w:val="22"/>
              </w:rPr>
              <w:t>Members of the Team attend Team meetings unless:</w:t>
            </w:r>
          </w:p>
          <w:p w14:paraId="07EABB47" w14:textId="77777777" w:rsidR="00734CDF" w:rsidRPr="00762F34" w:rsidRDefault="00734CDF" w:rsidP="00734CDF">
            <w:pPr>
              <w:numPr>
                <w:ilvl w:val="1"/>
                <w:numId w:val="7"/>
              </w:numPr>
              <w:rPr>
                <w:sz w:val="22"/>
                <w:szCs w:val="22"/>
              </w:rPr>
            </w:pPr>
            <w:r w:rsidRPr="00762F34">
              <w:rPr>
                <w:sz w:val="22"/>
                <w:szCs w:val="22"/>
              </w:rPr>
              <w:t>the parent and district agree to use alternative means, such as a video conference or a conference call, for any Team meeting OR</w:t>
            </w:r>
          </w:p>
          <w:p w14:paraId="531F442B" w14:textId="77777777" w:rsidR="00734CDF" w:rsidRPr="00762F34" w:rsidRDefault="00734CDF" w:rsidP="00734CDF">
            <w:pPr>
              <w:numPr>
                <w:ilvl w:val="1"/>
                <w:numId w:val="7"/>
              </w:numPr>
              <w:rPr>
                <w:sz w:val="22"/>
                <w:szCs w:val="22"/>
              </w:rPr>
            </w:pPr>
            <w:r w:rsidRPr="00762F34">
              <w:rPr>
                <w:sz w:val="22"/>
                <w:szCs w:val="22"/>
              </w:rPr>
              <w:t>the district and the parent agree, in writing, that the attendance of the Team member is not necessary because the member</w:t>
            </w:r>
            <w:r>
              <w:rPr>
                <w:sz w:val="22"/>
              </w:rPr>
              <w:t>'</w:t>
            </w:r>
            <w:r w:rsidRPr="00762F34">
              <w:rPr>
                <w:sz w:val="22"/>
                <w:szCs w:val="22"/>
              </w:rPr>
              <w:t>s area of the curriculum or related services is not being modified or discussed OR</w:t>
            </w:r>
          </w:p>
          <w:p w14:paraId="71871A5B" w14:textId="77777777" w:rsidR="00734CDF" w:rsidRPr="00872815" w:rsidRDefault="00734CDF" w:rsidP="00734CDF">
            <w:pPr>
              <w:numPr>
                <w:ilvl w:val="1"/>
                <w:numId w:val="7"/>
              </w:numPr>
              <w:rPr>
                <w:sz w:val="22"/>
                <w:szCs w:val="22"/>
              </w:rPr>
            </w:pPr>
            <w:r w:rsidRPr="00762F34">
              <w:rPr>
                <w:sz w:val="22"/>
                <w:szCs w:val="22"/>
              </w:rPr>
              <w:t>the district and the parent agree, in writing, to excuse a required Team member</w:t>
            </w:r>
            <w:r>
              <w:rPr>
                <w:sz w:val="22"/>
              </w:rPr>
              <w:t>'</w:t>
            </w:r>
            <w:r w:rsidRPr="00762F34">
              <w:rPr>
                <w:sz w:val="22"/>
                <w:szCs w:val="22"/>
              </w:rPr>
              <w:t>s participation and the excused member provides written input into the development of the IEP to the parent and the IEP</w:t>
            </w:r>
            <w:r>
              <w:rPr>
                <w:sz w:val="22"/>
                <w:szCs w:val="22"/>
              </w:rPr>
              <w:t xml:space="preserve"> Team</w:t>
            </w:r>
            <w:r w:rsidRPr="00762F34">
              <w:rPr>
                <w:sz w:val="22"/>
                <w:szCs w:val="22"/>
              </w:rPr>
              <w:t xml:space="preserve"> prior to the meeting.</w:t>
            </w:r>
            <w:bookmarkEnd w:id="527"/>
          </w:p>
        </w:tc>
      </w:tr>
      <w:tr w:rsidR="00734CDF" w:rsidRPr="00801619" w14:paraId="3DD940DD" w14:textId="77777777" w:rsidTr="00734CDF">
        <w:tc>
          <w:tcPr>
            <w:tcW w:w="1530" w:type="dxa"/>
          </w:tcPr>
          <w:p w14:paraId="2F35BD59" w14:textId="77777777" w:rsidR="00734CDF" w:rsidRDefault="00734CDF">
            <w:pPr>
              <w:spacing w:line="120" w:lineRule="exact"/>
              <w:rPr>
                <w:sz w:val="22"/>
              </w:rPr>
            </w:pPr>
          </w:p>
        </w:tc>
        <w:tc>
          <w:tcPr>
            <w:tcW w:w="3870" w:type="dxa"/>
            <w:gridSpan w:val="2"/>
          </w:tcPr>
          <w:p w14:paraId="3BADC192" w14:textId="77777777" w:rsidR="00734CDF" w:rsidRPr="00801619" w:rsidRDefault="00734CDF" w:rsidP="00734CDF">
            <w:pPr>
              <w:pStyle w:val="Heading8"/>
              <w:jc w:val="center"/>
              <w:rPr>
                <w:bCs/>
                <w:u w:val="none"/>
              </w:rPr>
            </w:pPr>
            <w:r w:rsidRPr="00093FE3">
              <w:rPr>
                <w:bCs/>
                <w:u w:val="none"/>
              </w:rPr>
              <w:t>State Requirements</w:t>
            </w:r>
          </w:p>
        </w:tc>
        <w:tc>
          <w:tcPr>
            <w:tcW w:w="3870" w:type="dxa"/>
            <w:gridSpan w:val="2"/>
          </w:tcPr>
          <w:p w14:paraId="13E7C766" w14:textId="77777777" w:rsidR="00734CDF" w:rsidRPr="00801619" w:rsidRDefault="00734CDF" w:rsidP="00734CDF">
            <w:pPr>
              <w:pStyle w:val="Heading8"/>
              <w:jc w:val="center"/>
              <w:rPr>
                <w:bCs/>
                <w:u w:val="none"/>
              </w:rPr>
            </w:pPr>
            <w:r w:rsidRPr="00093FE3">
              <w:rPr>
                <w:bCs/>
                <w:u w:val="none"/>
              </w:rPr>
              <w:t>Federal Requirements</w:t>
            </w:r>
          </w:p>
        </w:tc>
      </w:tr>
      <w:tr w:rsidR="00734CDF" w:rsidRPr="00FB0B30" w14:paraId="2AF0AB2F" w14:textId="77777777" w:rsidTr="00734CDF">
        <w:tc>
          <w:tcPr>
            <w:tcW w:w="1530" w:type="dxa"/>
          </w:tcPr>
          <w:p w14:paraId="529A2996" w14:textId="77777777" w:rsidR="00734CDF" w:rsidRDefault="00734CDF">
            <w:pPr>
              <w:spacing w:line="120" w:lineRule="exact"/>
              <w:rPr>
                <w:sz w:val="22"/>
              </w:rPr>
            </w:pPr>
          </w:p>
        </w:tc>
        <w:tc>
          <w:tcPr>
            <w:tcW w:w="3870" w:type="dxa"/>
            <w:gridSpan w:val="2"/>
          </w:tcPr>
          <w:p w14:paraId="7F3A4E62" w14:textId="192E3745" w:rsidR="00734CDF" w:rsidRPr="00FB0B30" w:rsidRDefault="00734CDF" w:rsidP="00734CDF">
            <w:pPr>
              <w:pStyle w:val="Heading8"/>
              <w:rPr>
                <w:b w:val="0"/>
                <w:szCs w:val="22"/>
                <w:u w:val="none"/>
              </w:rPr>
            </w:pPr>
            <w:r w:rsidRPr="00D66891">
              <w:rPr>
                <w:b w:val="0"/>
                <w:szCs w:val="22"/>
                <w:u w:val="none"/>
              </w:rPr>
              <w:t>603 CMR 28.02(21).  Part 1 of this c</w:t>
            </w:r>
            <w:r w:rsidRPr="00FB0B30">
              <w:rPr>
                <w:b w:val="0"/>
                <w:szCs w:val="22"/>
                <w:u w:val="none"/>
              </w:rPr>
              <w:t xml:space="preserve">riterion is related to State Performance Plan Indicator 8.  Parts 5, 10, are related to Performance Plan Indicators 13 and 14.  (See </w:t>
            </w:r>
            <w:hyperlink r:id="rId21" w:history="1">
              <w:r w:rsidR="00722708">
                <w:rPr>
                  <w:rStyle w:val="Hyperlink"/>
                  <w:b w:val="0"/>
                  <w:szCs w:val="22"/>
                  <w:u w:val="none"/>
                </w:rPr>
                <w:t>https://www.doe.mass.edu/sped/spp/maspp.html</w:t>
              </w:r>
            </w:hyperlink>
            <w:r w:rsidRPr="00FB0B30">
              <w:rPr>
                <w:b w:val="0"/>
                <w:szCs w:val="22"/>
                <w:u w:val="none"/>
              </w:rPr>
              <w:t>.)</w:t>
            </w:r>
          </w:p>
        </w:tc>
        <w:tc>
          <w:tcPr>
            <w:tcW w:w="3870" w:type="dxa"/>
            <w:gridSpan w:val="2"/>
          </w:tcPr>
          <w:p w14:paraId="7ADDFF35" w14:textId="77777777" w:rsidR="00734CDF" w:rsidRDefault="00734CDF" w:rsidP="00734CDF">
            <w:pPr>
              <w:pStyle w:val="Heading8"/>
              <w:rPr>
                <w:b w:val="0"/>
                <w:szCs w:val="22"/>
                <w:u w:val="none"/>
              </w:rPr>
            </w:pPr>
            <w:r w:rsidRPr="00FB0B30">
              <w:rPr>
                <w:b w:val="0"/>
                <w:szCs w:val="22"/>
                <w:u w:val="none"/>
              </w:rPr>
              <w:t>34 CFR 300.116(a), 300.321, 300.328.</w:t>
            </w:r>
          </w:p>
          <w:p w14:paraId="31948CF7" w14:textId="77777777" w:rsidR="00734CDF" w:rsidRPr="00FB0B30" w:rsidRDefault="00734CDF" w:rsidP="00734CDF">
            <w:r w:rsidRPr="00762F34">
              <w:rPr>
                <w:sz w:val="22"/>
                <w:szCs w:val="22"/>
              </w:rPr>
              <w:t>See also, in the IDEA 97 regulations, 34 CFR Part 300, Appendix A, to State</w:t>
            </w:r>
            <w:r>
              <w:rPr>
                <w:sz w:val="22"/>
                <w:szCs w:val="22"/>
              </w:rPr>
              <w:t xml:space="preserve"> </w:t>
            </w:r>
            <w:r w:rsidRPr="00762F34">
              <w:rPr>
                <w:sz w:val="22"/>
                <w:szCs w:val="22"/>
              </w:rPr>
              <w:t>Question #22</w:t>
            </w:r>
          </w:p>
        </w:tc>
      </w:tr>
      <w:tr w:rsidR="00734CDF" w:rsidRPr="002E3679" w14:paraId="68B1FA0C" w14:textId="77777777" w:rsidTr="00734CDF">
        <w:tblPrEx>
          <w:tblBorders>
            <w:insideH w:val="none" w:sz="0" w:space="0" w:color="auto"/>
            <w:insideV w:val="double" w:sz="2" w:space="0" w:color="000000"/>
          </w:tblBorders>
        </w:tblPrEx>
        <w:trPr>
          <w:trHeight w:val="382"/>
        </w:trPr>
        <w:tc>
          <w:tcPr>
            <w:tcW w:w="1530" w:type="dxa"/>
            <w:tcBorders>
              <w:top w:val="nil"/>
              <w:bottom w:val="double" w:sz="2" w:space="0" w:color="000000"/>
              <w:right w:val="single" w:sz="2" w:space="0" w:color="000000"/>
            </w:tcBorders>
          </w:tcPr>
          <w:p w14:paraId="6DE4008A" w14:textId="77777777" w:rsidR="00734CDF" w:rsidRDefault="00734CDF" w:rsidP="00734CDF">
            <w:pPr>
              <w:spacing w:line="120" w:lineRule="exact"/>
              <w:rPr>
                <w:sz w:val="22"/>
              </w:rPr>
            </w:pPr>
          </w:p>
        </w:tc>
        <w:tc>
          <w:tcPr>
            <w:tcW w:w="1080" w:type="dxa"/>
            <w:tcBorders>
              <w:top w:val="single" w:sz="2" w:space="0" w:color="000000"/>
              <w:left w:val="single" w:sz="2" w:space="0" w:color="000000"/>
              <w:bottom w:val="double" w:sz="2" w:space="0" w:color="000000"/>
              <w:right w:val="nil"/>
            </w:tcBorders>
            <w:vAlign w:val="center"/>
          </w:tcPr>
          <w:p w14:paraId="5EF59F7F" w14:textId="77777777" w:rsidR="00734CDF" w:rsidRDefault="00734CDF" w:rsidP="00734CDF">
            <w:pPr>
              <w:rPr>
                <w:b/>
                <w:sz w:val="22"/>
              </w:rPr>
            </w:pPr>
            <w:r>
              <w:rPr>
                <w:b/>
                <w:sz w:val="22"/>
              </w:rPr>
              <w:t>Rating:</w:t>
            </w:r>
          </w:p>
        </w:tc>
        <w:tc>
          <w:tcPr>
            <w:tcW w:w="2790" w:type="dxa"/>
            <w:tcBorders>
              <w:top w:val="single" w:sz="2" w:space="0" w:color="000000"/>
              <w:left w:val="nil"/>
              <w:bottom w:val="double" w:sz="2" w:space="0" w:color="000000"/>
              <w:right w:val="single" w:sz="2" w:space="0" w:color="000000"/>
            </w:tcBorders>
            <w:vAlign w:val="center"/>
          </w:tcPr>
          <w:p w14:paraId="0FF4C499" w14:textId="77777777" w:rsidR="00734CDF" w:rsidRDefault="00734CDF" w:rsidP="00734CDF">
            <w:pPr>
              <w:rPr>
                <w:b/>
                <w:sz w:val="22"/>
              </w:rPr>
            </w:pPr>
            <w:bookmarkStart w:id="528" w:name="RATING_SE_8"/>
            <w:r>
              <w:rPr>
                <w:b/>
                <w:sz w:val="22"/>
              </w:rPr>
              <w:t xml:space="preserve"> Partially Implemented </w:t>
            </w:r>
            <w:bookmarkEnd w:id="528"/>
          </w:p>
        </w:tc>
        <w:tc>
          <w:tcPr>
            <w:tcW w:w="2880" w:type="dxa"/>
            <w:tcBorders>
              <w:top w:val="single" w:sz="2" w:space="0" w:color="000000"/>
              <w:left w:val="single" w:sz="2" w:space="0" w:color="000000"/>
              <w:bottom w:val="double" w:sz="2" w:space="0" w:color="000000"/>
              <w:right w:val="nil"/>
            </w:tcBorders>
            <w:vAlign w:val="center"/>
          </w:tcPr>
          <w:p w14:paraId="3C26E5EB" w14:textId="77777777" w:rsidR="00734CDF" w:rsidRDefault="00734CDF" w:rsidP="00734CDF">
            <w:pPr>
              <w:rPr>
                <w:b/>
                <w:sz w:val="22"/>
              </w:rPr>
            </w:pPr>
            <w:r>
              <w:rPr>
                <w:b/>
                <w:sz w:val="22"/>
              </w:rPr>
              <w:t>District Response Required:</w:t>
            </w:r>
          </w:p>
        </w:tc>
        <w:tc>
          <w:tcPr>
            <w:tcW w:w="990" w:type="dxa"/>
            <w:tcBorders>
              <w:top w:val="single" w:sz="2" w:space="0" w:color="000000"/>
              <w:left w:val="nil"/>
              <w:bottom w:val="double" w:sz="2" w:space="0" w:color="000000"/>
            </w:tcBorders>
            <w:vAlign w:val="center"/>
          </w:tcPr>
          <w:p w14:paraId="3B4F3506" w14:textId="77777777" w:rsidR="00734CDF" w:rsidRPr="002E3679" w:rsidRDefault="00734CDF" w:rsidP="00734CDF">
            <w:pPr>
              <w:spacing w:line="163" w:lineRule="exact"/>
              <w:rPr>
                <w:b/>
                <w:sz w:val="22"/>
              </w:rPr>
            </w:pPr>
            <w:bookmarkStart w:id="529" w:name="DISTRESP_SE_8"/>
            <w:r w:rsidRPr="002E3679">
              <w:rPr>
                <w:b/>
                <w:sz w:val="22"/>
              </w:rPr>
              <w:t>Yes</w:t>
            </w:r>
            <w:bookmarkEnd w:id="529"/>
          </w:p>
        </w:tc>
      </w:tr>
    </w:tbl>
    <w:p w14:paraId="0ED29A85" w14:textId="77777777" w:rsidR="00734CDF" w:rsidRDefault="00734CD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734CDF" w14:paraId="52D905D7" w14:textId="77777777">
        <w:tc>
          <w:tcPr>
            <w:tcW w:w="9270" w:type="dxa"/>
          </w:tcPr>
          <w:p w14:paraId="407E92F8" w14:textId="77777777" w:rsidR="00734CDF" w:rsidRDefault="00734CDF">
            <w:pPr>
              <w:rPr>
                <w:b/>
                <w:sz w:val="22"/>
              </w:rPr>
            </w:pPr>
            <w:r>
              <w:rPr>
                <w:b/>
                <w:sz w:val="22"/>
              </w:rPr>
              <w:t>Department of Elementary and Secondary Education Findings:</w:t>
            </w:r>
            <w:bookmarkStart w:id="530" w:name="LABEL_SE_8"/>
            <w:bookmarkEnd w:id="530"/>
          </w:p>
        </w:tc>
      </w:tr>
      <w:tr w:rsidR="00734CDF" w14:paraId="69A8FBF7" w14:textId="77777777">
        <w:tc>
          <w:tcPr>
            <w:tcW w:w="9270" w:type="dxa"/>
          </w:tcPr>
          <w:p w14:paraId="6AC1E976" w14:textId="77777777" w:rsidR="00734CDF" w:rsidRDefault="00734CDF">
            <w:pPr>
              <w:rPr>
                <w:i/>
                <w:sz w:val="22"/>
              </w:rPr>
            </w:pPr>
            <w:bookmarkStart w:id="531" w:name="FINDING_SE_8"/>
            <w:r>
              <w:rPr>
                <w:i/>
                <w:sz w:val="22"/>
              </w:rPr>
              <w:t xml:space="preserve">A review of student records and staff interviews indicated that when a Team member does not attend the Team meeting, the district does not always follow the required procedures, including the following:   </w:t>
            </w:r>
          </w:p>
          <w:p w14:paraId="2C264456" w14:textId="77777777" w:rsidR="00734CDF" w:rsidRDefault="00734CDF" w:rsidP="009679BF">
            <w:pPr>
              <w:numPr>
                <w:ilvl w:val="0"/>
                <w:numId w:val="29"/>
              </w:numPr>
              <w:rPr>
                <w:i/>
                <w:sz w:val="22"/>
              </w:rPr>
            </w:pPr>
            <w:r>
              <w:rPr>
                <w:i/>
                <w:sz w:val="22"/>
              </w:rPr>
              <w:t xml:space="preserve">Documenting, in writing, that the district and the parent agree the attendance of the Team member is not necessary because the member's area of the curriculum or related services is not being modified or discussed; or   </w:t>
            </w:r>
          </w:p>
          <w:p w14:paraId="5318635E" w14:textId="77777777" w:rsidR="00734CDF" w:rsidRDefault="00734CDF" w:rsidP="009679BF">
            <w:pPr>
              <w:numPr>
                <w:ilvl w:val="0"/>
                <w:numId w:val="29"/>
              </w:numPr>
              <w:rPr>
                <w:i/>
                <w:sz w:val="22"/>
              </w:rPr>
            </w:pPr>
            <w:r>
              <w:rPr>
                <w:i/>
                <w:sz w:val="22"/>
              </w:rPr>
              <w:t>Documenting, in writing, the district and the parent agree to excuse a required Team member's participation and the excused member provides written input into the development of the IEP to the parent and the IEP Team prior to the meeting.</w:t>
            </w:r>
            <w:bookmarkEnd w:id="531"/>
          </w:p>
        </w:tc>
      </w:tr>
    </w:tbl>
    <w:p w14:paraId="12D72560" w14:textId="77777777" w:rsidR="00734CDF" w:rsidRDefault="00734CDF">
      <w:pPr>
        <w:rPr>
          <w:sz w:val="22"/>
        </w:rPr>
      </w:pPr>
    </w:p>
    <w:p w14:paraId="62C183E7" w14:textId="77777777" w:rsidR="00734CDF" w:rsidRDefault="00734CD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1080"/>
        <w:gridCol w:w="2790"/>
        <w:gridCol w:w="2880"/>
        <w:gridCol w:w="990"/>
      </w:tblGrid>
      <w:tr w:rsidR="00734CDF" w:rsidRPr="007E5338" w14:paraId="40B855A1" w14:textId="77777777" w:rsidTr="00734CDF">
        <w:trPr>
          <w:tblHeader/>
        </w:trPr>
        <w:tc>
          <w:tcPr>
            <w:tcW w:w="1530" w:type="dxa"/>
          </w:tcPr>
          <w:p w14:paraId="34EE1F51" w14:textId="77777777" w:rsidR="00734CDF" w:rsidRDefault="00734CDF">
            <w:pPr>
              <w:spacing w:line="120" w:lineRule="exact"/>
              <w:rPr>
                <w:b/>
                <w:sz w:val="22"/>
              </w:rPr>
            </w:pPr>
          </w:p>
          <w:p w14:paraId="2E343D92" w14:textId="77777777" w:rsidR="00734CDF" w:rsidRDefault="00734CDF">
            <w:pPr>
              <w:jc w:val="center"/>
              <w:rPr>
                <w:b/>
                <w:sz w:val="22"/>
              </w:rPr>
            </w:pPr>
            <w:r>
              <w:rPr>
                <w:b/>
                <w:sz w:val="22"/>
              </w:rPr>
              <w:t>CRITERION</w:t>
            </w:r>
          </w:p>
          <w:p w14:paraId="252AC708" w14:textId="77777777" w:rsidR="00734CDF" w:rsidRDefault="00734CDF">
            <w:pPr>
              <w:spacing w:after="58"/>
              <w:jc w:val="center"/>
              <w:rPr>
                <w:b/>
                <w:sz w:val="22"/>
              </w:rPr>
            </w:pPr>
            <w:r>
              <w:rPr>
                <w:b/>
                <w:sz w:val="22"/>
              </w:rPr>
              <w:t>NUMBER</w:t>
            </w:r>
          </w:p>
        </w:tc>
        <w:tc>
          <w:tcPr>
            <w:tcW w:w="7740" w:type="dxa"/>
            <w:gridSpan w:val="4"/>
            <w:vAlign w:val="center"/>
          </w:tcPr>
          <w:p w14:paraId="75225233" w14:textId="77777777" w:rsidR="00734CDF" w:rsidRPr="007E5338" w:rsidRDefault="00734CDF">
            <w:pPr>
              <w:pStyle w:val="Heading2"/>
              <w:rPr>
                <w:lang w:val="en-US" w:eastAsia="en-US"/>
              </w:rPr>
            </w:pPr>
            <w:r w:rsidRPr="007E5338">
              <w:rPr>
                <w:lang w:val="en-US" w:eastAsia="en-US"/>
              </w:rPr>
              <w:fldChar w:fldCharType="begin">
                <w:ffData>
                  <w:name w:val="Text1"/>
                  <w:enabled/>
                  <w:calcOnExit w:val="0"/>
                  <w:textInput/>
                </w:ffData>
              </w:fldChar>
            </w:r>
            <w:r w:rsidRPr="007E5338">
              <w:rPr>
                <w:lang w:val="en-US" w:eastAsia="en-US"/>
              </w:rPr>
              <w:instrText xml:space="preserve"> FORMTEXT </w:instrText>
            </w:r>
            <w:r w:rsidRPr="007E5338">
              <w:rPr>
                <w:lang w:val="en-US" w:eastAsia="en-US"/>
              </w:rPr>
            </w:r>
            <w:r w:rsidRPr="007E5338">
              <w:rPr>
                <w:lang w:val="en-US" w:eastAsia="en-US"/>
              </w:rPr>
              <w:fldChar w:fldCharType="separate"/>
            </w:r>
            <w:bookmarkStart w:id="532" w:name="_Toc45893063"/>
            <w:bookmarkStart w:id="533" w:name="_Toc51754002"/>
            <w:bookmarkStart w:id="534" w:name="_Toc51754197"/>
            <w:bookmarkStart w:id="535" w:name="_Toc51754388"/>
            <w:bookmarkStart w:id="536" w:name="_Toc51754580"/>
            <w:bookmarkStart w:id="537" w:name="_Toc51754771"/>
            <w:bookmarkStart w:id="538" w:name="_Toc51754963"/>
            <w:bookmarkStart w:id="539" w:name="_Toc51755154"/>
            <w:bookmarkStart w:id="540" w:name="_Toc51755345"/>
            <w:bookmarkStart w:id="541" w:name="_Toc51755535"/>
            <w:bookmarkStart w:id="542" w:name="_Toc51755726"/>
            <w:bookmarkStart w:id="543" w:name="_Toc51755917"/>
            <w:bookmarkStart w:id="544" w:name="_Toc51756107"/>
            <w:bookmarkStart w:id="545" w:name="_Toc51756298"/>
            <w:bookmarkStart w:id="546" w:name="_Toc51756488"/>
            <w:bookmarkStart w:id="547" w:name="_Toc51756679"/>
            <w:bookmarkStart w:id="548" w:name="_Toc51756777"/>
            <w:bookmarkStart w:id="549" w:name="_Toc51756966"/>
            <w:bookmarkStart w:id="550" w:name="_Toc51757347"/>
            <w:bookmarkStart w:id="551" w:name="_Toc51757538"/>
            <w:bookmarkStart w:id="552" w:name="_Toc51757727"/>
            <w:bookmarkStart w:id="553" w:name="_Toc51757917"/>
            <w:bookmarkStart w:id="554" w:name="_Toc51758105"/>
            <w:bookmarkStart w:id="555" w:name="_Toc51758294"/>
            <w:bookmarkStart w:id="556" w:name="_Toc51758482"/>
            <w:bookmarkStart w:id="557" w:name="_Toc51758671"/>
            <w:bookmarkStart w:id="558" w:name="_Toc51758859"/>
            <w:bookmarkStart w:id="559" w:name="_Toc51759048"/>
            <w:bookmarkStart w:id="560" w:name="_Toc51759235"/>
            <w:bookmarkStart w:id="561" w:name="_Toc51759424"/>
            <w:bookmarkStart w:id="562" w:name="_Toc51759610"/>
            <w:bookmarkStart w:id="563" w:name="_Toc51759797"/>
            <w:bookmarkStart w:id="564" w:name="_Toc51759982"/>
            <w:bookmarkStart w:id="565" w:name="_Toc51760168"/>
            <w:bookmarkStart w:id="566" w:name="_Toc51760353"/>
            <w:bookmarkStart w:id="567" w:name="_Toc54749369"/>
            <w:bookmarkStart w:id="568" w:name="_Toc54750255"/>
            <w:bookmarkStart w:id="569" w:name="_Toc54750561"/>
            <w:bookmarkStart w:id="570" w:name="_Toc54755775"/>
            <w:bookmarkStart w:id="571" w:name="_Toc54755974"/>
            <w:bookmarkStart w:id="572" w:name="_Toc54756295"/>
            <w:bookmarkStart w:id="573" w:name="_Toc54760830"/>
            <w:bookmarkStart w:id="574" w:name="_Toc54761262"/>
            <w:bookmarkStart w:id="575" w:name="_Toc54761511"/>
            <w:bookmarkStart w:id="576" w:name="_Toc54765850"/>
            <w:bookmarkStart w:id="577" w:name="_Toc54766055"/>
            <w:bookmarkStart w:id="578" w:name="_Toc54778768"/>
            <w:bookmarkStart w:id="579" w:name="_Toc54779060"/>
            <w:bookmarkStart w:id="580" w:name="_Toc54953881"/>
            <w:bookmarkStart w:id="581" w:name="_Toc55027531"/>
            <w:bookmarkStart w:id="582" w:name="_Toc55027749"/>
            <w:bookmarkStart w:id="583" w:name="_Toc55028997"/>
            <w:bookmarkStart w:id="584" w:name="_Toc55029212"/>
            <w:bookmarkStart w:id="585" w:name="_Toc55635819"/>
            <w:bookmarkStart w:id="586" w:name="_Toc55636060"/>
            <w:bookmarkStart w:id="587" w:name="_Toc55636383"/>
            <w:bookmarkStart w:id="588" w:name="_Toc55636586"/>
            <w:bookmarkStart w:id="589" w:name="_Toc55636788"/>
            <w:bookmarkStart w:id="590" w:name="_Toc55636990"/>
            <w:bookmarkStart w:id="591" w:name="_Toc68669200"/>
            <w:bookmarkStart w:id="592" w:name="_Toc68669403"/>
            <w:bookmarkStart w:id="593" w:name="_Toc68669605"/>
            <w:bookmarkStart w:id="594" w:name="_Toc83803705"/>
            <w:bookmarkStart w:id="595" w:name="_Toc83803907"/>
            <w:bookmarkStart w:id="596" w:name="_Toc83804109"/>
            <w:bookmarkStart w:id="597" w:name="_Toc83804310"/>
            <w:bookmarkStart w:id="598" w:name="_Toc86199731"/>
            <w:bookmarkStart w:id="599" w:name="_Toc86208169"/>
            <w:bookmarkStart w:id="600" w:name="_Toc86220319"/>
            <w:bookmarkStart w:id="601" w:name="_Toc86220550"/>
            <w:bookmarkStart w:id="602" w:name="_Toc86220780"/>
            <w:bookmarkStart w:id="603" w:name="_Toc86221009"/>
            <w:bookmarkStart w:id="604" w:name="_Toc86221238"/>
            <w:bookmarkStart w:id="605" w:name="_Toc86458431"/>
            <w:bookmarkStart w:id="606" w:name="_Toc86458659"/>
            <w:bookmarkStart w:id="607" w:name="_Toc86458886"/>
            <w:bookmarkStart w:id="608" w:name="_Toc86459112"/>
            <w:bookmarkStart w:id="609" w:name="_Toc86459339"/>
            <w:bookmarkStart w:id="610" w:name="_Toc86459565"/>
            <w:bookmarkStart w:id="611" w:name="_Toc86459702"/>
            <w:bookmarkStart w:id="612" w:name="_Toc86459927"/>
            <w:bookmarkStart w:id="613" w:name="_Toc86460153"/>
            <w:bookmarkStart w:id="614" w:name="_Toc86460378"/>
            <w:bookmarkStart w:id="615" w:name="_Toc86460603"/>
            <w:bookmarkStart w:id="616" w:name="_Toc86460825"/>
            <w:bookmarkStart w:id="617" w:name="_Toc86461046"/>
            <w:bookmarkStart w:id="618" w:name="_Toc86461267"/>
            <w:bookmarkStart w:id="619" w:name="_Toc86461487"/>
            <w:bookmarkStart w:id="620" w:name="_Toc86461707"/>
            <w:bookmarkStart w:id="621" w:name="_Toc86461927"/>
            <w:bookmarkStart w:id="622" w:name="_Toc86462146"/>
            <w:bookmarkStart w:id="623" w:name="_Toc86462364"/>
            <w:bookmarkStart w:id="624" w:name="_Toc86462581"/>
            <w:bookmarkStart w:id="625" w:name="_Toc86462796"/>
            <w:bookmarkStart w:id="626" w:name="_Toc86466898"/>
            <w:bookmarkStart w:id="627" w:name="_Toc86467113"/>
            <w:bookmarkStart w:id="628" w:name="_Toc86467326"/>
            <w:bookmarkStart w:id="629" w:name="_Toc86467538"/>
            <w:bookmarkStart w:id="630" w:name="_Toc86467749"/>
            <w:bookmarkStart w:id="631" w:name="_Toc86467959"/>
            <w:bookmarkStart w:id="632" w:name="_Toc86468168"/>
            <w:bookmarkStart w:id="633" w:name="_Toc86468376"/>
            <w:bookmarkStart w:id="634" w:name="_Toc86468584"/>
            <w:bookmarkStart w:id="635" w:name="_Toc86468787"/>
            <w:bookmarkStart w:id="636" w:name="_Toc86468989"/>
            <w:bookmarkStart w:id="637" w:name="_Toc86469190"/>
            <w:bookmarkStart w:id="638" w:name="_Toc86469390"/>
            <w:bookmarkStart w:id="639" w:name="_Toc86469588"/>
            <w:bookmarkStart w:id="640" w:name="_Toc86470893"/>
            <w:bookmarkStart w:id="641" w:name="_Toc86471089"/>
            <w:bookmarkStart w:id="642" w:name="_Toc112206421"/>
            <w:bookmarkStart w:id="643" w:name="_Toc112208880"/>
            <w:bookmarkStart w:id="644" w:name="_Toc112209076"/>
            <w:bookmarkStart w:id="645" w:name="_Toc112209275"/>
            <w:bookmarkStart w:id="646" w:name="_Toc112217606"/>
            <w:bookmarkStart w:id="647" w:name="_Toc112217801"/>
            <w:bookmarkStart w:id="648" w:name="_Toc115145799"/>
            <w:r w:rsidRPr="007E5338">
              <w:rPr>
                <w:lang w:val="en-US" w:eastAsia="en-US"/>
              </w:rPr>
              <w:t> </w:t>
            </w:r>
            <w:r w:rsidRPr="007E5338">
              <w:rPr>
                <w:lang w:val="en-US" w:eastAsia="en-US"/>
              </w:rPr>
              <w:t> </w:t>
            </w:r>
            <w:r w:rsidRPr="007E5338">
              <w:rPr>
                <w:lang w:val="en-US" w:eastAsia="en-US"/>
              </w:rPr>
              <w:t> </w:t>
            </w:r>
            <w:r w:rsidRPr="007E5338">
              <w:rPr>
                <w:lang w:val="en-US" w:eastAsia="en-US"/>
              </w:rPr>
              <w:t> </w:t>
            </w:r>
            <w:r w:rsidRPr="007E5338">
              <w:rPr>
                <w:lang w:val="en-US" w:eastAsia="en-US"/>
              </w:rPr>
              <w:t> </w:t>
            </w:r>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r w:rsidRPr="007E5338">
              <w:rPr>
                <w:lang w:val="en-US" w:eastAsia="en-US"/>
              </w:rPr>
              <w:fldChar w:fldCharType="end"/>
            </w:r>
          </w:p>
        </w:tc>
      </w:tr>
      <w:tr w:rsidR="00734CDF" w14:paraId="3BDFDD7F" w14:textId="77777777" w:rsidTr="00734CDF">
        <w:trPr>
          <w:tblHeader/>
        </w:trPr>
        <w:tc>
          <w:tcPr>
            <w:tcW w:w="1530" w:type="dxa"/>
          </w:tcPr>
          <w:p w14:paraId="7AB9D8ED" w14:textId="77777777" w:rsidR="00734CDF" w:rsidRDefault="00734CDF">
            <w:pPr>
              <w:spacing w:line="120" w:lineRule="exact"/>
              <w:rPr>
                <w:sz w:val="22"/>
              </w:rPr>
            </w:pPr>
          </w:p>
          <w:p w14:paraId="46C3FB53" w14:textId="77777777" w:rsidR="00734CDF" w:rsidRDefault="00734CDF">
            <w:pPr>
              <w:spacing w:after="58"/>
              <w:jc w:val="center"/>
              <w:rPr>
                <w:sz w:val="22"/>
              </w:rPr>
            </w:pPr>
          </w:p>
        </w:tc>
        <w:tc>
          <w:tcPr>
            <w:tcW w:w="7740" w:type="dxa"/>
            <w:gridSpan w:val="4"/>
            <w:vAlign w:val="center"/>
          </w:tcPr>
          <w:p w14:paraId="678D8979" w14:textId="77777777" w:rsidR="00734CDF" w:rsidRDefault="00734CDF">
            <w:pPr>
              <w:spacing w:after="58"/>
              <w:jc w:val="center"/>
              <w:rPr>
                <w:b/>
                <w:sz w:val="22"/>
              </w:rPr>
            </w:pPr>
            <w:r>
              <w:rPr>
                <w:b/>
                <w:sz w:val="22"/>
              </w:rPr>
              <w:t>Legal Standard</w:t>
            </w:r>
          </w:p>
        </w:tc>
      </w:tr>
      <w:tr w:rsidR="00734CDF" w:rsidRPr="00A205FF" w14:paraId="0E56F14B" w14:textId="77777777" w:rsidTr="00734CDF">
        <w:tc>
          <w:tcPr>
            <w:tcW w:w="1530" w:type="dxa"/>
          </w:tcPr>
          <w:p w14:paraId="16411241" w14:textId="77777777" w:rsidR="00734CDF" w:rsidRDefault="00734CDF">
            <w:pPr>
              <w:spacing w:line="120" w:lineRule="exact"/>
              <w:rPr>
                <w:sz w:val="22"/>
              </w:rPr>
            </w:pPr>
          </w:p>
          <w:p w14:paraId="5965F52B" w14:textId="77777777" w:rsidR="00734CDF" w:rsidRDefault="00734CDF">
            <w:pPr>
              <w:spacing w:after="58"/>
              <w:jc w:val="center"/>
              <w:rPr>
                <w:b/>
                <w:sz w:val="22"/>
              </w:rPr>
            </w:pPr>
            <w:r>
              <w:rPr>
                <w:b/>
                <w:sz w:val="22"/>
              </w:rPr>
              <w:t>SE 12</w:t>
            </w:r>
          </w:p>
        </w:tc>
        <w:tc>
          <w:tcPr>
            <w:tcW w:w="7740" w:type="dxa"/>
            <w:gridSpan w:val="4"/>
          </w:tcPr>
          <w:p w14:paraId="377B5D3F" w14:textId="77777777" w:rsidR="00734CDF" w:rsidRDefault="00734CDF" w:rsidP="00734CDF">
            <w:pPr>
              <w:pStyle w:val="Heading8"/>
              <w:rPr>
                <w:u w:val="none"/>
              </w:rPr>
            </w:pPr>
            <w:r>
              <w:rPr>
                <w:u w:val="none"/>
              </w:rPr>
              <w:t>Frequency of re-evaluation</w:t>
            </w:r>
          </w:p>
          <w:p w14:paraId="12B4FF93" w14:textId="77777777" w:rsidR="00734CDF" w:rsidRDefault="00734CDF" w:rsidP="00734CDF">
            <w:pPr>
              <w:numPr>
                <w:ilvl w:val="0"/>
                <w:numId w:val="8"/>
              </w:numPr>
              <w:tabs>
                <w:tab w:val="left" w:pos="-1440"/>
              </w:tabs>
              <w:rPr>
                <w:color w:val="000000"/>
                <w:sz w:val="22"/>
              </w:rPr>
            </w:pPr>
            <w:bookmarkStart w:id="649" w:name="CRIT_SE_12"/>
            <w:r>
              <w:rPr>
                <w:color w:val="000000"/>
                <w:sz w:val="22"/>
              </w:rPr>
              <w:t>When the student</w:t>
            </w:r>
            <w:r>
              <w:rPr>
                <w:sz w:val="22"/>
              </w:rPr>
              <w:t>'</w:t>
            </w:r>
            <w:r>
              <w:rPr>
                <w:color w:val="000000"/>
                <w:sz w:val="22"/>
              </w:rPr>
              <w:t>s needs warrant it or a parent or teacher requests it, the school district, with parental consent, conducts a full re-evaluation consistent with the requirements of federal law, provided that:</w:t>
            </w:r>
          </w:p>
          <w:p w14:paraId="44BD5B08" w14:textId="77777777" w:rsidR="00734CDF" w:rsidRDefault="00734CDF" w:rsidP="00734CDF">
            <w:pPr>
              <w:numPr>
                <w:ilvl w:val="1"/>
                <w:numId w:val="8"/>
              </w:numPr>
              <w:tabs>
                <w:tab w:val="left" w:pos="-1440"/>
              </w:tabs>
              <w:rPr>
                <w:color w:val="000000"/>
                <w:sz w:val="22"/>
              </w:rPr>
            </w:pPr>
            <w:r>
              <w:rPr>
                <w:color w:val="000000"/>
                <w:sz w:val="22"/>
              </w:rPr>
              <w:t>a re-evaluation is conducted every 3 years unless the parent and district agree that it is unnecessary and</w:t>
            </w:r>
          </w:p>
          <w:p w14:paraId="2F5A1753" w14:textId="77777777" w:rsidR="00734CDF" w:rsidRPr="00A205FF" w:rsidRDefault="00734CDF" w:rsidP="00734CDF">
            <w:pPr>
              <w:numPr>
                <w:ilvl w:val="1"/>
                <w:numId w:val="8"/>
              </w:numPr>
              <w:tabs>
                <w:tab w:val="left" w:pos="-1440"/>
              </w:tabs>
              <w:rPr>
                <w:color w:val="000000"/>
                <w:sz w:val="22"/>
                <w:szCs w:val="22"/>
              </w:rPr>
            </w:pPr>
            <w:r>
              <w:rPr>
                <w:color w:val="000000"/>
                <w:sz w:val="22"/>
              </w:rPr>
              <w:t>a re-evaluation is conducted no more frequently than once a year unless the parent and district agree otherwise.</w:t>
            </w:r>
          </w:p>
          <w:p w14:paraId="2E3DA7B1" w14:textId="77777777" w:rsidR="00734CDF" w:rsidRPr="00A205FF" w:rsidRDefault="00734CDF" w:rsidP="00734CDF">
            <w:pPr>
              <w:numPr>
                <w:ilvl w:val="0"/>
                <w:numId w:val="8"/>
              </w:numPr>
              <w:rPr>
                <w:color w:val="000000"/>
                <w:sz w:val="22"/>
              </w:rPr>
            </w:pPr>
            <w:r w:rsidRPr="00A205FF">
              <w:rPr>
                <w:sz w:val="22"/>
                <w:szCs w:val="22"/>
              </w:rPr>
              <w:t xml:space="preserve">The district implements re-evaluation procedures in all cases where it is suspected that a student is no longer eligible for special education, except that no re-evaluation is required before the termination of eligibility because a student has graduated with a </w:t>
            </w:r>
            <w:r>
              <w:rPr>
                <w:sz w:val="22"/>
                <w:szCs w:val="22"/>
              </w:rPr>
              <w:t>general</w:t>
            </w:r>
            <w:r w:rsidRPr="00A205FF">
              <w:rPr>
                <w:sz w:val="22"/>
                <w:szCs w:val="22"/>
              </w:rPr>
              <w:t xml:space="preserve"> high school diploma or exceeded the age of eligibility.</w:t>
            </w:r>
            <w:bookmarkEnd w:id="649"/>
          </w:p>
        </w:tc>
      </w:tr>
      <w:tr w:rsidR="00734CDF" w14:paraId="429DA4C9" w14:textId="77777777" w:rsidTr="00734CDF">
        <w:tc>
          <w:tcPr>
            <w:tcW w:w="1530" w:type="dxa"/>
          </w:tcPr>
          <w:p w14:paraId="3873825E" w14:textId="77777777" w:rsidR="00734CDF" w:rsidRDefault="00734CDF">
            <w:pPr>
              <w:spacing w:line="120" w:lineRule="exact"/>
              <w:rPr>
                <w:sz w:val="22"/>
              </w:rPr>
            </w:pPr>
          </w:p>
        </w:tc>
        <w:tc>
          <w:tcPr>
            <w:tcW w:w="3870" w:type="dxa"/>
            <w:gridSpan w:val="2"/>
          </w:tcPr>
          <w:p w14:paraId="425D2BDC" w14:textId="77777777" w:rsidR="00734CDF" w:rsidRDefault="00734CDF" w:rsidP="00734CDF">
            <w:pPr>
              <w:pStyle w:val="Heading8"/>
              <w:jc w:val="center"/>
              <w:rPr>
                <w:u w:val="none"/>
              </w:rPr>
            </w:pPr>
            <w:r>
              <w:rPr>
                <w:u w:val="none"/>
              </w:rPr>
              <w:t>State Requirements</w:t>
            </w:r>
          </w:p>
        </w:tc>
        <w:tc>
          <w:tcPr>
            <w:tcW w:w="3870" w:type="dxa"/>
            <w:gridSpan w:val="2"/>
          </w:tcPr>
          <w:p w14:paraId="0B687D5A" w14:textId="77777777" w:rsidR="00734CDF" w:rsidRDefault="00734CDF" w:rsidP="00734CDF">
            <w:pPr>
              <w:pStyle w:val="Heading8"/>
              <w:jc w:val="center"/>
              <w:rPr>
                <w:u w:val="none"/>
              </w:rPr>
            </w:pPr>
            <w:r>
              <w:rPr>
                <w:u w:val="none"/>
              </w:rPr>
              <w:t>Federal Requirements</w:t>
            </w:r>
          </w:p>
        </w:tc>
      </w:tr>
      <w:tr w:rsidR="00734CDF" w:rsidRPr="00A205FF" w14:paraId="4A8175D0" w14:textId="77777777" w:rsidTr="00734CDF">
        <w:tc>
          <w:tcPr>
            <w:tcW w:w="1530" w:type="dxa"/>
          </w:tcPr>
          <w:p w14:paraId="34C78A9D" w14:textId="77777777" w:rsidR="00734CDF" w:rsidRDefault="00734CDF">
            <w:pPr>
              <w:spacing w:line="120" w:lineRule="exact"/>
              <w:rPr>
                <w:sz w:val="22"/>
              </w:rPr>
            </w:pPr>
          </w:p>
        </w:tc>
        <w:tc>
          <w:tcPr>
            <w:tcW w:w="3870" w:type="dxa"/>
            <w:gridSpan w:val="2"/>
          </w:tcPr>
          <w:p w14:paraId="661D6979" w14:textId="77777777" w:rsidR="00734CDF" w:rsidRPr="00A205FF" w:rsidRDefault="00734CDF" w:rsidP="00734CDF">
            <w:pPr>
              <w:pStyle w:val="Heading8"/>
              <w:rPr>
                <w:b w:val="0"/>
                <w:u w:val="none"/>
              </w:rPr>
            </w:pPr>
            <w:r w:rsidRPr="00A205FF">
              <w:rPr>
                <w:b w:val="0"/>
                <w:u w:val="none"/>
              </w:rPr>
              <w:t>603 CMR 28.04(3)</w:t>
            </w:r>
          </w:p>
        </w:tc>
        <w:tc>
          <w:tcPr>
            <w:tcW w:w="3870" w:type="dxa"/>
            <w:gridSpan w:val="2"/>
          </w:tcPr>
          <w:p w14:paraId="116428E4" w14:textId="77777777" w:rsidR="00734CDF" w:rsidRPr="00A205FF" w:rsidRDefault="00734CDF" w:rsidP="00734CDF">
            <w:pPr>
              <w:pStyle w:val="Heading8"/>
              <w:rPr>
                <w:b w:val="0"/>
                <w:u w:val="none"/>
              </w:rPr>
            </w:pPr>
            <w:r w:rsidRPr="00A205FF">
              <w:rPr>
                <w:b w:val="0"/>
                <w:snapToGrid w:val="0"/>
                <w:u w:val="none"/>
              </w:rPr>
              <w:t>34 CFR</w:t>
            </w:r>
            <w:r w:rsidRPr="00A205FF">
              <w:rPr>
                <w:b w:val="0"/>
                <w:u w:val="none"/>
              </w:rPr>
              <w:t xml:space="preserve"> 300.303; 300.305(e)</w:t>
            </w:r>
          </w:p>
        </w:tc>
      </w:tr>
      <w:tr w:rsidR="00734CDF" w:rsidRPr="002E3679" w14:paraId="69E2C5D5" w14:textId="77777777" w:rsidTr="00734CDF">
        <w:tblPrEx>
          <w:tblBorders>
            <w:insideH w:val="none" w:sz="0" w:space="0" w:color="auto"/>
            <w:insideV w:val="double" w:sz="2" w:space="0" w:color="000000"/>
          </w:tblBorders>
        </w:tblPrEx>
        <w:trPr>
          <w:trHeight w:val="382"/>
        </w:trPr>
        <w:tc>
          <w:tcPr>
            <w:tcW w:w="1530" w:type="dxa"/>
            <w:tcBorders>
              <w:top w:val="nil"/>
              <w:bottom w:val="double" w:sz="2" w:space="0" w:color="000000"/>
              <w:right w:val="single" w:sz="2" w:space="0" w:color="000000"/>
            </w:tcBorders>
          </w:tcPr>
          <w:p w14:paraId="6391953C" w14:textId="77777777" w:rsidR="00734CDF" w:rsidRDefault="00734CDF" w:rsidP="00734CDF">
            <w:pPr>
              <w:spacing w:line="120" w:lineRule="exact"/>
              <w:rPr>
                <w:sz w:val="22"/>
              </w:rPr>
            </w:pPr>
          </w:p>
        </w:tc>
        <w:tc>
          <w:tcPr>
            <w:tcW w:w="1080" w:type="dxa"/>
            <w:tcBorders>
              <w:top w:val="single" w:sz="2" w:space="0" w:color="000000"/>
              <w:left w:val="single" w:sz="2" w:space="0" w:color="000000"/>
              <w:bottom w:val="double" w:sz="2" w:space="0" w:color="000000"/>
              <w:right w:val="nil"/>
            </w:tcBorders>
            <w:vAlign w:val="center"/>
          </w:tcPr>
          <w:p w14:paraId="6317157B" w14:textId="77777777" w:rsidR="00734CDF" w:rsidRDefault="00734CDF" w:rsidP="00734CDF">
            <w:pPr>
              <w:rPr>
                <w:b/>
                <w:sz w:val="22"/>
              </w:rPr>
            </w:pPr>
            <w:r>
              <w:rPr>
                <w:b/>
                <w:sz w:val="22"/>
              </w:rPr>
              <w:t>Rating:</w:t>
            </w:r>
          </w:p>
        </w:tc>
        <w:tc>
          <w:tcPr>
            <w:tcW w:w="2790" w:type="dxa"/>
            <w:tcBorders>
              <w:top w:val="single" w:sz="2" w:space="0" w:color="000000"/>
              <w:left w:val="nil"/>
              <w:bottom w:val="double" w:sz="2" w:space="0" w:color="000000"/>
              <w:right w:val="single" w:sz="2" w:space="0" w:color="000000"/>
            </w:tcBorders>
            <w:vAlign w:val="center"/>
          </w:tcPr>
          <w:p w14:paraId="07A0051A" w14:textId="77777777" w:rsidR="00734CDF" w:rsidRDefault="00734CDF" w:rsidP="00734CDF">
            <w:pPr>
              <w:rPr>
                <w:b/>
                <w:sz w:val="22"/>
              </w:rPr>
            </w:pPr>
            <w:bookmarkStart w:id="650" w:name="RATING_SE_12"/>
            <w:r>
              <w:rPr>
                <w:b/>
                <w:sz w:val="22"/>
              </w:rPr>
              <w:t xml:space="preserve"> Partially Implemented </w:t>
            </w:r>
            <w:bookmarkEnd w:id="650"/>
          </w:p>
        </w:tc>
        <w:tc>
          <w:tcPr>
            <w:tcW w:w="2880" w:type="dxa"/>
            <w:tcBorders>
              <w:top w:val="single" w:sz="2" w:space="0" w:color="000000"/>
              <w:left w:val="single" w:sz="2" w:space="0" w:color="000000"/>
              <w:bottom w:val="double" w:sz="2" w:space="0" w:color="000000"/>
              <w:right w:val="nil"/>
            </w:tcBorders>
            <w:vAlign w:val="center"/>
          </w:tcPr>
          <w:p w14:paraId="20F05BC3" w14:textId="77777777" w:rsidR="00734CDF" w:rsidRDefault="00734CDF" w:rsidP="00734CDF">
            <w:pPr>
              <w:rPr>
                <w:b/>
                <w:sz w:val="22"/>
              </w:rPr>
            </w:pPr>
            <w:r>
              <w:rPr>
                <w:b/>
                <w:sz w:val="22"/>
              </w:rPr>
              <w:t>District Response Required:</w:t>
            </w:r>
          </w:p>
        </w:tc>
        <w:tc>
          <w:tcPr>
            <w:tcW w:w="990" w:type="dxa"/>
            <w:tcBorders>
              <w:top w:val="single" w:sz="2" w:space="0" w:color="000000"/>
              <w:left w:val="nil"/>
              <w:bottom w:val="double" w:sz="2" w:space="0" w:color="000000"/>
            </w:tcBorders>
            <w:vAlign w:val="center"/>
          </w:tcPr>
          <w:p w14:paraId="3FFD0CD9" w14:textId="77777777" w:rsidR="00734CDF" w:rsidRPr="002E3679" w:rsidRDefault="00734CDF" w:rsidP="00734CDF">
            <w:pPr>
              <w:spacing w:line="163" w:lineRule="exact"/>
              <w:rPr>
                <w:b/>
                <w:sz w:val="22"/>
              </w:rPr>
            </w:pPr>
            <w:bookmarkStart w:id="651" w:name="DISTRESP_SE_12"/>
            <w:r w:rsidRPr="002E3679">
              <w:rPr>
                <w:b/>
                <w:sz w:val="22"/>
              </w:rPr>
              <w:t>Yes</w:t>
            </w:r>
            <w:bookmarkEnd w:id="651"/>
          </w:p>
        </w:tc>
      </w:tr>
    </w:tbl>
    <w:p w14:paraId="3BCC76E3" w14:textId="77777777" w:rsidR="00734CDF" w:rsidRDefault="00734CD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734CDF" w14:paraId="609FEF2C" w14:textId="77777777">
        <w:tc>
          <w:tcPr>
            <w:tcW w:w="9270" w:type="dxa"/>
          </w:tcPr>
          <w:p w14:paraId="2DF9BBA2" w14:textId="77777777" w:rsidR="00734CDF" w:rsidRDefault="00734CDF">
            <w:pPr>
              <w:rPr>
                <w:b/>
                <w:sz w:val="22"/>
              </w:rPr>
            </w:pPr>
            <w:r>
              <w:rPr>
                <w:b/>
                <w:sz w:val="22"/>
              </w:rPr>
              <w:t>Department of Elementary and Secondary Education Findings:</w:t>
            </w:r>
            <w:bookmarkStart w:id="652" w:name="LABEL_SE_12"/>
            <w:bookmarkEnd w:id="652"/>
          </w:p>
        </w:tc>
      </w:tr>
      <w:tr w:rsidR="00734CDF" w14:paraId="15C6074D" w14:textId="77777777">
        <w:tc>
          <w:tcPr>
            <w:tcW w:w="9270" w:type="dxa"/>
          </w:tcPr>
          <w:p w14:paraId="72A74319" w14:textId="77777777" w:rsidR="00734CDF" w:rsidRDefault="00734CDF">
            <w:pPr>
              <w:rPr>
                <w:i/>
                <w:sz w:val="22"/>
              </w:rPr>
            </w:pPr>
            <w:bookmarkStart w:id="653" w:name="FINDING_SE_12"/>
            <w:r>
              <w:rPr>
                <w:i/>
                <w:sz w:val="22"/>
              </w:rPr>
              <w:lastRenderedPageBreak/>
              <w:t>A review of student records indicated that the district does not always conduct a re-evaluation every three years; in such cases, the parent and district did not agree that the re-evaluation was unnecessary.</w:t>
            </w:r>
            <w:bookmarkEnd w:id="653"/>
          </w:p>
        </w:tc>
      </w:tr>
    </w:tbl>
    <w:p w14:paraId="6912DA21" w14:textId="77777777" w:rsidR="00734CDF" w:rsidRDefault="00734CDF"/>
    <w:p w14:paraId="134716EE" w14:textId="77777777" w:rsidR="00734CDF" w:rsidRDefault="00734CDF"/>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1080"/>
        <w:gridCol w:w="2790"/>
        <w:gridCol w:w="2880"/>
        <w:gridCol w:w="990"/>
      </w:tblGrid>
      <w:tr w:rsidR="00734CDF" w14:paraId="70662FED" w14:textId="77777777" w:rsidTr="00734CDF">
        <w:trPr>
          <w:trHeight w:val="804"/>
          <w:tblHeader/>
        </w:trPr>
        <w:tc>
          <w:tcPr>
            <w:tcW w:w="1530" w:type="dxa"/>
          </w:tcPr>
          <w:p w14:paraId="2947745D" w14:textId="77777777" w:rsidR="00734CDF" w:rsidRDefault="00734CDF">
            <w:pPr>
              <w:jc w:val="center"/>
              <w:rPr>
                <w:b/>
                <w:sz w:val="22"/>
              </w:rPr>
            </w:pPr>
          </w:p>
          <w:p w14:paraId="3547EDB3" w14:textId="77777777" w:rsidR="00734CDF" w:rsidRDefault="00734CDF">
            <w:pPr>
              <w:jc w:val="center"/>
              <w:rPr>
                <w:b/>
                <w:sz w:val="22"/>
              </w:rPr>
            </w:pPr>
            <w:r>
              <w:rPr>
                <w:b/>
                <w:sz w:val="22"/>
              </w:rPr>
              <w:t>CRITERION</w:t>
            </w:r>
          </w:p>
          <w:p w14:paraId="2376C4AB" w14:textId="77777777" w:rsidR="00734CDF" w:rsidRDefault="00734CDF">
            <w:pPr>
              <w:jc w:val="center"/>
              <w:rPr>
                <w:b/>
                <w:sz w:val="22"/>
              </w:rPr>
            </w:pPr>
            <w:r>
              <w:rPr>
                <w:b/>
                <w:sz w:val="22"/>
              </w:rPr>
              <w:t>NUMBER</w:t>
            </w:r>
          </w:p>
        </w:tc>
        <w:tc>
          <w:tcPr>
            <w:tcW w:w="7740" w:type="dxa"/>
            <w:gridSpan w:val="4"/>
            <w:vAlign w:val="center"/>
          </w:tcPr>
          <w:p w14:paraId="1E63A964" w14:textId="77777777" w:rsidR="00734CDF" w:rsidRDefault="00734CDF">
            <w:pPr>
              <w:jc w:val="center"/>
              <w:rPr>
                <w:sz w:val="22"/>
              </w:rPr>
            </w:pPr>
            <w:r>
              <w:rPr>
                <w:sz w:val="22"/>
              </w:rPr>
              <w:fldChar w:fldCharType="begin">
                <w:ffData>
                  <w:name w:val="Text1"/>
                  <w:enabled/>
                  <w:calcOnExit w:val="0"/>
                  <w:textInput/>
                </w:ffData>
              </w:fldChar>
            </w:r>
            <w:r>
              <w:rPr>
                <w:sz w:val="22"/>
              </w:rPr>
              <w:instrText xml:space="preserve"> FORMTEXT </w:instrText>
            </w:r>
            <w:r>
              <w:rPr>
                <w:sz w:val="22"/>
              </w:rPr>
            </w:r>
            <w:r>
              <w:rPr>
                <w:sz w:val="22"/>
              </w:rPr>
              <w:fldChar w:fldCharType="separate"/>
            </w:r>
            <w:r>
              <w:rPr>
                <w:sz w:val="22"/>
              </w:rPr>
              <w:t> </w:t>
            </w:r>
            <w:r>
              <w:rPr>
                <w:sz w:val="22"/>
              </w:rPr>
              <w:t> </w:t>
            </w:r>
            <w:r>
              <w:rPr>
                <w:sz w:val="22"/>
              </w:rPr>
              <w:t> </w:t>
            </w:r>
            <w:r>
              <w:rPr>
                <w:sz w:val="22"/>
              </w:rPr>
              <w:t> </w:t>
            </w:r>
            <w:r>
              <w:rPr>
                <w:sz w:val="22"/>
              </w:rPr>
              <w:t> </w:t>
            </w:r>
            <w:r>
              <w:rPr>
                <w:sz w:val="22"/>
              </w:rPr>
              <w:fldChar w:fldCharType="end"/>
            </w:r>
          </w:p>
        </w:tc>
      </w:tr>
      <w:tr w:rsidR="00734CDF" w14:paraId="263AB89B" w14:textId="77777777" w:rsidTr="00734CDF">
        <w:trPr>
          <w:tblHeader/>
        </w:trPr>
        <w:tc>
          <w:tcPr>
            <w:tcW w:w="1530" w:type="dxa"/>
          </w:tcPr>
          <w:p w14:paraId="1B4985B2" w14:textId="77777777" w:rsidR="00734CDF" w:rsidRDefault="00734CDF">
            <w:pPr>
              <w:jc w:val="center"/>
              <w:rPr>
                <w:sz w:val="22"/>
              </w:rPr>
            </w:pPr>
          </w:p>
          <w:p w14:paraId="6E9AB509" w14:textId="77777777" w:rsidR="00734CDF" w:rsidRDefault="00734CDF">
            <w:pPr>
              <w:jc w:val="center"/>
              <w:rPr>
                <w:sz w:val="22"/>
              </w:rPr>
            </w:pPr>
          </w:p>
        </w:tc>
        <w:tc>
          <w:tcPr>
            <w:tcW w:w="7740" w:type="dxa"/>
            <w:gridSpan w:val="4"/>
            <w:vAlign w:val="center"/>
          </w:tcPr>
          <w:p w14:paraId="401FFD06" w14:textId="77777777" w:rsidR="00734CDF" w:rsidRDefault="00734CDF">
            <w:pPr>
              <w:jc w:val="center"/>
              <w:rPr>
                <w:b/>
                <w:sz w:val="22"/>
              </w:rPr>
            </w:pPr>
            <w:r>
              <w:rPr>
                <w:b/>
                <w:sz w:val="22"/>
              </w:rPr>
              <w:t>Legal Standard</w:t>
            </w:r>
          </w:p>
        </w:tc>
      </w:tr>
      <w:tr w:rsidR="00734CDF" w:rsidRPr="00AB263B" w14:paraId="632AD590" w14:textId="77777777" w:rsidTr="00734CDF">
        <w:tc>
          <w:tcPr>
            <w:tcW w:w="1530" w:type="dxa"/>
          </w:tcPr>
          <w:p w14:paraId="35C8DB97" w14:textId="77777777" w:rsidR="00734CDF" w:rsidRDefault="00734CDF">
            <w:pPr>
              <w:jc w:val="center"/>
              <w:rPr>
                <w:b/>
                <w:sz w:val="22"/>
              </w:rPr>
            </w:pPr>
          </w:p>
          <w:p w14:paraId="759CFC0E" w14:textId="77777777" w:rsidR="00734CDF" w:rsidRPr="00006293" w:rsidRDefault="00734CDF" w:rsidP="00734CDF">
            <w:pPr>
              <w:jc w:val="center"/>
              <w:rPr>
                <w:b/>
                <w:sz w:val="22"/>
              </w:rPr>
            </w:pPr>
            <w:r>
              <w:rPr>
                <w:b/>
                <w:sz w:val="22"/>
              </w:rPr>
              <w:t>SE 13</w:t>
            </w:r>
          </w:p>
        </w:tc>
        <w:tc>
          <w:tcPr>
            <w:tcW w:w="7740" w:type="dxa"/>
            <w:gridSpan w:val="4"/>
          </w:tcPr>
          <w:p w14:paraId="227E9AE0" w14:textId="77777777" w:rsidR="00734CDF" w:rsidRDefault="00734CDF" w:rsidP="00734CDF">
            <w:pPr>
              <w:pStyle w:val="Heading8"/>
              <w:rPr>
                <w:u w:val="none"/>
              </w:rPr>
            </w:pPr>
            <w:r>
              <w:rPr>
                <w:u w:val="none"/>
              </w:rPr>
              <w:t xml:space="preserve">Progress Reports and content </w:t>
            </w:r>
          </w:p>
          <w:p w14:paraId="6E084B87" w14:textId="77777777" w:rsidR="00734CDF" w:rsidRDefault="00734CDF" w:rsidP="00734CDF">
            <w:pPr>
              <w:numPr>
                <w:ilvl w:val="0"/>
                <w:numId w:val="9"/>
              </w:numPr>
              <w:rPr>
                <w:sz w:val="22"/>
              </w:rPr>
            </w:pPr>
            <w:bookmarkStart w:id="654" w:name="CRIT_SE_13"/>
            <w:r>
              <w:rPr>
                <w:sz w:val="22"/>
              </w:rPr>
              <w:t>Parents receive reports on the student's progress toward reaching the goals set in the IEP at least as often as parents are informed of the progress of non-disabled students.</w:t>
            </w:r>
          </w:p>
          <w:p w14:paraId="4F46772C" w14:textId="77777777" w:rsidR="00734CDF" w:rsidRDefault="00734CDF" w:rsidP="00734CDF">
            <w:pPr>
              <w:numPr>
                <w:ilvl w:val="0"/>
                <w:numId w:val="9"/>
              </w:numPr>
              <w:rPr>
                <w:sz w:val="22"/>
              </w:rPr>
            </w:pPr>
            <w:r>
              <w:rPr>
                <w:sz w:val="22"/>
              </w:rPr>
              <w:t>Progress report information sent to parents includes written information on the student's progress toward the annual goals in the IEP.</w:t>
            </w:r>
          </w:p>
          <w:p w14:paraId="5D56BA02" w14:textId="77777777" w:rsidR="00734CDF" w:rsidRPr="00AB263B" w:rsidRDefault="00734CDF" w:rsidP="00734CDF">
            <w:pPr>
              <w:numPr>
                <w:ilvl w:val="0"/>
                <w:numId w:val="9"/>
              </w:numPr>
              <w:rPr>
                <w:sz w:val="22"/>
                <w:szCs w:val="22"/>
              </w:rPr>
            </w:pPr>
            <w:r w:rsidRPr="00AB263B">
              <w:rPr>
                <w:sz w:val="22"/>
                <w:szCs w:val="22"/>
              </w:rPr>
              <w:t>Where a student</w:t>
            </w:r>
            <w:r>
              <w:rPr>
                <w:sz w:val="22"/>
              </w:rPr>
              <w:t>'</w:t>
            </w:r>
            <w:r w:rsidRPr="00AB263B">
              <w:rPr>
                <w:sz w:val="22"/>
                <w:szCs w:val="22"/>
              </w:rPr>
              <w:t>s eligibility terminates because the student has graduated from secondary school or exceeded the age of eligibility, the school district provides the student with a summary of his or her academic achievement and functional performance, including recommendations on how to assist the student in meeting his or her postsecondary goals.</w:t>
            </w:r>
            <w:bookmarkEnd w:id="654"/>
          </w:p>
        </w:tc>
      </w:tr>
      <w:tr w:rsidR="00734CDF" w:rsidRPr="00AB263B" w14:paraId="3E3CE7F4" w14:textId="77777777" w:rsidTr="00734CDF">
        <w:tc>
          <w:tcPr>
            <w:tcW w:w="1530" w:type="dxa"/>
          </w:tcPr>
          <w:p w14:paraId="7D4FD24C" w14:textId="77777777" w:rsidR="00734CDF" w:rsidRDefault="00734CDF">
            <w:pPr>
              <w:jc w:val="center"/>
              <w:rPr>
                <w:b/>
                <w:sz w:val="22"/>
              </w:rPr>
            </w:pPr>
          </w:p>
        </w:tc>
        <w:tc>
          <w:tcPr>
            <w:tcW w:w="3870" w:type="dxa"/>
            <w:gridSpan w:val="2"/>
          </w:tcPr>
          <w:p w14:paraId="7A439768" w14:textId="77777777" w:rsidR="00734CDF" w:rsidRPr="00AB263B" w:rsidRDefault="00734CDF" w:rsidP="00734CDF">
            <w:pPr>
              <w:pStyle w:val="Heading8"/>
              <w:jc w:val="center"/>
              <w:rPr>
                <w:b w:val="0"/>
                <w:u w:val="none"/>
              </w:rPr>
            </w:pPr>
            <w:r>
              <w:rPr>
                <w:u w:val="none"/>
              </w:rPr>
              <w:t>State Requirements</w:t>
            </w:r>
          </w:p>
        </w:tc>
        <w:tc>
          <w:tcPr>
            <w:tcW w:w="3870" w:type="dxa"/>
            <w:gridSpan w:val="2"/>
          </w:tcPr>
          <w:p w14:paraId="0E145CE8" w14:textId="77777777" w:rsidR="00734CDF" w:rsidRPr="00AB263B" w:rsidRDefault="00734CDF" w:rsidP="00734CDF">
            <w:pPr>
              <w:pStyle w:val="Heading8"/>
              <w:jc w:val="center"/>
              <w:rPr>
                <w:b w:val="0"/>
                <w:u w:val="none"/>
              </w:rPr>
            </w:pPr>
            <w:r>
              <w:rPr>
                <w:u w:val="none"/>
              </w:rPr>
              <w:t>Federal Requirements</w:t>
            </w:r>
          </w:p>
        </w:tc>
      </w:tr>
      <w:tr w:rsidR="00734CDF" w:rsidRPr="00AB263B" w14:paraId="6C1C6ABE" w14:textId="77777777" w:rsidTr="00734CDF">
        <w:tc>
          <w:tcPr>
            <w:tcW w:w="1530" w:type="dxa"/>
          </w:tcPr>
          <w:p w14:paraId="419B53E8" w14:textId="77777777" w:rsidR="00734CDF" w:rsidRDefault="00734CDF">
            <w:pPr>
              <w:jc w:val="center"/>
              <w:rPr>
                <w:b/>
                <w:sz w:val="22"/>
              </w:rPr>
            </w:pPr>
          </w:p>
        </w:tc>
        <w:tc>
          <w:tcPr>
            <w:tcW w:w="3870" w:type="dxa"/>
            <w:gridSpan w:val="2"/>
          </w:tcPr>
          <w:p w14:paraId="7EEEC411" w14:textId="77777777" w:rsidR="00734CDF" w:rsidRPr="00AB263B" w:rsidRDefault="00734CDF" w:rsidP="00734CDF">
            <w:pPr>
              <w:pStyle w:val="Heading8"/>
              <w:rPr>
                <w:b w:val="0"/>
                <w:u w:val="none"/>
              </w:rPr>
            </w:pPr>
            <w:r w:rsidRPr="00AB263B">
              <w:rPr>
                <w:b w:val="0"/>
                <w:u w:val="none"/>
              </w:rPr>
              <w:t>603 CMR 28.07(3)</w:t>
            </w:r>
          </w:p>
        </w:tc>
        <w:tc>
          <w:tcPr>
            <w:tcW w:w="3870" w:type="dxa"/>
            <w:gridSpan w:val="2"/>
          </w:tcPr>
          <w:p w14:paraId="28E4C9BF" w14:textId="77777777" w:rsidR="00734CDF" w:rsidRPr="00AB263B" w:rsidRDefault="00734CDF" w:rsidP="00734CDF">
            <w:pPr>
              <w:pStyle w:val="Heading8"/>
              <w:rPr>
                <w:b w:val="0"/>
                <w:u w:val="none"/>
              </w:rPr>
            </w:pPr>
            <w:r w:rsidRPr="00AB263B">
              <w:rPr>
                <w:b w:val="0"/>
                <w:snapToGrid w:val="0"/>
                <w:u w:val="none"/>
              </w:rPr>
              <w:t>34 CFR</w:t>
            </w:r>
            <w:r w:rsidRPr="00AB263B">
              <w:rPr>
                <w:b w:val="0"/>
                <w:u w:val="none"/>
              </w:rPr>
              <w:t xml:space="preserve"> 300.305(e)(3); 300.320(a)(3)</w:t>
            </w:r>
          </w:p>
        </w:tc>
      </w:tr>
      <w:tr w:rsidR="00734CDF" w:rsidRPr="002E3679" w14:paraId="397B027D" w14:textId="77777777" w:rsidTr="00734CDF">
        <w:tblPrEx>
          <w:tblBorders>
            <w:insideH w:val="none" w:sz="0" w:space="0" w:color="auto"/>
            <w:insideV w:val="double" w:sz="2" w:space="0" w:color="000000"/>
          </w:tblBorders>
        </w:tblPrEx>
        <w:trPr>
          <w:trHeight w:val="382"/>
        </w:trPr>
        <w:tc>
          <w:tcPr>
            <w:tcW w:w="1530" w:type="dxa"/>
            <w:tcBorders>
              <w:top w:val="nil"/>
              <w:bottom w:val="double" w:sz="2" w:space="0" w:color="000000"/>
              <w:right w:val="single" w:sz="2" w:space="0" w:color="000000"/>
            </w:tcBorders>
          </w:tcPr>
          <w:p w14:paraId="1937EA5F" w14:textId="77777777" w:rsidR="00734CDF" w:rsidRDefault="00734CDF" w:rsidP="00734CDF">
            <w:pPr>
              <w:spacing w:line="120" w:lineRule="exact"/>
              <w:rPr>
                <w:sz w:val="22"/>
              </w:rPr>
            </w:pPr>
          </w:p>
        </w:tc>
        <w:tc>
          <w:tcPr>
            <w:tcW w:w="1080" w:type="dxa"/>
            <w:tcBorders>
              <w:top w:val="single" w:sz="2" w:space="0" w:color="000000"/>
              <w:left w:val="single" w:sz="2" w:space="0" w:color="000000"/>
              <w:bottom w:val="double" w:sz="2" w:space="0" w:color="000000"/>
              <w:right w:val="nil"/>
            </w:tcBorders>
            <w:vAlign w:val="center"/>
          </w:tcPr>
          <w:p w14:paraId="1126EEFE" w14:textId="77777777" w:rsidR="00734CDF" w:rsidRDefault="00734CDF" w:rsidP="00734CDF">
            <w:pPr>
              <w:rPr>
                <w:b/>
                <w:sz w:val="22"/>
              </w:rPr>
            </w:pPr>
            <w:r>
              <w:rPr>
                <w:b/>
                <w:sz w:val="22"/>
              </w:rPr>
              <w:t>Rating:</w:t>
            </w:r>
          </w:p>
        </w:tc>
        <w:tc>
          <w:tcPr>
            <w:tcW w:w="2790" w:type="dxa"/>
            <w:tcBorders>
              <w:top w:val="single" w:sz="2" w:space="0" w:color="000000"/>
              <w:left w:val="nil"/>
              <w:bottom w:val="double" w:sz="2" w:space="0" w:color="000000"/>
              <w:right w:val="single" w:sz="2" w:space="0" w:color="000000"/>
            </w:tcBorders>
            <w:vAlign w:val="center"/>
          </w:tcPr>
          <w:p w14:paraId="1DAB4DC2" w14:textId="77777777" w:rsidR="00734CDF" w:rsidRDefault="00734CDF" w:rsidP="00734CDF">
            <w:pPr>
              <w:rPr>
                <w:b/>
                <w:sz w:val="22"/>
              </w:rPr>
            </w:pPr>
            <w:bookmarkStart w:id="655" w:name="RATING_SE_13"/>
            <w:r>
              <w:rPr>
                <w:b/>
                <w:sz w:val="22"/>
              </w:rPr>
              <w:t xml:space="preserve"> Partially Implemented </w:t>
            </w:r>
            <w:bookmarkEnd w:id="655"/>
          </w:p>
        </w:tc>
        <w:tc>
          <w:tcPr>
            <w:tcW w:w="2880" w:type="dxa"/>
            <w:tcBorders>
              <w:top w:val="single" w:sz="2" w:space="0" w:color="000000"/>
              <w:left w:val="single" w:sz="2" w:space="0" w:color="000000"/>
              <w:bottom w:val="double" w:sz="2" w:space="0" w:color="000000"/>
              <w:right w:val="nil"/>
            </w:tcBorders>
            <w:vAlign w:val="center"/>
          </w:tcPr>
          <w:p w14:paraId="4FD2C9E4" w14:textId="77777777" w:rsidR="00734CDF" w:rsidRDefault="00734CDF" w:rsidP="00734CDF">
            <w:pPr>
              <w:rPr>
                <w:b/>
                <w:sz w:val="22"/>
              </w:rPr>
            </w:pPr>
            <w:r>
              <w:rPr>
                <w:b/>
                <w:sz w:val="22"/>
              </w:rPr>
              <w:t>District Response Required:</w:t>
            </w:r>
          </w:p>
        </w:tc>
        <w:tc>
          <w:tcPr>
            <w:tcW w:w="990" w:type="dxa"/>
            <w:tcBorders>
              <w:top w:val="single" w:sz="2" w:space="0" w:color="000000"/>
              <w:left w:val="nil"/>
              <w:bottom w:val="double" w:sz="2" w:space="0" w:color="000000"/>
            </w:tcBorders>
            <w:vAlign w:val="center"/>
          </w:tcPr>
          <w:p w14:paraId="6498156E" w14:textId="77777777" w:rsidR="00734CDF" w:rsidRPr="002E3679" w:rsidRDefault="00734CDF" w:rsidP="00734CDF">
            <w:pPr>
              <w:spacing w:line="163" w:lineRule="exact"/>
              <w:rPr>
                <w:b/>
                <w:sz w:val="22"/>
              </w:rPr>
            </w:pPr>
            <w:bookmarkStart w:id="656" w:name="DISTRESP_SE_13"/>
            <w:r w:rsidRPr="002E3679">
              <w:rPr>
                <w:b/>
                <w:sz w:val="22"/>
              </w:rPr>
              <w:t>Yes</w:t>
            </w:r>
            <w:bookmarkEnd w:id="656"/>
          </w:p>
        </w:tc>
      </w:tr>
    </w:tbl>
    <w:p w14:paraId="3F1B53F8" w14:textId="77777777" w:rsidR="00734CDF" w:rsidRDefault="00734CDF">
      <w:pPr>
        <w:rPr>
          <w:sz w:val="22"/>
        </w:rPr>
      </w:pPr>
    </w:p>
    <w:tbl>
      <w:tblPr>
        <w:tblW w:w="0" w:type="auto"/>
        <w:tblInd w:w="108" w:type="dxa"/>
        <w:tblLayout w:type="fixed"/>
        <w:tblLook w:val="0000" w:firstRow="0" w:lastRow="0" w:firstColumn="0" w:lastColumn="0" w:noHBand="0" w:noVBand="0"/>
      </w:tblPr>
      <w:tblGrid>
        <w:gridCol w:w="9270"/>
      </w:tblGrid>
      <w:tr w:rsidR="00734CDF" w14:paraId="0FDC153D" w14:textId="77777777">
        <w:tc>
          <w:tcPr>
            <w:tcW w:w="9270" w:type="dxa"/>
          </w:tcPr>
          <w:p w14:paraId="167133C7" w14:textId="77777777" w:rsidR="00734CDF" w:rsidRDefault="00734CDF">
            <w:pPr>
              <w:rPr>
                <w:b/>
                <w:sz w:val="22"/>
              </w:rPr>
            </w:pPr>
            <w:r>
              <w:rPr>
                <w:b/>
                <w:sz w:val="22"/>
              </w:rPr>
              <w:t>Department of Elementary and Secondary Education Findings:</w:t>
            </w:r>
            <w:bookmarkStart w:id="657" w:name="LABEL_SE_13"/>
            <w:bookmarkEnd w:id="657"/>
          </w:p>
        </w:tc>
      </w:tr>
      <w:tr w:rsidR="00734CDF" w14:paraId="4C17C232" w14:textId="77777777">
        <w:tc>
          <w:tcPr>
            <w:tcW w:w="9270" w:type="dxa"/>
          </w:tcPr>
          <w:p w14:paraId="092784A1" w14:textId="77777777" w:rsidR="00734CDF" w:rsidRDefault="00734CDF">
            <w:pPr>
              <w:rPr>
                <w:i/>
                <w:sz w:val="22"/>
              </w:rPr>
            </w:pPr>
            <w:bookmarkStart w:id="658" w:name="FINDING_SE_13"/>
            <w:r>
              <w:rPr>
                <w:i/>
                <w:sz w:val="22"/>
              </w:rPr>
              <w:t>A review of student records indicated that progress reports for students with IEPs do not consistently include written information on the student's progress towards the annual goals in the IEP.</w:t>
            </w:r>
            <w:bookmarkEnd w:id="658"/>
          </w:p>
        </w:tc>
      </w:tr>
    </w:tbl>
    <w:p w14:paraId="4681CA5C" w14:textId="77777777" w:rsidR="00734CDF" w:rsidRDefault="00734CDF">
      <w:pPr>
        <w:rPr>
          <w:sz w:val="22"/>
        </w:rPr>
      </w:pPr>
    </w:p>
    <w:p w14:paraId="7C3D0F39" w14:textId="77777777" w:rsidR="00734CDF" w:rsidRDefault="00734CD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1080"/>
        <w:gridCol w:w="2790"/>
        <w:gridCol w:w="2880"/>
        <w:gridCol w:w="990"/>
      </w:tblGrid>
      <w:tr w:rsidR="00734CDF" w:rsidRPr="007E5338" w14:paraId="68B3DA88" w14:textId="77777777" w:rsidTr="00734CDF">
        <w:trPr>
          <w:tblHeader/>
        </w:trPr>
        <w:tc>
          <w:tcPr>
            <w:tcW w:w="1530" w:type="dxa"/>
          </w:tcPr>
          <w:p w14:paraId="4D7DFBD0" w14:textId="77777777" w:rsidR="00734CDF" w:rsidRDefault="00734CDF">
            <w:pPr>
              <w:spacing w:line="120" w:lineRule="exact"/>
              <w:rPr>
                <w:b/>
                <w:sz w:val="22"/>
              </w:rPr>
            </w:pPr>
          </w:p>
          <w:p w14:paraId="75322902" w14:textId="77777777" w:rsidR="00734CDF" w:rsidRDefault="00734CDF">
            <w:pPr>
              <w:jc w:val="center"/>
              <w:rPr>
                <w:b/>
                <w:sz w:val="22"/>
              </w:rPr>
            </w:pPr>
            <w:r>
              <w:rPr>
                <w:b/>
                <w:sz w:val="22"/>
              </w:rPr>
              <w:t>CRITERION</w:t>
            </w:r>
          </w:p>
          <w:p w14:paraId="205C38C0" w14:textId="77777777" w:rsidR="00734CDF" w:rsidRDefault="00734CDF">
            <w:pPr>
              <w:spacing w:after="58"/>
              <w:jc w:val="center"/>
              <w:rPr>
                <w:b/>
                <w:sz w:val="22"/>
              </w:rPr>
            </w:pPr>
            <w:r>
              <w:rPr>
                <w:b/>
                <w:sz w:val="22"/>
              </w:rPr>
              <w:t>NUMBER</w:t>
            </w:r>
          </w:p>
        </w:tc>
        <w:tc>
          <w:tcPr>
            <w:tcW w:w="7740" w:type="dxa"/>
            <w:gridSpan w:val="4"/>
            <w:vAlign w:val="center"/>
          </w:tcPr>
          <w:p w14:paraId="0CF9DD84" w14:textId="77777777" w:rsidR="00734CDF" w:rsidRPr="007E5338" w:rsidRDefault="00734CDF">
            <w:pPr>
              <w:pStyle w:val="Heading2"/>
              <w:rPr>
                <w:lang w:val="en-US" w:eastAsia="en-US"/>
              </w:rPr>
            </w:pPr>
            <w:r w:rsidRPr="007E5338">
              <w:rPr>
                <w:lang w:val="en-US" w:eastAsia="en-US"/>
              </w:rPr>
              <w:fldChar w:fldCharType="begin">
                <w:ffData>
                  <w:name w:val="Text1"/>
                  <w:enabled/>
                  <w:calcOnExit w:val="0"/>
                  <w:textInput/>
                </w:ffData>
              </w:fldChar>
            </w:r>
            <w:r w:rsidRPr="007E5338">
              <w:rPr>
                <w:lang w:val="en-US" w:eastAsia="en-US"/>
              </w:rPr>
              <w:instrText xml:space="preserve"> FORMTEXT </w:instrText>
            </w:r>
            <w:r w:rsidRPr="007E5338">
              <w:rPr>
                <w:lang w:val="en-US" w:eastAsia="en-US"/>
              </w:rPr>
            </w:r>
            <w:r w:rsidRPr="007E5338">
              <w:rPr>
                <w:lang w:val="en-US" w:eastAsia="en-US"/>
              </w:rPr>
              <w:fldChar w:fldCharType="separate"/>
            </w:r>
            <w:bookmarkStart w:id="659" w:name="_Toc45893065"/>
            <w:bookmarkStart w:id="660" w:name="_Toc51754004"/>
            <w:bookmarkStart w:id="661" w:name="_Toc51754199"/>
            <w:bookmarkStart w:id="662" w:name="_Toc51754390"/>
            <w:bookmarkStart w:id="663" w:name="_Toc51754582"/>
            <w:bookmarkStart w:id="664" w:name="_Toc51754773"/>
            <w:bookmarkStart w:id="665" w:name="_Toc51754965"/>
            <w:bookmarkStart w:id="666" w:name="_Toc51755156"/>
            <w:bookmarkStart w:id="667" w:name="_Toc51755347"/>
            <w:bookmarkStart w:id="668" w:name="_Toc51755537"/>
            <w:bookmarkStart w:id="669" w:name="_Toc51755728"/>
            <w:bookmarkStart w:id="670" w:name="_Toc51755919"/>
            <w:bookmarkStart w:id="671" w:name="_Toc51756109"/>
            <w:bookmarkStart w:id="672" w:name="_Toc51756300"/>
            <w:bookmarkStart w:id="673" w:name="_Toc51756490"/>
            <w:bookmarkStart w:id="674" w:name="_Toc51756681"/>
            <w:bookmarkStart w:id="675" w:name="_Toc51756779"/>
            <w:bookmarkStart w:id="676" w:name="_Toc51756968"/>
            <w:bookmarkStart w:id="677" w:name="_Toc51757349"/>
            <w:bookmarkStart w:id="678" w:name="_Toc51757540"/>
            <w:bookmarkStart w:id="679" w:name="_Toc51757729"/>
            <w:bookmarkStart w:id="680" w:name="_Toc51757919"/>
            <w:bookmarkStart w:id="681" w:name="_Toc51758107"/>
            <w:bookmarkStart w:id="682" w:name="_Toc51758296"/>
            <w:bookmarkStart w:id="683" w:name="_Toc51758484"/>
            <w:bookmarkStart w:id="684" w:name="_Toc51758673"/>
            <w:bookmarkStart w:id="685" w:name="_Toc51758861"/>
            <w:bookmarkStart w:id="686" w:name="_Toc51759050"/>
            <w:bookmarkStart w:id="687" w:name="_Toc51759237"/>
            <w:bookmarkStart w:id="688" w:name="_Toc51759426"/>
            <w:bookmarkStart w:id="689" w:name="_Toc51759612"/>
            <w:bookmarkStart w:id="690" w:name="_Toc51759799"/>
            <w:bookmarkStart w:id="691" w:name="_Toc51759984"/>
            <w:bookmarkStart w:id="692" w:name="_Toc51760170"/>
            <w:bookmarkStart w:id="693" w:name="_Toc51760355"/>
            <w:bookmarkStart w:id="694" w:name="_Toc54749371"/>
            <w:bookmarkStart w:id="695" w:name="_Toc54750257"/>
            <w:bookmarkStart w:id="696" w:name="_Toc54750563"/>
            <w:bookmarkStart w:id="697" w:name="_Toc54755777"/>
            <w:bookmarkStart w:id="698" w:name="_Toc54755976"/>
            <w:bookmarkStart w:id="699" w:name="_Toc54756297"/>
            <w:bookmarkStart w:id="700" w:name="_Toc54760832"/>
            <w:bookmarkStart w:id="701" w:name="_Toc54761264"/>
            <w:bookmarkStart w:id="702" w:name="_Toc54761513"/>
            <w:bookmarkStart w:id="703" w:name="_Toc54765852"/>
            <w:bookmarkStart w:id="704" w:name="_Toc54766057"/>
            <w:bookmarkStart w:id="705" w:name="_Toc54778770"/>
            <w:bookmarkStart w:id="706" w:name="_Toc54779062"/>
            <w:bookmarkStart w:id="707" w:name="_Toc54953883"/>
            <w:bookmarkStart w:id="708" w:name="_Toc55027533"/>
            <w:bookmarkStart w:id="709" w:name="_Toc55027751"/>
            <w:bookmarkStart w:id="710" w:name="_Toc55028999"/>
            <w:bookmarkStart w:id="711" w:name="_Toc55029214"/>
            <w:bookmarkStart w:id="712" w:name="_Toc55635821"/>
            <w:bookmarkStart w:id="713" w:name="_Toc55636062"/>
            <w:bookmarkStart w:id="714" w:name="_Toc55636385"/>
            <w:bookmarkStart w:id="715" w:name="_Toc55636588"/>
            <w:bookmarkStart w:id="716" w:name="_Toc55636790"/>
            <w:bookmarkStart w:id="717" w:name="_Toc55636992"/>
            <w:bookmarkStart w:id="718" w:name="_Toc68669202"/>
            <w:bookmarkStart w:id="719" w:name="_Toc68669405"/>
            <w:bookmarkStart w:id="720" w:name="_Toc68669607"/>
            <w:bookmarkStart w:id="721" w:name="_Toc83803707"/>
            <w:bookmarkStart w:id="722" w:name="_Toc83803909"/>
            <w:bookmarkStart w:id="723" w:name="_Toc83804111"/>
            <w:bookmarkStart w:id="724" w:name="_Toc83804312"/>
            <w:bookmarkStart w:id="725" w:name="_Toc86199733"/>
            <w:bookmarkStart w:id="726" w:name="_Toc86208171"/>
            <w:bookmarkStart w:id="727" w:name="_Toc86220321"/>
            <w:bookmarkStart w:id="728" w:name="_Toc86220552"/>
            <w:bookmarkStart w:id="729" w:name="_Toc86220782"/>
            <w:bookmarkStart w:id="730" w:name="_Toc86221011"/>
            <w:bookmarkStart w:id="731" w:name="_Toc86221240"/>
            <w:bookmarkStart w:id="732" w:name="_Toc86458433"/>
            <w:bookmarkStart w:id="733" w:name="_Toc86458661"/>
            <w:bookmarkStart w:id="734" w:name="_Toc86458888"/>
            <w:bookmarkStart w:id="735" w:name="_Toc86459114"/>
            <w:bookmarkStart w:id="736" w:name="_Toc86459341"/>
            <w:bookmarkStart w:id="737" w:name="_Toc86459567"/>
            <w:bookmarkStart w:id="738" w:name="_Toc86459704"/>
            <w:bookmarkStart w:id="739" w:name="_Toc86459929"/>
            <w:bookmarkStart w:id="740" w:name="_Toc86460155"/>
            <w:bookmarkStart w:id="741" w:name="_Toc86460380"/>
            <w:bookmarkStart w:id="742" w:name="_Toc86460605"/>
            <w:bookmarkStart w:id="743" w:name="_Toc86460827"/>
            <w:bookmarkStart w:id="744" w:name="_Toc86461048"/>
            <w:bookmarkStart w:id="745" w:name="_Toc86461269"/>
            <w:bookmarkStart w:id="746" w:name="_Toc86461489"/>
            <w:bookmarkStart w:id="747" w:name="_Toc86461709"/>
            <w:bookmarkStart w:id="748" w:name="_Toc86461929"/>
            <w:bookmarkStart w:id="749" w:name="_Toc86462148"/>
            <w:bookmarkStart w:id="750" w:name="_Toc86462366"/>
            <w:bookmarkStart w:id="751" w:name="_Toc86462583"/>
            <w:bookmarkStart w:id="752" w:name="_Toc86462798"/>
            <w:bookmarkStart w:id="753" w:name="_Toc86466900"/>
            <w:bookmarkStart w:id="754" w:name="_Toc86467115"/>
            <w:bookmarkStart w:id="755" w:name="_Toc86467328"/>
            <w:bookmarkStart w:id="756" w:name="_Toc86467540"/>
            <w:bookmarkStart w:id="757" w:name="_Toc86467751"/>
            <w:bookmarkStart w:id="758" w:name="_Toc86467961"/>
            <w:bookmarkStart w:id="759" w:name="_Toc86468170"/>
            <w:bookmarkStart w:id="760" w:name="_Toc86468378"/>
            <w:bookmarkStart w:id="761" w:name="_Toc86468586"/>
            <w:bookmarkStart w:id="762" w:name="_Toc86468789"/>
            <w:bookmarkStart w:id="763" w:name="_Toc86468991"/>
            <w:bookmarkStart w:id="764" w:name="_Toc86469192"/>
            <w:bookmarkStart w:id="765" w:name="_Toc86469392"/>
            <w:bookmarkStart w:id="766" w:name="_Toc86469590"/>
            <w:bookmarkStart w:id="767" w:name="_Toc86470894"/>
            <w:bookmarkStart w:id="768" w:name="_Toc86471090"/>
            <w:bookmarkStart w:id="769" w:name="_Toc112206422"/>
            <w:bookmarkStart w:id="770" w:name="_Toc112208881"/>
            <w:bookmarkStart w:id="771" w:name="_Toc112209077"/>
            <w:bookmarkStart w:id="772" w:name="_Toc112209276"/>
            <w:bookmarkStart w:id="773" w:name="_Toc112217607"/>
            <w:bookmarkStart w:id="774" w:name="_Toc112217802"/>
            <w:bookmarkStart w:id="775" w:name="_Toc115145800"/>
            <w:r w:rsidRPr="007E5338">
              <w:rPr>
                <w:lang w:val="en-US" w:eastAsia="en-US"/>
              </w:rPr>
              <w:t> </w:t>
            </w:r>
            <w:r w:rsidRPr="007E5338">
              <w:rPr>
                <w:lang w:val="en-US" w:eastAsia="en-US"/>
              </w:rPr>
              <w:t> </w:t>
            </w:r>
            <w:r w:rsidRPr="007E5338">
              <w:rPr>
                <w:lang w:val="en-US" w:eastAsia="en-US"/>
              </w:rPr>
              <w:t> </w:t>
            </w:r>
            <w:r w:rsidRPr="007E5338">
              <w:rPr>
                <w:lang w:val="en-US" w:eastAsia="en-US"/>
              </w:rPr>
              <w:t> </w:t>
            </w:r>
            <w:r w:rsidRPr="007E5338">
              <w:rPr>
                <w:lang w:val="en-US" w:eastAsia="en-US"/>
              </w:rPr>
              <w:t> </w:t>
            </w:r>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r w:rsidRPr="007E5338">
              <w:rPr>
                <w:lang w:val="en-US" w:eastAsia="en-US"/>
              </w:rPr>
              <w:fldChar w:fldCharType="end"/>
            </w:r>
          </w:p>
        </w:tc>
      </w:tr>
      <w:tr w:rsidR="00734CDF" w14:paraId="27381C5C" w14:textId="77777777" w:rsidTr="00734CDF">
        <w:trPr>
          <w:tblHeader/>
        </w:trPr>
        <w:tc>
          <w:tcPr>
            <w:tcW w:w="1530" w:type="dxa"/>
          </w:tcPr>
          <w:p w14:paraId="56D37B7B" w14:textId="77777777" w:rsidR="00734CDF" w:rsidRDefault="00734CDF">
            <w:pPr>
              <w:spacing w:line="120" w:lineRule="exact"/>
              <w:rPr>
                <w:sz w:val="22"/>
              </w:rPr>
            </w:pPr>
          </w:p>
          <w:p w14:paraId="0A3502FE" w14:textId="77777777" w:rsidR="00734CDF" w:rsidRDefault="00734CDF">
            <w:pPr>
              <w:spacing w:after="58"/>
              <w:jc w:val="center"/>
              <w:rPr>
                <w:sz w:val="22"/>
              </w:rPr>
            </w:pPr>
          </w:p>
        </w:tc>
        <w:tc>
          <w:tcPr>
            <w:tcW w:w="7740" w:type="dxa"/>
            <w:gridSpan w:val="4"/>
            <w:vAlign w:val="center"/>
          </w:tcPr>
          <w:p w14:paraId="2EC06D91" w14:textId="77777777" w:rsidR="00734CDF" w:rsidRDefault="00734CDF">
            <w:pPr>
              <w:spacing w:after="58"/>
              <w:jc w:val="center"/>
              <w:rPr>
                <w:b/>
                <w:sz w:val="22"/>
              </w:rPr>
            </w:pPr>
            <w:r>
              <w:rPr>
                <w:b/>
                <w:sz w:val="22"/>
              </w:rPr>
              <w:t>Legal Standard</w:t>
            </w:r>
          </w:p>
        </w:tc>
      </w:tr>
      <w:tr w:rsidR="00734CDF" w:rsidRPr="007014A6" w14:paraId="2BDE460C" w14:textId="77777777" w:rsidTr="00734CDF">
        <w:tc>
          <w:tcPr>
            <w:tcW w:w="1530" w:type="dxa"/>
          </w:tcPr>
          <w:p w14:paraId="2EA4B03E" w14:textId="77777777" w:rsidR="00734CDF" w:rsidRDefault="00734CDF">
            <w:pPr>
              <w:spacing w:line="120" w:lineRule="exact"/>
              <w:rPr>
                <w:sz w:val="22"/>
              </w:rPr>
            </w:pPr>
          </w:p>
          <w:p w14:paraId="7F0A048D" w14:textId="77777777" w:rsidR="00734CDF" w:rsidRDefault="00734CDF">
            <w:pPr>
              <w:spacing w:after="58"/>
              <w:jc w:val="center"/>
              <w:rPr>
                <w:b/>
                <w:sz w:val="22"/>
              </w:rPr>
            </w:pPr>
            <w:r>
              <w:rPr>
                <w:b/>
                <w:sz w:val="22"/>
              </w:rPr>
              <w:t>SE 14</w:t>
            </w:r>
          </w:p>
        </w:tc>
        <w:tc>
          <w:tcPr>
            <w:tcW w:w="7740" w:type="dxa"/>
            <w:gridSpan w:val="4"/>
          </w:tcPr>
          <w:p w14:paraId="3E5D80BF" w14:textId="77777777" w:rsidR="00734CDF" w:rsidRDefault="00734CDF" w:rsidP="00734CDF">
            <w:pPr>
              <w:pStyle w:val="Heading8"/>
              <w:rPr>
                <w:u w:val="none"/>
              </w:rPr>
            </w:pPr>
            <w:r>
              <w:rPr>
                <w:u w:val="none"/>
              </w:rPr>
              <w:t>Review and revision of IEPs</w:t>
            </w:r>
          </w:p>
          <w:p w14:paraId="2420EC0A" w14:textId="77777777" w:rsidR="00734CDF" w:rsidRDefault="00734CDF" w:rsidP="00734CDF">
            <w:pPr>
              <w:numPr>
                <w:ilvl w:val="0"/>
                <w:numId w:val="10"/>
              </w:numPr>
              <w:rPr>
                <w:sz w:val="22"/>
              </w:rPr>
            </w:pPr>
            <w:bookmarkStart w:id="776" w:name="CRIT_SE_14"/>
            <w:r>
              <w:rPr>
                <w:sz w:val="22"/>
              </w:rPr>
              <w:t>At least annually, on or before the anniversary date of the IEP, a Team meeting is held to consider the student's progress and to review, revise, or develop a new IEP or refer the student for a re-evaluation, as appropriate.</w:t>
            </w:r>
          </w:p>
          <w:p w14:paraId="1E0C0E82" w14:textId="77777777" w:rsidR="00734CDF" w:rsidRDefault="00734CDF" w:rsidP="00734CDF">
            <w:pPr>
              <w:numPr>
                <w:ilvl w:val="0"/>
                <w:numId w:val="10"/>
              </w:numPr>
              <w:rPr>
                <w:sz w:val="22"/>
              </w:rPr>
            </w:pPr>
            <w:r>
              <w:rPr>
                <w:sz w:val="22"/>
              </w:rPr>
              <w:t>The IEP Team reviews and revises the IEP to address any lack of expected progress towards the annual goals and in the general curriculum.</w:t>
            </w:r>
          </w:p>
          <w:p w14:paraId="4F9540A8" w14:textId="77777777" w:rsidR="00734CDF" w:rsidRPr="007014A6" w:rsidRDefault="00734CDF" w:rsidP="00734CDF">
            <w:pPr>
              <w:numPr>
                <w:ilvl w:val="0"/>
                <w:numId w:val="10"/>
              </w:numPr>
              <w:rPr>
                <w:sz w:val="22"/>
                <w:szCs w:val="22"/>
              </w:rPr>
            </w:pPr>
            <w:r w:rsidRPr="00F75FCC">
              <w:rPr>
                <w:sz w:val="22"/>
                <w:szCs w:val="22"/>
                <w:u w:val="single"/>
              </w:rPr>
              <w:t>Amendments to the IEP.</w:t>
            </w:r>
            <w:r w:rsidRPr="007014A6">
              <w:rPr>
                <w:sz w:val="22"/>
                <w:szCs w:val="22"/>
              </w:rPr>
              <w:t xml:space="preserve"> In between annual IEP meetings the district and parent may agree to make changes to a student</w:t>
            </w:r>
            <w:r>
              <w:rPr>
                <w:sz w:val="22"/>
              </w:rPr>
              <w:t>'</w:t>
            </w:r>
            <w:r w:rsidRPr="007014A6">
              <w:rPr>
                <w:sz w:val="22"/>
                <w:szCs w:val="22"/>
              </w:rPr>
              <w:t>s IEP, documented in writing, without convening a meeting of the Team. Upon request, a parent is provided with a revised copy of the IEP with the amendments incorporated.</w:t>
            </w:r>
            <w:bookmarkEnd w:id="776"/>
          </w:p>
        </w:tc>
      </w:tr>
      <w:tr w:rsidR="00734CDF" w:rsidRPr="007014A6" w14:paraId="49C6A2B2" w14:textId="77777777" w:rsidTr="00734CDF">
        <w:tc>
          <w:tcPr>
            <w:tcW w:w="1530" w:type="dxa"/>
          </w:tcPr>
          <w:p w14:paraId="09320C1C" w14:textId="77777777" w:rsidR="00734CDF" w:rsidRDefault="00734CDF">
            <w:pPr>
              <w:spacing w:line="120" w:lineRule="exact"/>
              <w:rPr>
                <w:sz w:val="22"/>
              </w:rPr>
            </w:pPr>
          </w:p>
        </w:tc>
        <w:tc>
          <w:tcPr>
            <w:tcW w:w="3870" w:type="dxa"/>
            <w:gridSpan w:val="2"/>
          </w:tcPr>
          <w:p w14:paraId="6007482A" w14:textId="77777777" w:rsidR="00734CDF" w:rsidRPr="007014A6" w:rsidRDefault="00734CDF" w:rsidP="00734CDF">
            <w:pPr>
              <w:pStyle w:val="Heading8"/>
              <w:jc w:val="center"/>
              <w:rPr>
                <w:b w:val="0"/>
                <w:u w:val="none"/>
              </w:rPr>
            </w:pPr>
            <w:r>
              <w:rPr>
                <w:u w:val="none"/>
              </w:rPr>
              <w:t>State Requirements</w:t>
            </w:r>
          </w:p>
        </w:tc>
        <w:tc>
          <w:tcPr>
            <w:tcW w:w="3870" w:type="dxa"/>
            <w:gridSpan w:val="2"/>
          </w:tcPr>
          <w:p w14:paraId="126863BA" w14:textId="77777777" w:rsidR="00734CDF" w:rsidRPr="007014A6" w:rsidRDefault="00734CDF" w:rsidP="00734CDF">
            <w:pPr>
              <w:pStyle w:val="Heading8"/>
              <w:jc w:val="center"/>
              <w:rPr>
                <w:b w:val="0"/>
                <w:u w:val="none"/>
              </w:rPr>
            </w:pPr>
            <w:r>
              <w:rPr>
                <w:u w:val="none"/>
              </w:rPr>
              <w:t>Federal Requirements</w:t>
            </w:r>
          </w:p>
        </w:tc>
      </w:tr>
      <w:tr w:rsidR="00734CDF" w:rsidRPr="007014A6" w14:paraId="292A9EE5" w14:textId="77777777" w:rsidTr="00734CDF">
        <w:tc>
          <w:tcPr>
            <w:tcW w:w="1530" w:type="dxa"/>
          </w:tcPr>
          <w:p w14:paraId="645C757B" w14:textId="77777777" w:rsidR="00734CDF" w:rsidRDefault="00734CDF">
            <w:pPr>
              <w:spacing w:line="120" w:lineRule="exact"/>
              <w:rPr>
                <w:sz w:val="22"/>
              </w:rPr>
            </w:pPr>
          </w:p>
        </w:tc>
        <w:tc>
          <w:tcPr>
            <w:tcW w:w="3870" w:type="dxa"/>
            <w:gridSpan w:val="2"/>
          </w:tcPr>
          <w:p w14:paraId="4A13E253" w14:textId="77777777" w:rsidR="00734CDF" w:rsidRPr="007014A6" w:rsidRDefault="00734CDF" w:rsidP="00734CDF">
            <w:pPr>
              <w:pStyle w:val="Heading8"/>
              <w:rPr>
                <w:b w:val="0"/>
                <w:u w:val="none"/>
              </w:rPr>
            </w:pPr>
            <w:r w:rsidRPr="007014A6">
              <w:rPr>
                <w:b w:val="0"/>
                <w:u w:val="none"/>
              </w:rPr>
              <w:t>603 CMR 28.04(3)</w:t>
            </w:r>
          </w:p>
        </w:tc>
        <w:tc>
          <w:tcPr>
            <w:tcW w:w="3870" w:type="dxa"/>
            <w:gridSpan w:val="2"/>
          </w:tcPr>
          <w:p w14:paraId="77DE608B" w14:textId="77777777" w:rsidR="00734CDF" w:rsidRPr="007014A6" w:rsidRDefault="00734CDF" w:rsidP="00734CDF">
            <w:pPr>
              <w:pStyle w:val="Heading8"/>
              <w:rPr>
                <w:b w:val="0"/>
                <w:u w:val="none"/>
              </w:rPr>
            </w:pPr>
            <w:r w:rsidRPr="007014A6">
              <w:rPr>
                <w:b w:val="0"/>
                <w:snapToGrid w:val="0"/>
                <w:u w:val="none"/>
              </w:rPr>
              <w:t>34 CFR</w:t>
            </w:r>
            <w:r w:rsidRPr="007014A6">
              <w:rPr>
                <w:b w:val="0"/>
                <w:u w:val="none"/>
              </w:rPr>
              <w:t xml:space="preserve"> 300.324(a)(4), (6) and (b)</w:t>
            </w:r>
          </w:p>
        </w:tc>
      </w:tr>
      <w:tr w:rsidR="00734CDF" w:rsidRPr="002E3679" w14:paraId="0038B0C9" w14:textId="77777777" w:rsidTr="00734CDF">
        <w:tblPrEx>
          <w:tblBorders>
            <w:insideH w:val="none" w:sz="0" w:space="0" w:color="auto"/>
            <w:insideV w:val="double" w:sz="2" w:space="0" w:color="000000"/>
          </w:tblBorders>
        </w:tblPrEx>
        <w:trPr>
          <w:trHeight w:val="382"/>
        </w:trPr>
        <w:tc>
          <w:tcPr>
            <w:tcW w:w="1530" w:type="dxa"/>
            <w:tcBorders>
              <w:top w:val="nil"/>
              <w:bottom w:val="double" w:sz="2" w:space="0" w:color="000000"/>
              <w:right w:val="single" w:sz="2" w:space="0" w:color="000000"/>
            </w:tcBorders>
          </w:tcPr>
          <w:p w14:paraId="631E8E55" w14:textId="77777777" w:rsidR="00734CDF" w:rsidRDefault="00734CDF" w:rsidP="00734CDF">
            <w:pPr>
              <w:spacing w:line="120" w:lineRule="exact"/>
              <w:rPr>
                <w:sz w:val="22"/>
              </w:rPr>
            </w:pPr>
          </w:p>
        </w:tc>
        <w:tc>
          <w:tcPr>
            <w:tcW w:w="1080" w:type="dxa"/>
            <w:tcBorders>
              <w:top w:val="single" w:sz="2" w:space="0" w:color="000000"/>
              <w:left w:val="single" w:sz="2" w:space="0" w:color="000000"/>
              <w:bottom w:val="double" w:sz="2" w:space="0" w:color="000000"/>
              <w:right w:val="nil"/>
            </w:tcBorders>
            <w:vAlign w:val="center"/>
          </w:tcPr>
          <w:p w14:paraId="2647363C" w14:textId="77777777" w:rsidR="00734CDF" w:rsidRDefault="00734CDF" w:rsidP="00734CDF">
            <w:pPr>
              <w:rPr>
                <w:b/>
                <w:sz w:val="22"/>
              </w:rPr>
            </w:pPr>
            <w:r>
              <w:rPr>
                <w:b/>
                <w:sz w:val="22"/>
              </w:rPr>
              <w:t>Rating:</w:t>
            </w:r>
          </w:p>
        </w:tc>
        <w:tc>
          <w:tcPr>
            <w:tcW w:w="2790" w:type="dxa"/>
            <w:tcBorders>
              <w:top w:val="single" w:sz="2" w:space="0" w:color="000000"/>
              <w:left w:val="nil"/>
              <w:bottom w:val="double" w:sz="2" w:space="0" w:color="000000"/>
              <w:right w:val="single" w:sz="2" w:space="0" w:color="000000"/>
            </w:tcBorders>
            <w:vAlign w:val="center"/>
          </w:tcPr>
          <w:p w14:paraId="14F87018" w14:textId="77777777" w:rsidR="00734CDF" w:rsidRDefault="00734CDF" w:rsidP="00734CDF">
            <w:pPr>
              <w:rPr>
                <w:b/>
                <w:sz w:val="22"/>
              </w:rPr>
            </w:pPr>
            <w:bookmarkStart w:id="777" w:name="RATING_SE_14"/>
            <w:r>
              <w:rPr>
                <w:b/>
                <w:sz w:val="22"/>
              </w:rPr>
              <w:t xml:space="preserve"> Partially Implemented </w:t>
            </w:r>
            <w:bookmarkEnd w:id="777"/>
          </w:p>
        </w:tc>
        <w:tc>
          <w:tcPr>
            <w:tcW w:w="2880" w:type="dxa"/>
            <w:tcBorders>
              <w:top w:val="single" w:sz="2" w:space="0" w:color="000000"/>
              <w:left w:val="single" w:sz="2" w:space="0" w:color="000000"/>
              <w:bottom w:val="double" w:sz="2" w:space="0" w:color="000000"/>
              <w:right w:val="nil"/>
            </w:tcBorders>
            <w:vAlign w:val="center"/>
          </w:tcPr>
          <w:p w14:paraId="19F10976" w14:textId="77777777" w:rsidR="00734CDF" w:rsidRDefault="00734CDF" w:rsidP="00734CDF">
            <w:pPr>
              <w:rPr>
                <w:b/>
                <w:sz w:val="22"/>
              </w:rPr>
            </w:pPr>
            <w:r>
              <w:rPr>
                <w:b/>
                <w:sz w:val="22"/>
              </w:rPr>
              <w:t>District Response Required:</w:t>
            </w:r>
          </w:p>
        </w:tc>
        <w:tc>
          <w:tcPr>
            <w:tcW w:w="990" w:type="dxa"/>
            <w:tcBorders>
              <w:top w:val="single" w:sz="2" w:space="0" w:color="000000"/>
              <w:left w:val="nil"/>
              <w:bottom w:val="double" w:sz="2" w:space="0" w:color="000000"/>
            </w:tcBorders>
            <w:vAlign w:val="center"/>
          </w:tcPr>
          <w:p w14:paraId="4F04A4F2" w14:textId="77777777" w:rsidR="00734CDF" w:rsidRPr="002E3679" w:rsidRDefault="00734CDF" w:rsidP="00734CDF">
            <w:pPr>
              <w:spacing w:line="163" w:lineRule="exact"/>
              <w:rPr>
                <w:b/>
                <w:sz w:val="22"/>
              </w:rPr>
            </w:pPr>
            <w:bookmarkStart w:id="778" w:name="DISTRESP_SE_14"/>
            <w:r w:rsidRPr="002E3679">
              <w:rPr>
                <w:b/>
                <w:sz w:val="22"/>
              </w:rPr>
              <w:t>Yes</w:t>
            </w:r>
            <w:bookmarkEnd w:id="778"/>
          </w:p>
        </w:tc>
      </w:tr>
    </w:tbl>
    <w:p w14:paraId="19E2AC78" w14:textId="77777777" w:rsidR="00734CDF" w:rsidRDefault="00734CD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734CDF" w14:paraId="055A781B" w14:textId="77777777">
        <w:tc>
          <w:tcPr>
            <w:tcW w:w="9270" w:type="dxa"/>
          </w:tcPr>
          <w:p w14:paraId="27FF39D5" w14:textId="77777777" w:rsidR="00734CDF" w:rsidRDefault="00734CDF">
            <w:pPr>
              <w:rPr>
                <w:b/>
                <w:sz w:val="22"/>
              </w:rPr>
            </w:pPr>
            <w:r>
              <w:rPr>
                <w:b/>
                <w:sz w:val="22"/>
              </w:rPr>
              <w:lastRenderedPageBreak/>
              <w:t>Department of Elementary and Secondary Education Findings:</w:t>
            </w:r>
            <w:bookmarkStart w:id="779" w:name="LABEL_SE_14"/>
            <w:bookmarkEnd w:id="779"/>
          </w:p>
        </w:tc>
      </w:tr>
      <w:tr w:rsidR="00734CDF" w14:paraId="729D6365" w14:textId="77777777">
        <w:tc>
          <w:tcPr>
            <w:tcW w:w="9270" w:type="dxa"/>
          </w:tcPr>
          <w:p w14:paraId="7ABE53AF" w14:textId="77777777" w:rsidR="00734CDF" w:rsidRDefault="00734CDF">
            <w:pPr>
              <w:rPr>
                <w:i/>
                <w:sz w:val="22"/>
              </w:rPr>
            </w:pPr>
            <w:bookmarkStart w:id="780" w:name="FINDING_SE_14"/>
            <w:r>
              <w:rPr>
                <w:i/>
                <w:sz w:val="22"/>
              </w:rPr>
              <w:t>A review of student records and interviews indicated that the district does not consistently convene a Team meeting at least annually, on or before the anniversary date of the IEP, to consider the student's progress and to review, revise, or develop a new IEP or refer the student for a re-evaluation, as appropriate.</w:t>
            </w:r>
            <w:bookmarkEnd w:id="780"/>
          </w:p>
        </w:tc>
      </w:tr>
    </w:tbl>
    <w:p w14:paraId="1AFB1F97" w14:textId="77777777" w:rsidR="00734CDF" w:rsidRDefault="00734CD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1080"/>
        <w:gridCol w:w="2790"/>
        <w:gridCol w:w="2880"/>
        <w:gridCol w:w="990"/>
      </w:tblGrid>
      <w:tr w:rsidR="00734CDF" w:rsidRPr="007E5338" w14:paraId="027CAE24" w14:textId="77777777">
        <w:trPr>
          <w:tblHeader/>
        </w:trPr>
        <w:tc>
          <w:tcPr>
            <w:tcW w:w="1530" w:type="dxa"/>
          </w:tcPr>
          <w:p w14:paraId="2EF7AE1C" w14:textId="77777777" w:rsidR="00734CDF" w:rsidRDefault="00734CDF">
            <w:pPr>
              <w:spacing w:line="120" w:lineRule="exact"/>
              <w:rPr>
                <w:b/>
                <w:sz w:val="22"/>
              </w:rPr>
            </w:pPr>
          </w:p>
          <w:p w14:paraId="6EDF423C" w14:textId="77777777" w:rsidR="00734CDF" w:rsidRDefault="00734CDF">
            <w:pPr>
              <w:jc w:val="center"/>
              <w:rPr>
                <w:b/>
                <w:sz w:val="22"/>
              </w:rPr>
            </w:pPr>
            <w:r>
              <w:rPr>
                <w:b/>
                <w:sz w:val="22"/>
              </w:rPr>
              <w:t>CRITERION</w:t>
            </w:r>
          </w:p>
          <w:p w14:paraId="05FCDE61" w14:textId="77777777" w:rsidR="00734CDF" w:rsidRDefault="00734CDF">
            <w:pPr>
              <w:spacing w:after="58"/>
              <w:jc w:val="center"/>
              <w:rPr>
                <w:b/>
                <w:sz w:val="22"/>
              </w:rPr>
            </w:pPr>
            <w:r>
              <w:rPr>
                <w:b/>
                <w:sz w:val="22"/>
              </w:rPr>
              <w:t>NUMBER</w:t>
            </w:r>
          </w:p>
        </w:tc>
        <w:tc>
          <w:tcPr>
            <w:tcW w:w="7740" w:type="dxa"/>
            <w:gridSpan w:val="4"/>
            <w:vAlign w:val="center"/>
          </w:tcPr>
          <w:p w14:paraId="50EBD5FA" w14:textId="77777777" w:rsidR="00734CDF" w:rsidRPr="007E5338" w:rsidRDefault="00734CDF">
            <w:pPr>
              <w:pStyle w:val="Heading2"/>
              <w:rPr>
                <w:lang w:val="en-US" w:eastAsia="en-US"/>
              </w:rPr>
            </w:pPr>
            <w:r w:rsidRPr="007E5338">
              <w:rPr>
                <w:lang w:val="en-US" w:eastAsia="en-US"/>
              </w:rPr>
              <w:fldChar w:fldCharType="begin">
                <w:ffData>
                  <w:name w:val="Text1"/>
                  <w:enabled/>
                  <w:calcOnExit w:val="0"/>
                  <w:textInput/>
                </w:ffData>
              </w:fldChar>
            </w:r>
            <w:r w:rsidRPr="007E5338">
              <w:rPr>
                <w:lang w:val="en-US" w:eastAsia="en-US"/>
              </w:rPr>
              <w:instrText xml:space="preserve"> FORMTEXT </w:instrText>
            </w:r>
            <w:r w:rsidRPr="007E5338">
              <w:rPr>
                <w:lang w:val="en-US" w:eastAsia="en-US"/>
              </w:rPr>
            </w:r>
            <w:r w:rsidRPr="007E5338">
              <w:rPr>
                <w:lang w:val="en-US" w:eastAsia="en-US"/>
              </w:rPr>
              <w:fldChar w:fldCharType="separate"/>
            </w:r>
            <w:bookmarkStart w:id="781" w:name="_Toc45893074"/>
            <w:bookmarkStart w:id="782" w:name="_Toc51754013"/>
            <w:bookmarkStart w:id="783" w:name="_Toc51754207"/>
            <w:bookmarkStart w:id="784" w:name="_Toc51754398"/>
            <w:bookmarkStart w:id="785" w:name="_Toc51754590"/>
            <w:bookmarkStart w:id="786" w:name="_Toc51754781"/>
            <w:bookmarkStart w:id="787" w:name="_Toc51754973"/>
            <w:bookmarkStart w:id="788" w:name="_Toc51755164"/>
            <w:bookmarkStart w:id="789" w:name="_Toc51755355"/>
            <w:bookmarkStart w:id="790" w:name="_Toc51755545"/>
            <w:bookmarkStart w:id="791" w:name="_Toc51755736"/>
            <w:bookmarkStart w:id="792" w:name="_Toc51755927"/>
            <w:bookmarkStart w:id="793" w:name="_Toc51756117"/>
            <w:bookmarkStart w:id="794" w:name="_Toc51756308"/>
            <w:bookmarkStart w:id="795" w:name="_Toc51756498"/>
            <w:bookmarkStart w:id="796" w:name="_Toc51756689"/>
            <w:bookmarkStart w:id="797" w:name="_Toc51756787"/>
            <w:bookmarkStart w:id="798" w:name="_Toc51756976"/>
            <w:bookmarkStart w:id="799" w:name="_Toc51757357"/>
            <w:bookmarkStart w:id="800" w:name="_Toc51757548"/>
            <w:bookmarkStart w:id="801" w:name="_Toc51757737"/>
            <w:bookmarkStart w:id="802" w:name="_Toc51757927"/>
            <w:bookmarkStart w:id="803" w:name="_Toc51758115"/>
            <w:bookmarkStart w:id="804" w:name="_Toc51758304"/>
            <w:bookmarkStart w:id="805" w:name="_Toc51758492"/>
            <w:bookmarkStart w:id="806" w:name="_Toc51758681"/>
            <w:bookmarkStart w:id="807" w:name="_Toc51758869"/>
            <w:bookmarkStart w:id="808" w:name="_Toc51759058"/>
            <w:bookmarkStart w:id="809" w:name="_Toc51759245"/>
            <w:bookmarkStart w:id="810" w:name="_Toc51759434"/>
            <w:bookmarkStart w:id="811" w:name="_Toc51759620"/>
            <w:bookmarkStart w:id="812" w:name="_Toc51759807"/>
            <w:bookmarkStart w:id="813" w:name="_Toc51759992"/>
            <w:bookmarkStart w:id="814" w:name="_Toc51760178"/>
            <w:bookmarkStart w:id="815" w:name="_Toc51760363"/>
            <w:bookmarkStart w:id="816" w:name="_Toc54749381"/>
            <w:bookmarkStart w:id="817" w:name="_Toc54750267"/>
            <w:bookmarkStart w:id="818" w:name="_Toc54750573"/>
            <w:bookmarkStart w:id="819" w:name="_Toc54755787"/>
            <w:bookmarkStart w:id="820" w:name="_Toc54755986"/>
            <w:bookmarkStart w:id="821" w:name="_Toc54756307"/>
            <w:bookmarkStart w:id="822" w:name="_Toc54760842"/>
            <w:bookmarkStart w:id="823" w:name="_Toc54761274"/>
            <w:bookmarkStart w:id="824" w:name="_Toc54761523"/>
            <w:bookmarkStart w:id="825" w:name="_Toc54765862"/>
            <w:bookmarkStart w:id="826" w:name="_Toc54766067"/>
            <w:bookmarkStart w:id="827" w:name="_Toc54778783"/>
            <w:bookmarkStart w:id="828" w:name="_Toc54779075"/>
            <w:bookmarkStart w:id="829" w:name="_Toc54953896"/>
            <w:bookmarkStart w:id="830" w:name="_Toc55027546"/>
            <w:bookmarkStart w:id="831" w:name="_Toc55027762"/>
            <w:bookmarkStart w:id="832" w:name="_Toc55029010"/>
            <w:bookmarkStart w:id="833" w:name="_Toc55029225"/>
            <w:bookmarkStart w:id="834" w:name="_Toc55635832"/>
            <w:bookmarkStart w:id="835" w:name="_Toc55636073"/>
            <w:bookmarkStart w:id="836" w:name="_Toc55636396"/>
            <w:bookmarkStart w:id="837" w:name="_Toc55636599"/>
            <w:bookmarkStart w:id="838" w:name="_Toc55636801"/>
            <w:bookmarkStart w:id="839" w:name="_Toc55637003"/>
            <w:bookmarkStart w:id="840" w:name="_Toc68669213"/>
            <w:bookmarkStart w:id="841" w:name="_Toc68669416"/>
            <w:bookmarkStart w:id="842" w:name="_Toc68669618"/>
            <w:bookmarkStart w:id="843" w:name="_Toc83803718"/>
            <w:bookmarkStart w:id="844" w:name="_Toc83803920"/>
            <w:bookmarkStart w:id="845" w:name="_Toc83804122"/>
            <w:bookmarkStart w:id="846" w:name="_Toc83804323"/>
            <w:bookmarkStart w:id="847" w:name="_Toc86199744"/>
            <w:bookmarkStart w:id="848" w:name="_Toc86208182"/>
            <w:bookmarkStart w:id="849" w:name="_Toc86220332"/>
            <w:bookmarkStart w:id="850" w:name="_Toc86220563"/>
            <w:bookmarkStart w:id="851" w:name="_Toc86220793"/>
            <w:bookmarkStart w:id="852" w:name="_Toc86221021"/>
            <w:bookmarkStart w:id="853" w:name="_Toc86221250"/>
            <w:bookmarkStart w:id="854" w:name="_Toc86458443"/>
            <w:bookmarkStart w:id="855" w:name="_Toc86458671"/>
            <w:bookmarkStart w:id="856" w:name="_Toc86458898"/>
            <w:bookmarkStart w:id="857" w:name="_Toc86459124"/>
            <w:bookmarkStart w:id="858" w:name="_Toc86459351"/>
            <w:bookmarkStart w:id="859" w:name="_Toc86459577"/>
            <w:bookmarkStart w:id="860" w:name="_Toc86459714"/>
            <w:bookmarkStart w:id="861" w:name="_Toc86459939"/>
            <w:bookmarkStart w:id="862" w:name="_Toc86460165"/>
            <w:bookmarkStart w:id="863" w:name="_Toc86460390"/>
            <w:bookmarkStart w:id="864" w:name="_Toc86460615"/>
            <w:bookmarkStart w:id="865" w:name="_Toc86460837"/>
            <w:bookmarkStart w:id="866" w:name="_Toc86461058"/>
            <w:bookmarkStart w:id="867" w:name="_Toc86461279"/>
            <w:bookmarkStart w:id="868" w:name="_Toc86461499"/>
            <w:bookmarkStart w:id="869" w:name="_Toc86461719"/>
            <w:bookmarkStart w:id="870" w:name="_Toc86461939"/>
            <w:bookmarkStart w:id="871" w:name="_Toc86462158"/>
            <w:bookmarkStart w:id="872" w:name="_Toc86462376"/>
            <w:bookmarkStart w:id="873" w:name="_Toc86462593"/>
            <w:bookmarkStart w:id="874" w:name="_Toc86462808"/>
            <w:bookmarkStart w:id="875" w:name="_Toc86466910"/>
            <w:bookmarkStart w:id="876" w:name="_Toc86467125"/>
            <w:bookmarkStart w:id="877" w:name="_Toc86467338"/>
            <w:bookmarkStart w:id="878" w:name="_Toc86467550"/>
            <w:bookmarkStart w:id="879" w:name="_Toc86467761"/>
            <w:bookmarkStart w:id="880" w:name="_Toc86467971"/>
            <w:bookmarkStart w:id="881" w:name="_Toc86468180"/>
            <w:bookmarkStart w:id="882" w:name="_Toc86468388"/>
            <w:bookmarkStart w:id="883" w:name="_Toc86468596"/>
            <w:bookmarkStart w:id="884" w:name="_Toc86468799"/>
            <w:bookmarkStart w:id="885" w:name="_Toc86469001"/>
            <w:bookmarkStart w:id="886" w:name="_Toc86469202"/>
            <w:bookmarkStart w:id="887" w:name="_Toc86469402"/>
            <w:bookmarkStart w:id="888" w:name="_Toc86469600"/>
            <w:bookmarkStart w:id="889" w:name="_Toc86470904"/>
            <w:bookmarkStart w:id="890" w:name="_Toc86471100"/>
            <w:bookmarkStart w:id="891" w:name="_Toc112206432"/>
            <w:bookmarkStart w:id="892" w:name="_Toc112208891"/>
            <w:bookmarkStart w:id="893" w:name="_Toc112209087"/>
            <w:bookmarkStart w:id="894" w:name="_Toc112209286"/>
            <w:bookmarkStart w:id="895" w:name="_Toc112217610"/>
            <w:bookmarkStart w:id="896" w:name="_Toc112217805"/>
            <w:bookmarkStart w:id="897" w:name="_Toc115145803"/>
            <w:r w:rsidRPr="007E5338">
              <w:rPr>
                <w:lang w:val="en-US" w:eastAsia="en-US"/>
              </w:rPr>
              <w:t> </w:t>
            </w:r>
            <w:r w:rsidRPr="007E5338">
              <w:rPr>
                <w:lang w:val="en-US" w:eastAsia="en-US"/>
              </w:rPr>
              <w:t> </w:t>
            </w:r>
            <w:r w:rsidRPr="007E5338">
              <w:rPr>
                <w:lang w:val="en-US" w:eastAsia="en-US"/>
              </w:rPr>
              <w:t> </w:t>
            </w:r>
            <w:r w:rsidRPr="007E5338">
              <w:rPr>
                <w:lang w:val="en-US" w:eastAsia="en-US"/>
              </w:rPr>
              <w:t> </w:t>
            </w:r>
            <w:r w:rsidRPr="007E5338">
              <w:rPr>
                <w:lang w:val="en-US" w:eastAsia="en-US"/>
              </w:rPr>
              <w:t> </w:t>
            </w:r>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r w:rsidRPr="007E5338">
              <w:rPr>
                <w:lang w:val="en-US" w:eastAsia="en-US"/>
              </w:rPr>
              <w:fldChar w:fldCharType="end"/>
            </w:r>
          </w:p>
        </w:tc>
      </w:tr>
      <w:tr w:rsidR="00734CDF" w14:paraId="0126EAC4" w14:textId="77777777">
        <w:trPr>
          <w:tblHeader/>
        </w:trPr>
        <w:tc>
          <w:tcPr>
            <w:tcW w:w="1530" w:type="dxa"/>
          </w:tcPr>
          <w:p w14:paraId="04315826" w14:textId="77777777" w:rsidR="00734CDF" w:rsidRDefault="00734CDF">
            <w:pPr>
              <w:spacing w:line="120" w:lineRule="exact"/>
              <w:rPr>
                <w:sz w:val="22"/>
              </w:rPr>
            </w:pPr>
          </w:p>
          <w:p w14:paraId="740F5EB4" w14:textId="77777777" w:rsidR="00734CDF" w:rsidRDefault="00734CDF">
            <w:pPr>
              <w:spacing w:after="58"/>
              <w:jc w:val="center"/>
              <w:rPr>
                <w:sz w:val="22"/>
              </w:rPr>
            </w:pPr>
          </w:p>
        </w:tc>
        <w:tc>
          <w:tcPr>
            <w:tcW w:w="7740" w:type="dxa"/>
            <w:gridSpan w:val="4"/>
            <w:vAlign w:val="center"/>
          </w:tcPr>
          <w:p w14:paraId="0CB1195E" w14:textId="77777777" w:rsidR="00734CDF" w:rsidRDefault="00734CDF">
            <w:pPr>
              <w:spacing w:after="58"/>
              <w:jc w:val="center"/>
              <w:rPr>
                <w:b/>
                <w:sz w:val="22"/>
              </w:rPr>
            </w:pPr>
            <w:r>
              <w:rPr>
                <w:b/>
                <w:sz w:val="22"/>
              </w:rPr>
              <w:t>Legal Standard</w:t>
            </w:r>
          </w:p>
        </w:tc>
      </w:tr>
      <w:tr w:rsidR="00734CDF" w:rsidRPr="00752FBF" w14:paraId="50A4B7CE" w14:textId="77777777">
        <w:tc>
          <w:tcPr>
            <w:tcW w:w="1530" w:type="dxa"/>
          </w:tcPr>
          <w:p w14:paraId="4D091CD8" w14:textId="77777777" w:rsidR="00734CDF" w:rsidRDefault="00734CDF">
            <w:pPr>
              <w:spacing w:line="120" w:lineRule="exact"/>
              <w:rPr>
                <w:sz w:val="22"/>
              </w:rPr>
            </w:pPr>
          </w:p>
          <w:p w14:paraId="71A47AC9" w14:textId="77777777" w:rsidR="00734CDF" w:rsidRDefault="00734CDF">
            <w:pPr>
              <w:spacing w:after="58"/>
              <w:jc w:val="center"/>
              <w:rPr>
                <w:b/>
                <w:sz w:val="22"/>
              </w:rPr>
            </w:pPr>
            <w:r>
              <w:rPr>
                <w:b/>
                <w:sz w:val="22"/>
              </w:rPr>
              <w:t>SE 17</w:t>
            </w:r>
          </w:p>
        </w:tc>
        <w:tc>
          <w:tcPr>
            <w:tcW w:w="7740" w:type="dxa"/>
            <w:gridSpan w:val="4"/>
          </w:tcPr>
          <w:p w14:paraId="4E076109" w14:textId="77777777" w:rsidR="00734CDF" w:rsidRPr="00450FBA" w:rsidRDefault="00734CDF" w:rsidP="00734CDF">
            <w:pPr>
              <w:pStyle w:val="Heading8"/>
              <w:rPr>
                <w:bCs/>
                <w:u w:val="none"/>
              </w:rPr>
            </w:pPr>
            <w:r w:rsidRPr="00450FBA">
              <w:rPr>
                <w:bCs/>
                <w:u w:val="none"/>
              </w:rPr>
              <w:t>Initiation of services at age three and Early Intervention transition procedures</w:t>
            </w:r>
          </w:p>
          <w:p w14:paraId="0C228564" w14:textId="77777777" w:rsidR="00734CDF" w:rsidRDefault="00734CDF" w:rsidP="00734CDF">
            <w:pPr>
              <w:numPr>
                <w:ilvl w:val="0"/>
                <w:numId w:val="11"/>
              </w:numPr>
              <w:rPr>
                <w:bCs/>
                <w:color w:val="000000"/>
                <w:sz w:val="22"/>
              </w:rPr>
            </w:pPr>
            <w:bookmarkStart w:id="898" w:name="CRIT_SE_17"/>
            <w:r>
              <w:rPr>
                <w:bCs/>
                <w:sz w:val="22"/>
              </w:rPr>
              <w:t>Where at all possible the school district accepts</w:t>
            </w:r>
            <w:r>
              <w:rPr>
                <w:bCs/>
                <w:color w:val="000000"/>
                <w:sz w:val="22"/>
              </w:rPr>
              <w:t xml:space="preserve"> referrals from the Department of Public Health, other agencies, and individuals for young children when or before the student turns two-and-one-half years old in order to ensure continuity of services and to ensure the development and implementation of an IEP for eligible children by the date of the student's third birthday in accordance with federal requirements.</w:t>
            </w:r>
          </w:p>
          <w:p w14:paraId="23640F1E" w14:textId="77777777" w:rsidR="00734CDF" w:rsidRPr="00752FBF" w:rsidRDefault="00734CDF" w:rsidP="00734CDF">
            <w:pPr>
              <w:numPr>
                <w:ilvl w:val="0"/>
                <w:numId w:val="11"/>
              </w:numPr>
              <w:rPr>
                <w:sz w:val="22"/>
                <w:szCs w:val="22"/>
              </w:rPr>
            </w:pPr>
            <w:r w:rsidRPr="00752FBF">
              <w:rPr>
                <w:sz w:val="22"/>
                <w:szCs w:val="22"/>
              </w:rPr>
              <w:t>The district implements procedures to ensure the effective transition of young children with disabilities from Early Intervention Programs through participation in transition planning conferences arranged by such programs.</w:t>
            </w:r>
            <w:bookmarkEnd w:id="898"/>
          </w:p>
        </w:tc>
      </w:tr>
      <w:tr w:rsidR="00734CDF" w:rsidRPr="00752FBF" w14:paraId="6FD7E6FE" w14:textId="77777777" w:rsidTr="00734CDF">
        <w:tc>
          <w:tcPr>
            <w:tcW w:w="1530" w:type="dxa"/>
          </w:tcPr>
          <w:p w14:paraId="5A2C45BB" w14:textId="77777777" w:rsidR="00734CDF" w:rsidRDefault="00734CDF">
            <w:pPr>
              <w:spacing w:line="120" w:lineRule="exact"/>
              <w:rPr>
                <w:sz w:val="22"/>
              </w:rPr>
            </w:pPr>
          </w:p>
        </w:tc>
        <w:tc>
          <w:tcPr>
            <w:tcW w:w="3870" w:type="dxa"/>
            <w:gridSpan w:val="2"/>
          </w:tcPr>
          <w:p w14:paraId="6F7C0659" w14:textId="77777777" w:rsidR="00734CDF" w:rsidRPr="00752FBF" w:rsidRDefault="00734CDF" w:rsidP="00734CDF">
            <w:pPr>
              <w:pStyle w:val="Heading8"/>
              <w:jc w:val="center"/>
              <w:rPr>
                <w:b w:val="0"/>
                <w:bCs/>
                <w:u w:val="none"/>
              </w:rPr>
            </w:pPr>
            <w:r>
              <w:rPr>
                <w:u w:val="none"/>
              </w:rPr>
              <w:t>State Requirements</w:t>
            </w:r>
          </w:p>
        </w:tc>
        <w:tc>
          <w:tcPr>
            <w:tcW w:w="3870" w:type="dxa"/>
            <w:gridSpan w:val="2"/>
          </w:tcPr>
          <w:p w14:paraId="040C885C" w14:textId="77777777" w:rsidR="00734CDF" w:rsidRPr="00752FBF" w:rsidRDefault="00734CDF" w:rsidP="00734CDF">
            <w:pPr>
              <w:pStyle w:val="Heading8"/>
              <w:jc w:val="center"/>
              <w:rPr>
                <w:b w:val="0"/>
                <w:bCs/>
                <w:u w:val="none"/>
              </w:rPr>
            </w:pPr>
            <w:r>
              <w:rPr>
                <w:u w:val="none"/>
              </w:rPr>
              <w:t>Federal Requirements</w:t>
            </w:r>
          </w:p>
        </w:tc>
      </w:tr>
      <w:tr w:rsidR="00734CDF" w:rsidRPr="00435F3E" w14:paraId="02931A97" w14:textId="77777777" w:rsidTr="00734CDF">
        <w:tc>
          <w:tcPr>
            <w:tcW w:w="1530" w:type="dxa"/>
          </w:tcPr>
          <w:p w14:paraId="48C5999B" w14:textId="77777777" w:rsidR="00734CDF" w:rsidRDefault="00734CDF">
            <w:pPr>
              <w:spacing w:line="120" w:lineRule="exact"/>
              <w:rPr>
                <w:sz w:val="22"/>
              </w:rPr>
            </w:pPr>
          </w:p>
        </w:tc>
        <w:tc>
          <w:tcPr>
            <w:tcW w:w="3870" w:type="dxa"/>
            <w:gridSpan w:val="2"/>
          </w:tcPr>
          <w:p w14:paraId="5FA2A88C" w14:textId="77777777" w:rsidR="00734CDF" w:rsidRPr="00752FBF" w:rsidRDefault="00734CDF" w:rsidP="00734CDF">
            <w:pPr>
              <w:pStyle w:val="Heading8"/>
              <w:rPr>
                <w:b w:val="0"/>
                <w:bCs/>
                <w:u w:val="none"/>
              </w:rPr>
            </w:pPr>
            <w:r w:rsidRPr="00752FBF">
              <w:rPr>
                <w:b w:val="0"/>
                <w:u w:val="none"/>
              </w:rPr>
              <w:t>603 CMR 28.06(7)(b)</w:t>
            </w:r>
          </w:p>
        </w:tc>
        <w:tc>
          <w:tcPr>
            <w:tcW w:w="3870" w:type="dxa"/>
            <w:gridSpan w:val="2"/>
          </w:tcPr>
          <w:p w14:paraId="7E28E982" w14:textId="77777777" w:rsidR="00734CDF" w:rsidRPr="00435F3E" w:rsidRDefault="00734CDF" w:rsidP="00734CDF">
            <w:pPr>
              <w:pStyle w:val="Heading8"/>
              <w:rPr>
                <w:b w:val="0"/>
                <w:bCs/>
                <w:u w:val="none"/>
              </w:rPr>
            </w:pPr>
            <w:r w:rsidRPr="00435F3E">
              <w:rPr>
                <w:b w:val="0"/>
                <w:snapToGrid w:val="0"/>
                <w:u w:val="none"/>
              </w:rPr>
              <w:t>34 CFR</w:t>
            </w:r>
            <w:r w:rsidRPr="00435F3E">
              <w:rPr>
                <w:b w:val="0"/>
                <w:u w:val="none"/>
              </w:rPr>
              <w:t xml:space="preserve"> 300.101(b); 300.124; 300.323(b)</w:t>
            </w:r>
          </w:p>
        </w:tc>
      </w:tr>
      <w:tr w:rsidR="00734CDF" w:rsidRPr="002E3679" w14:paraId="34487819" w14:textId="77777777" w:rsidTr="00734CDF">
        <w:tblPrEx>
          <w:tblBorders>
            <w:insideH w:val="none" w:sz="0" w:space="0" w:color="auto"/>
            <w:insideV w:val="double" w:sz="2" w:space="0" w:color="000000"/>
          </w:tblBorders>
        </w:tblPrEx>
        <w:trPr>
          <w:trHeight w:val="382"/>
        </w:trPr>
        <w:tc>
          <w:tcPr>
            <w:tcW w:w="1530" w:type="dxa"/>
            <w:tcBorders>
              <w:top w:val="nil"/>
              <w:bottom w:val="double" w:sz="2" w:space="0" w:color="000000"/>
              <w:right w:val="single" w:sz="2" w:space="0" w:color="000000"/>
            </w:tcBorders>
          </w:tcPr>
          <w:p w14:paraId="606FB7CB" w14:textId="77777777" w:rsidR="00734CDF" w:rsidRDefault="00734CDF" w:rsidP="00734CDF">
            <w:pPr>
              <w:spacing w:line="120" w:lineRule="exact"/>
              <w:rPr>
                <w:sz w:val="22"/>
              </w:rPr>
            </w:pPr>
          </w:p>
        </w:tc>
        <w:tc>
          <w:tcPr>
            <w:tcW w:w="1080" w:type="dxa"/>
            <w:tcBorders>
              <w:top w:val="single" w:sz="2" w:space="0" w:color="000000"/>
              <w:left w:val="single" w:sz="2" w:space="0" w:color="000000"/>
              <w:bottom w:val="double" w:sz="2" w:space="0" w:color="000000"/>
              <w:right w:val="nil"/>
            </w:tcBorders>
            <w:vAlign w:val="center"/>
          </w:tcPr>
          <w:p w14:paraId="38EAD5A5" w14:textId="77777777" w:rsidR="00734CDF" w:rsidRDefault="00734CDF" w:rsidP="00734CDF">
            <w:pPr>
              <w:rPr>
                <w:b/>
                <w:sz w:val="22"/>
              </w:rPr>
            </w:pPr>
            <w:r>
              <w:rPr>
                <w:b/>
                <w:sz w:val="22"/>
              </w:rPr>
              <w:t>Rating:</w:t>
            </w:r>
          </w:p>
        </w:tc>
        <w:tc>
          <w:tcPr>
            <w:tcW w:w="2790" w:type="dxa"/>
            <w:tcBorders>
              <w:top w:val="single" w:sz="2" w:space="0" w:color="000000"/>
              <w:left w:val="nil"/>
              <w:bottom w:val="double" w:sz="2" w:space="0" w:color="000000"/>
              <w:right w:val="single" w:sz="2" w:space="0" w:color="000000"/>
            </w:tcBorders>
            <w:vAlign w:val="center"/>
          </w:tcPr>
          <w:p w14:paraId="2412DED4" w14:textId="77777777" w:rsidR="00734CDF" w:rsidRDefault="00734CDF" w:rsidP="00734CDF">
            <w:pPr>
              <w:rPr>
                <w:b/>
                <w:sz w:val="22"/>
              </w:rPr>
            </w:pPr>
            <w:bookmarkStart w:id="899" w:name="RATING_SE_17"/>
            <w:r>
              <w:rPr>
                <w:b/>
                <w:sz w:val="22"/>
              </w:rPr>
              <w:t xml:space="preserve"> Partially Implemented </w:t>
            </w:r>
            <w:bookmarkEnd w:id="899"/>
          </w:p>
        </w:tc>
        <w:tc>
          <w:tcPr>
            <w:tcW w:w="2880" w:type="dxa"/>
            <w:tcBorders>
              <w:top w:val="single" w:sz="2" w:space="0" w:color="000000"/>
              <w:left w:val="single" w:sz="2" w:space="0" w:color="000000"/>
              <w:bottom w:val="double" w:sz="2" w:space="0" w:color="000000"/>
              <w:right w:val="nil"/>
            </w:tcBorders>
            <w:vAlign w:val="center"/>
          </w:tcPr>
          <w:p w14:paraId="02FB343A" w14:textId="77777777" w:rsidR="00734CDF" w:rsidRDefault="00734CDF" w:rsidP="00734CDF">
            <w:pPr>
              <w:rPr>
                <w:b/>
                <w:sz w:val="22"/>
              </w:rPr>
            </w:pPr>
            <w:r>
              <w:rPr>
                <w:b/>
                <w:sz w:val="22"/>
              </w:rPr>
              <w:t>District Response Required:</w:t>
            </w:r>
          </w:p>
        </w:tc>
        <w:tc>
          <w:tcPr>
            <w:tcW w:w="990" w:type="dxa"/>
            <w:tcBorders>
              <w:top w:val="single" w:sz="2" w:space="0" w:color="000000"/>
              <w:left w:val="nil"/>
              <w:bottom w:val="double" w:sz="2" w:space="0" w:color="000000"/>
            </w:tcBorders>
            <w:vAlign w:val="center"/>
          </w:tcPr>
          <w:p w14:paraId="7A0F33F0" w14:textId="77777777" w:rsidR="00734CDF" w:rsidRPr="002E3679" w:rsidRDefault="00734CDF" w:rsidP="00734CDF">
            <w:pPr>
              <w:spacing w:line="163" w:lineRule="exact"/>
              <w:rPr>
                <w:b/>
                <w:sz w:val="22"/>
              </w:rPr>
            </w:pPr>
            <w:bookmarkStart w:id="900" w:name="DISTRESP_SE_17"/>
            <w:r w:rsidRPr="002E3679">
              <w:rPr>
                <w:b/>
                <w:sz w:val="22"/>
              </w:rPr>
              <w:t>Yes</w:t>
            </w:r>
            <w:bookmarkEnd w:id="900"/>
          </w:p>
        </w:tc>
      </w:tr>
    </w:tbl>
    <w:p w14:paraId="5B3435DD" w14:textId="77777777" w:rsidR="00734CDF" w:rsidRDefault="00734CD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734CDF" w14:paraId="04287EF5" w14:textId="77777777">
        <w:tc>
          <w:tcPr>
            <w:tcW w:w="9270" w:type="dxa"/>
          </w:tcPr>
          <w:p w14:paraId="7D0356DE" w14:textId="77777777" w:rsidR="00734CDF" w:rsidRDefault="00734CDF">
            <w:pPr>
              <w:rPr>
                <w:b/>
                <w:sz w:val="22"/>
              </w:rPr>
            </w:pPr>
            <w:r>
              <w:rPr>
                <w:b/>
                <w:sz w:val="22"/>
              </w:rPr>
              <w:t>Department of Elementary and Secondary Education Findings:</w:t>
            </w:r>
            <w:bookmarkStart w:id="901" w:name="LABEL_SE_17"/>
            <w:bookmarkEnd w:id="901"/>
          </w:p>
        </w:tc>
      </w:tr>
      <w:tr w:rsidR="00734CDF" w14:paraId="7E999997" w14:textId="77777777">
        <w:tc>
          <w:tcPr>
            <w:tcW w:w="9270" w:type="dxa"/>
          </w:tcPr>
          <w:p w14:paraId="209B3DAB" w14:textId="77777777" w:rsidR="00734CDF" w:rsidRDefault="00734CDF">
            <w:pPr>
              <w:rPr>
                <w:i/>
                <w:sz w:val="22"/>
              </w:rPr>
            </w:pPr>
            <w:bookmarkStart w:id="902" w:name="FINDING_SE_17"/>
            <w:r>
              <w:rPr>
                <w:i/>
                <w:sz w:val="22"/>
              </w:rPr>
              <w:t>A review of student records, administrative interviews, and the results of the second Indicator 12 dataset indicated that when parental consent to an evaluation is received prior to the student's third birthday, the district does not consistently ensure the development and implementation of an IEP by the date of the student's third birthday in accordance with federal requirements.</w:t>
            </w:r>
            <w:bookmarkEnd w:id="902"/>
          </w:p>
        </w:tc>
      </w:tr>
    </w:tbl>
    <w:p w14:paraId="65A63934" w14:textId="77777777" w:rsidR="00734CDF" w:rsidRDefault="00734CDF">
      <w:pPr>
        <w:rPr>
          <w:sz w:val="22"/>
        </w:rPr>
      </w:pPr>
    </w:p>
    <w:p w14:paraId="34ED69C4" w14:textId="77777777" w:rsidR="00734CDF" w:rsidRDefault="00734CD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1080"/>
        <w:gridCol w:w="2790"/>
        <w:gridCol w:w="2880"/>
        <w:gridCol w:w="990"/>
      </w:tblGrid>
      <w:tr w:rsidR="00734CDF" w:rsidRPr="007E5338" w14:paraId="2893491B" w14:textId="77777777">
        <w:trPr>
          <w:tblHeader/>
        </w:trPr>
        <w:tc>
          <w:tcPr>
            <w:tcW w:w="1530" w:type="dxa"/>
          </w:tcPr>
          <w:p w14:paraId="12FF50EF" w14:textId="77777777" w:rsidR="00734CDF" w:rsidRDefault="00734CDF">
            <w:pPr>
              <w:spacing w:line="120" w:lineRule="exact"/>
              <w:rPr>
                <w:b/>
                <w:sz w:val="22"/>
              </w:rPr>
            </w:pPr>
          </w:p>
          <w:p w14:paraId="67D0944C" w14:textId="77777777" w:rsidR="00734CDF" w:rsidRDefault="00734CDF">
            <w:pPr>
              <w:jc w:val="center"/>
              <w:rPr>
                <w:b/>
                <w:sz w:val="22"/>
              </w:rPr>
            </w:pPr>
            <w:r>
              <w:rPr>
                <w:b/>
                <w:sz w:val="22"/>
              </w:rPr>
              <w:t>CRITERION</w:t>
            </w:r>
          </w:p>
          <w:p w14:paraId="47D61FA5" w14:textId="77777777" w:rsidR="00734CDF" w:rsidRDefault="00734CDF">
            <w:pPr>
              <w:spacing w:after="58"/>
              <w:jc w:val="center"/>
              <w:rPr>
                <w:b/>
                <w:sz w:val="22"/>
              </w:rPr>
            </w:pPr>
            <w:r>
              <w:rPr>
                <w:b/>
                <w:sz w:val="22"/>
              </w:rPr>
              <w:t>NUMBER</w:t>
            </w:r>
          </w:p>
        </w:tc>
        <w:tc>
          <w:tcPr>
            <w:tcW w:w="7740" w:type="dxa"/>
            <w:gridSpan w:val="4"/>
            <w:vAlign w:val="center"/>
          </w:tcPr>
          <w:p w14:paraId="7C88D654" w14:textId="77777777" w:rsidR="00734CDF" w:rsidRPr="007E5338" w:rsidRDefault="00734CDF">
            <w:pPr>
              <w:pStyle w:val="Heading2"/>
              <w:rPr>
                <w:lang w:val="en-US" w:eastAsia="en-US"/>
              </w:rPr>
            </w:pPr>
            <w:r w:rsidRPr="007E5338">
              <w:rPr>
                <w:lang w:val="en-US" w:eastAsia="en-US"/>
              </w:rPr>
              <w:fldChar w:fldCharType="begin">
                <w:ffData>
                  <w:name w:val="Text1"/>
                  <w:enabled/>
                  <w:calcOnExit w:val="0"/>
                  <w:textInput/>
                </w:ffData>
              </w:fldChar>
            </w:r>
            <w:r w:rsidRPr="007E5338">
              <w:rPr>
                <w:lang w:val="en-US" w:eastAsia="en-US"/>
              </w:rPr>
              <w:instrText xml:space="preserve"> FORMTEXT </w:instrText>
            </w:r>
            <w:r w:rsidRPr="007E5338">
              <w:rPr>
                <w:lang w:val="en-US" w:eastAsia="en-US"/>
              </w:rPr>
            </w:r>
            <w:r w:rsidRPr="007E5338">
              <w:rPr>
                <w:lang w:val="en-US" w:eastAsia="en-US"/>
              </w:rPr>
              <w:fldChar w:fldCharType="separate"/>
            </w:r>
            <w:bookmarkStart w:id="903" w:name="_Toc45893078"/>
            <w:bookmarkStart w:id="904" w:name="_Toc51754017"/>
            <w:bookmarkStart w:id="905" w:name="_Toc51754211"/>
            <w:bookmarkStart w:id="906" w:name="_Toc51754402"/>
            <w:bookmarkStart w:id="907" w:name="_Toc51754594"/>
            <w:bookmarkStart w:id="908" w:name="_Toc51754785"/>
            <w:bookmarkStart w:id="909" w:name="_Toc51754977"/>
            <w:bookmarkStart w:id="910" w:name="_Toc51755168"/>
            <w:bookmarkStart w:id="911" w:name="_Toc51755359"/>
            <w:bookmarkStart w:id="912" w:name="_Toc51755549"/>
            <w:bookmarkStart w:id="913" w:name="_Toc51755740"/>
            <w:bookmarkStart w:id="914" w:name="_Toc51755931"/>
            <w:bookmarkStart w:id="915" w:name="_Toc51756121"/>
            <w:bookmarkStart w:id="916" w:name="_Toc51756312"/>
            <w:bookmarkStart w:id="917" w:name="_Toc51756502"/>
            <w:bookmarkStart w:id="918" w:name="_Toc51756693"/>
            <w:bookmarkStart w:id="919" w:name="_Toc51756791"/>
            <w:bookmarkStart w:id="920" w:name="_Toc51756980"/>
            <w:bookmarkStart w:id="921" w:name="_Toc51757361"/>
            <w:bookmarkStart w:id="922" w:name="_Toc51757552"/>
            <w:bookmarkStart w:id="923" w:name="_Toc51757741"/>
            <w:bookmarkStart w:id="924" w:name="_Toc51757931"/>
            <w:bookmarkStart w:id="925" w:name="_Toc51758119"/>
            <w:bookmarkStart w:id="926" w:name="_Toc51758308"/>
            <w:bookmarkStart w:id="927" w:name="_Toc51758496"/>
            <w:bookmarkStart w:id="928" w:name="_Toc51758685"/>
            <w:bookmarkStart w:id="929" w:name="_Toc51758873"/>
            <w:bookmarkStart w:id="930" w:name="_Toc51759062"/>
            <w:bookmarkStart w:id="931" w:name="_Toc51759249"/>
            <w:bookmarkStart w:id="932" w:name="_Toc51759438"/>
            <w:bookmarkStart w:id="933" w:name="_Toc51759624"/>
            <w:bookmarkStart w:id="934" w:name="_Toc51759811"/>
            <w:bookmarkStart w:id="935" w:name="_Toc51759996"/>
            <w:bookmarkStart w:id="936" w:name="_Toc51760182"/>
            <w:bookmarkStart w:id="937" w:name="_Toc51760367"/>
            <w:bookmarkStart w:id="938" w:name="_Toc54749385"/>
            <w:bookmarkStart w:id="939" w:name="_Toc54750271"/>
            <w:bookmarkStart w:id="940" w:name="_Toc54750577"/>
            <w:bookmarkStart w:id="941" w:name="_Toc54755791"/>
            <w:bookmarkStart w:id="942" w:name="_Toc54755990"/>
            <w:bookmarkStart w:id="943" w:name="_Toc54756311"/>
            <w:bookmarkStart w:id="944" w:name="_Toc54760846"/>
            <w:bookmarkStart w:id="945" w:name="_Toc54761278"/>
            <w:bookmarkStart w:id="946" w:name="_Toc54761527"/>
            <w:bookmarkStart w:id="947" w:name="_Toc54765866"/>
            <w:bookmarkStart w:id="948" w:name="_Toc54766071"/>
            <w:bookmarkStart w:id="949" w:name="_Toc54778787"/>
            <w:bookmarkStart w:id="950" w:name="_Toc54779079"/>
            <w:bookmarkStart w:id="951" w:name="_Toc54953900"/>
            <w:bookmarkStart w:id="952" w:name="_Toc55027550"/>
            <w:bookmarkStart w:id="953" w:name="_Toc55027766"/>
            <w:bookmarkStart w:id="954" w:name="_Toc55029014"/>
            <w:bookmarkStart w:id="955" w:name="_Toc55029229"/>
            <w:bookmarkStart w:id="956" w:name="_Toc55635836"/>
            <w:bookmarkStart w:id="957" w:name="_Toc55636077"/>
            <w:bookmarkStart w:id="958" w:name="_Toc55636400"/>
            <w:bookmarkStart w:id="959" w:name="_Toc55636603"/>
            <w:bookmarkStart w:id="960" w:name="_Toc55636805"/>
            <w:bookmarkStart w:id="961" w:name="_Toc55637007"/>
            <w:bookmarkStart w:id="962" w:name="_Toc68669217"/>
            <w:bookmarkStart w:id="963" w:name="_Toc68669420"/>
            <w:bookmarkStart w:id="964" w:name="_Toc68669622"/>
            <w:bookmarkStart w:id="965" w:name="_Toc83803722"/>
            <w:bookmarkStart w:id="966" w:name="_Toc83803924"/>
            <w:bookmarkStart w:id="967" w:name="_Toc83804126"/>
            <w:bookmarkStart w:id="968" w:name="_Toc83804327"/>
            <w:bookmarkStart w:id="969" w:name="_Toc86199748"/>
            <w:bookmarkStart w:id="970" w:name="_Toc86208186"/>
            <w:bookmarkStart w:id="971" w:name="_Toc86220336"/>
            <w:bookmarkStart w:id="972" w:name="_Toc86220567"/>
            <w:bookmarkStart w:id="973" w:name="_Toc86220797"/>
            <w:bookmarkStart w:id="974" w:name="_Toc86221025"/>
            <w:bookmarkStart w:id="975" w:name="_Toc86221254"/>
            <w:bookmarkStart w:id="976" w:name="_Toc86458447"/>
            <w:bookmarkStart w:id="977" w:name="_Toc86458675"/>
            <w:bookmarkStart w:id="978" w:name="_Toc86458902"/>
            <w:bookmarkStart w:id="979" w:name="_Toc86459128"/>
            <w:bookmarkStart w:id="980" w:name="_Toc86459355"/>
            <w:bookmarkStart w:id="981" w:name="_Toc86459581"/>
            <w:bookmarkStart w:id="982" w:name="_Toc86459718"/>
            <w:bookmarkStart w:id="983" w:name="_Toc86459943"/>
            <w:bookmarkStart w:id="984" w:name="_Toc86460169"/>
            <w:bookmarkStart w:id="985" w:name="_Toc86460394"/>
            <w:bookmarkStart w:id="986" w:name="_Toc86460619"/>
            <w:bookmarkStart w:id="987" w:name="_Toc86460841"/>
            <w:bookmarkStart w:id="988" w:name="_Toc86461062"/>
            <w:bookmarkStart w:id="989" w:name="_Toc86461283"/>
            <w:bookmarkStart w:id="990" w:name="_Toc86461503"/>
            <w:bookmarkStart w:id="991" w:name="_Toc86461723"/>
            <w:bookmarkStart w:id="992" w:name="_Toc86461943"/>
            <w:bookmarkStart w:id="993" w:name="_Toc86462162"/>
            <w:bookmarkStart w:id="994" w:name="_Toc86462380"/>
            <w:bookmarkStart w:id="995" w:name="_Toc86462597"/>
            <w:bookmarkStart w:id="996" w:name="_Toc86462812"/>
            <w:bookmarkStart w:id="997" w:name="_Toc86466914"/>
            <w:bookmarkStart w:id="998" w:name="_Toc86467129"/>
            <w:bookmarkStart w:id="999" w:name="_Toc86467342"/>
            <w:bookmarkStart w:id="1000" w:name="_Toc86467554"/>
            <w:bookmarkStart w:id="1001" w:name="_Toc86467765"/>
            <w:bookmarkStart w:id="1002" w:name="_Toc86467975"/>
            <w:bookmarkStart w:id="1003" w:name="_Toc86468184"/>
            <w:bookmarkStart w:id="1004" w:name="_Toc86468392"/>
            <w:bookmarkStart w:id="1005" w:name="_Toc86468600"/>
            <w:bookmarkStart w:id="1006" w:name="_Toc86468803"/>
            <w:bookmarkStart w:id="1007" w:name="_Toc86469005"/>
            <w:bookmarkStart w:id="1008" w:name="_Toc86469206"/>
            <w:bookmarkStart w:id="1009" w:name="_Toc86469406"/>
            <w:bookmarkStart w:id="1010" w:name="_Toc86469604"/>
            <w:bookmarkStart w:id="1011" w:name="_Toc86470908"/>
            <w:bookmarkStart w:id="1012" w:name="_Toc86471104"/>
            <w:bookmarkStart w:id="1013" w:name="_Toc112206436"/>
            <w:bookmarkStart w:id="1014" w:name="_Toc112208895"/>
            <w:bookmarkStart w:id="1015" w:name="_Toc112209091"/>
            <w:bookmarkStart w:id="1016" w:name="_Toc112209290"/>
            <w:bookmarkStart w:id="1017" w:name="_Toc112217614"/>
            <w:bookmarkStart w:id="1018" w:name="_Toc112217809"/>
            <w:bookmarkStart w:id="1019" w:name="_Toc115145807"/>
            <w:r w:rsidRPr="007E5338">
              <w:rPr>
                <w:lang w:val="en-US" w:eastAsia="en-US"/>
              </w:rPr>
              <w:t> </w:t>
            </w:r>
            <w:r w:rsidRPr="007E5338">
              <w:rPr>
                <w:lang w:val="en-US" w:eastAsia="en-US"/>
              </w:rPr>
              <w:t> </w:t>
            </w:r>
            <w:r w:rsidRPr="007E5338">
              <w:rPr>
                <w:lang w:val="en-US" w:eastAsia="en-US"/>
              </w:rPr>
              <w:t> </w:t>
            </w:r>
            <w:r w:rsidRPr="007E5338">
              <w:rPr>
                <w:lang w:val="en-US" w:eastAsia="en-US"/>
              </w:rPr>
              <w:t> </w:t>
            </w:r>
            <w:r w:rsidRPr="007E5338">
              <w:rPr>
                <w:lang w:val="en-US" w:eastAsia="en-US"/>
              </w:rPr>
              <w:t> </w:t>
            </w:r>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r w:rsidRPr="007E5338">
              <w:rPr>
                <w:lang w:val="en-US" w:eastAsia="en-US"/>
              </w:rPr>
              <w:fldChar w:fldCharType="end"/>
            </w:r>
          </w:p>
        </w:tc>
      </w:tr>
      <w:tr w:rsidR="00734CDF" w14:paraId="37501ACC" w14:textId="77777777">
        <w:trPr>
          <w:tblHeader/>
        </w:trPr>
        <w:tc>
          <w:tcPr>
            <w:tcW w:w="1530" w:type="dxa"/>
          </w:tcPr>
          <w:p w14:paraId="35685C90" w14:textId="77777777" w:rsidR="00734CDF" w:rsidRDefault="00734CDF">
            <w:pPr>
              <w:spacing w:line="120" w:lineRule="exact"/>
              <w:rPr>
                <w:sz w:val="22"/>
              </w:rPr>
            </w:pPr>
          </w:p>
          <w:p w14:paraId="7FB3CC49" w14:textId="77777777" w:rsidR="00734CDF" w:rsidRDefault="00734CDF">
            <w:pPr>
              <w:spacing w:after="58"/>
              <w:jc w:val="center"/>
              <w:rPr>
                <w:sz w:val="22"/>
              </w:rPr>
            </w:pPr>
          </w:p>
        </w:tc>
        <w:tc>
          <w:tcPr>
            <w:tcW w:w="7740" w:type="dxa"/>
            <w:gridSpan w:val="4"/>
            <w:vAlign w:val="center"/>
          </w:tcPr>
          <w:p w14:paraId="2FB113C4" w14:textId="77777777" w:rsidR="00734CDF" w:rsidRDefault="00734CDF">
            <w:pPr>
              <w:spacing w:after="58"/>
              <w:jc w:val="center"/>
              <w:rPr>
                <w:b/>
                <w:sz w:val="22"/>
              </w:rPr>
            </w:pPr>
            <w:r>
              <w:rPr>
                <w:b/>
                <w:sz w:val="22"/>
              </w:rPr>
              <w:t>Legal Standard</w:t>
            </w:r>
          </w:p>
        </w:tc>
      </w:tr>
      <w:tr w:rsidR="00734CDF" w:rsidRPr="00B50212" w14:paraId="21E45DA5" w14:textId="77777777">
        <w:tc>
          <w:tcPr>
            <w:tcW w:w="1530" w:type="dxa"/>
          </w:tcPr>
          <w:p w14:paraId="1720E0B9" w14:textId="77777777" w:rsidR="00734CDF" w:rsidRDefault="00734CDF">
            <w:pPr>
              <w:spacing w:line="120" w:lineRule="exact"/>
              <w:rPr>
                <w:sz w:val="22"/>
              </w:rPr>
            </w:pPr>
          </w:p>
          <w:p w14:paraId="6359E02A" w14:textId="77777777" w:rsidR="00734CDF" w:rsidRDefault="00734CDF">
            <w:pPr>
              <w:spacing w:after="58"/>
              <w:jc w:val="center"/>
              <w:rPr>
                <w:b/>
                <w:sz w:val="22"/>
              </w:rPr>
            </w:pPr>
            <w:r>
              <w:rPr>
                <w:b/>
                <w:sz w:val="22"/>
              </w:rPr>
              <w:t>SE 20</w:t>
            </w:r>
          </w:p>
        </w:tc>
        <w:tc>
          <w:tcPr>
            <w:tcW w:w="7740" w:type="dxa"/>
            <w:gridSpan w:val="4"/>
          </w:tcPr>
          <w:p w14:paraId="09F985A0" w14:textId="77777777" w:rsidR="00734CDF" w:rsidRDefault="00734CDF" w:rsidP="00734CDF">
            <w:pPr>
              <w:pStyle w:val="Heading8"/>
              <w:rPr>
                <w:u w:val="none"/>
              </w:rPr>
            </w:pPr>
            <w:r>
              <w:rPr>
                <w:u w:val="none"/>
              </w:rPr>
              <w:t>Least restrictive program selected</w:t>
            </w:r>
          </w:p>
          <w:p w14:paraId="448800D9" w14:textId="77777777" w:rsidR="00734CDF" w:rsidRDefault="00734CDF" w:rsidP="00734CDF">
            <w:pPr>
              <w:numPr>
                <w:ilvl w:val="0"/>
                <w:numId w:val="12"/>
              </w:numPr>
              <w:rPr>
                <w:bCs/>
                <w:sz w:val="22"/>
              </w:rPr>
            </w:pPr>
            <w:bookmarkStart w:id="1020" w:name="CRIT_SE_20"/>
            <w:r>
              <w:rPr>
                <w:bCs/>
                <w:sz w:val="22"/>
              </w:rPr>
              <w:t>The program selected is the least restrictive environment for students, with consideration given to any potential harmful effect on the student or on the quality of services that he or she needs.</w:t>
            </w:r>
          </w:p>
          <w:p w14:paraId="309567BD" w14:textId="77777777" w:rsidR="00734CDF" w:rsidRDefault="00734CDF" w:rsidP="00734CDF">
            <w:pPr>
              <w:numPr>
                <w:ilvl w:val="0"/>
                <w:numId w:val="12"/>
              </w:numPr>
              <w:rPr>
                <w:bCs/>
                <w:sz w:val="22"/>
              </w:rPr>
            </w:pPr>
            <w:r>
              <w:rPr>
                <w:bCs/>
                <w:sz w:val="22"/>
              </w:rPr>
              <w:t>If the student is removed from the general education classroom at any time, the Team states why the removal is considered critical to the student</w:t>
            </w:r>
            <w:r w:rsidRPr="004931E0">
              <w:rPr>
                <w:sz w:val="22"/>
                <w:szCs w:val="22"/>
              </w:rPr>
              <w:t>'</w:t>
            </w:r>
            <w:r>
              <w:rPr>
                <w:bCs/>
                <w:sz w:val="22"/>
              </w:rPr>
              <w:t>s program and the basis for its conclusion that education of the student in a less restrictive environment, with the use of supplementary aids and services, could not be achieved satisfactorily.</w:t>
            </w:r>
          </w:p>
          <w:p w14:paraId="6EB98E81" w14:textId="77777777" w:rsidR="00734CDF" w:rsidRDefault="00734CDF" w:rsidP="00734CDF">
            <w:pPr>
              <w:numPr>
                <w:ilvl w:val="0"/>
                <w:numId w:val="12"/>
              </w:numPr>
              <w:rPr>
                <w:bCs/>
                <w:sz w:val="22"/>
              </w:rPr>
            </w:pPr>
            <w:r>
              <w:rPr>
                <w:bCs/>
                <w:sz w:val="22"/>
              </w:rPr>
              <w:t>The district does not remove an eligible student from the general education classroom solely because of needed modification in the curriculum.</w:t>
            </w:r>
          </w:p>
          <w:p w14:paraId="5F9CEAB0" w14:textId="77777777" w:rsidR="00734CDF" w:rsidRPr="00B50212" w:rsidRDefault="00734CDF" w:rsidP="00734CDF">
            <w:pPr>
              <w:numPr>
                <w:ilvl w:val="0"/>
                <w:numId w:val="12"/>
              </w:numPr>
              <w:rPr>
                <w:bCs/>
                <w:sz w:val="22"/>
                <w:szCs w:val="22"/>
              </w:rPr>
            </w:pPr>
            <w:r w:rsidRPr="00B50212">
              <w:rPr>
                <w:sz w:val="22"/>
                <w:szCs w:val="22"/>
              </w:rPr>
              <w:t>If a student</w:t>
            </w:r>
            <w:r w:rsidRPr="004931E0">
              <w:rPr>
                <w:sz w:val="22"/>
                <w:szCs w:val="22"/>
              </w:rPr>
              <w:t>'</w:t>
            </w:r>
            <w:r w:rsidRPr="00B50212">
              <w:rPr>
                <w:sz w:val="22"/>
                <w:szCs w:val="22"/>
              </w:rPr>
              <w:t xml:space="preserve">s IEP necessitates special education services in a day or residential facility or an out-of-district educational collaborative program, the IEP Team </w:t>
            </w:r>
            <w:r w:rsidRPr="00B50212">
              <w:rPr>
                <w:sz w:val="22"/>
                <w:szCs w:val="22"/>
              </w:rPr>
              <w:lastRenderedPageBreak/>
              <w:t>considers whether the student requires special education services and support to promote the student</w:t>
            </w:r>
            <w:r w:rsidRPr="004931E0">
              <w:rPr>
                <w:sz w:val="22"/>
                <w:szCs w:val="22"/>
              </w:rPr>
              <w:t>'</w:t>
            </w:r>
            <w:r w:rsidRPr="00B50212">
              <w:rPr>
                <w:sz w:val="22"/>
                <w:szCs w:val="22"/>
              </w:rPr>
              <w:t>s transition to placement in a less restrictive program.</w:t>
            </w:r>
            <w:bookmarkEnd w:id="1020"/>
          </w:p>
        </w:tc>
      </w:tr>
      <w:tr w:rsidR="00734CDF" w14:paraId="58126FF3" w14:textId="77777777" w:rsidTr="00734CDF">
        <w:tc>
          <w:tcPr>
            <w:tcW w:w="1530" w:type="dxa"/>
          </w:tcPr>
          <w:p w14:paraId="50E95882" w14:textId="77777777" w:rsidR="00734CDF" w:rsidRDefault="00734CDF">
            <w:pPr>
              <w:spacing w:line="120" w:lineRule="exact"/>
              <w:rPr>
                <w:sz w:val="22"/>
              </w:rPr>
            </w:pPr>
          </w:p>
        </w:tc>
        <w:tc>
          <w:tcPr>
            <w:tcW w:w="3870" w:type="dxa"/>
            <w:gridSpan w:val="2"/>
          </w:tcPr>
          <w:p w14:paraId="22F55DB4" w14:textId="77777777" w:rsidR="00734CDF" w:rsidRDefault="00734CDF" w:rsidP="00734CDF">
            <w:pPr>
              <w:pStyle w:val="Heading8"/>
              <w:jc w:val="center"/>
              <w:rPr>
                <w:u w:val="none"/>
              </w:rPr>
            </w:pPr>
            <w:r>
              <w:rPr>
                <w:u w:val="none"/>
              </w:rPr>
              <w:t>State Requirements</w:t>
            </w:r>
          </w:p>
        </w:tc>
        <w:tc>
          <w:tcPr>
            <w:tcW w:w="3870" w:type="dxa"/>
            <w:gridSpan w:val="2"/>
          </w:tcPr>
          <w:p w14:paraId="3A187A23" w14:textId="77777777" w:rsidR="00734CDF" w:rsidRDefault="00734CDF" w:rsidP="00734CDF">
            <w:pPr>
              <w:pStyle w:val="Heading8"/>
              <w:jc w:val="center"/>
              <w:rPr>
                <w:u w:val="none"/>
              </w:rPr>
            </w:pPr>
            <w:r>
              <w:rPr>
                <w:u w:val="none"/>
              </w:rPr>
              <w:t>Federal Requirements</w:t>
            </w:r>
          </w:p>
        </w:tc>
      </w:tr>
      <w:tr w:rsidR="00734CDF" w:rsidRPr="00E46BE8" w14:paraId="5DCEDB3B" w14:textId="77777777" w:rsidTr="00734CDF">
        <w:tc>
          <w:tcPr>
            <w:tcW w:w="1530" w:type="dxa"/>
          </w:tcPr>
          <w:p w14:paraId="565D91F2" w14:textId="77777777" w:rsidR="00734CDF" w:rsidRDefault="00734CDF">
            <w:pPr>
              <w:spacing w:line="120" w:lineRule="exact"/>
              <w:rPr>
                <w:sz w:val="22"/>
              </w:rPr>
            </w:pPr>
          </w:p>
        </w:tc>
        <w:tc>
          <w:tcPr>
            <w:tcW w:w="3870" w:type="dxa"/>
            <w:gridSpan w:val="2"/>
          </w:tcPr>
          <w:p w14:paraId="5EB4D47E" w14:textId="77777777" w:rsidR="00734CDF" w:rsidRPr="00B50212" w:rsidRDefault="00734CDF" w:rsidP="00734CDF">
            <w:pPr>
              <w:pStyle w:val="Heading8"/>
              <w:rPr>
                <w:b w:val="0"/>
                <w:u w:val="none"/>
              </w:rPr>
            </w:pPr>
            <w:r w:rsidRPr="00B50212">
              <w:rPr>
                <w:b w:val="0"/>
                <w:u w:val="none"/>
              </w:rPr>
              <w:t xml:space="preserve">M.G.L. c. 71B, </w:t>
            </w:r>
            <w:r w:rsidRPr="00B50212">
              <w:rPr>
                <w:b w:val="0"/>
                <w:color w:val="000000"/>
                <w:u w:val="none"/>
              </w:rPr>
              <w:t xml:space="preserve">§ </w:t>
            </w:r>
            <w:r w:rsidRPr="00B50212">
              <w:rPr>
                <w:b w:val="0"/>
                <w:u w:val="none"/>
              </w:rPr>
              <w:t>3</w:t>
            </w:r>
          </w:p>
          <w:p w14:paraId="5A48CEF9" w14:textId="77777777" w:rsidR="00734CDF" w:rsidRPr="00B50212" w:rsidRDefault="00734CDF" w:rsidP="00734CDF">
            <w:r w:rsidRPr="00B50212">
              <w:rPr>
                <w:sz w:val="22"/>
              </w:rPr>
              <w:t>603 CMR 28.06(2)</w:t>
            </w:r>
          </w:p>
        </w:tc>
        <w:tc>
          <w:tcPr>
            <w:tcW w:w="3870" w:type="dxa"/>
            <w:gridSpan w:val="2"/>
          </w:tcPr>
          <w:p w14:paraId="36390132" w14:textId="77777777" w:rsidR="00734CDF" w:rsidRDefault="00734CDF" w:rsidP="00734CDF">
            <w:pPr>
              <w:pStyle w:val="Heading8"/>
              <w:rPr>
                <w:b w:val="0"/>
                <w:u w:val="none"/>
              </w:rPr>
            </w:pPr>
            <w:r w:rsidRPr="00B50212">
              <w:rPr>
                <w:b w:val="0"/>
                <w:snapToGrid w:val="0"/>
                <w:u w:val="none"/>
              </w:rPr>
              <w:t>34 CFR</w:t>
            </w:r>
            <w:r w:rsidRPr="00B50212">
              <w:rPr>
                <w:b w:val="0"/>
                <w:u w:val="none"/>
              </w:rPr>
              <w:t xml:space="preserve"> 300.114-12</w:t>
            </w:r>
            <w:r>
              <w:rPr>
                <w:b w:val="0"/>
                <w:u w:val="none"/>
              </w:rPr>
              <w:t>0</w:t>
            </w:r>
          </w:p>
          <w:p w14:paraId="43EFB3BB" w14:textId="77777777" w:rsidR="00734CDF" w:rsidRPr="00E46BE8" w:rsidRDefault="00734CDF" w:rsidP="00734CDF">
            <w:pPr>
              <w:pStyle w:val="Heading8"/>
              <w:rPr>
                <w:b w:val="0"/>
                <w:u w:val="none"/>
              </w:rPr>
            </w:pPr>
            <w:r>
              <w:rPr>
                <w:b w:val="0"/>
                <w:u w:val="none"/>
              </w:rPr>
              <w:t>34 CFR 300.42</w:t>
            </w:r>
          </w:p>
        </w:tc>
      </w:tr>
      <w:tr w:rsidR="00734CDF" w:rsidRPr="002E3679" w14:paraId="6F77AD93" w14:textId="77777777" w:rsidTr="00734CDF">
        <w:tblPrEx>
          <w:tblBorders>
            <w:insideH w:val="none" w:sz="0" w:space="0" w:color="auto"/>
            <w:insideV w:val="double" w:sz="2" w:space="0" w:color="000000"/>
          </w:tblBorders>
        </w:tblPrEx>
        <w:trPr>
          <w:trHeight w:val="382"/>
        </w:trPr>
        <w:tc>
          <w:tcPr>
            <w:tcW w:w="1530" w:type="dxa"/>
            <w:tcBorders>
              <w:top w:val="nil"/>
              <w:bottom w:val="double" w:sz="2" w:space="0" w:color="000000"/>
              <w:right w:val="single" w:sz="2" w:space="0" w:color="000000"/>
            </w:tcBorders>
          </w:tcPr>
          <w:p w14:paraId="63BD5F84" w14:textId="77777777" w:rsidR="00734CDF" w:rsidRDefault="00734CDF" w:rsidP="00734CDF">
            <w:pPr>
              <w:spacing w:line="120" w:lineRule="exact"/>
              <w:rPr>
                <w:sz w:val="22"/>
              </w:rPr>
            </w:pPr>
          </w:p>
        </w:tc>
        <w:tc>
          <w:tcPr>
            <w:tcW w:w="1080" w:type="dxa"/>
            <w:tcBorders>
              <w:top w:val="single" w:sz="2" w:space="0" w:color="000000"/>
              <w:left w:val="single" w:sz="2" w:space="0" w:color="000000"/>
              <w:bottom w:val="double" w:sz="2" w:space="0" w:color="000000"/>
              <w:right w:val="nil"/>
            </w:tcBorders>
            <w:vAlign w:val="center"/>
          </w:tcPr>
          <w:p w14:paraId="7306392B" w14:textId="77777777" w:rsidR="00734CDF" w:rsidRDefault="00734CDF" w:rsidP="00734CDF">
            <w:pPr>
              <w:rPr>
                <w:b/>
                <w:sz w:val="22"/>
              </w:rPr>
            </w:pPr>
            <w:r>
              <w:rPr>
                <w:b/>
                <w:sz w:val="22"/>
              </w:rPr>
              <w:t>Rating:</w:t>
            </w:r>
          </w:p>
        </w:tc>
        <w:tc>
          <w:tcPr>
            <w:tcW w:w="2790" w:type="dxa"/>
            <w:tcBorders>
              <w:top w:val="single" w:sz="2" w:space="0" w:color="000000"/>
              <w:left w:val="nil"/>
              <w:bottom w:val="double" w:sz="2" w:space="0" w:color="000000"/>
              <w:right w:val="single" w:sz="2" w:space="0" w:color="000000"/>
            </w:tcBorders>
            <w:vAlign w:val="center"/>
          </w:tcPr>
          <w:p w14:paraId="50CC2E3E" w14:textId="77777777" w:rsidR="00734CDF" w:rsidRDefault="00734CDF" w:rsidP="00734CDF">
            <w:pPr>
              <w:rPr>
                <w:b/>
                <w:sz w:val="22"/>
              </w:rPr>
            </w:pPr>
            <w:bookmarkStart w:id="1021" w:name="RATING_SE_20"/>
            <w:r>
              <w:rPr>
                <w:b/>
                <w:sz w:val="22"/>
              </w:rPr>
              <w:t xml:space="preserve"> Partially Implemented </w:t>
            </w:r>
            <w:bookmarkEnd w:id="1021"/>
          </w:p>
        </w:tc>
        <w:tc>
          <w:tcPr>
            <w:tcW w:w="2880" w:type="dxa"/>
            <w:tcBorders>
              <w:top w:val="single" w:sz="2" w:space="0" w:color="000000"/>
              <w:left w:val="single" w:sz="2" w:space="0" w:color="000000"/>
              <w:bottom w:val="double" w:sz="2" w:space="0" w:color="000000"/>
              <w:right w:val="nil"/>
            </w:tcBorders>
            <w:vAlign w:val="center"/>
          </w:tcPr>
          <w:p w14:paraId="4416D1AC" w14:textId="77777777" w:rsidR="00734CDF" w:rsidRDefault="00734CDF" w:rsidP="00734CDF">
            <w:pPr>
              <w:rPr>
                <w:b/>
                <w:sz w:val="22"/>
              </w:rPr>
            </w:pPr>
            <w:r>
              <w:rPr>
                <w:b/>
                <w:sz w:val="22"/>
              </w:rPr>
              <w:t>District Response Required:</w:t>
            </w:r>
          </w:p>
        </w:tc>
        <w:tc>
          <w:tcPr>
            <w:tcW w:w="990" w:type="dxa"/>
            <w:tcBorders>
              <w:top w:val="single" w:sz="2" w:space="0" w:color="000000"/>
              <w:left w:val="nil"/>
              <w:bottom w:val="double" w:sz="2" w:space="0" w:color="000000"/>
            </w:tcBorders>
            <w:vAlign w:val="center"/>
          </w:tcPr>
          <w:p w14:paraId="3A768276" w14:textId="77777777" w:rsidR="00734CDF" w:rsidRPr="002E3679" w:rsidRDefault="00734CDF" w:rsidP="00734CDF">
            <w:pPr>
              <w:spacing w:line="163" w:lineRule="exact"/>
              <w:rPr>
                <w:b/>
                <w:sz w:val="22"/>
              </w:rPr>
            </w:pPr>
            <w:bookmarkStart w:id="1022" w:name="DISTRESP_SE_20"/>
            <w:r w:rsidRPr="002E3679">
              <w:rPr>
                <w:b/>
                <w:sz w:val="22"/>
              </w:rPr>
              <w:t>Yes</w:t>
            </w:r>
            <w:bookmarkEnd w:id="1022"/>
          </w:p>
        </w:tc>
      </w:tr>
    </w:tbl>
    <w:p w14:paraId="5D4ACFE5" w14:textId="77777777" w:rsidR="00734CDF" w:rsidRDefault="00734CD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734CDF" w14:paraId="68C017F4" w14:textId="77777777">
        <w:tc>
          <w:tcPr>
            <w:tcW w:w="9270" w:type="dxa"/>
          </w:tcPr>
          <w:p w14:paraId="1A1668D3" w14:textId="77777777" w:rsidR="00734CDF" w:rsidRDefault="00734CDF">
            <w:pPr>
              <w:rPr>
                <w:b/>
                <w:sz w:val="22"/>
              </w:rPr>
            </w:pPr>
            <w:r>
              <w:rPr>
                <w:b/>
                <w:sz w:val="22"/>
              </w:rPr>
              <w:t>Department of Elementary and Secondary Education Findings:</w:t>
            </w:r>
            <w:bookmarkStart w:id="1023" w:name="LABEL_SE_20"/>
            <w:bookmarkEnd w:id="1023"/>
          </w:p>
        </w:tc>
      </w:tr>
      <w:tr w:rsidR="00734CDF" w14:paraId="36DA030B" w14:textId="77777777">
        <w:tc>
          <w:tcPr>
            <w:tcW w:w="9270" w:type="dxa"/>
          </w:tcPr>
          <w:p w14:paraId="2C63D969" w14:textId="77777777" w:rsidR="009679BF" w:rsidRDefault="00734CDF">
            <w:pPr>
              <w:rPr>
                <w:i/>
                <w:sz w:val="22"/>
              </w:rPr>
            </w:pPr>
            <w:bookmarkStart w:id="1024" w:name="FINDING_SE_20"/>
            <w:r>
              <w:rPr>
                <w:i/>
                <w:sz w:val="22"/>
              </w:rPr>
              <w:t>Analysis of data and staff interviews indicated that IEP Teams do not always consider the least restrictive environment for students, with consideration given to any potential harmful effect on the student or on the quality of services that he or she needs. Data demonstrated the following:</w:t>
            </w:r>
          </w:p>
          <w:p w14:paraId="0D986EF5" w14:textId="77777777" w:rsidR="00734CDF" w:rsidRDefault="00734CDF" w:rsidP="009679BF">
            <w:pPr>
              <w:numPr>
                <w:ilvl w:val="0"/>
                <w:numId w:val="30"/>
              </w:numPr>
              <w:rPr>
                <w:i/>
                <w:sz w:val="22"/>
              </w:rPr>
            </w:pPr>
            <w:r>
              <w:rPr>
                <w:i/>
                <w:sz w:val="22"/>
              </w:rPr>
              <w:t xml:space="preserve">Approximately 67.8% of students are in full inclusion or partial inclusion placements, a rate lower than the state rate at approximately 80.2%. </w:t>
            </w:r>
          </w:p>
          <w:p w14:paraId="2BE5705E" w14:textId="77777777" w:rsidR="00734CDF" w:rsidRDefault="00734CDF" w:rsidP="009679BF">
            <w:pPr>
              <w:numPr>
                <w:ilvl w:val="0"/>
                <w:numId w:val="30"/>
              </w:numPr>
              <w:rPr>
                <w:i/>
                <w:sz w:val="22"/>
              </w:rPr>
            </w:pPr>
            <w:r>
              <w:rPr>
                <w:i/>
                <w:sz w:val="22"/>
              </w:rPr>
              <w:t xml:space="preserve">Approximately 26.7% of eligible students are enrolled in substantially separate placements, a rate nearly twice that of the state at approximately 13.6%. </w:t>
            </w:r>
          </w:p>
          <w:p w14:paraId="1C1484F1" w14:textId="77777777" w:rsidR="009679BF" w:rsidRDefault="009679BF" w:rsidP="009679BF">
            <w:pPr>
              <w:ind w:left="720"/>
              <w:rPr>
                <w:i/>
                <w:sz w:val="22"/>
              </w:rPr>
            </w:pPr>
          </w:p>
          <w:p w14:paraId="5A3CCD44" w14:textId="77777777" w:rsidR="00734CDF" w:rsidRDefault="00734CDF">
            <w:pPr>
              <w:rPr>
                <w:i/>
                <w:sz w:val="22"/>
              </w:rPr>
            </w:pPr>
            <w:r>
              <w:rPr>
                <w:i/>
                <w:sz w:val="22"/>
              </w:rPr>
              <w:t>Analysis of district data also demonstrated more than half of all eligible students with autism or emotional impairments are placed in substantially separate or more restrictive programs.</w:t>
            </w:r>
          </w:p>
          <w:p w14:paraId="699BA0FD" w14:textId="77777777" w:rsidR="00734CDF" w:rsidRDefault="00734CDF">
            <w:pPr>
              <w:rPr>
                <w:i/>
                <w:sz w:val="22"/>
              </w:rPr>
            </w:pPr>
          </w:p>
          <w:p w14:paraId="127BEA59" w14:textId="77777777" w:rsidR="00734CDF" w:rsidRDefault="00734CDF">
            <w:pPr>
              <w:rPr>
                <w:i/>
                <w:sz w:val="22"/>
              </w:rPr>
            </w:pPr>
            <w:r>
              <w:rPr>
                <w:i/>
                <w:sz w:val="22"/>
              </w:rPr>
              <w:t>Additionally, a review of student records indicated that if a student is removed from the general education classroom at any time, the Team does not always state in the IEP Nonparticipation Justification statement why the removal is considered critical to the student's program and the basis for its conclusion that education of the student in a less restrictive environment, with the use of supplementary aids and services, could not be achieved satisfactorily.</w:t>
            </w:r>
            <w:bookmarkEnd w:id="1024"/>
          </w:p>
        </w:tc>
      </w:tr>
    </w:tbl>
    <w:p w14:paraId="64B38500" w14:textId="77777777" w:rsidR="00734CDF" w:rsidRDefault="00734CDF">
      <w:pPr>
        <w:rPr>
          <w:sz w:val="22"/>
        </w:rPr>
      </w:pPr>
    </w:p>
    <w:p w14:paraId="56024031" w14:textId="77777777" w:rsidR="00734CDF" w:rsidRDefault="00734CD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1080"/>
        <w:gridCol w:w="2790"/>
        <w:gridCol w:w="2880"/>
        <w:gridCol w:w="990"/>
      </w:tblGrid>
      <w:tr w:rsidR="00734CDF" w:rsidRPr="007E5338" w14:paraId="63CDFE62" w14:textId="77777777">
        <w:trPr>
          <w:tblHeader/>
        </w:trPr>
        <w:tc>
          <w:tcPr>
            <w:tcW w:w="1530" w:type="dxa"/>
          </w:tcPr>
          <w:p w14:paraId="2F6586EC" w14:textId="77777777" w:rsidR="00734CDF" w:rsidRDefault="00734CDF">
            <w:pPr>
              <w:spacing w:line="120" w:lineRule="exact"/>
              <w:rPr>
                <w:b/>
                <w:sz w:val="22"/>
              </w:rPr>
            </w:pPr>
          </w:p>
          <w:p w14:paraId="64F5CD85" w14:textId="77777777" w:rsidR="00734CDF" w:rsidRDefault="00734CDF">
            <w:pPr>
              <w:jc w:val="center"/>
              <w:rPr>
                <w:b/>
                <w:sz w:val="22"/>
              </w:rPr>
            </w:pPr>
            <w:r>
              <w:rPr>
                <w:b/>
                <w:sz w:val="22"/>
              </w:rPr>
              <w:t>CRITERION</w:t>
            </w:r>
          </w:p>
          <w:p w14:paraId="44DA5396" w14:textId="77777777" w:rsidR="00734CDF" w:rsidRDefault="00734CDF">
            <w:pPr>
              <w:spacing w:after="58"/>
              <w:jc w:val="center"/>
              <w:rPr>
                <w:b/>
                <w:sz w:val="22"/>
              </w:rPr>
            </w:pPr>
            <w:r>
              <w:rPr>
                <w:b/>
                <w:sz w:val="22"/>
              </w:rPr>
              <w:t>NUMBER</w:t>
            </w:r>
          </w:p>
        </w:tc>
        <w:tc>
          <w:tcPr>
            <w:tcW w:w="7740" w:type="dxa"/>
            <w:gridSpan w:val="4"/>
            <w:vAlign w:val="center"/>
          </w:tcPr>
          <w:p w14:paraId="06C58D65" w14:textId="77777777" w:rsidR="00734CDF" w:rsidRPr="007E5338" w:rsidRDefault="00734CDF">
            <w:pPr>
              <w:pStyle w:val="Heading2"/>
              <w:rPr>
                <w:lang w:val="en-US" w:eastAsia="en-US"/>
              </w:rPr>
            </w:pPr>
            <w:r w:rsidRPr="007E5338">
              <w:rPr>
                <w:lang w:val="en-US" w:eastAsia="en-US"/>
              </w:rPr>
              <w:fldChar w:fldCharType="begin">
                <w:ffData>
                  <w:name w:val="Text1"/>
                  <w:enabled/>
                  <w:calcOnExit w:val="0"/>
                  <w:textInput/>
                </w:ffData>
              </w:fldChar>
            </w:r>
            <w:r w:rsidRPr="007E5338">
              <w:rPr>
                <w:lang w:val="en-US" w:eastAsia="en-US"/>
              </w:rPr>
              <w:instrText xml:space="preserve"> FORMTEXT </w:instrText>
            </w:r>
            <w:r w:rsidRPr="007E5338">
              <w:rPr>
                <w:lang w:val="en-US" w:eastAsia="en-US"/>
              </w:rPr>
            </w:r>
            <w:r w:rsidRPr="007E5338">
              <w:rPr>
                <w:lang w:val="en-US" w:eastAsia="en-US"/>
              </w:rPr>
              <w:fldChar w:fldCharType="separate"/>
            </w:r>
            <w:bookmarkStart w:id="1025" w:name="_Toc45893080"/>
            <w:bookmarkStart w:id="1026" w:name="_Toc51754019"/>
            <w:bookmarkStart w:id="1027" w:name="_Toc51754213"/>
            <w:bookmarkStart w:id="1028" w:name="_Toc51754404"/>
            <w:bookmarkStart w:id="1029" w:name="_Toc51754596"/>
            <w:bookmarkStart w:id="1030" w:name="_Toc51754787"/>
            <w:bookmarkStart w:id="1031" w:name="_Toc51754979"/>
            <w:bookmarkStart w:id="1032" w:name="_Toc51755170"/>
            <w:bookmarkStart w:id="1033" w:name="_Toc51755361"/>
            <w:bookmarkStart w:id="1034" w:name="_Toc51755551"/>
            <w:bookmarkStart w:id="1035" w:name="_Toc51755742"/>
            <w:bookmarkStart w:id="1036" w:name="_Toc51755933"/>
            <w:bookmarkStart w:id="1037" w:name="_Toc51756123"/>
            <w:bookmarkStart w:id="1038" w:name="_Toc51756314"/>
            <w:bookmarkStart w:id="1039" w:name="_Toc51756504"/>
            <w:bookmarkStart w:id="1040" w:name="_Toc51756695"/>
            <w:bookmarkStart w:id="1041" w:name="_Toc51756793"/>
            <w:bookmarkStart w:id="1042" w:name="_Toc51756982"/>
            <w:bookmarkStart w:id="1043" w:name="_Toc51757363"/>
            <w:bookmarkStart w:id="1044" w:name="_Toc51757554"/>
            <w:bookmarkStart w:id="1045" w:name="_Toc51757743"/>
            <w:bookmarkStart w:id="1046" w:name="_Toc51757933"/>
            <w:bookmarkStart w:id="1047" w:name="_Toc51758121"/>
            <w:bookmarkStart w:id="1048" w:name="_Toc51758310"/>
            <w:bookmarkStart w:id="1049" w:name="_Toc51758498"/>
            <w:bookmarkStart w:id="1050" w:name="_Toc51758687"/>
            <w:bookmarkStart w:id="1051" w:name="_Toc51758875"/>
            <w:bookmarkStart w:id="1052" w:name="_Toc51759064"/>
            <w:bookmarkStart w:id="1053" w:name="_Toc51759251"/>
            <w:bookmarkStart w:id="1054" w:name="_Toc51759440"/>
            <w:bookmarkStart w:id="1055" w:name="_Toc51759626"/>
            <w:bookmarkStart w:id="1056" w:name="_Toc51759813"/>
            <w:bookmarkStart w:id="1057" w:name="_Toc51759998"/>
            <w:bookmarkStart w:id="1058" w:name="_Toc51760184"/>
            <w:bookmarkStart w:id="1059" w:name="_Toc51760369"/>
            <w:bookmarkStart w:id="1060" w:name="_Toc54749387"/>
            <w:bookmarkStart w:id="1061" w:name="_Toc54750273"/>
            <w:bookmarkStart w:id="1062" w:name="_Toc54750579"/>
            <w:bookmarkStart w:id="1063" w:name="_Toc54755793"/>
            <w:bookmarkStart w:id="1064" w:name="_Toc54755992"/>
            <w:bookmarkStart w:id="1065" w:name="_Toc54756313"/>
            <w:bookmarkStart w:id="1066" w:name="_Toc54760848"/>
            <w:bookmarkStart w:id="1067" w:name="_Toc54761280"/>
            <w:bookmarkStart w:id="1068" w:name="_Toc54761529"/>
            <w:bookmarkStart w:id="1069" w:name="_Toc54765868"/>
            <w:bookmarkStart w:id="1070" w:name="_Toc54766073"/>
            <w:bookmarkStart w:id="1071" w:name="_Toc54778789"/>
            <w:bookmarkStart w:id="1072" w:name="_Toc54779081"/>
            <w:bookmarkStart w:id="1073" w:name="_Toc54953902"/>
            <w:bookmarkStart w:id="1074" w:name="_Toc55027552"/>
            <w:bookmarkStart w:id="1075" w:name="_Toc55027768"/>
            <w:bookmarkStart w:id="1076" w:name="_Toc55029016"/>
            <w:bookmarkStart w:id="1077" w:name="_Toc55029231"/>
            <w:bookmarkStart w:id="1078" w:name="_Toc55635838"/>
            <w:bookmarkStart w:id="1079" w:name="_Toc55636079"/>
            <w:bookmarkStart w:id="1080" w:name="_Toc55636402"/>
            <w:bookmarkStart w:id="1081" w:name="_Toc55636605"/>
            <w:bookmarkStart w:id="1082" w:name="_Toc55636807"/>
            <w:bookmarkStart w:id="1083" w:name="_Toc55637009"/>
            <w:bookmarkStart w:id="1084" w:name="_Toc68669219"/>
            <w:bookmarkStart w:id="1085" w:name="_Toc68669422"/>
            <w:bookmarkStart w:id="1086" w:name="_Toc68669624"/>
            <w:bookmarkStart w:id="1087" w:name="_Toc83803724"/>
            <w:bookmarkStart w:id="1088" w:name="_Toc83803926"/>
            <w:bookmarkStart w:id="1089" w:name="_Toc83804128"/>
            <w:bookmarkStart w:id="1090" w:name="_Toc83804329"/>
            <w:bookmarkStart w:id="1091" w:name="_Toc86199750"/>
            <w:bookmarkStart w:id="1092" w:name="_Toc86208188"/>
            <w:bookmarkStart w:id="1093" w:name="_Toc86220338"/>
            <w:bookmarkStart w:id="1094" w:name="_Toc86220569"/>
            <w:bookmarkStart w:id="1095" w:name="_Toc86220799"/>
            <w:bookmarkStart w:id="1096" w:name="_Toc86221027"/>
            <w:bookmarkStart w:id="1097" w:name="_Toc86221256"/>
            <w:bookmarkStart w:id="1098" w:name="_Toc86458449"/>
            <w:bookmarkStart w:id="1099" w:name="_Toc86458677"/>
            <w:bookmarkStart w:id="1100" w:name="_Toc86458904"/>
            <w:bookmarkStart w:id="1101" w:name="_Toc86459130"/>
            <w:bookmarkStart w:id="1102" w:name="_Toc86459357"/>
            <w:bookmarkStart w:id="1103" w:name="_Toc86459583"/>
            <w:bookmarkStart w:id="1104" w:name="_Toc86459720"/>
            <w:bookmarkStart w:id="1105" w:name="_Toc86459945"/>
            <w:bookmarkStart w:id="1106" w:name="_Toc86460171"/>
            <w:bookmarkStart w:id="1107" w:name="_Toc86460396"/>
            <w:bookmarkStart w:id="1108" w:name="_Toc86460621"/>
            <w:bookmarkStart w:id="1109" w:name="_Toc86460843"/>
            <w:bookmarkStart w:id="1110" w:name="_Toc86461064"/>
            <w:bookmarkStart w:id="1111" w:name="_Toc86461285"/>
            <w:bookmarkStart w:id="1112" w:name="_Toc86461505"/>
            <w:bookmarkStart w:id="1113" w:name="_Toc86461725"/>
            <w:bookmarkStart w:id="1114" w:name="_Toc86461945"/>
            <w:bookmarkStart w:id="1115" w:name="_Toc86462164"/>
            <w:bookmarkStart w:id="1116" w:name="_Toc86462382"/>
            <w:bookmarkStart w:id="1117" w:name="_Toc86462599"/>
            <w:bookmarkStart w:id="1118" w:name="_Toc86462814"/>
            <w:bookmarkStart w:id="1119" w:name="_Toc86466916"/>
            <w:bookmarkStart w:id="1120" w:name="_Toc86467131"/>
            <w:bookmarkStart w:id="1121" w:name="_Toc86467344"/>
            <w:bookmarkStart w:id="1122" w:name="_Toc86467556"/>
            <w:bookmarkStart w:id="1123" w:name="_Toc86467767"/>
            <w:bookmarkStart w:id="1124" w:name="_Toc86467977"/>
            <w:bookmarkStart w:id="1125" w:name="_Toc86468186"/>
            <w:bookmarkStart w:id="1126" w:name="_Toc86468394"/>
            <w:bookmarkStart w:id="1127" w:name="_Toc86468602"/>
            <w:bookmarkStart w:id="1128" w:name="_Toc86468805"/>
            <w:bookmarkStart w:id="1129" w:name="_Toc86469007"/>
            <w:bookmarkStart w:id="1130" w:name="_Toc86469208"/>
            <w:bookmarkStart w:id="1131" w:name="_Toc86469408"/>
            <w:bookmarkStart w:id="1132" w:name="_Toc86469606"/>
            <w:bookmarkStart w:id="1133" w:name="_Toc86470910"/>
            <w:bookmarkStart w:id="1134" w:name="_Toc86471106"/>
            <w:bookmarkStart w:id="1135" w:name="_Toc112206438"/>
            <w:bookmarkStart w:id="1136" w:name="_Toc112208897"/>
            <w:bookmarkStart w:id="1137" w:name="_Toc112209093"/>
            <w:bookmarkStart w:id="1138" w:name="_Toc112209292"/>
            <w:bookmarkStart w:id="1139" w:name="_Toc112217616"/>
            <w:bookmarkStart w:id="1140" w:name="_Toc112217811"/>
            <w:bookmarkStart w:id="1141" w:name="_Toc115145809"/>
            <w:r w:rsidRPr="007E5338">
              <w:rPr>
                <w:lang w:val="en-US" w:eastAsia="en-US"/>
              </w:rPr>
              <w:t> </w:t>
            </w:r>
            <w:r w:rsidRPr="007E5338">
              <w:rPr>
                <w:lang w:val="en-US" w:eastAsia="en-US"/>
              </w:rPr>
              <w:t> </w:t>
            </w:r>
            <w:r w:rsidRPr="007E5338">
              <w:rPr>
                <w:lang w:val="en-US" w:eastAsia="en-US"/>
              </w:rPr>
              <w:t> </w:t>
            </w:r>
            <w:r w:rsidRPr="007E5338">
              <w:rPr>
                <w:lang w:val="en-US" w:eastAsia="en-US"/>
              </w:rPr>
              <w:t> </w:t>
            </w:r>
            <w:r w:rsidRPr="007E5338">
              <w:rPr>
                <w:lang w:val="en-US" w:eastAsia="en-US"/>
              </w:rPr>
              <w:t> </w:t>
            </w:r>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r w:rsidRPr="007E5338">
              <w:rPr>
                <w:lang w:val="en-US" w:eastAsia="en-US"/>
              </w:rPr>
              <w:fldChar w:fldCharType="end"/>
            </w:r>
          </w:p>
        </w:tc>
      </w:tr>
      <w:tr w:rsidR="00734CDF" w14:paraId="39CF6B18" w14:textId="77777777">
        <w:trPr>
          <w:tblHeader/>
        </w:trPr>
        <w:tc>
          <w:tcPr>
            <w:tcW w:w="1530" w:type="dxa"/>
          </w:tcPr>
          <w:p w14:paraId="70A4D342" w14:textId="77777777" w:rsidR="00734CDF" w:rsidRDefault="00734CDF">
            <w:pPr>
              <w:spacing w:line="120" w:lineRule="exact"/>
              <w:rPr>
                <w:sz w:val="22"/>
              </w:rPr>
            </w:pPr>
          </w:p>
          <w:p w14:paraId="7E498D20" w14:textId="77777777" w:rsidR="00734CDF" w:rsidRDefault="00734CDF">
            <w:pPr>
              <w:spacing w:after="58"/>
              <w:jc w:val="center"/>
              <w:rPr>
                <w:b/>
                <w:sz w:val="22"/>
              </w:rPr>
            </w:pPr>
          </w:p>
        </w:tc>
        <w:tc>
          <w:tcPr>
            <w:tcW w:w="7740" w:type="dxa"/>
            <w:gridSpan w:val="4"/>
            <w:vAlign w:val="center"/>
          </w:tcPr>
          <w:p w14:paraId="66B7F218" w14:textId="77777777" w:rsidR="00734CDF" w:rsidRDefault="00734CDF">
            <w:pPr>
              <w:spacing w:after="58"/>
              <w:jc w:val="center"/>
              <w:rPr>
                <w:b/>
                <w:sz w:val="22"/>
              </w:rPr>
            </w:pPr>
            <w:r>
              <w:rPr>
                <w:b/>
                <w:sz w:val="22"/>
              </w:rPr>
              <w:t>Legal Standard</w:t>
            </w:r>
          </w:p>
        </w:tc>
      </w:tr>
      <w:tr w:rsidR="00734CDF" w:rsidRPr="00CF4958" w14:paraId="142A5B1D" w14:textId="77777777">
        <w:tc>
          <w:tcPr>
            <w:tcW w:w="1530" w:type="dxa"/>
          </w:tcPr>
          <w:p w14:paraId="654C5288" w14:textId="77777777" w:rsidR="00734CDF" w:rsidRDefault="00734CDF">
            <w:pPr>
              <w:spacing w:after="58"/>
              <w:jc w:val="center"/>
              <w:rPr>
                <w:b/>
                <w:sz w:val="22"/>
              </w:rPr>
            </w:pPr>
            <w:r>
              <w:rPr>
                <w:b/>
                <w:sz w:val="22"/>
              </w:rPr>
              <w:t>SE  22</w:t>
            </w:r>
          </w:p>
        </w:tc>
        <w:tc>
          <w:tcPr>
            <w:tcW w:w="7740" w:type="dxa"/>
            <w:gridSpan w:val="4"/>
          </w:tcPr>
          <w:p w14:paraId="3C070AF1" w14:textId="77777777" w:rsidR="00734CDF" w:rsidRDefault="00734CDF" w:rsidP="00734CDF">
            <w:pPr>
              <w:pStyle w:val="Heading8"/>
              <w:rPr>
                <w:u w:val="none"/>
              </w:rPr>
            </w:pPr>
            <w:r>
              <w:rPr>
                <w:u w:val="none"/>
              </w:rPr>
              <w:t>IEP implementation and availability</w:t>
            </w:r>
          </w:p>
          <w:p w14:paraId="753B89BA" w14:textId="77777777" w:rsidR="00734CDF" w:rsidRDefault="00734CDF" w:rsidP="00734CDF">
            <w:pPr>
              <w:numPr>
                <w:ilvl w:val="0"/>
                <w:numId w:val="13"/>
              </w:numPr>
              <w:rPr>
                <w:sz w:val="22"/>
                <w:szCs w:val="22"/>
              </w:rPr>
            </w:pPr>
            <w:bookmarkStart w:id="1142" w:name="CRIT_SE_22"/>
            <w:r w:rsidRPr="00A314EF">
              <w:rPr>
                <w:sz w:val="22"/>
                <w:szCs w:val="22"/>
              </w:rPr>
              <w:t>Where the IEP of the student in need of special education has been accepted in whole or in part by that student's parent, the school district provides the mutually agreed upon services without delay.</w:t>
            </w:r>
          </w:p>
          <w:p w14:paraId="081F9E08" w14:textId="77777777" w:rsidR="00734CDF" w:rsidRDefault="00734CDF" w:rsidP="00734CDF">
            <w:pPr>
              <w:numPr>
                <w:ilvl w:val="0"/>
                <w:numId w:val="13"/>
              </w:numPr>
              <w:rPr>
                <w:sz w:val="22"/>
                <w:szCs w:val="22"/>
              </w:rPr>
            </w:pPr>
            <w:r w:rsidRPr="00A314EF">
              <w:rPr>
                <w:sz w:val="22"/>
                <w:szCs w:val="22"/>
              </w:rPr>
              <w:t>At the beginning of each school year, the district has an IEP in effect for each eligible student within its jurisdiction.</w:t>
            </w:r>
          </w:p>
          <w:p w14:paraId="3FFE5D51" w14:textId="77777777" w:rsidR="00734CDF" w:rsidRDefault="00734CDF" w:rsidP="00734CDF">
            <w:pPr>
              <w:numPr>
                <w:ilvl w:val="0"/>
                <w:numId w:val="13"/>
              </w:numPr>
              <w:rPr>
                <w:sz w:val="22"/>
                <w:szCs w:val="22"/>
              </w:rPr>
            </w:pPr>
            <w:r w:rsidRPr="00A314EF">
              <w:rPr>
                <w:sz w:val="22"/>
                <w:szCs w:val="22"/>
              </w:rPr>
              <w:t>Each teacher and provider described in the IEP is informed of his or her specific responsibilities related to the implementation of the student</w:t>
            </w:r>
            <w:r w:rsidRPr="004931E0">
              <w:rPr>
                <w:sz w:val="22"/>
                <w:szCs w:val="22"/>
              </w:rPr>
              <w:t>'</w:t>
            </w:r>
            <w:r w:rsidRPr="00A314EF">
              <w:rPr>
                <w:sz w:val="22"/>
                <w:szCs w:val="22"/>
              </w:rPr>
              <w:t>s IEP and the specific accommodations, modifications, and supports that must be provided for the student under it</w:t>
            </w:r>
            <w:r>
              <w:rPr>
                <w:sz w:val="22"/>
                <w:szCs w:val="22"/>
              </w:rPr>
              <w:t>.</w:t>
            </w:r>
          </w:p>
          <w:p w14:paraId="1C4EC00C" w14:textId="77777777" w:rsidR="00734CDF" w:rsidRPr="00CF4958" w:rsidRDefault="00734CDF" w:rsidP="00734CDF">
            <w:pPr>
              <w:numPr>
                <w:ilvl w:val="0"/>
                <w:numId w:val="13"/>
              </w:numPr>
              <w:rPr>
                <w:sz w:val="22"/>
                <w:szCs w:val="22"/>
              </w:rPr>
            </w:pPr>
            <w:r w:rsidRPr="00CF4958">
              <w:rPr>
                <w:sz w:val="22"/>
                <w:szCs w:val="22"/>
              </w:rPr>
              <w:t xml:space="preserve">The school district does not delay implementation of the IEP due to lack of classroom space or personnel, provides as many of the services on the accepted IEP as possible and immediately informs parents in writing of any delayed services, reasons for delay, actions that the school district is taking to address the </w:t>
            </w:r>
            <w:r w:rsidRPr="00CF4958">
              <w:rPr>
                <w:sz w:val="22"/>
                <w:szCs w:val="22"/>
              </w:rPr>
              <w:lastRenderedPageBreak/>
              <w:t>lack of space or personnel and offers alternative methods to meet the goals on the accepted IEP.  Upon agreement of the parents, the school district implements alternative methods immediately until the lack of space or personnel issues are resolved.</w:t>
            </w:r>
            <w:bookmarkEnd w:id="1142"/>
          </w:p>
        </w:tc>
      </w:tr>
      <w:tr w:rsidR="00734CDF" w:rsidRPr="00CF4958" w14:paraId="78F3C0B8" w14:textId="77777777" w:rsidTr="00734CDF">
        <w:tc>
          <w:tcPr>
            <w:tcW w:w="1530" w:type="dxa"/>
          </w:tcPr>
          <w:p w14:paraId="37F61757" w14:textId="77777777" w:rsidR="00734CDF" w:rsidRDefault="00734CDF">
            <w:pPr>
              <w:spacing w:after="58"/>
              <w:jc w:val="center"/>
              <w:rPr>
                <w:b/>
                <w:sz w:val="22"/>
              </w:rPr>
            </w:pPr>
          </w:p>
        </w:tc>
        <w:tc>
          <w:tcPr>
            <w:tcW w:w="3870" w:type="dxa"/>
            <w:gridSpan w:val="2"/>
          </w:tcPr>
          <w:p w14:paraId="76EA3A18" w14:textId="77777777" w:rsidR="00734CDF" w:rsidRPr="00CF4958" w:rsidRDefault="00734CDF" w:rsidP="00734CDF">
            <w:pPr>
              <w:pStyle w:val="Heading8"/>
              <w:jc w:val="center"/>
              <w:rPr>
                <w:b w:val="0"/>
                <w:u w:val="none"/>
              </w:rPr>
            </w:pPr>
            <w:r>
              <w:rPr>
                <w:u w:val="none"/>
              </w:rPr>
              <w:t>State Requirements</w:t>
            </w:r>
          </w:p>
        </w:tc>
        <w:tc>
          <w:tcPr>
            <w:tcW w:w="3870" w:type="dxa"/>
            <w:gridSpan w:val="2"/>
          </w:tcPr>
          <w:p w14:paraId="12C3B497" w14:textId="77777777" w:rsidR="00734CDF" w:rsidRPr="00CF4958" w:rsidRDefault="00734CDF" w:rsidP="00734CDF">
            <w:pPr>
              <w:pStyle w:val="Heading8"/>
              <w:jc w:val="center"/>
              <w:rPr>
                <w:b w:val="0"/>
                <w:u w:val="none"/>
              </w:rPr>
            </w:pPr>
            <w:r>
              <w:rPr>
                <w:u w:val="none"/>
              </w:rPr>
              <w:t>Federal Requirements</w:t>
            </w:r>
          </w:p>
        </w:tc>
      </w:tr>
      <w:tr w:rsidR="00734CDF" w:rsidRPr="00CF4958" w14:paraId="5E830C33" w14:textId="77777777" w:rsidTr="00734CDF">
        <w:tc>
          <w:tcPr>
            <w:tcW w:w="1530" w:type="dxa"/>
          </w:tcPr>
          <w:p w14:paraId="3A355811" w14:textId="77777777" w:rsidR="00734CDF" w:rsidRDefault="00734CDF">
            <w:pPr>
              <w:spacing w:after="58"/>
              <w:jc w:val="center"/>
              <w:rPr>
                <w:b/>
                <w:sz w:val="22"/>
              </w:rPr>
            </w:pPr>
          </w:p>
        </w:tc>
        <w:tc>
          <w:tcPr>
            <w:tcW w:w="3870" w:type="dxa"/>
            <w:gridSpan w:val="2"/>
          </w:tcPr>
          <w:p w14:paraId="2B805C85" w14:textId="77777777" w:rsidR="00734CDF" w:rsidRPr="00CF4958" w:rsidRDefault="00734CDF" w:rsidP="00734CDF">
            <w:pPr>
              <w:pStyle w:val="Heading8"/>
              <w:rPr>
                <w:b w:val="0"/>
                <w:u w:val="none"/>
              </w:rPr>
            </w:pPr>
            <w:r w:rsidRPr="00CF4958">
              <w:rPr>
                <w:b w:val="0"/>
                <w:u w:val="none"/>
              </w:rPr>
              <w:t>603 CMR 28.05(7)(b); 28.06(2)(d)(2)</w:t>
            </w:r>
          </w:p>
        </w:tc>
        <w:tc>
          <w:tcPr>
            <w:tcW w:w="3870" w:type="dxa"/>
            <w:gridSpan w:val="2"/>
          </w:tcPr>
          <w:p w14:paraId="766A13B5" w14:textId="77777777" w:rsidR="00734CDF" w:rsidRPr="00CF4958" w:rsidRDefault="00734CDF" w:rsidP="00734CDF">
            <w:pPr>
              <w:pStyle w:val="Heading8"/>
              <w:rPr>
                <w:b w:val="0"/>
                <w:u w:val="none"/>
              </w:rPr>
            </w:pPr>
            <w:r w:rsidRPr="00CF4958">
              <w:rPr>
                <w:b w:val="0"/>
                <w:snapToGrid w:val="0"/>
                <w:u w:val="none"/>
              </w:rPr>
              <w:t>34 CFR</w:t>
            </w:r>
            <w:r w:rsidRPr="00CF4958">
              <w:rPr>
                <w:b w:val="0"/>
                <w:u w:val="none"/>
              </w:rPr>
              <w:t xml:space="preserve"> 300.323</w:t>
            </w:r>
          </w:p>
        </w:tc>
      </w:tr>
      <w:tr w:rsidR="00734CDF" w:rsidRPr="002E3679" w14:paraId="25A193E4" w14:textId="77777777" w:rsidTr="00734CDF">
        <w:tblPrEx>
          <w:tblBorders>
            <w:insideH w:val="none" w:sz="0" w:space="0" w:color="auto"/>
            <w:insideV w:val="double" w:sz="2" w:space="0" w:color="000000"/>
          </w:tblBorders>
        </w:tblPrEx>
        <w:trPr>
          <w:trHeight w:val="382"/>
        </w:trPr>
        <w:tc>
          <w:tcPr>
            <w:tcW w:w="1530" w:type="dxa"/>
            <w:tcBorders>
              <w:top w:val="nil"/>
              <w:bottom w:val="double" w:sz="2" w:space="0" w:color="000000"/>
              <w:right w:val="single" w:sz="2" w:space="0" w:color="000000"/>
            </w:tcBorders>
          </w:tcPr>
          <w:p w14:paraId="6477EDB2" w14:textId="77777777" w:rsidR="00734CDF" w:rsidRDefault="00734CDF" w:rsidP="00734CDF">
            <w:pPr>
              <w:spacing w:line="120" w:lineRule="exact"/>
              <w:rPr>
                <w:sz w:val="22"/>
              </w:rPr>
            </w:pPr>
          </w:p>
        </w:tc>
        <w:tc>
          <w:tcPr>
            <w:tcW w:w="1080" w:type="dxa"/>
            <w:tcBorders>
              <w:top w:val="single" w:sz="2" w:space="0" w:color="000000"/>
              <w:left w:val="single" w:sz="2" w:space="0" w:color="000000"/>
              <w:bottom w:val="double" w:sz="2" w:space="0" w:color="000000"/>
              <w:right w:val="nil"/>
            </w:tcBorders>
            <w:vAlign w:val="center"/>
          </w:tcPr>
          <w:p w14:paraId="67E6B874" w14:textId="77777777" w:rsidR="00734CDF" w:rsidRDefault="00734CDF" w:rsidP="00734CDF">
            <w:pPr>
              <w:rPr>
                <w:b/>
                <w:sz w:val="22"/>
              </w:rPr>
            </w:pPr>
            <w:r>
              <w:rPr>
                <w:b/>
                <w:sz w:val="22"/>
              </w:rPr>
              <w:t>Rating:</w:t>
            </w:r>
          </w:p>
        </w:tc>
        <w:tc>
          <w:tcPr>
            <w:tcW w:w="2790" w:type="dxa"/>
            <w:tcBorders>
              <w:top w:val="single" w:sz="2" w:space="0" w:color="000000"/>
              <w:left w:val="nil"/>
              <w:bottom w:val="double" w:sz="2" w:space="0" w:color="000000"/>
              <w:right w:val="single" w:sz="2" w:space="0" w:color="000000"/>
            </w:tcBorders>
            <w:vAlign w:val="center"/>
          </w:tcPr>
          <w:p w14:paraId="193F1E79" w14:textId="77777777" w:rsidR="00734CDF" w:rsidRDefault="00734CDF" w:rsidP="00734CDF">
            <w:pPr>
              <w:rPr>
                <w:b/>
                <w:sz w:val="22"/>
              </w:rPr>
            </w:pPr>
            <w:bookmarkStart w:id="1143" w:name="RATING_SE_22"/>
            <w:r>
              <w:rPr>
                <w:b/>
                <w:sz w:val="22"/>
              </w:rPr>
              <w:t xml:space="preserve"> Partially Implemented </w:t>
            </w:r>
            <w:bookmarkEnd w:id="1143"/>
          </w:p>
        </w:tc>
        <w:tc>
          <w:tcPr>
            <w:tcW w:w="2880" w:type="dxa"/>
            <w:tcBorders>
              <w:top w:val="single" w:sz="2" w:space="0" w:color="000000"/>
              <w:left w:val="single" w:sz="2" w:space="0" w:color="000000"/>
              <w:bottom w:val="double" w:sz="2" w:space="0" w:color="000000"/>
              <w:right w:val="nil"/>
            </w:tcBorders>
            <w:vAlign w:val="center"/>
          </w:tcPr>
          <w:p w14:paraId="2580C3C0" w14:textId="77777777" w:rsidR="00734CDF" w:rsidRDefault="00734CDF" w:rsidP="00734CDF">
            <w:pPr>
              <w:rPr>
                <w:b/>
                <w:sz w:val="22"/>
              </w:rPr>
            </w:pPr>
            <w:r>
              <w:rPr>
                <w:b/>
                <w:sz w:val="22"/>
              </w:rPr>
              <w:t>District Response Required:</w:t>
            </w:r>
          </w:p>
        </w:tc>
        <w:tc>
          <w:tcPr>
            <w:tcW w:w="990" w:type="dxa"/>
            <w:tcBorders>
              <w:top w:val="single" w:sz="2" w:space="0" w:color="000000"/>
              <w:left w:val="nil"/>
              <w:bottom w:val="double" w:sz="2" w:space="0" w:color="000000"/>
            </w:tcBorders>
            <w:vAlign w:val="center"/>
          </w:tcPr>
          <w:p w14:paraId="57E274A4" w14:textId="77777777" w:rsidR="00734CDF" w:rsidRPr="002E3679" w:rsidRDefault="00734CDF" w:rsidP="00734CDF">
            <w:pPr>
              <w:spacing w:line="163" w:lineRule="exact"/>
              <w:rPr>
                <w:b/>
                <w:sz w:val="22"/>
              </w:rPr>
            </w:pPr>
            <w:bookmarkStart w:id="1144" w:name="DISTRESP_SE_22"/>
            <w:r w:rsidRPr="002E3679">
              <w:rPr>
                <w:b/>
                <w:sz w:val="22"/>
              </w:rPr>
              <w:t>Yes</w:t>
            </w:r>
            <w:bookmarkEnd w:id="1144"/>
          </w:p>
        </w:tc>
      </w:tr>
    </w:tbl>
    <w:p w14:paraId="42B36346" w14:textId="77777777" w:rsidR="00734CDF" w:rsidRDefault="00734CD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734CDF" w14:paraId="17F80162" w14:textId="77777777">
        <w:tc>
          <w:tcPr>
            <w:tcW w:w="9270" w:type="dxa"/>
          </w:tcPr>
          <w:p w14:paraId="76F45F46" w14:textId="77777777" w:rsidR="00734CDF" w:rsidRDefault="00734CDF">
            <w:pPr>
              <w:rPr>
                <w:b/>
                <w:sz w:val="22"/>
              </w:rPr>
            </w:pPr>
            <w:r>
              <w:rPr>
                <w:b/>
                <w:sz w:val="22"/>
              </w:rPr>
              <w:t>Department of Elementary and Secondary Education Findings:</w:t>
            </w:r>
            <w:bookmarkStart w:id="1145" w:name="LABEL_SE_22"/>
            <w:bookmarkEnd w:id="1145"/>
          </w:p>
        </w:tc>
      </w:tr>
      <w:tr w:rsidR="00734CDF" w14:paraId="54E2BAD9" w14:textId="77777777">
        <w:tc>
          <w:tcPr>
            <w:tcW w:w="9270" w:type="dxa"/>
          </w:tcPr>
          <w:p w14:paraId="2059D74F" w14:textId="77777777" w:rsidR="00734CDF" w:rsidRDefault="00734CDF">
            <w:pPr>
              <w:rPr>
                <w:i/>
                <w:sz w:val="22"/>
              </w:rPr>
            </w:pPr>
            <w:bookmarkStart w:id="1146" w:name="FINDING_SE_22"/>
            <w:r>
              <w:rPr>
                <w:i/>
                <w:sz w:val="22"/>
              </w:rPr>
              <w:t xml:space="preserve">A review of documents and staff interviews indicated that, at times, the district delays implementation of some IEP services due to lack of personnel. Specifically, the district does not currently provide speech and language and occupational therapy services to eligible students attending Brockton Virtual Academy due to staffing shortages. The district has not made concerted efforts to immediately inform parents in writing of the delayed services, reasons for delay, actions that the school district is taking to address the lack of </w:t>
            </w:r>
            <w:r w:rsidR="003467FE">
              <w:rPr>
                <w:i/>
                <w:sz w:val="22"/>
              </w:rPr>
              <w:t>personnel or</w:t>
            </w:r>
            <w:r>
              <w:rPr>
                <w:i/>
                <w:sz w:val="22"/>
              </w:rPr>
              <w:t xml:space="preserve"> offer alternative methods to meet the goals on the accepted IEP.</w:t>
            </w:r>
          </w:p>
          <w:p w14:paraId="31A5A8D9" w14:textId="77777777" w:rsidR="00734CDF" w:rsidRDefault="00734CDF">
            <w:pPr>
              <w:rPr>
                <w:i/>
                <w:sz w:val="22"/>
              </w:rPr>
            </w:pPr>
          </w:p>
          <w:p w14:paraId="3B4B5AAF" w14:textId="77777777" w:rsidR="00734CDF" w:rsidRDefault="00734CDF">
            <w:pPr>
              <w:rPr>
                <w:i/>
                <w:sz w:val="22"/>
              </w:rPr>
            </w:pPr>
            <w:r>
              <w:rPr>
                <w:i/>
                <w:sz w:val="22"/>
              </w:rPr>
              <w:t>A review of student records and staff interviews also indicated that, at the beginning of the school year, the district does not always have an IEP in effect for each eligible student.</w:t>
            </w:r>
            <w:bookmarkEnd w:id="1146"/>
          </w:p>
        </w:tc>
      </w:tr>
    </w:tbl>
    <w:p w14:paraId="1926F76B" w14:textId="77777777" w:rsidR="00734CDF" w:rsidRDefault="00734CDF">
      <w:pPr>
        <w:rPr>
          <w:sz w:val="22"/>
        </w:rPr>
      </w:pPr>
    </w:p>
    <w:p w14:paraId="06EE7C85" w14:textId="77777777" w:rsidR="00734CDF" w:rsidRDefault="00734CD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1080"/>
        <w:gridCol w:w="2790"/>
        <w:gridCol w:w="2880"/>
        <w:gridCol w:w="990"/>
      </w:tblGrid>
      <w:tr w:rsidR="00734CDF" w:rsidRPr="007E5338" w14:paraId="22D3D6F2" w14:textId="77777777">
        <w:trPr>
          <w:tblHeader/>
        </w:trPr>
        <w:tc>
          <w:tcPr>
            <w:tcW w:w="1530" w:type="dxa"/>
          </w:tcPr>
          <w:p w14:paraId="062BBA16" w14:textId="77777777" w:rsidR="00734CDF" w:rsidRDefault="00734CDF">
            <w:pPr>
              <w:spacing w:line="120" w:lineRule="exact"/>
              <w:rPr>
                <w:b/>
                <w:sz w:val="22"/>
              </w:rPr>
            </w:pPr>
          </w:p>
          <w:p w14:paraId="568E8135" w14:textId="77777777" w:rsidR="00734CDF" w:rsidRDefault="00734CDF">
            <w:pPr>
              <w:jc w:val="center"/>
              <w:rPr>
                <w:b/>
                <w:sz w:val="22"/>
              </w:rPr>
            </w:pPr>
            <w:r>
              <w:rPr>
                <w:b/>
                <w:sz w:val="22"/>
              </w:rPr>
              <w:t>CRITERION</w:t>
            </w:r>
          </w:p>
          <w:p w14:paraId="33FFB655" w14:textId="77777777" w:rsidR="00734CDF" w:rsidRDefault="00734CDF">
            <w:pPr>
              <w:spacing w:after="58"/>
              <w:jc w:val="center"/>
              <w:rPr>
                <w:b/>
                <w:sz w:val="22"/>
              </w:rPr>
            </w:pPr>
            <w:r>
              <w:rPr>
                <w:b/>
                <w:sz w:val="22"/>
              </w:rPr>
              <w:t>NUMBER</w:t>
            </w:r>
          </w:p>
        </w:tc>
        <w:tc>
          <w:tcPr>
            <w:tcW w:w="7740" w:type="dxa"/>
            <w:gridSpan w:val="4"/>
            <w:vAlign w:val="center"/>
          </w:tcPr>
          <w:p w14:paraId="740299D1" w14:textId="77777777" w:rsidR="00734CDF" w:rsidRPr="007E5338" w:rsidRDefault="00734CDF">
            <w:pPr>
              <w:pStyle w:val="Heading2"/>
              <w:rPr>
                <w:lang w:val="en-US" w:eastAsia="en-US"/>
              </w:rPr>
            </w:pPr>
            <w:r w:rsidRPr="007E5338">
              <w:rPr>
                <w:lang w:val="en-US" w:eastAsia="en-US"/>
              </w:rPr>
              <w:fldChar w:fldCharType="begin">
                <w:ffData>
                  <w:name w:val="Text1"/>
                  <w:enabled/>
                  <w:calcOnExit w:val="0"/>
                  <w:textInput/>
                </w:ffData>
              </w:fldChar>
            </w:r>
            <w:r w:rsidRPr="007E5338">
              <w:rPr>
                <w:lang w:val="en-US" w:eastAsia="en-US"/>
              </w:rPr>
              <w:instrText xml:space="preserve"> FORMTEXT </w:instrText>
            </w:r>
            <w:r w:rsidRPr="007E5338">
              <w:rPr>
                <w:lang w:val="en-US" w:eastAsia="en-US"/>
              </w:rPr>
            </w:r>
            <w:r w:rsidRPr="007E5338">
              <w:rPr>
                <w:lang w:val="en-US" w:eastAsia="en-US"/>
              </w:rPr>
              <w:fldChar w:fldCharType="separate"/>
            </w:r>
            <w:bookmarkStart w:id="1147" w:name="_Toc45893095"/>
            <w:bookmarkStart w:id="1148" w:name="_Toc51754034"/>
            <w:bookmarkStart w:id="1149" w:name="_Toc51754228"/>
            <w:bookmarkStart w:id="1150" w:name="_Toc51754419"/>
            <w:bookmarkStart w:id="1151" w:name="_Toc51754611"/>
            <w:bookmarkStart w:id="1152" w:name="_Toc51754802"/>
            <w:bookmarkStart w:id="1153" w:name="_Toc51754994"/>
            <w:bookmarkStart w:id="1154" w:name="_Toc51755185"/>
            <w:bookmarkStart w:id="1155" w:name="_Toc51755376"/>
            <w:bookmarkStart w:id="1156" w:name="_Toc51755566"/>
            <w:bookmarkStart w:id="1157" w:name="_Toc51755757"/>
            <w:bookmarkStart w:id="1158" w:name="_Toc51755948"/>
            <w:bookmarkStart w:id="1159" w:name="_Toc51756138"/>
            <w:bookmarkStart w:id="1160" w:name="_Toc51756329"/>
            <w:bookmarkStart w:id="1161" w:name="_Toc51756519"/>
            <w:bookmarkStart w:id="1162" w:name="_Toc51756709"/>
            <w:bookmarkStart w:id="1163" w:name="_Toc51756807"/>
            <w:bookmarkStart w:id="1164" w:name="_Toc51756996"/>
            <w:bookmarkStart w:id="1165" w:name="_Toc51757378"/>
            <w:bookmarkStart w:id="1166" w:name="_Toc51757569"/>
            <w:bookmarkStart w:id="1167" w:name="_Toc51757758"/>
            <w:bookmarkStart w:id="1168" w:name="_Toc51757948"/>
            <w:bookmarkStart w:id="1169" w:name="_Toc51758136"/>
            <w:bookmarkStart w:id="1170" w:name="_Toc51758325"/>
            <w:bookmarkStart w:id="1171" w:name="_Toc51758513"/>
            <w:bookmarkStart w:id="1172" w:name="_Toc51758702"/>
            <w:bookmarkStart w:id="1173" w:name="_Toc51758890"/>
            <w:bookmarkStart w:id="1174" w:name="_Toc51759079"/>
            <w:bookmarkStart w:id="1175" w:name="_Toc51759266"/>
            <w:bookmarkStart w:id="1176" w:name="_Toc51759455"/>
            <w:bookmarkStart w:id="1177" w:name="_Toc51759641"/>
            <w:bookmarkStart w:id="1178" w:name="_Toc51759828"/>
            <w:bookmarkStart w:id="1179" w:name="_Toc51760013"/>
            <w:bookmarkStart w:id="1180" w:name="_Toc51760199"/>
            <w:bookmarkStart w:id="1181" w:name="_Toc51760384"/>
            <w:bookmarkStart w:id="1182" w:name="_Toc54749404"/>
            <w:bookmarkStart w:id="1183" w:name="_Toc54750294"/>
            <w:bookmarkStart w:id="1184" w:name="_Toc54750600"/>
            <w:bookmarkStart w:id="1185" w:name="_Toc54755814"/>
            <w:bookmarkStart w:id="1186" w:name="_Toc54756013"/>
            <w:bookmarkStart w:id="1187" w:name="_Toc54756334"/>
            <w:bookmarkStart w:id="1188" w:name="_Toc54760869"/>
            <w:bookmarkStart w:id="1189" w:name="_Toc54761301"/>
            <w:bookmarkStart w:id="1190" w:name="_Toc54761550"/>
            <w:bookmarkStart w:id="1191" w:name="_Toc54765889"/>
            <w:bookmarkStart w:id="1192" w:name="_Toc54766094"/>
            <w:bookmarkStart w:id="1193" w:name="_Toc54778812"/>
            <w:bookmarkStart w:id="1194" w:name="_Toc54779104"/>
            <w:bookmarkStart w:id="1195" w:name="_Toc54953925"/>
            <w:bookmarkStart w:id="1196" w:name="_Toc55027575"/>
            <w:bookmarkStart w:id="1197" w:name="_Toc55027791"/>
            <w:bookmarkStart w:id="1198" w:name="_Toc55029038"/>
            <w:bookmarkStart w:id="1199" w:name="_Toc55029252"/>
            <w:bookmarkStart w:id="1200" w:name="_Toc55635859"/>
            <w:bookmarkStart w:id="1201" w:name="_Toc55636099"/>
            <w:bookmarkStart w:id="1202" w:name="_Toc55636422"/>
            <w:bookmarkStart w:id="1203" w:name="_Toc55636625"/>
            <w:bookmarkStart w:id="1204" w:name="_Toc55636827"/>
            <w:bookmarkStart w:id="1205" w:name="_Toc55637029"/>
            <w:bookmarkStart w:id="1206" w:name="_Toc68669239"/>
            <w:bookmarkStart w:id="1207" w:name="_Toc68669442"/>
            <w:bookmarkStart w:id="1208" w:name="_Toc68669644"/>
            <w:bookmarkStart w:id="1209" w:name="_Toc83803744"/>
            <w:bookmarkStart w:id="1210" w:name="_Toc83803946"/>
            <w:bookmarkStart w:id="1211" w:name="_Toc83804148"/>
            <w:bookmarkStart w:id="1212" w:name="_Toc83804349"/>
            <w:bookmarkStart w:id="1213" w:name="_Toc86199774"/>
            <w:bookmarkStart w:id="1214" w:name="_Toc86208213"/>
            <w:bookmarkStart w:id="1215" w:name="_Toc86220363"/>
            <w:bookmarkStart w:id="1216" w:name="_Toc86220594"/>
            <w:bookmarkStart w:id="1217" w:name="_Toc86220824"/>
            <w:bookmarkStart w:id="1218" w:name="_Toc86221052"/>
            <w:bookmarkStart w:id="1219" w:name="_Toc86221281"/>
            <w:bookmarkStart w:id="1220" w:name="_Toc86458474"/>
            <w:bookmarkStart w:id="1221" w:name="_Toc86458701"/>
            <w:bookmarkStart w:id="1222" w:name="_Toc86458927"/>
            <w:bookmarkStart w:id="1223" w:name="_Toc86459153"/>
            <w:bookmarkStart w:id="1224" w:name="_Toc86459380"/>
            <w:bookmarkStart w:id="1225" w:name="_Toc86459606"/>
            <w:bookmarkStart w:id="1226" w:name="_Toc86459743"/>
            <w:bookmarkStart w:id="1227" w:name="_Toc86459968"/>
            <w:bookmarkStart w:id="1228" w:name="_Toc86460193"/>
            <w:bookmarkStart w:id="1229" w:name="_Toc86460418"/>
            <w:bookmarkStart w:id="1230" w:name="_Toc86460643"/>
            <w:bookmarkStart w:id="1231" w:name="_Toc86460865"/>
            <w:bookmarkStart w:id="1232" w:name="_Toc86461086"/>
            <w:bookmarkStart w:id="1233" w:name="_Toc86461307"/>
            <w:bookmarkStart w:id="1234" w:name="_Toc86461527"/>
            <w:bookmarkStart w:id="1235" w:name="_Toc86461747"/>
            <w:bookmarkStart w:id="1236" w:name="_Toc86461967"/>
            <w:bookmarkStart w:id="1237" w:name="_Toc86462186"/>
            <w:bookmarkStart w:id="1238" w:name="_Toc86462404"/>
            <w:bookmarkStart w:id="1239" w:name="_Toc86462621"/>
            <w:bookmarkStart w:id="1240" w:name="_Toc86462836"/>
            <w:bookmarkStart w:id="1241" w:name="_Toc86466938"/>
            <w:bookmarkStart w:id="1242" w:name="_Toc86467153"/>
            <w:bookmarkStart w:id="1243" w:name="_Toc86467366"/>
            <w:bookmarkStart w:id="1244" w:name="_Toc86467578"/>
            <w:bookmarkStart w:id="1245" w:name="_Toc86467789"/>
            <w:bookmarkStart w:id="1246" w:name="_Toc86467999"/>
            <w:bookmarkStart w:id="1247" w:name="_Toc86468208"/>
            <w:bookmarkStart w:id="1248" w:name="_Toc86468416"/>
            <w:bookmarkStart w:id="1249" w:name="_Toc86468624"/>
            <w:bookmarkStart w:id="1250" w:name="_Toc86468827"/>
            <w:bookmarkStart w:id="1251" w:name="_Toc86469029"/>
            <w:bookmarkStart w:id="1252" w:name="_Toc86469230"/>
            <w:bookmarkStart w:id="1253" w:name="_Toc86469430"/>
            <w:bookmarkStart w:id="1254" w:name="_Toc86469628"/>
            <w:bookmarkStart w:id="1255" w:name="_Toc86470932"/>
            <w:bookmarkStart w:id="1256" w:name="_Toc86471128"/>
            <w:bookmarkStart w:id="1257" w:name="_Toc112206460"/>
            <w:bookmarkStart w:id="1258" w:name="_Toc112208919"/>
            <w:bookmarkStart w:id="1259" w:name="_Toc112209115"/>
            <w:bookmarkStart w:id="1260" w:name="_Toc112209314"/>
            <w:bookmarkStart w:id="1261" w:name="_Toc112217619"/>
            <w:bookmarkStart w:id="1262" w:name="_Toc112217814"/>
            <w:bookmarkStart w:id="1263" w:name="_Toc115145812"/>
            <w:r w:rsidRPr="007E5338">
              <w:rPr>
                <w:lang w:val="en-US" w:eastAsia="en-US"/>
              </w:rPr>
              <w:t> </w:t>
            </w:r>
            <w:r w:rsidRPr="007E5338">
              <w:rPr>
                <w:lang w:val="en-US" w:eastAsia="en-US"/>
              </w:rPr>
              <w:t> </w:t>
            </w:r>
            <w:r w:rsidRPr="007E5338">
              <w:rPr>
                <w:lang w:val="en-US" w:eastAsia="en-US"/>
              </w:rPr>
              <w:t> </w:t>
            </w:r>
            <w:r w:rsidRPr="007E5338">
              <w:rPr>
                <w:lang w:val="en-US" w:eastAsia="en-US"/>
              </w:rPr>
              <w:t> </w:t>
            </w:r>
            <w:r w:rsidRPr="007E5338">
              <w:rPr>
                <w:lang w:val="en-US" w:eastAsia="en-US"/>
              </w:rPr>
              <w:t> </w:t>
            </w:r>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r w:rsidRPr="007E5338">
              <w:rPr>
                <w:lang w:val="en-US" w:eastAsia="en-US"/>
              </w:rPr>
              <w:fldChar w:fldCharType="end"/>
            </w:r>
          </w:p>
        </w:tc>
      </w:tr>
      <w:tr w:rsidR="00734CDF" w14:paraId="4988E023" w14:textId="77777777">
        <w:trPr>
          <w:tblHeader/>
        </w:trPr>
        <w:tc>
          <w:tcPr>
            <w:tcW w:w="1530" w:type="dxa"/>
          </w:tcPr>
          <w:p w14:paraId="33E9CAAC" w14:textId="77777777" w:rsidR="00734CDF" w:rsidRDefault="00734CDF">
            <w:pPr>
              <w:spacing w:line="120" w:lineRule="exact"/>
              <w:rPr>
                <w:sz w:val="22"/>
              </w:rPr>
            </w:pPr>
          </w:p>
          <w:p w14:paraId="2B10EA46" w14:textId="77777777" w:rsidR="00734CDF" w:rsidRDefault="00734CDF">
            <w:pPr>
              <w:spacing w:after="58"/>
              <w:jc w:val="center"/>
              <w:rPr>
                <w:sz w:val="22"/>
              </w:rPr>
            </w:pPr>
          </w:p>
        </w:tc>
        <w:tc>
          <w:tcPr>
            <w:tcW w:w="7740" w:type="dxa"/>
            <w:gridSpan w:val="4"/>
            <w:vAlign w:val="center"/>
          </w:tcPr>
          <w:p w14:paraId="42F84557" w14:textId="77777777" w:rsidR="00734CDF" w:rsidRDefault="00734CDF">
            <w:pPr>
              <w:spacing w:after="58"/>
              <w:jc w:val="center"/>
              <w:rPr>
                <w:b/>
                <w:sz w:val="22"/>
              </w:rPr>
            </w:pPr>
            <w:r>
              <w:rPr>
                <w:b/>
                <w:sz w:val="22"/>
              </w:rPr>
              <w:t>Legal Standard</w:t>
            </w:r>
          </w:p>
        </w:tc>
      </w:tr>
      <w:tr w:rsidR="00734CDF" w:rsidRPr="00EA194E" w14:paraId="5D1C5796" w14:textId="77777777">
        <w:tc>
          <w:tcPr>
            <w:tcW w:w="1530" w:type="dxa"/>
          </w:tcPr>
          <w:p w14:paraId="230B8E23" w14:textId="77777777" w:rsidR="00734CDF" w:rsidRDefault="00734CDF">
            <w:pPr>
              <w:spacing w:line="120" w:lineRule="exact"/>
              <w:rPr>
                <w:sz w:val="22"/>
              </w:rPr>
            </w:pPr>
          </w:p>
          <w:p w14:paraId="0D588C04" w14:textId="77777777" w:rsidR="00734CDF" w:rsidRDefault="00734CDF">
            <w:pPr>
              <w:spacing w:after="58"/>
              <w:jc w:val="center"/>
              <w:rPr>
                <w:b/>
                <w:sz w:val="22"/>
              </w:rPr>
            </w:pPr>
            <w:r>
              <w:rPr>
                <w:b/>
                <w:sz w:val="22"/>
              </w:rPr>
              <w:t>SE 25</w:t>
            </w:r>
          </w:p>
        </w:tc>
        <w:tc>
          <w:tcPr>
            <w:tcW w:w="7740" w:type="dxa"/>
            <w:gridSpan w:val="4"/>
          </w:tcPr>
          <w:p w14:paraId="19002AE1" w14:textId="77777777" w:rsidR="00734CDF" w:rsidRPr="00333750" w:rsidRDefault="00734CDF" w:rsidP="00734CDF">
            <w:pPr>
              <w:pStyle w:val="Heading8"/>
              <w:rPr>
                <w:u w:val="none"/>
              </w:rPr>
            </w:pPr>
            <w:r w:rsidRPr="00333750">
              <w:rPr>
                <w:u w:val="none"/>
              </w:rPr>
              <w:t>Parental consent</w:t>
            </w:r>
          </w:p>
          <w:p w14:paraId="3679C0C5" w14:textId="77777777" w:rsidR="00734CDF" w:rsidRPr="00EA194E" w:rsidRDefault="00734CDF" w:rsidP="00734CDF">
            <w:pPr>
              <w:numPr>
                <w:ilvl w:val="0"/>
                <w:numId w:val="14"/>
              </w:numPr>
              <w:rPr>
                <w:sz w:val="22"/>
                <w:szCs w:val="22"/>
              </w:rPr>
            </w:pPr>
            <w:bookmarkStart w:id="1264" w:name="CRIT_SE_25"/>
            <w:r w:rsidRPr="00C4607A">
              <w:rPr>
                <w:color w:val="000000"/>
                <w:sz w:val="22"/>
                <w:szCs w:val="22"/>
              </w:rPr>
              <w:t>The school district obtains written parental consent before conducting an initial evaluation and before making an initial placement of a student in a special education program. Written parental consent is obtained before conducting a reevaluation and before placing a student in a special education placement subsequent to the initial placement in special education.</w:t>
            </w:r>
          </w:p>
          <w:p w14:paraId="77E526E5" w14:textId="77777777" w:rsidR="00734CDF" w:rsidRPr="00EA194E" w:rsidRDefault="00734CDF" w:rsidP="00734CDF">
            <w:pPr>
              <w:numPr>
                <w:ilvl w:val="0"/>
                <w:numId w:val="14"/>
              </w:numPr>
              <w:rPr>
                <w:sz w:val="22"/>
                <w:szCs w:val="22"/>
              </w:rPr>
            </w:pPr>
            <w:r w:rsidRPr="00C4607A">
              <w:rPr>
                <w:color w:val="000000"/>
                <w:sz w:val="22"/>
                <w:szCs w:val="22"/>
              </w:rPr>
              <w:t>The school district obtains consent before initiating extended evaluation services.</w:t>
            </w:r>
          </w:p>
          <w:p w14:paraId="2D121D86" w14:textId="77777777" w:rsidR="00734CDF" w:rsidRPr="00EA194E" w:rsidRDefault="00734CDF" w:rsidP="00734CDF">
            <w:pPr>
              <w:numPr>
                <w:ilvl w:val="0"/>
                <w:numId w:val="14"/>
              </w:numPr>
              <w:rPr>
                <w:sz w:val="22"/>
                <w:szCs w:val="22"/>
              </w:rPr>
            </w:pPr>
            <w:r w:rsidRPr="00C4607A">
              <w:rPr>
                <w:color w:val="000000"/>
                <w:sz w:val="22"/>
                <w:szCs w:val="22"/>
              </w:rPr>
              <w:t>The school district obtains consent to the services proposed on a student</w:t>
            </w:r>
            <w:r w:rsidRPr="004931E0">
              <w:rPr>
                <w:sz w:val="22"/>
                <w:szCs w:val="22"/>
              </w:rPr>
              <w:t>'</w:t>
            </w:r>
            <w:r w:rsidRPr="00C4607A">
              <w:rPr>
                <w:color w:val="000000"/>
                <w:sz w:val="22"/>
                <w:szCs w:val="22"/>
              </w:rPr>
              <w:t xml:space="preserve">s IEP before providing such services. </w:t>
            </w:r>
          </w:p>
          <w:p w14:paraId="2B035ABF" w14:textId="77777777" w:rsidR="00734CDF" w:rsidRPr="00EA194E" w:rsidRDefault="00734CDF" w:rsidP="00734CDF">
            <w:pPr>
              <w:numPr>
                <w:ilvl w:val="0"/>
                <w:numId w:val="14"/>
              </w:numPr>
              <w:rPr>
                <w:sz w:val="22"/>
                <w:szCs w:val="22"/>
              </w:rPr>
            </w:pPr>
            <w:r w:rsidRPr="00C4607A">
              <w:rPr>
                <w:color w:val="000000"/>
                <w:sz w:val="22"/>
                <w:szCs w:val="22"/>
              </w:rPr>
              <w:t xml:space="preserve">A parent is informed that consent may be revoked at any time. Except for initial evaluation and initial placement, consent may not be required as condition of any benefit to the </w:t>
            </w:r>
            <w:r>
              <w:rPr>
                <w:color w:val="000000"/>
                <w:sz w:val="22"/>
                <w:szCs w:val="22"/>
              </w:rPr>
              <w:t>student</w:t>
            </w:r>
            <w:r w:rsidRPr="00C4607A">
              <w:rPr>
                <w:color w:val="000000"/>
                <w:sz w:val="22"/>
                <w:szCs w:val="22"/>
              </w:rPr>
              <w:t>.</w:t>
            </w:r>
          </w:p>
          <w:p w14:paraId="3ABD2CA6" w14:textId="77777777" w:rsidR="00734CDF" w:rsidRPr="00EA194E" w:rsidRDefault="00734CDF" w:rsidP="00734CDF">
            <w:pPr>
              <w:numPr>
                <w:ilvl w:val="0"/>
                <w:numId w:val="14"/>
              </w:numPr>
              <w:rPr>
                <w:sz w:val="22"/>
                <w:szCs w:val="22"/>
              </w:rPr>
            </w:pPr>
            <w:r w:rsidRPr="00C4607A">
              <w:rPr>
                <w:sz w:val="22"/>
                <w:szCs w:val="22"/>
              </w:rPr>
              <w:t xml:space="preserve">When the participation or consent of the parent is required and the parent fails or refuses to participate, the attempts to secure the consent of the parent are implemented through multiple attempts using a variety of methods which are documented by the district. </w:t>
            </w:r>
            <w:r w:rsidRPr="00C4607A">
              <w:rPr>
                <w:color w:val="000000"/>
                <w:sz w:val="22"/>
                <w:szCs w:val="22"/>
              </w:rPr>
              <w:t xml:space="preserve">Such efforts may include letters, written notices sent by certified mail, electronic mail (e-mail), telephone calls, or, if appropriate, TTY communications to the home, and home visits at such time as the parent is </w:t>
            </w:r>
            <w:r w:rsidRPr="00C4607A">
              <w:rPr>
                <w:color w:val="000000"/>
                <w:sz w:val="22"/>
                <w:szCs w:val="22"/>
              </w:rPr>
              <w:lastRenderedPageBreak/>
              <w:t>likely to be home.  Efforts may include seeking assistance from a community service agency to secure parental participation.</w:t>
            </w:r>
          </w:p>
          <w:p w14:paraId="0666BF4A" w14:textId="77777777" w:rsidR="00734CDF" w:rsidRDefault="00734CDF" w:rsidP="00734CDF">
            <w:pPr>
              <w:numPr>
                <w:ilvl w:val="0"/>
                <w:numId w:val="14"/>
              </w:numPr>
              <w:rPr>
                <w:sz w:val="22"/>
                <w:szCs w:val="22"/>
              </w:rPr>
            </w:pPr>
            <w:r w:rsidRPr="00C4607A">
              <w:rPr>
                <w:sz w:val="22"/>
                <w:szCs w:val="22"/>
              </w:rPr>
              <w:t>If, subsequent to initial evaluation and initial placement and after following the procedures required by the regulations, the school district is unable to obtain parental consent to a re-evaluation or to placement in a special education program subsequent to the initial placement, the school district considers with the parent whether such action will result in the denial of a free appropriate public education to the student.  If, after consideration, the school district determines that the parent</w:t>
            </w:r>
            <w:r w:rsidRPr="004931E0">
              <w:rPr>
                <w:sz w:val="22"/>
                <w:szCs w:val="22"/>
              </w:rPr>
              <w:t>'</w:t>
            </w:r>
            <w:r w:rsidRPr="00C4607A">
              <w:rPr>
                <w:sz w:val="22"/>
                <w:szCs w:val="22"/>
              </w:rPr>
              <w:t xml:space="preserve">s failure or refusal to consent will result in a denial of a free appropriate public education to the student, it seeks resolution of the dispute through the </w:t>
            </w:r>
            <w:r>
              <w:rPr>
                <w:sz w:val="22"/>
                <w:szCs w:val="22"/>
              </w:rPr>
              <w:t>Bureau of Special Education Appeals (</w:t>
            </w:r>
            <w:r w:rsidRPr="00C4607A">
              <w:rPr>
                <w:sz w:val="22"/>
                <w:szCs w:val="22"/>
              </w:rPr>
              <w:t>BSEA</w:t>
            </w:r>
            <w:r>
              <w:rPr>
                <w:sz w:val="22"/>
                <w:szCs w:val="22"/>
              </w:rPr>
              <w:t>)</w:t>
            </w:r>
            <w:r w:rsidRPr="00C4607A">
              <w:rPr>
                <w:sz w:val="22"/>
                <w:szCs w:val="22"/>
              </w:rPr>
              <w:t>.</w:t>
            </w:r>
          </w:p>
          <w:p w14:paraId="2EC52B56" w14:textId="77777777" w:rsidR="00734CDF" w:rsidRPr="00EA194E" w:rsidRDefault="00734CDF" w:rsidP="00734CDF">
            <w:pPr>
              <w:numPr>
                <w:ilvl w:val="0"/>
                <w:numId w:val="14"/>
              </w:numPr>
              <w:rPr>
                <w:sz w:val="22"/>
                <w:szCs w:val="22"/>
              </w:rPr>
            </w:pPr>
            <w:r w:rsidRPr="00EA194E">
              <w:rPr>
                <w:sz w:val="22"/>
                <w:szCs w:val="22"/>
              </w:rPr>
              <w:t>If the parent has given consent for special education services and then, at any time following, revokes his/her consent to the student</w:t>
            </w:r>
            <w:r w:rsidRPr="004931E0">
              <w:rPr>
                <w:sz w:val="22"/>
                <w:szCs w:val="22"/>
              </w:rPr>
              <w:t>'</w:t>
            </w:r>
            <w:r w:rsidRPr="00EA194E">
              <w:rPr>
                <w:sz w:val="22"/>
                <w:szCs w:val="22"/>
              </w:rPr>
              <w:t>s special education services in writing, the district is obligated to discontinue all special education services and may not use mediation or request a due process hearing to obtain agreement or a ruling requiring the continuation of services, consistent with federal regulation. If a parent revokes consent in writing, the district must act promptly to provide written notice to the parent/guardian of the district´s proposal to discontinue services based on the revocation of consent, as well as information on how the parent can obtain a copy of his/her right to procedural safeguards. The district must provide the notice a reasonable time before the district intends to discontinue the services.</w:t>
            </w:r>
            <w:bookmarkEnd w:id="1264"/>
          </w:p>
        </w:tc>
      </w:tr>
      <w:tr w:rsidR="00734CDF" w:rsidRPr="00EA194E" w14:paraId="04F574B5" w14:textId="77777777" w:rsidTr="00734CDF">
        <w:tc>
          <w:tcPr>
            <w:tcW w:w="1530" w:type="dxa"/>
          </w:tcPr>
          <w:p w14:paraId="2358EB10" w14:textId="77777777" w:rsidR="00734CDF" w:rsidRDefault="00734CDF">
            <w:pPr>
              <w:spacing w:line="120" w:lineRule="exact"/>
              <w:rPr>
                <w:sz w:val="22"/>
              </w:rPr>
            </w:pPr>
          </w:p>
        </w:tc>
        <w:tc>
          <w:tcPr>
            <w:tcW w:w="3870" w:type="dxa"/>
            <w:gridSpan w:val="2"/>
          </w:tcPr>
          <w:p w14:paraId="253E88ED" w14:textId="77777777" w:rsidR="00734CDF" w:rsidRPr="00EA194E" w:rsidRDefault="00734CDF" w:rsidP="00734CDF">
            <w:pPr>
              <w:pStyle w:val="Heading8"/>
              <w:jc w:val="center"/>
              <w:rPr>
                <w:b w:val="0"/>
                <w:szCs w:val="22"/>
                <w:u w:val="none"/>
              </w:rPr>
            </w:pPr>
            <w:r w:rsidRPr="00333750">
              <w:rPr>
                <w:u w:val="none"/>
              </w:rPr>
              <w:t>State Requirements</w:t>
            </w:r>
          </w:p>
        </w:tc>
        <w:tc>
          <w:tcPr>
            <w:tcW w:w="3870" w:type="dxa"/>
            <w:gridSpan w:val="2"/>
          </w:tcPr>
          <w:p w14:paraId="6B17A3D8" w14:textId="77777777" w:rsidR="00734CDF" w:rsidRPr="00EA194E" w:rsidRDefault="00734CDF" w:rsidP="00734CDF">
            <w:pPr>
              <w:pStyle w:val="Heading8"/>
              <w:jc w:val="center"/>
              <w:rPr>
                <w:b w:val="0"/>
                <w:szCs w:val="22"/>
                <w:u w:val="none"/>
              </w:rPr>
            </w:pPr>
            <w:r w:rsidRPr="00333750">
              <w:rPr>
                <w:u w:val="none"/>
              </w:rPr>
              <w:t>Federal Requirements</w:t>
            </w:r>
          </w:p>
        </w:tc>
      </w:tr>
      <w:tr w:rsidR="00734CDF" w:rsidRPr="00EA194E" w14:paraId="4C67ADC6" w14:textId="77777777" w:rsidTr="00734CDF">
        <w:tc>
          <w:tcPr>
            <w:tcW w:w="1530" w:type="dxa"/>
          </w:tcPr>
          <w:p w14:paraId="578AF222" w14:textId="77777777" w:rsidR="00734CDF" w:rsidRDefault="00734CDF">
            <w:pPr>
              <w:spacing w:line="120" w:lineRule="exact"/>
              <w:rPr>
                <w:sz w:val="22"/>
              </w:rPr>
            </w:pPr>
          </w:p>
        </w:tc>
        <w:tc>
          <w:tcPr>
            <w:tcW w:w="3870" w:type="dxa"/>
            <w:gridSpan w:val="2"/>
          </w:tcPr>
          <w:p w14:paraId="0877ECE7" w14:textId="77777777" w:rsidR="00734CDF" w:rsidRPr="00534B8A" w:rsidRDefault="00734CDF" w:rsidP="00734CDF">
            <w:pPr>
              <w:pStyle w:val="Heading8"/>
              <w:rPr>
                <w:b w:val="0"/>
                <w:szCs w:val="22"/>
                <w:u w:val="none"/>
              </w:rPr>
            </w:pPr>
            <w:r w:rsidRPr="00534B8A">
              <w:rPr>
                <w:b w:val="0"/>
                <w:szCs w:val="22"/>
                <w:u w:val="none"/>
              </w:rPr>
              <w:t>603 CMR 28.07(1)</w:t>
            </w:r>
          </w:p>
          <w:p w14:paraId="7BC818A1" w14:textId="5DF0E3D4" w:rsidR="00734CDF" w:rsidRPr="00EA194E" w:rsidRDefault="00734CDF" w:rsidP="00734CDF">
            <w:r w:rsidRPr="00534B8A">
              <w:rPr>
                <w:sz w:val="22"/>
                <w:szCs w:val="22"/>
              </w:rPr>
              <w:t>This criterion is</w:t>
            </w:r>
            <w:r w:rsidRPr="00534B8A">
              <w:rPr>
                <w:szCs w:val="22"/>
              </w:rPr>
              <w:t xml:space="preserve"> </w:t>
            </w:r>
            <w:r w:rsidRPr="00534B8A">
              <w:rPr>
                <w:sz w:val="22"/>
                <w:szCs w:val="22"/>
              </w:rPr>
              <w:t xml:space="preserve">related to State Performance Plan Indicator 8.  (See </w:t>
            </w:r>
            <w:hyperlink r:id="rId22" w:history="1">
              <w:r w:rsidR="00722708">
                <w:rPr>
                  <w:rStyle w:val="Hyperlink"/>
                  <w:sz w:val="22"/>
                  <w:szCs w:val="22"/>
                </w:rPr>
                <w:t>https://www.doe.mass.edu/sped/spp/maspp.html</w:t>
              </w:r>
            </w:hyperlink>
            <w:r w:rsidRPr="00534B8A">
              <w:rPr>
                <w:sz w:val="22"/>
                <w:szCs w:val="22"/>
              </w:rPr>
              <w:t>.)</w:t>
            </w:r>
          </w:p>
        </w:tc>
        <w:tc>
          <w:tcPr>
            <w:tcW w:w="3870" w:type="dxa"/>
            <w:gridSpan w:val="2"/>
          </w:tcPr>
          <w:p w14:paraId="4665D9F7" w14:textId="77777777" w:rsidR="00734CDF" w:rsidRPr="00EA194E" w:rsidRDefault="00734CDF" w:rsidP="00734CDF">
            <w:pPr>
              <w:rPr>
                <w:sz w:val="22"/>
                <w:szCs w:val="22"/>
              </w:rPr>
            </w:pPr>
            <w:r w:rsidRPr="00EA194E">
              <w:rPr>
                <w:snapToGrid w:val="0"/>
                <w:sz w:val="22"/>
                <w:szCs w:val="22"/>
              </w:rPr>
              <w:t>34 CFR</w:t>
            </w:r>
            <w:r w:rsidRPr="00EA194E">
              <w:rPr>
                <w:sz w:val="22"/>
                <w:szCs w:val="22"/>
              </w:rPr>
              <w:t xml:space="preserve"> 300.300</w:t>
            </w:r>
          </w:p>
        </w:tc>
      </w:tr>
      <w:tr w:rsidR="00734CDF" w:rsidRPr="002E3679" w14:paraId="3BB40E9E" w14:textId="77777777" w:rsidTr="00734CDF">
        <w:tblPrEx>
          <w:tblBorders>
            <w:insideH w:val="none" w:sz="0" w:space="0" w:color="auto"/>
            <w:insideV w:val="double" w:sz="2" w:space="0" w:color="000000"/>
          </w:tblBorders>
        </w:tblPrEx>
        <w:trPr>
          <w:trHeight w:val="382"/>
        </w:trPr>
        <w:tc>
          <w:tcPr>
            <w:tcW w:w="1530" w:type="dxa"/>
            <w:tcBorders>
              <w:top w:val="nil"/>
              <w:bottom w:val="double" w:sz="2" w:space="0" w:color="000000"/>
              <w:right w:val="single" w:sz="2" w:space="0" w:color="000000"/>
            </w:tcBorders>
          </w:tcPr>
          <w:p w14:paraId="408264FD" w14:textId="77777777" w:rsidR="00734CDF" w:rsidRDefault="00734CDF" w:rsidP="00734CDF">
            <w:pPr>
              <w:spacing w:line="120" w:lineRule="exact"/>
              <w:rPr>
                <w:sz w:val="22"/>
              </w:rPr>
            </w:pPr>
          </w:p>
        </w:tc>
        <w:tc>
          <w:tcPr>
            <w:tcW w:w="1080" w:type="dxa"/>
            <w:tcBorders>
              <w:top w:val="single" w:sz="2" w:space="0" w:color="000000"/>
              <w:left w:val="single" w:sz="2" w:space="0" w:color="000000"/>
              <w:bottom w:val="double" w:sz="2" w:space="0" w:color="000000"/>
              <w:right w:val="nil"/>
            </w:tcBorders>
            <w:vAlign w:val="center"/>
          </w:tcPr>
          <w:p w14:paraId="65691281" w14:textId="77777777" w:rsidR="00734CDF" w:rsidRDefault="00734CDF" w:rsidP="00734CDF">
            <w:pPr>
              <w:rPr>
                <w:b/>
                <w:sz w:val="22"/>
              </w:rPr>
            </w:pPr>
            <w:r>
              <w:rPr>
                <w:b/>
                <w:sz w:val="22"/>
              </w:rPr>
              <w:t>Rating:</w:t>
            </w:r>
          </w:p>
        </w:tc>
        <w:tc>
          <w:tcPr>
            <w:tcW w:w="2790" w:type="dxa"/>
            <w:tcBorders>
              <w:top w:val="single" w:sz="2" w:space="0" w:color="000000"/>
              <w:left w:val="nil"/>
              <w:bottom w:val="double" w:sz="2" w:space="0" w:color="000000"/>
              <w:right w:val="single" w:sz="2" w:space="0" w:color="000000"/>
            </w:tcBorders>
            <w:vAlign w:val="center"/>
          </w:tcPr>
          <w:p w14:paraId="0AF7BB7A" w14:textId="77777777" w:rsidR="00734CDF" w:rsidRDefault="00734CDF" w:rsidP="00734CDF">
            <w:pPr>
              <w:rPr>
                <w:b/>
                <w:sz w:val="22"/>
              </w:rPr>
            </w:pPr>
            <w:bookmarkStart w:id="1265" w:name="RATING_SE_25"/>
            <w:r>
              <w:rPr>
                <w:b/>
                <w:sz w:val="22"/>
              </w:rPr>
              <w:t xml:space="preserve"> Partially Implemented </w:t>
            </w:r>
            <w:bookmarkEnd w:id="1265"/>
          </w:p>
        </w:tc>
        <w:tc>
          <w:tcPr>
            <w:tcW w:w="2880" w:type="dxa"/>
            <w:tcBorders>
              <w:top w:val="single" w:sz="2" w:space="0" w:color="000000"/>
              <w:left w:val="single" w:sz="2" w:space="0" w:color="000000"/>
              <w:bottom w:val="double" w:sz="2" w:space="0" w:color="000000"/>
              <w:right w:val="nil"/>
            </w:tcBorders>
            <w:vAlign w:val="center"/>
          </w:tcPr>
          <w:p w14:paraId="5CDFFE47" w14:textId="77777777" w:rsidR="00734CDF" w:rsidRDefault="00734CDF" w:rsidP="00734CDF">
            <w:pPr>
              <w:rPr>
                <w:b/>
                <w:sz w:val="22"/>
              </w:rPr>
            </w:pPr>
            <w:r>
              <w:rPr>
                <w:b/>
                <w:sz w:val="22"/>
              </w:rPr>
              <w:t>District Response Required:</w:t>
            </w:r>
          </w:p>
        </w:tc>
        <w:tc>
          <w:tcPr>
            <w:tcW w:w="990" w:type="dxa"/>
            <w:tcBorders>
              <w:top w:val="single" w:sz="2" w:space="0" w:color="000000"/>
              <w:left w:val="nil"/>
              <w:bottom w:val="double" w:sz="2" w:space="0" w:color="000000"/>
            </w:tcBorders>
            <w:vAlign w:val="center"/>
          </w:tcPr>
          <w:p w14:paraId="182AC429" w14:textId="77777777" w:rsidR="00734CDF" w:rsidRPr="002E3679" w:rsidRDefault="00734CDF" w:rsidP="00734CDF">
            <w:pPr>
              <w:spacing w:line="163" w:lineRule="exact"/>
              <w:rPr>
                <w:b/>
                <w:sz w:val="22"/>
              </w:rPr>
            </w:pPr>
            <w:bookmarkStart w:id="1266" w:name="DISTRESP_SE_25"/>
            <w:r w:rsidRPr="002E3679">
              <w:rPr>
                <w:b/>
                <w:sz w:val="22"/>
              </w:rPr>
              <w:t>Yes</w:t>
            </w:r>
            <w:bookmarkEnd w:id="1266"/>
          </w:p>
        </w:tc>
      </w:tr>
    </w:tbl>
    <w:p w14:paraId="05A1A64F" w14:textId="77777777" w:rsidR="00734CDF" w:rsidRDefault="00734CD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734CDF" w14:paraId="339A178A" w14:textId="77777777">
        <w:tc>
          <w:tcPr>
            <w:tcW w:w="9270" w:type="dxa"/>
          </w:tcPr>
          <w:p w14:paraId="2575CF2F" w14:textId="77777777" w:rsidR="00734CDF" w:rsidRDefault="00734CDF">
            <w:pPr>
              <w:rPr>
                <w:b/>
                <w:sz w:val="22"/>
              </w:rPr>
            </w:pPr>
            <w:r>
              <w:rPr>
                <w:b/>
                <w:sz w:val="22"/>
              </w:rPr>
              <w:t>Department of Elementary and Secondary Education Findings:</w:t>
            </w:r>
            <w:bookmarkStart w:id="1267" w:name="LABEL_SE_25"/>
            <w:bookmarkEnd w:id="1267"/>
          </w:p>
        </w:tc>
      </w:tr>
      <w:tr w:rsidR="00734CDF" w14:paraId="5FAF0425" w14:textId="77777777">
        <w:tc>
          <w:tcPr>
            <w:tcW w:w="9270" w:type="dxa"/>
          </w:tcPr>
          <w:p w14:paraId="3985DE54" w14:textId="77777777" w:rsidR="00734CDF" w:rsidRDefault="00734CDF">
            <w:pPr>
              <w:rPr>
                <w:i/>
                <w:sz w:val="22"/>
              </w:rPr>
            </w:pPr>
            <w:bookmarkStart w:id="1268" w:name="FINDING_SE_25"/>
            <w:r>
              <w:rPr>
                <w:i/>
                <w:sz w:val="22"/>
              </w:rPr>
              <w:t>A review of student records and staff interviews indicated that when parental consent to the services proposed on a student's IEP is required, and the parent fails or refuses to consent, the district does not always make multiple attempts to obtain consent using a variety of methods which are documented by the district. Record review indicated that in some cases, IEPs were unsigned for as long as six months following the IEP development, with minimal district outreach efforts made.</w:t>
            </w:r>
            <w:bookmarkEnd w:id="1268"/>
          </w:p>
        </w:tc>
      </w:tr>
    </w:tbl>
    <w:p w14:paraId="583EF228" w14:textId="77777777" w:rsidR="00734CDF" w:rsidRDefault="00734CDF">
      <w:pPr>
        <w:rPr>
          <w:sz w:val="22"/>
        </w:rPr>
      </w:pPr>
    </w:p>
    <w:p w14:paraId="01DCC5E5" w14:textId="77777777" w:rsidR="00734CDF" w:rsidRDefault="00734CD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1080"/>
        <w:gridCol w:w="2790"/>
        <w:gridCol w:w="2880"/>
        <w:gridCol w:w="990"/>
      </w:tblGrid>
      <w:tr w:rsidR="00734CDF" w:rsidRPr="007E5338" w14:paraId="7A42EFFD" w14:textId="77777777">
        <w:trPr>
          <w:tblHeader/>
        </w:trPr>
        <w:tc>
          <w:tcPr>
            <w:tcW w:w="1530" w:type="dxa"/>
          </w:tcPr>
          <w:p w14:paraId="0DA0A21C" w14:textId="77777777" w:rsidR="00734CDF" w:rsidRDefault="00734CDF">
            <w:pPr>
              <w:spacing w:line="120" w:lineRule="exact"/>
              <w:rPr>
                <w:b/>
                <w:sz w:val="22"/>
              </w:rPr>
            </w:pPr>
          </w:p>
          <w:p w14:paraId="6677BD53" w14:textId="77777777" w:rsidR="00734CDF" w:rsidRDefault="00734CDF">
            <w:pPr>
              <w:jc w:val="center"/>
              <w:rPr>
                <w:b/>
                <w:sz w:val="22"/>
              </w:rPr>
            </w:pPr>
            <w:r>
              <w:rPr>
                <w:b/>
                <w:sz w:val="22"/>
              </w:rPr>
              <w:t>CRITERION</w:t>
            </w:r>
          </w:p>
          <w:p w14:paraId="1AA70FFE" w14:textId="77777777" w:rsidR="00734CDF" w:rsidRDefault="00734CDF">
            <w:pPr>
              <w:spacing w:after="58"/>
              <w:jc w:val="center"/>
              <w:rPr>
                <w:b/>
                <w:sz w:val="22"/>
              </w:rPr>
            </w:pPr>
            <w:r>
              <w:rPr>
                <w:b/>
                <w:sz w:val="22"/>
              </w:rPr>
              <w:t>NUMBER</w:t>
            </w:r>
          </w:p>
        </w:tc>
        <w:tc>
          <w:tcPr>
            <w:tcW w:w="7740" w:type="dxa"/>
            <w:gridSpan w:val="4"/>
            <w:vAlign w:val="center"/>
          </w:tcPr>
          <w:p w14:paraId="161D39E6" w14:textId="77777777" w:rsidR="00734CDF" w:rsidRPr="007E5338" w:rsidRDefault="00734CDF">
            <w:pPr>
              <w:pStyle w:val="Heading2"/>
              <w:rPr>
                <w:lang w:val="en-US" w:eastAsia="en-US"/>
              </w:rPr>
            </w:pPr>
            <w:r w:rsidRPr="007E5338">
              <w:rPr>
                <w:lang w:val="en-US" w:eastAsia="en-US"/>
              </w:rPr>
              <w:fldChar w:fldCharType="begin">
                <w:ffData>
                  <w:name w:val="Text1"/>
                  <w:enabled/>
                  <w:calcOnExit w:val="0"/>
                  <w:textInput/>
                </w:ffData>
              </w:fldChar>
            </w:r>
            <w:r w:rsidRPr="007E5338">
              <w:rPr>
                <w:lang w:val="en-US" w:eastAsia="en-US"/>
              </w:rPr>
              <w:instrText xml:space="preserve"> FORMTEXT </w:instrText>
            </w:r>
            <w:r w:rsidRPr="007E5338">
              <w:rPr>
                <w:lang w:val="en-US" w:eastAsia="en-US"/>
              </w:rPr>
            </w:r>
            <w:r w:rsidRPr="007E5338">
              <w:rPr>
                <w:lang w:val="en-US" w:eastAsia="en-US"/>
              </w:rPr>
              <w:fldChar w:fldCharType="separate"/>
            </w:r>
            <w:bookmarkStart w:id="1269" w:name="_Toc45893096"/>
            <w:bookmarkStart w:id="1270" w:name="_Toc51754035"/>
            <w:bookmarkStart w:id="1271" w:name="_Toc51754229"/>
            <w:bookmarkStart w:id="1272" w:name="_Toc51754420"/>
            <w:bookmarkStart w:id="1273" w:name="_Toc51754612"/>
            <w:bookmarkStart w:id="1274" w:name="_Toc51754803"/>
            <w:bookmarkStart w:id="1275" w:name="_Toc51754995"/>
            <w:bookmarkStart w:id="1276" w:name="_Toc51755186"/>
            <w:bookmarkStart w:id="1277" w:name="_Toc51755377"/>
            <w:bookmarkStart w:id="1278" w:name="_Toc51755567"/>
            <w:bookmarkStart w:id="1279" w:name="_Toc51755758"/>
            <w:bookmarkStart w:id="1280" w:name="_Toc51755949"/>
            <w:bookmarkStart w:id="1281" w:name="_Toc51756139"/>
            <w:bookmarkStart w:id="1282" w:name="_Toc51756330"/>
            <w:bookmarkStart w:id="1283" w:name="_Toc51756520"/>
            <w:bookmarkStart w:id="1284" w:name="_Toc51756710"/>
            <w:bookmarkStart w:id="1285" w:name="_Toc51756808"/>
            <w:bookmarkStart w:id="1286" w:name="_Toc51756997"/>
            <w:bookmarkStart w:id="1287" w:name="_Toc51757379"/>
            <w:bookmarkStart w:id="1288" w:name="_Toc51757570"/>
            <w:bookmarkStart w:id="1289" w:name="_Toc51757759"/>
            <w:bookmarkStart w:id="1290" w:name="_Toc51757949"/>
            <w:bookmarkStart w:id="1291" w:name="_Toc51758137"/>
            <w:bookmarkStart w:id="1292" w:name="_Toc51758326"/>
            <w:bookmarkStart w:id="1293" w:name="_Toc51758514"/>
            <w:bookmarkStart w:id="1294" w:name="_Toc51758703"/>
            <w:bookmarkStart w:id="1295" w:name="_Toc51758891"/>
            <w:bookmarkStart w:id="1296" w:name="_Toc51759080"/>
            <w:bookmarkStart w:id="1297" w:name="_Toc51759267"/>
            <w:bookmarkStart w:id="1298" w:name="_Toc51759456"/>
            <w:bookmarkStart w:id="1299" w:name="_Toc51759642"/>
            <w:bookmarkStart w:id="1300" w:name="_Toc51759829"/>
            <w:bookmarkStart w:id="1301" w:name="_Toc51760014"/>
            <w:bookmarkStart w:id="1302" w:name="_Toc51760200"/>
            <w:bookmarkStart w:id="1303" w:name="_Toc51760385"/>
            <w:bookmarkStart w:id="1304" w:name="_Toc54749405"/>
            <w:bookmarkStart w:id="1305" w:name="_Toc54750295"/>
            <w:bookmarkStart w:id="1306" w:name="_Toc54750601"/>
            <w:bookmarkStart w:id="1307" w:name="_Toc54755815"/>
            <w:bookmarkStart w:id="1308" w:name="_Toc54756014"/>
            <w:bookmarkStart w:id="1309" w:name="_Toc54756335"/>
            <w:bookmarkStart w:id="1310" w:name="_Toc54760870"/>
            <w:bookmarkStart w:id="1311" w:name="_Toc54761302"/>
            <w:bookmarkStart w:id="1312" w:name="_Toc54761551"/>
            <w:bookmarkStart w:id="1313" w:name="_Toc54765890"/>
            <w:bookmarkStart w:id="1314" w:name="_Toc54766095"/>
            <w:bookmarkStart w:id="1315" w:name="_Toc54778813"/>
            <w:bookmarkStart w:id="1316" w:name="_Toc54779105"/>
            <w:bookmarkStart w:id="1317" w:name="_Toc54953926"/>
            <w:bookmarkStart w:id="1318" w:name="_Toc55027576"/>
            <w:bookmarkStart w:id="1319" w:name="_Toc55027792"/>
            <w:bookmarkStart w:id="1320" w:name="_Toc55029039"/>
            <w:bookmarkStart w:id="1321" w:name="_Toc55029253"/>
            <w:bookmarkStart w:id="1322" w:name="_Toc55635860"/>
            <w:bookmarkStart w:id="1323" w:name="_Toc55636100"/>
            <w:bookmarkStart w:id="1324" w:name="_Toc55636423"/>
            <w:bookmarkStart w:id="1325" w:name="_Toc55636626"/>
            <w:bookmarkStart w:id="1326" w:name="_Toc55636828"/>
            <w:bookmarkStart w:id="1327" w:name="_Toc55637030"/>
            <w:bookmarkStart w:id="1328" w:name="_Toc68669240"/>
            <w:bookmarkStart w:id="1329" w:name="_Toc68669443"/>
            <w:bookmarkStart w:id="1330" w:name="_Toc68669645"/>
            <w:bookmarkStart w:id="1331" w:name="_Toc83803745"/>
            <w:bookmarkStart w:id="1332" w:name="_Toc83803947"/>
            <w:bookmarkStart w:id="1333" w:name="_Toc83804149"/>
            <w:bookmarkStart w:id="1334" w:name="_Toc83804350"/>
            <w:bookmarkStart w:id="1335" w:name="_Toc86199775"/>
            <w:bookmarkStart w:id="1336" w:name="_Toc86208214"/>
            <w:bookmarkStart w:id="1337" w:name="_Toc86220364"/>
            <w:bookmarkStart w:id="1338" w:name="_Toc86220595"/>
            <w:bookmarkStart w:id="1339" w:name="_Toc86220825"/>
            <w:bookmarkStart w:id="1340" w:name="_Toc86221053"/>
            <w:bookmarkStart w:id="1341" w:name="_Toc86221282"/>
            <w:bookmarkStart w:id="1342" w:name="_Toc86458475"/>
            <w:bookmarkStart w:id="1343" w:name="_Toc86458702"/>
            <w:bookmarkStart w:id="1344" w:name="_Toc86458928"/>
            <w:bookmarkStart w:id="1345" w:name="_Toc86459154"/>
            <w:bookmarkStart w:id="1346" w:name="_Toc86459381"/>
            <w:bookmarkStart w:id="1347" w:name="_Toc86459607"/>
            <w:bookmarkStart w:id="1348" w:name="_Toc86459744"/>
            <w:bookmarkStart w:id="1349" w:name="_Toc86459969"/>
            <w:bookmarkStart w:id="1350" w:name="_Toc86460194"/>
            <w:bookmarkStart w:id="1351" w:name="_Toc86460419"/>
            <w:bookmarkStart w:id="1352" w:name="_Toc86460644"/>
            <w:bookmarkStart w:id="1353" w:name="_Toc86460866"/>
            <w:bookmarkStart w:id="1354" w:name="_Toc86461087"/>
            <w:bookmarkStart w:id="1355" w:name="_Toc86461308"/>
            <w:bookmarkStart w:id="1356" w:name="_Toc86461528"/>
            <w:bookmarkStart w:id="1357" w:name="_Toc86461748"/>
            <w:bookmarkStart w:id="1358" w:name="_Toc86461968"/>
            <w:bookmarkStart w:id="1359" w:name="_Toc86462187"/>
            <w:bookmarkStart w:id="1360" w:name="_Toc86462405"/>
            <w:bookmarkStart w:id="1361" w:name="_Toc86462622"/>
            <w:bookmarkStart w:id="1362" w:name="_Toc86462837"/>
            <w:bookmarkStart w:id="1363" w:name="_Toc86466939"/>
            <w:bookmarkStart w:id="1364" w:name="_Toc86467154"/>
            <w:bookmarkStart w:id="1365" w:name="_Toc86467367"/>
            <w:bookmarkStart w:id="1366" w:name="_Toc86467579"/>
            <w:bookmarkStart w:id="1367" w:name="_Toc86467790"/>
            <w:bookmarkStart w:id="1368" w:name="_Toc86468000"/>
            <w:bookmarkStart w:id="1369" w:name="_Toc86468209"/>
            <w:bookmarkStart w:id="1370" w:name="_Toc86468417"/>
            <w:bookmarkStart w:id="1371" w:name="_Toc86468625"/>
            <w:bookmarkStart w:id="1372" w:name="_Toc86468828"/>
            <w:bookmarkStart w:id="1373" w:name="_Toc86469030"/>
            <w:bookmarkStart w:id="1374" w:name="_Toc86469231"/>
            <w:bookmarkStart w:id="1375" w:name="_Toc86469431"/>
            <w:bookmarkStart w:id="1376" w:name="_Toc86469629"/>
            <w:bookmarkStart w:id="1377" w:name="_Toc86470933"/>
            <w:bookmarkStart w:id="1378" w:name="_Toc86471129"/>
            <w:bookmarkStart w:id="1379" w:name="_Toc112206461"/>
            <w:bookmarkStart w:id="1380" w:name="_Toc112208920"/>
            <w:bookmarkStart w:id="1381" w:name="_Toc112209116"/>
            <w:bookmarkStart w:id="1382" w:name="_Toc112209315"/>
            <w:bookmarkStart w:id="1383" w:name="_Toc112217620"/>
            <w:bookmarkStart w:id="1384" w:name="_Toc112217815"/>
            <w:bookmarkStart w:id="1385" w:name="_Toc115145813"/>
            <w:r w:rsidRPr="007E5338">
              <w:rPr>
                <w:lang w:val="en-US" w:eastAsia="en-US"/>
              </w:rPr>
              <w:t> </w:t>
            </w:r>
            <w:r w:rsidRPr="007E5338">
              <w:rPr>
                <w:lang w:val="en-US" w:eastAsia="en-US"/>
              </w:rPr>
              <w:t> </w:t>
            </w:r>
            <w:r w:rsidRPr="007E5338">
              <w:rPr>
                <w:lang w:val="en-US" w:eastAsia="en-US"/>
              </w:rPr>
              <w:t> </w:t>
            </w:r>
            <w:r w:rsidRPr="007E5338">
              <w:rPr>
                <w:lang w:val="en-US" w:eastAsia="en-US"/>
              </w:rPr>
              <w:t> </w:t>
            </w:r>
            <w:r w:rsidRPr="007E5338">
              <w:rPr>
                <w:lang w:val="en-US" w:eastAsia="en-US"/>
              </w:rPr>
              <w:t> </w:t>
            </w:r>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r w:rsidRPr="007E5338">
              <w:rPr>
                <w:lang w:val="en-US" w:eastAsia="en-US"/>
              </w:rPr>
              <w:fldChar w:fldCharType="end"/>
            </w:r>
          </w:p>
        </w:tc>
      </w:tr>
      <w:tr w:rsidR="00734CDF" w14:paraId="102CE897" w14:textId="77777777">
        <w:trPr>
          <w:tblHeader/>
        </w:trPr>
        <w:tc>
          <w:tcPr>
            <w:tcW w:w="1530" w:type="dxa"/>
          </w:tcPr>
          <w:p w14:paraId="74FDA907" w14:textId="77777777" w:rsidR="00734CDF" w:rsidRDefault="00734CDF">
            <w:pPr>
              <w:spacing w:line="120" w:lineRule="exact"/>
              <w:rPr>
                <w:sz w:val="22"/>
              </w:rPr>
            </w:pPr>
          </w:p>
          <w:p w14:paraId="424A75F1" w14:textId="77777777" w:rsidR="00734CDF" w:rsidRDefault="00734CDF">
            <w:pPr>
              <w:spacing w:after="58"/>
              <w:jc w:val="center"/>
              <w:rPr>
                <w:sz w:val="22"/>
              </w:rPr>
            </w:pPr>
          </w:p>
        </w:tc>
        <w:tc>
          <w:tcPr>
            <w:tcW w:w="7740" w:type="dxa"/>
            <w:gridSpan w:val="4"/>
            <w:vAlign w:val="center"/>
          </w:tcPr>
          <w:p w14:paraId="3D9B76E4" w14:textId="77777777" w:rsidR="00734CDF" w:rsidRDefault="00734CDF">
            <w:pPr>
              <w:spacing w:after="58"/>
              <w:jc w:val="center"/>
              <w:rPr>
                <w:b/>
                <w:sz w:val="22"/>
              </w:rPr>
            </w:pPr>
            <w:r>
              <w:rPr>
                <w:b/>
                <w:sz w:val="22"/>
              </w:rPr>
              <w:t>Legal Standard</w:t>
            </w:r>
          </w:p>
        </w:tc>
      </w:tr>
      <w:tr w:rsidR="00734CDF" w:rsidRPr="001926C2" w14:paraId="1C0BA3BB" w14:textId="77777777">
        <w:tc>
          <w:tcPr>
            <w:tcW w:w="1530" w:type="dxa"/>
          </w:tcPr>
          <w:p w14:paraId="25E3A194" w14:textId="77777777" w:rsidR="00734CDF" w:rsidRDefault="00734CDF">
            <w:pPr>
              <w:spacing w:line="120" w:lineRule="exact"/>
              <w:rPr>
                <w:sz w:val="22"/>
              </w:rPr>
            </w:pPr>
          </w:p>
          <w:p w14:paraId="28BA7180" w14:textId="77777777" w:rsidR="00734CDF" w:rsidRDefault="00734CDF">
            <w:pPr>
              <w:spacing w:after="58"/>
              <w:jc w:val="center"/>
              <w:rPr>
                <w:b/>
                <w:sz w:val="22"/>
              </w:rPr>
            </w:pPr>
            <w:r>
              <w:rPr>
                <w:b/>
                <w:sz w:val="22"/>
              </w:rPr>
              <w:t>SE 26</w:t>
            </w:r>
          </w:p>
        </w:tc>
        <w:tc>
          <w:tcPr>
            <w:tcW w:w="7740" w:type="dxa"/>
            <w:gridSpan w:val="4"/>
          </w:tcPr>
          <w:p w14:paraId="13A100F6" w14:textId="77777777" w:rsidR="00734CDF" w:rsidRDefault="00734CDF" w:rsidP="00734CDF">
            <w:pPr>
              <w:pStyle w:val="Heading8"/>
              <w:rPr>
                <w:u w:val="none"/>
              </w:rPr>
            </w:pPr>
            <w:r>
              <w:rPr>
                <w:u w:val="none"/>
              </w:rPr>
              <w:t>Parent participation in meetings</w:t>
            </w:r>
          </w:p>
          <w:p w14:paraId="22AE9F75" w14:textId="77777777" w:rsidR="00734CDF" w:rsidRDefault="00734CDF" w:rsidP="00734CDF">
            <w:pPr>
              <w:numPr>
                <w:ilvl w:val="0"/>
                <w:numId w:val="15"/>
              </w:numPr>
              <w:rPr>
                <w:sz w:val="22"/>
                <w:szCs w:val="22"/>
              </w:rPr>
            </w:pPr>
            <w:bookmarkStart w:id="1386" w:name="CRIT_SE_26"/>
            <w:r w:rsidRPr="00ED1C1D">
              <w:rPr>
                <w:sz w:val="22"/>
                <w:szCs w:val="22"/>
              </w:rPr>
              <w:t xml:space="preserve">The district ensures that one or both parents of a </w:t>
            </w:r>
            <w:r>
              <w:rPr>
                <w:sz w:val="22"/>
                <w:szCs w:val="22"/>
              </w:rPr>
              <w:t>student</w:t>
            </w:r>
            <w:r w:rsidRPr="00ED1C1D">
              <w:rPr>
                <w:sz w:val="22"/>
                <w:szCs w:val="22"/>
              </w:rPr>
              <w:t xml:space="preserve"> are members of any group that makes decisions on the educational placement of their </w:t>
            </w:r>
            <w:r>
              <w:rPr>
                <w:sz w:val="22"/>
                <w:szCs w:val="22"/>
              </w:rPr>
              <w:t>student</w:t>
            </w:r>
            <w:r w:rsidRPr="00ED1C1D">
              <w:rPr>
                <w:sz w:val="22"/>
                <w:szCs w:val="22"/>
              </w:rPr>
              <w:t>.</w:t>
            </w:r>
          </w:p>
          <w:p w14:paraId="202806ED" w14:textId="77777777" w:rsidR="00734CDF" w:rsidRPr="002C60C7" w:rsidRDefault="00734CDF" w:rsidP="00734CDF">
            <w:pPr>
              <w:numPr>
                <w:ilvl w:val="0"/>
                <w:numId w:val="15"/>
              </w:numPr>
              <w:rPr>
                <w:sz w:val="22"/>
                <w:szCs w:val="22"/>
              </w:rPr>
            </w:pPr>
            <w:r w:rsidRPr="00ED1C1D">
              <w:rPr>
                <w:iCs/>
                <w:sz w:val="22"/>
                <w:szCs w:val="22"/>
              </w:rPr>
              <w:t>The Administrator of Special Education notifies parent(s) in writing of any Team meeting early enough to ensure that they have an opportunity to attend.</w:t>
            </w:r>
          </w:p>
          <w:p w14:paraId="3A9E6726" w14:textId="77777777" w:rsidR="00734CDF" w:rsidRPr="002C60C7" w:rsidRDefault="00734CDF" w:rsidP="00734CDF">
            <w:pPr>
              <w:numPr>
                <w:ilvl w:val="0"/>
                <w:numId w:val="15"/>
              </w:numPr>
              <w:rPr>
                <w:sz w:val="22"/>
                <w:szCs w:val="22"/>
              </w:rPr>
            </w:pPr>
            <w:r w:rsidRPr="00ED1C1D">
              <w:rPr>
                <w:iCs/>
                <w:sz w:val="22"/>
                <w:szCs w:val="22"/>
              </w:rPr>
              <w:t>The district schedules the meeting at a mutually agreed upon time and pla</w:t>
            </w:r>
            <w:r>
              <w:rPr>
                <w:iCs/>
                <w:sz w:val="22"/>
                <w:szCs w:val="22"/>
              </w:rPr>
              <w:t>ce and documents such efforts.</w:t>
            </w:r>
          </w:p>
          <w:p w14:paraId="69E7E75B" w14:textId="77777777" w:rsidR="00734CDF" w:rsidRPr="001926C2" w:rsidRDefault="00734CDF" w:rsidP="00734CDF">
            <w:pPr>
              <w:numPr>
                <w:ilvl w:val="0"/>
                <w:numId w:val="15"/>
              </w:numPr>
              <w:rPr>
                <w:sz w:val="22"/>
                <w:szCs w:val="22"/>
              </w:rPr>
            </w:pPr>
            <w:r w:rsidRPr="00ED1C1D">
              <w:rPr>
                <w:iCs/>
                <w:sz w:val="22"/>
                <w:szCs w:val="22"/>
              </w:rPr>
              <w:t>If neither parent can attend, the district uses other methods to ensure parent participation, including individual or conference telephon</w:t>
            </w:r>
            <w:r>
              <w:rPr>
                <w:iCs/>
                <w:sz w:val="22"/>
                <w:szCs w:val="22"/>
              </w:rPr>
              <w:t>e calls, or video conferencing.</w:t>
            </w:r>
          </w:p>
          <w:p w14:paraId="00A38400" w14:textId="77777777" w:rsidR="00734CDF" w:rsidRPr="001926C2" w:rsidRDefault="00734CDF" w:rsidP="00734CDF">
            <w:pPr>
              <w:numPr>
                <w:ilvl w:val="0"/>
                <w:numId w:val="15"/>
              </w:numPr>
              <w:rPr>
                <w:sz w:val="22"/>
                <w:szCs w:val="22"/>
              </w:rPr>
            </w:pPr>
            <w:r w:rsidRPr="001926C2">
              <w:rPr>
                <w:sz w:val="22"/>
                <w:szCs w:val="22"/>
              </w:rPr>
              <w:t>In cases where the district, after reasonable efforts, is unable to obtain the parents</w:t>
            </w:r>
            <w:r w:rsidRPr="004931E0">
              <w:rPr>
                <w:sz w:val="22"/>
                <w:szCs w:val="22"/>
              </w:rPr>
              <w:t>'</w:t>
            </w:r>
            <w:r w:rsidRPr="001926C2">
              <w:rPr>
                <w:sz w:val="22"/>
                <w:szCs w:val="22"/>
              </w:rPr>
              <w:t xml:space="preserve"> participation in Team meeting discussions and decisions, the district conducts the Team meeting and documents its attempts to facilitate the parents</w:t>
            </w:r>
            <w:r w:rsidRPr="004931E0">
              <w:rPr>
                <w:sz w:val="22"/>
                <w:szCs w:val="22"/>
              </w:rPr>
              <w:t>'</w:t>
            </w:r>
            <w:r w:rsidRPr="001926C2">
              <w:rPr>
                <w:sz w:val="22"/>
                <w:szCs w:val="22"/>
              </w:rPr>
              <w:t xml:space="preserve"> participation.</w:t>
            </w:r>
            <w:bookmarkEnd w:id="1386"/>
          </w:p>
        </w:tc>
      </w:tr>
      <w:tr w:rsidR="00734CDF" w:rsidRPr="001926C2" w14:paraId="26488D08" w14:textId="77777777" w:rsidTr="00734CDF">
        <w:tc>
          <w:tcPr>
            <w:tcW w:w="1530" w:type="dxa"/>
          </w:tcPr>
          <w:p w14:paraId="05950B77" w14:textId="77777777" w:rsidR="00734CDF" w:rsidRDefault="00734CDF">
            <w:pPr>
              <w:spacing w:line="120" w:lineRule="exact"/>
              <w:rPr>
                <w:sz w:val="22"/>
              </w:rPr>
            </w:pPr>
          </w:p>
        </w:tc>
        <w:tc>
          <w:tcPr>
            <w:tcW w:w="3870" w:type="dxa"/>
            <w:gridSpan w:val="2"/>
          </w:tcPr>
          <w:p w14:paraId="41E57AA2" w14:textId="77777777" w:rsidR="00734CDF" w:rsidRPr="001926C2" w:rsidRDefault="00734CDF" w:rsidP="00734CDF">
            <w:pPr>
              <w:pStyle w:val="Heading8"/>
              <w:jc w:val="center"/>
              <w:rPr>
                <w:b w:val="0"/>
                <w:u w:val="none"/>
              </w:rPr>
            </w:pPr>
            <w:r w:rsidRPr="007D76AC">
              <w:rPr>
                <w:bCs/>
                <w:u w:val="none"/>
              </w:rPr>
              <w:t>State Requirements</w:t>
            </w:r>
          </w:p>
        </w:tc>
        <w:tc>
          <w:tcPr>
            <w:tcW w:w="3870" w:type="dxa"/>
            <w:gridSpan w:val="2"/>
          </w:tcPr>
          <w:p w14:paraId="1B9E62FF" w14:textId="77777777" w:rsidR="00734CDF" w:rsidRPr="001926C2" w:rsidRDefault="00734CDF" w:rsidP="00734CDF">
            <w:pPr>
              <w:pStyle w:val="Heading8"/>
              <w:jc w:val="center"/>
              <w:rPr>
                <w:b w:val="0"/>
                <w:u w:val="none"/>
              </w:rPr>
            </w:pPr>
            <w:r w:rsidRPr="007D76AC">
              <w:rPr>
                <w:bCs/>
                <w:u w:val="none"/>
              </w:rPr>
              <w:t>Federal Requirements</w:t>
            </w:r>
          </w:p>
        </w:tc>
      </w:tr>
      <w:tr w:rsidR="00734CDF" w:rsidRPr="001926C2" w14:paraId="6D93F248" w14:textId="77777777" w:rsidTr="00734CDF">
        <w:tc>
          <w:tcPr>
            <w:tcW w:w="1530" w:type="dxa"/>
          </w:tcPr>
          <w:p w14:paraId="48572ED1" w14:textId="77777777" w:rsidR="00734CDF" w:rsidRPr="00534B8A" w:rsidRDefault="00734CDF">
            <w:pPr>
              <w:spacing w:line="120" w:lineRule="exact"/>
              <w:rPr>
                <w:sz w:val="22"/>
              </w:rPr>
            </w:pPr>
          </w:p>
        </w:tc>
        <w:tc>
          <w:tcPr>
            <w:tcW w:w="3870" w:type="dxa"/>
            <w:gridSpan w:val="2"/>
          </w:tcPr>
          <w:p w14:paraId="53ABE9A2" w14:textId="77777777" w:rsidR="00734CDF" w:rsidRPr="00534B8A" w:rsidRDefault="00734CDF" w:rsidP="00734CDF">
            <w:pPr>
              <w:pStyle w:val="Heading8"/>
              <w:rPr>
                <w:b w:val="0"/>
                <w:u w:val="none"/>
              </w:rPr>
            </w:pPr>
            <w:r w:rsidRPr="00534B8A">
              <w:rPr>
                <w:rFonts w:cs="Arial"/>
                <w:b w:val="0"/>
                <w:szCs w:val="22"/>
                <w:u w:val="none"/>
              </w:rPr>
              <w:t>603 CMR 28.02(21)</w:t>
            </w:r>
          </w:p>
        </w:tc>
        <w:tc>
          <w:tcPr>
            <w:tcW w:w="3870" w:type="dxa"/>
            <w:gridSpan w:val="2"/>
          </w:tcPr>
          <w:p w14:paraId="052EC04D" w14:textId="77777777" w:rsidR="00734CDF" w:rsidRPr="001926C2" w:rsidRDefault="00734CDF" w:rsidP="00734CDF">
            <w:pPr>
              <w:pStyle w:val="Heading8"/>
              <w:rPr>
                <w:b w:val="0"/>
                <w:u w:val="none"/>
              </w:rPr>
            </w:pPr>
            <w:r w:rsidRPr="001926C2">
              <w:rPr>
                <w:b w:val="0"/>
                <w:snapToGrid w:val="0"/>
                <w:szCs w:val="22"/>
                <w:u w:val="none"/>
              </w:rPr>
              <w:t>34 CFR</w:t>
            </w:r>
            <w:r w:rsidRPr="001926C2">
              <w:rPr>
                <w:b w:val="0"/>
                <w:szCs w:val="22"/>
                <w:u w:val="none"/>
              </w:rPr>
              <w:t xml:space="preserve"> 300.322; 300.501</w:t>
            </w:r>
          </w:p>
        </w:tc>
      </w:tr>
      <w:tr w:rsidR="00734CDF" w:rsidRPr="002E3679" w14:paraId="518318B3" w14:textId="77777777" w:rsidTr="00734CDF">
        <w:tblPrEx>
          <w:tblBorders>
            <w:insideH w:val="none" w:sz="0" w:space="0" w:color="auto"/>
            <w:insideV w:val="double" w:sz="2" w:space="0" w:color="000000"/>
          </w:tblBorders>
        </w:tblPrEx>
        <w:trPr>
          <w:trHeight w:val="382"/>
        </w:trPr>
        <w:tc>
          <w:tcPr>
            <w:tcW w:w="1530" w:type="dxa"/>
            <w:tcBorders>
              <w:top w:val="nil"/>
              <w:bottom w:val="double" w:sz="2" w:space="0" w:color="000000"/>
              <w:right w:val="single" w:sz="2" w:space="0" w:color="000000"/>
            </w:tcBorders>
          </w:tcPr>
          <w:p w14:paraId="5FC2A9B8" w14:textId="77777777" w:rsidR="00734CDF" w:rsidRDefault="00734CDF" w:rsidP="00734CDF">
            <w:pPr>
              <w:spacing w:line="120" w:lineRule="exact"/>
              <w:rPr>
                <w:sz w:val="22"/>
              </w:rPr>
            </w:pPr>
          </w:p>
        </w:tc>
        <w:tc>
          <w:tcPr>
            <w:tcW w:w="1080" w:type="dxa"/>
            <w:tcBorders>
              <w:top w:val="single" w:sz="2" w:space="0" w:color="000000"/>
              <w:left w:val="single" w:sz="2" w:space="0" w:color="000000"/>
              <w:bottom w:val="double" w:sz="2" w:space="0" w:color="000000"/>
              <w:right w:val="nil"/>
            </w:tcBorders>
            <w:vAlign w:val="center"/>
          </w:tcPr>
          <w:p w14:paraId="49F5D188" w14:textId="77777777" w:rsidR="00734CDF" w:rsidRDefault="00734CDF" w:rsidP="00734CDF">
            <w:pPr>
              <w:rPr>
                <w:b/>
                <w:sz w:val="22"/>
              </w:rPr>
            </w:pPr>
            <w:r>
              <w:rPr>
                <w:b/>
                <w:sz w:val="22"/>
              </w:rPr>
              <w:t>Rating:</w:t>
            </w:r>
          </w:p>
        </w:tc>
        <w:tc>
          <w:tcPr>
            <w:tcW w:w="2790" w:type="dxa"/>
            <w:tcBorders>
              <w:top w:val="single" w:sz="2" w:space="0" w:color="000000"/>
              <w:left w:val="nil"/>
              <w:bottom w:val="double" w:sz="2" w:space="0" w:color="000000"/>
              <w:right w:val="single" w:sz="2" w:space="0" w:color="000000"/>
            </w:tcBorders>
            <w:vAlign w:val="center"/>
          </w:tcPr>
          <w:p w14:paraId="76743880" w14:textId="77777777" w:rsidR="00734CDF" w:rsidRDefault="00734CDF" w:rsidP="00734CDF">
            <w:pPr>
              <w:rPr>
                <w:b/>
                <w:sz w:val="22"/>
              </w:rPr>
            </w:pPr>
            <w:bookmarkStart w:id="1387" w:name="RATING_SE_26"/>
            <w:r>
              <w:rPr>
                <w:b/>
                <w:sz w:val="22"/>
              </w:rPr>
              <w:t xml:space="preserve"> Partially Implemented </w:t>
            </w:r>
            <w:bookmarkEnd w:id="1387"/>
          </w:p>
        </w:tc>
        <w:tc>
          <w:tcPr>
            <w:tcW w:w="2880" w:type="dxa"/>
            <w:tcBorders>
              <w:top w:val="single" w:sz="2" w:space="0" w:color="000000"/>
              <w:left w:val="single" w:sz="2" w:space="0" w:color="000000"/>
              <w:bottom w:val="double" w:sz="2" w:space="0" w:color="000000"/>
              <w:right w:val="nil"/>
            </w:tcBorders>
            <w:vAlign w:val="center"/>
          </w:tcPr>
          <w:p w14:paraId="63A88E7E" w14:textId="77777777" w:rsidR="00734CDF" w:rsidRDefault="00734CDF" w:rsidP="00734CDF">
            <w:pPr>
              <w:rPr>
                <w:b/>
                <w:sz w:val="22"/>
              </w:rPr>
            </w:pPr>
            <w:r>
              <w:rPr>
                <w:b/>
                <w:sz w:val="22"/>
              </w:rPr>
              <w:t>District Response Required:</w:t>
            </w:r>
          </w:p>
        </w:tc>
        <w:tc>
          <w:tcPr>
            <w:tcW w:w="990" w:type="dxa"/>
            <w:tcBorders>
              <w:top w:val="single" w:sz="2" w:space="0" w:color="000000"/>
              <w:left w:val="nil"/>
              <w:bottom w:val="double" w:sz="2" w:space="0" w:color="000000"/>
            </w:tcBorders>
            <w:vAlign w:val="center"/>
          </w:tcPr>
          <w:p w14:paraId="546F6BB0" w14:textId="77777777" w:rsidR="00734CDF" w:rsidRPr="002E3679" w:rsidRDefault="00734CDF" w:rsidP="00734CDF">
            <w:pPr>
              <w:spacing w:line="163" w:lineRule="exact"/>
              <w:rPr>
                <w:b/>
                <w:sz w:val="22"/>
              </w:rPr>
            </w:pPr>
            <w:bookmarkStart w:id="1388" w:name="DISTRESP_SE_26"/>
            <w:r w:rsidRPr="002E3679">
              <w:rPr>
                <w:b/>
                <w:sz w:val="22"/>
              </w:rPr>
              <w:t>Yes</w:t>
            </w:r>
            <w:bookmarkEnd w:id="1388"/>
          </w:p>
        </w:tc>
      </w:tr>
    </w:tbl>
    <w:p w14:paraId="2D577C18" w14:textId="77777777" w:rsidR="00734CDF" w:rsidRDefault="00734CD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734CDF" w14:paraId="15D0DF49" w14:textId="77777777">
        <w:tc>
          <w:tcPr>
            <w:tcW w:w="9270" w:type="dxa"/>
          </w:tcPr>
          <w:p w14:paraId="1040823C" w14:textId="77777777" w:rsidR="00734CDF" w:rsidRDefault="00734CDF">
            <w:pPr>
              <w:rPr>
                <w:b/>
                <w:sz w:val="22"/>
              </w:rPr>
            </w:pPr>
            <w:r>
              <w:rPr>
                <w:b/>
                <w:sz w:val="22"/>
              </w:rPr>
              <w:t>Department of Elementary and Secondary Education Findings:</w:t>
            </w:r>
            <w:bookmarkStart w:id="1389" w:name="LABEL_SE_26"/>
            <w:bookmarkEnd w:id="1389"/>
          </w:p>
        </w:tc>
      </w:tr>
      <w:tr w:rsidR="00734CDF" w14:paraId="2FC7C654" w14:textId="77777777">
        <w:tc>
          <w:tcPr>
            <w:tcW w:w="9270" w:type="dxa"/>
          </w:tcPr>
          <w:p w14:paraId="0912C2CC" w14:textId="77777777" w:rsidR="00734CDF" w:rsidRDefault="00734CDF">
            <w:pPr>
              <w:rPr>
                <w:i/>
                <w:sz w:val="22"/>
              </w:rPr>
            </w:pPr>
            <w:bookmarkStart w:id="1390" w:name="FINDING_SE_26"/>
            <w:r>
              <w:rPr>
                <w:i/>
                <w:sz w:val="22"/>
              </w:rPr>
              <w:t>A review of student records and staff interviews indicated that in cases where the district is unable to obtain the parent's participation in Team meeting discussions and decisions, the district conducts the meeting without the parent, but does not consistently document its efforts or attempts to facilitate parental participation.</w:t>
            </w:r>
            <w:bookmarkEnd w:id="1390"/>
          </w:p>
        </w:tc>
      </w:tr>
    </w:tbl>
    <w:p w14:paraId="1E106387" w14:textId="77777777" w:rsidR="00734CDF" w:rsidRDefault="00734CDF">
      <w:pPr>
        <w:rPr>
          <w:sz w:val="22"/>
        </w:rPr>
      </w:pPr>
    </w:p>
    <w:p w14:paraId="75C6F1CE" w14:textId="77777777" w:rsidR="00734CDF" w:rsidRDefault="00734CD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1080"/>
        <w:gridCol w:w="2790"/>
        <w:gridCol w:w="2880"/>
        <w:gridCol w:w="990"/>
      </w:tblGrid>
      <w:tr w:rsidR="00734CDF" w:rsidRPr="007E5338" w14:paraId="12D40417" w14:textId="77777777">
        <w:trPr>
          <w:tblHeader/>
        </w:trPr>
        <w:tc>
          <w:tcPr>
            <w:tcW w:w="1530" w:type="dxa"/>
          </w:tcPr>
          <w:p w14:paraId="6C375BC7" w14:textId="77777777" w:rsidR="00734CDF" w:rsidRDefault="00734CDF">
            <w:pPr>
              <w:spacing w:line="120" w:lineRule="exact"/>
              <w:rPr>
                <w:b/>
                <w:sz w:val="22"/>
              </w:rPr>
            </w:pPr>
          </w:p>
          <w:p w14:paraId="22C8C985" w14:textId="77777777" w:rsidR="00734CDF" w:rsidRDefault="00734CDF">
            <w:pPr>
              <w:jc w:val="center"/>
              <w:rPr>
                <w:b/>
                <w:sz w:val="22"/>
              </w:rPr>
            </w:pPr>
            <w:r>
              <w:rPr>
                <w:b/>
                <w:sz w:val="22"/>
              </w:rPr>
              <w:t>CRITERION</w:t>
            </w:r>
          </w:p>
          <w:p w14:paraId="0BE7C045" w14:textId="77777777" w:rsidR="00734CDF" w:rsidRDefault="00734CDF">
            <w:pPr>
              <w:spacing w:after="58"/>
              <w:jc w:val="center"/>
              <w:rPr>
                <w:b/>
                <w:sz w:val="22"/>
              </w:rPr>
            </w:pPr>
            <w:r>
              <w:rPr>
                <w:b/>
                <w:sz w:val="22"/>
              </w:rPr>
              <w:t>NUMBER</w:t>
            </w:r>
          </w:p>
        </w:tc>
        <w:tc>
          <w:tcPr>
            <w:tcW w:w="7740" w:type="dxa"/>
            <w:gridSpan w:val="4"/>
            <w:vAlign w:val="center"/>
          </w:tcPr>
          <w:p w14:paraId="54C7DF72" w14:textId="77777777" w:rsidR="00734CDF" w:rsidRPr="007E5338" w:rsidRDefault="00734CDF">
            <w:pPr>
              <w:pStyle w:val="Heading2"/>
              <w:rPr>
                <w:lang w:val="en-US" w:eastAsia="en-US"/>
              </w:rPr>
            </w:pPr>
            <w:r w:rsidRPr="007E5338">
              <w:rPr>
                <w:lang w:val="en-US" w:eastAsia="en-US"/>
              </w:rPr>
              <w:fldChar w:fldCharType="begin">
                <w:ffData>
                  <w:name w:val="Text1"/>
                  <w:enabled/>
                  <w:calcOnExit w:val="0"/>
                  <w:textInput/>
                </w:ffData>
              </w:fldChar>
            </w:r>
            <w:r w:rsidRPr="007E5338">
              <w:rPr>
                <w:lang w:val="en-US" w:eastAsia="en-US"/>
              </w:rPr>
              <w:instrText xml:space="preserve"> FORMTEXT </w:instrText>
            </w:r>
            <w:r w:rsidRPr="007E5338">
              <w:rPr>
                <w:lang w:val="en-US" w:eastAsia="en-US"/>
              </w:rPr>
            </w:r>
            <w:r w:rsidRPr="007E5338">
              <w:rPr>
                <w:lang w:val="en-US" w:eastAsia="en-US"/>
              </w:rPr>
              <w:fldChar w:fldCharType="separate"/>
            </w:r>
            <w:bookmarkStart w:id="1391" w:name="_Toc45893116"/>
            <w:bookmarkStart w:id="1392" w:name="_Toc51754055"/>
            <w:bookmarkStart w:id="1393" w:name="_Toc51754249"/>
            <w:bookmarkStart w:id="1394" w:name="_Toc51754440"/>
            <w:bookmarkStart w:id="1395" w:name="_Toc51754632"/>
            <w:bookmarkStart w:id="1396" w:name="_Toc51754823"/>
            <w:bookmarkStart w:id="1397" w:name="_Toc51755015"/>
            <w:bookmarkStart w:id="1398" w:name="_Toc51755206"/>
            <w:bookmarkStart w:id="1399" w:name="_Toc51755397"/>
            <w:bookmarkStart w:id="1400" w:name="_Toc51755587"/>
            <w:bookmarkStart w:id="1401" w:name="_Toc51755778"/>
            <w:bookmarkStart w:id="1402" w:name="_Toc51755969"/>
            <w:bookmarkStart w:id="1403" w:name="_Toc51756159"/>
            <w:bookmarkStart w:id="1404" w:name="_Toc51756350"/>
            <w:bookmarkStart w:id="1405" w:name="_Toc51756540"/>
            <w:bookmarkStart w:id="1406" w:name="_Toc51756730"/>
            <w:bookmarkStart w:id="1407" w:name="_Toc51756828"/>
            <w:bookmarkStart w:id="1408" w:name="_Toc51757017"/>
            <w:bookmarkStart w:id="1409" w:name="_Toc51757399"/>
            <w:bookmarkStart w:id="1410" w:name="_Toc51757590"/>
            <w:bookmarkStart w:id="1411" w:name="_Toc51757779"/>
            <w:bookmarkStart w:id="1412" w:name="_Toc51757969"/>
            <w:bookmarkStart w:id="1413" w:name="_Toc51758157"/>
            <w:bookmarkStart w:id="1414" w:name="_Toc51758346"/>
            <w:bookmarkStart w:id="1415" w:name="_Toc51758534"/>
            <w:bookmarkStart w:id="1416" w:name="_Toc51758723"/>
            <w:bookmarkStart w:id="1417" w:name="_Toc51758911"/>
            <w:bookmarkStart w:id="1418" w:name="_Toc51759100"/>
            <w:bookmarkStart w:id="1419" w:name="_Toc51759287"/>
            <w:bookmarkStart w:id="1420" w:name="_Toc51759476"/>
            <w:bookmarkStart w:id="1421" w:name="_Toc51759662"/>
            <w:bookmarkStart w:id="1422" w:name="_Toc51759849"/>
            <w:bookmarkStart w:id="1423" w:name="_Toc51760034"/>
            <w:bookmarkStart w:id="1424" w:name="_Toc51760220"/>
            <w:bookmarkStart w:id="1425" w:name="_Toc51760405"/>
            <w:bookmarkStart w:id="1426" w:name="_Toc54749424"/>
            <w:bookmarkStart w:id="1427" w:name="_Toc54750314"/>
            <w:bookmarkStart w:id="1428" w:name="_Toc54750621"/>
            <w:bookmarkStart w:id="1429" w:name="_Toc54755835"/>
            <w:bookmarkStart w:id="1430" w:name="_Toc54756034"/>
            <w:bookmarkStart w:id="1431" w:name="_Toc54756355"/>
            <w:bookmarkStart w:id="1432" w:name="_Toc54760890"/>
            <w:bookmarkStart w:id="1433" w:name="_Toc54761322"/>
            <w:bookmarkStart w:id="1434" w:name="_Toc54761571"/>
            <w:bookmarkStart w:id="1435" w:name="_Toc54765910"/>
            <w:bookmarkStart w:id="1436" w:name="_Toc54766115"/>
            <w:bookmarkStart w:id="1437" w:name="_Toc54778833"/>
            <w:bookmarkStart w:id="1438" w:name="_Toc54779125"/>
            <w:bookmarkStart w:id="1439" w:name="_Toc54953946"/>
            <w:bookmarkStart w:id="1440" w:name="_Toc55027596"/>
            <w:bookmarkStart w:id="1441" w:name="_Toc55027812"/>
            <w:bookmarkStart w:id="1442" w:name="_Toc55029059"/>
            <w:bookmarkStart w:id="1443" w:name="_Toc55029273"/>
            <w:bookmarkStart w:id="1444" w:name="_Toc55635880"/>
            <w:bookmarkStart w:id="1445" w:name="_Toc55636120"/>
            <w:bookmarkStart w:id="1446" w:name="_Toc55636443"/>
            <w:bookmarkStart w:id="1447" w:name="_Toc55636646"/>
            <w:bookmarkStart w:id="1448" w:name="_Toc55636848"/>
            <w:bookmarkStart w:id="1449" w:name="_Toc55637050"/>
            <w:bookmarkStart w:id="1450" w:name="_Toc68669260"/>
            <w:bookmarkStart w:id="1451" w:name="_Toc68669463"/>
            <w:bookmarkStart w:id="1452" w:name="_Toc68669665"/>
            <w:bookmarkStart w:id="1453" w:name="_Toc83803765"/>
            <w:bookmarkStart w:id="1454" w:name="_Toc83803967"/>
            <w:bookmarkStart w:id="1455" w:name="_Toc83804169"/>
            <w:bookmarkStart w:id="1456" w:name="_Toc83804370"/>
            <w:bookmarkStart w:id="1457" w:name="_Toc86199795"/>
            <w:bookmarkStart w:id="1458" w:name="_Toc86208239"/>
            <w:bookmarkStart w:id="1459" w:name="_Toc86220389"/>
            <w:bookmarkStart w:id="1460" w:name="_Toc86220620"/>
            <w:bookmarkStart w:id="1461" w:name="_Toc86220850"/>
            <w:bookmarkStart w:id="1462" w:name="_Toc86221078"/>
            <w:bookmarkStart w:id="1463" w:name="_Toc86221307"/>
            <w:bookmarkStart w:id="1464" w:name="_Toc86458500"/>
            <w:bookmarkStart w:id="1465" w:name="_Toc86458727"/>
            <w:bookmarkStart w:id="1466" w:name="_Toc86458953"/>
            <w:bookmarkStart w:id="1467" w:name="_Toc86459179"/>
            <w:bookmarkStart w:id="1468" w:name="_Toc86459406"/>
            <w:bookmarkStart w:id="1469" w:name="_Toc86459632"/>
            <w:bookmarkStart w:id="1470" w:name="_Toc86459769"/>
            <w:bookmarkStart w:id="1471" w:name="_Toc86459994"/>
            <w:bookmarkStart w:id="1472" w:name="_Toc86460219"/>
            <w:bookmarkStart w:id="1473" w:name="_Toc86460443"/>
            <w:bookmarkStart w:id="1474" w:name="_Toc86460666"/>
            <w:bookmarkStart w:id="1475" w:name="_Toc86460887"/>
            <w:bookmarkStart w:id="1476" w:name="_Toc86461108"/>
            <w:bookmarkStart w:id="1477" w:name="_Toc86461328"/>
            <w:bookmarkStart w:id="1478" w:name="_Toc86461548"/>
            <w:bookmarkStart w:id="1479" w:name="_Toc86461768"/>
            <w:bookmarkStart w:id="1480" w:name="_Toc86461988"/>
            <w:bookmarkStart w:id="1481" w:name="_Toc86462207"/>
            <w:bookmarkStart w:id="1482" w:name="_Toc86462425"/>
            <w:bookmarkStart w:id="1483" w:name="_Toc86462642"/>
            <w:bookmarkStart w:id="1484" w:name="_Toc86462857"/>
            <w:bookmarkStart w:id="1485" w:name="_Toc86466959"/>
            <w:bookmarkStart w:id="1486" w:name="_Toc86467174"/>
            <w:bookmarkStart w:id="1487" w:name="_Toc86467387"/>
            <w:bookmarkStart w:id="1488" w:name="_Toc86467599"/>
            <w:bookmarkStart w:id="1489" w:name="_Toc86467810"/>
            <w:bookmarkStart w:id="1490" w:name="_Toc86468020"/>
            <w:bookmarkStart w:id="1491" w:name="_Toc86468229"/>
            <w:bookmarkStart w:id="1492" w:name="_Toc86468437"/>
            <w:bookmarkStart w:id="1493" w:name="_Toc86468645"/>
            <w:bookmarkStart w:id="1494" w:name="_Toc86468848"/>
            <w:bookmarkStart w:id="1495" w:name="_Toc86469050"/>
            <w:bookmarkStart w:id="1496" w:name="_Toc86469251"/>
            <w:bookmarkStart w:id="1497" w:name="_Toc86469451"/>
            <w:bookmarkStart w:id="1498" w:name="_Toc86469649"/>
            <w:bookmarkStart w:id="1499" w:name="_Toc86470953"/>
            <w:bookmarkStart w:id="1500" w:name="_Toc86471149"/>
            <w:bookmarkStart w:id="1501" w:name="_Toc112206481"/>
            <w:bookmarkStart w:id="1502" w:name="_Toc112208940"/>
            <w:bookmarkStart w:id="1503" w:name="_Toc112209136"/>
            <w:bookmarkStart w:id="1504" w:name="_Toc112209335"/>
            <w:bookmarkStart w:id="1505" w:name="_Toc112217628"/>
            <w:bookmarkStart w:id="1506" w:name="_Toc112217823"/>
            <w:bookmarkStart w:id="1507" w:name="_Toc115145821"/>
            <w:r w:rsidRPr="007E5338">
              <w:rPr>
                <w:lang w:val="en-US" w:eastAsia="en-US"/>
              </w:rPr>
              <w:t> </w:t>
            </w:r>
            <w:r w:rsidRPr="007E5338">
              <w:rPr>
                <w:lang w:val="en-US" w:eastAsia="en-US"/>
              </w:rPr>
              <w:t> </w:t>
            </w:r>
            <w:r w:rsidRPr="007E5338">
              <w:rPr>
                <w:lang w:val="en-US" w:eastAsia="en-US"/>
              </w:rPr>
              <w:t> </w:t>
            </w:r>
            <w:r w:rsidRPr="007E5338">
              <w:rPr>
                <w:lang w:val="en-US" w:eastAsia="en-US"/>
              </w:rPr>
              <w:t> </w:t>
            </w:r>
            <w:r w:rsidRPr="007E5338">
              <w:rPr>
                <w:lang w:val="en-US" w:eastAsia="en-US"/>
              </w:rPr>
              <w:t> </w:t>
            </w:r>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r w:rsidRPr="007E5338">
              <w:rPr>
                <w:lang w:val="en-US" w:eastAsia="en-US"/>
              </w:rPr>
              <w:fldChar w:fldCharType="end"/>
            </w:r>
          </w:p>
        </w:tc>
      </w:tr>
      <w:tr w:rsidR="00734CDF" w14:paraId="6FFD7695" w14:textId="77777777">
        <w:trPr>
          <w:tblHeader/>
        </w:trPr>
        <w:tc>
          <w:tcPr>
            <w:tcW w:w="1530" w:type="dxa"/>
          </w:tcPr>
          <w:p w14:paraId="6AAD9A81" w14:textId="77777777" w:rsidR="00734CDF" w:rsidRDefault="00734CDF">
            <w:pPr>
              <w:spacing w:line="120" w:lineRule="exact"/>
              <w:rPr>
                <w:sz w:val="22"/>
              </w:rPr>
            </w:pPr>
          </w:p>
          <w:p w14:paraId="210D30E4" w14:textId="77777777" w:rsidR="00734CDF" w:rsidRDefault="00734CDF">
            <w:pPr>
              <w:spacing w:after="58"/>
              <w:jc w:val="center"/>
              <w:rPr>
                <w:sz w:val="22"/>
              </w:rPr>
            </w:pPr>
          </w:p>
        </w:tc>
        <w:tc>
          <w:tcPr>
            <w:tcW w:w="7740" w:type="dxa"/>
            <w:gridSpan w:val="4"/>
            <w:vAlign w:val="center"/>
          </w:tcPr>
          <w:p w14:paraId="12194F22" w14:textId="77777777" w:rsidR="00734CDF" w:rsidRDefault="00734CDF">
            <w:pPr>
              <w:spacing w:after="58"/>
              <w:jc w:val="center"/>
              <w:rPr>
                <w:b/>
                <w:sz w:val="22"/>
              </w:rPr>
            </w:pPr>
            <w:r>
              <w:rPr>
                <w:b/>
                <w:sz w:val="22"/>
              </w:rPr>
              <w:t>Legal Standard</w:t>
            </w:r>
          </w:p>
        </w:tc>
      </w:tr>
      <w:tr w:rsidR="00734CDF" w:rsidRPr="00D775A4" w14:paraId="20554F90" w14:textId="77777777">
        <w:tc>
          <w:tcPr>
            <w:tcW w:w="1530" w:type="dxa"/>
          </w:tcPr>
          <w:p w14:paraId="69BB2AE9" w14:textId="77777777" w:rsidR="00734CDF" w:rsidRDefault="00734CDF">
            <w:pPr>
              <w:spacing w:line="120" w:lineRule="exact"/>
              <w:rPr>
                <w:sz w:val="22"/>
              </w:rPr>
            </w:pPr>
          </w:p>
          <w:p w14:paraId="4C6A255B" w14:textId="77777777" w:rsidR="00734CDF" w:rsidRDefault="00734CDF">
            <w:pPr>
              <w:spacing w:after="58"/>
              <w:jc w:val="center"/>
              <w:rPr>
                <w:b/>
                <w:sz w:val="22"/>
              </w:rPr>
            </w:pPr>
            <w:r>
              <w:rPr>
                <w:b/>
                <w:sz w:val="22"/>
              </w:rPr>
              <w:t>SE 34</w:t>
            </w:r>
          </w:p>
        </w:tc>
        <w:tc>
          <w:tcPr>
            <w:tcW w:w="7740" w:type="dxa"/>
            <w:gridSpan w:val="4"/>
          </w:tcPr>
          <w:p w14:paraId="1F27DF70" w14:textId="77777777" w:rsidR="00734CDF" w:rsidRDefault="00734CDF" w:rsidP="00734CDF">
            <w:pPr>
              <w:pStyle w:val="Heading8"/>
              <w:rPr>
                <w:u w:val="none"/>
              </w:rPr>
            </w:pPr>
            <w:r>
              <w:rPr>
                <w:u w:val="none"/>
              </w:rPr>
              <w:t xml:space="preserve">Continuum of alternative services and placements </w:t>
            </w:r>
          </w:p>
          <w:p w14:paraId="57B39B2F" w14:textId="77777777" w:rsidR="00734CDF" w:rsidRPr="00D775A4" w:rsidRDefault="00734CDF" w:rsidP="00734CDF">
            <w:pPr>
              <w:rPr>
                <w:sz w:val="22"/>
                <w:szCs w:val="22"/>
              </w:rPr>
            </w:pPr>
            <w:bookmarkStart w:id="1508" w:name="CRIT_SE_34"/>
            <w:r w:rsidRPr="00D775A4">
              <w:rPr>
                <w:sz w:val="22"/>
                <w:szCs w:val="22"/>
              </w:rPr>
              <w:t>The district provides or arranges for the provision of each of the elements of the IEPs of students in need of special education from the ages of three through twenty</w:t>
            </w:r>
            <w:r w:rsidRPr="00D775A4">
              <w:rPr>
                <w:sz w:val="22"/>
                <w:szCs w:val="22"/>
              </w:rPr>
              <w:noBreakHyphen/>
              <w:t>one, ensuring that a continuum of services and alternative placements is available to meet the needs of all students with disabilities, and takes all steps necessary to ensure compliance with all elements of the IEPs, including vocational education.</w:t>
            </w:r>
            <w:bookmarkEnd w:id="1508"/>
          </w:p>
        </w:tc>
      </w:tr>
      <w:tr w:rsidR="00734CDF" w:rsidRPr="00D775A4" w14:paraId="3DDD45E6" w14:textId="77777777" w:rsidTr="00734CDF">
        <w:tc>
          <w:tcPr>
            <w:tcW w:w="1530" w:type="dxa"/>
          </w:tcPr>
          <w:p w14:paraId="03DA19F6" w14:textId="77777777" w:rsidR="00734CDF" w:rsidRDefault="00734CDF">
            <w:pPr>
              <w:spacing w:line="120" w:lineRule="exact"/>
              <w:rPr>
                <w:sz w:val="22"/>
              </w:rPr>
            </w:pPr>
          </w:p>
        </w:tc>
        <w:tc>
          <w:tcPr>
            <w:tcW w:w="3870" w:type="dxa"/>
            <w:gridSpan w:val="2"/>
          </w:tcPr>
          <w:p w14:paraId="6122B341" w14:textId="77777777" w:rsidR="00734CDF" w:rsidRPr="00D775A4" w:rsidRDefault="00734CDF" w:rsidP="00734CDF">
            <w:pPr>
              <w:pStyle w:val="Heading8"/>
              <w:jc w:val="center"/>
              <w:rPr>
                <w:b w:val="0"/>
                <w:u w:val="none"/>
              </w:rPr>
            </w:pPr>
            <w:r>
              <w:rPr>
                <w:u w:val="none"/>
              </w:rPr>
              <w:t>State Requirements</w:t>
            </w:r>
          </w:p>
        </w:tc>
        <w:tc>
          <w:tcPr>
            <w:tcW w:w="3870" w:type="dxa"/>
            <w:gridSpan w:val="2"/>
          </w:tcPr>
          <w:p w14:paraId="0B43A9FF" w14:textId="77777777" w:rsidR="00734CDF" w:rsidRPr="00D775A4" w:rsidRDefault="00734CDF" w:rsidP="00734CDF">
            <w:pPr>
              <w:pStyle w:val="Heading8"/>
              <w:jc w:val="center"/>
              <w:rPr>
                <w:b w:val="0"/>
                <w:u w:val="none"/>
              </w:rPr>
            </w:pPr>
            <w:r>
              <w:rPr>
                <w:u w:val="none"/>
              </w:rPr>
              <w:t>Federal Requirements</w:t>
            </w:r>
          </w:p>
        </w:tc>
      </w:tr>
      <w:tr w:rsidR="00734CDF" w:rsidRPr="00D775A4" w14:paraId="27B4D5BB" w14:textId="77777777" w:rsidTr="00734CDF">
        <w:tc>
          <w:tcPr>
            <w:tcW w:w="1530" w:type="dxa"/>
          </w:tcPr>
          <w:p w14:paraId="6CCF4D1D" w14:textId="77777777" w:rsidR="00734CDF" w:rsidRDefault="00734CDF">
            <w:pPr>
              <w:spacing w:line="120" w:lineRule="exact"/>
              <w:rPr>
                <w:sz w:val="22"/>
              </w:rPr>
            </w:pPr>
          </w:p>
        </w:tc>
        <w:tc>
          <w:tcPr>
            <w:tcW w:w="3870" w:type="dxa"/>
            <w:gridSpan w:val="2"/>
          </w:tcPr>
          <w:p w14:paraId="67CE3317" w14:textId="77777777" w:rsidR="00734CDF" w:rsidRPr="00D775A4" w:rsidRDefault="00734CDF" w:rsidP="00734CDF">
            <w:pPr>
              <w:pStyle w:val="Heading8"/>
              <w:rPr>
                <w:b w:val="0"/>
                <w:u w:val="none"/>
              </w:rPr>
            </w:pPr>
            <w:r w:rsidRPr="00D775A4">
              <w:rPr>
                <w:b w:val="0"/>
                <w:u w:val="none"/>
              </w:rPr>
              <w:t>603 CMR 28.05(7)(b)</w:t>
            </w:r>
          </w:p>
        </w:tc>
        <w:tc>
          <w:tcPr>
            <w:tcW w:w="3870" w:type="dxa"/>
            <w:gridSpan w:val="2"/>
          </w:tcPr>
          <w:p w14:paraId="6C8AE660" w14:textId="77777777" w:rsidR="00734CDF" w:rsidRPr="00D775A4" w:rsidRDefault="00734CDF" w:rsidP="00734CDF">
            <w:pPr>
              <w:pStyle w:val="Heading8"/>
              <w:rPr>
                <w:b w:val="0"/>
                <w:u w:val="none"/>
              </w:rPr>
            </w:pPr>
            <w:r w:rsidRPr="00D775A4">
              <w:rPr>
                <w:b w:val="0"/>
                <w:snapToGrid w:val="0"/>
                <w:u w:val="none"/>
              </w:rPr>
              <w:t>34 CFR</w:t>
            </w:r>
            <w:r w:rsidRPr="00D775A4">
              <w:rPr>
                <w:b w:val="0"/>
                <w:u w:val="none"/>
              </w:rPr>
              <w:t xml:space="preserve"> 300.109; 300.110; 300.115</w:t>
            </w:r>
          </w:p>
        </w:tc>
      </w:tr>
      <w:tr w:rsidR="00734CDF" w:rsidRPr="002E3679" w14:paraId="53F960B5" w14:textId="77777777" w:rsidTr="00734CDF">
        <w:tblPrEx>
          <w:tblBorders>
            <w:insideH w:val="none" w:sz="0" w:space="0" w:color="auto"/>
            <w:insideV w:val="double" w:sz="2" w:space="0" w:color="000000"/>
          </w:tblBorders>
        </w:tblPrEx>
        <w:trPr>
          <w:trHeight w:val="382"/>
        </w:trPr>
        <w:tc>
          <w:tcPr>
            <w:tcW w:w="1530" w:type="dxa"/>
            <w:tcBorders>
              <w:top w:val="nil"/>
              <w:bottom w:val="double" w:sz="2" w:space="0" w:color="000000"/>
              <w:right w:val="single" w:sz="2" w:space="0" w:color="000000"/>
            </w:tcBorders>
          </w:tcPr>
          <w:p w14:paraId="5F782D4A" w14:textId="77777777" w:rsidR="00734CDF" w:rsidRDefault="00734CDF" w:rsidP="00734CDF">
            <w:pPr>
              <w:spacing w:line="120" w:lineRule="exact"/>
              <w:rPr>
                <w:sz w:val="22"/>
              </w:rPr>
            </w:pPr>
          </w:p>
        </w:tc>
        <w:tc>
          <w:tcPr>
            <w:tcW w:w="1080" w:type="dxa"/>
            <w:tcBorders>
              <w:top w:val="single" w:sz="2" w:space="0" w:color="000000"/>
              <w:left w:val="single" w:sz="2" w:space="0" w:color="000000"/>
              <w:bottom w:val="double" w:sz="2" w:space="0" w:color="000000"/>
              <w:right w:val="nil"/>
            </w:tcBorders>
            <w:vAlign w:val="center"/>
          </w:tcPr>
          <w:p w14:paraId="206E5F3A" w14:textId="77777777" w:rsidR="00734CDF" w:rsidRDefault="00734CDF" w:rsidP="00734CDF">
            <w:pPr>
              <w:rPr>
                <w:b/>
                <w:sz w:val="22"/>
              </w:rPr>
            </w:pPr>
            <w:r>
              <w:rPr>
                <w:b/>
                <w:sz w:val="22"/>
              </w:rPr>
              <w:t>Rating:</w:t>
            </w:r>
          </w:p>
        </w:tc>
        <w:tc>
          <w:tcPr>
            <w:tcW w:w="2790" w:type="dxa"/>
            <w:tcBorders>
              <w:top w:val="single" w:sz="2" w:space="0" w:color="000000"/>
              <w:left w:val="nil"/>
              <w:bottom w:val="double" w:sz="2" w:space="0" w:color="000000"/>
              <w:right w:val="single" w:sz="2" w:space="0" w:color="000000"/>
            </w:tcBorders>
            <w:vAlign w:val="center"/>
          </w:tcPr>
          <w:p w14:paraId="45480AC3" w14:textId="77777777" w:rsidR="00734CDF" w:rsidRDefault="00734CDF" w:rsidP="00734CDF">
            <w:pPr>
              <w:rPr>
                <w:b/>
                <w:sz w:val="22"/>
              </w:rPr>
            </w:pPr>
            <w:bookmarkStart w:id="1509" w:name="RATING_SE_34"/>
            <w:r>
              <w:rPr>
                <w:b/>
                <w:sz w:val="22"/>
              </w:rPr>
              <w:t xml:space="preserve"> Partially Implemented </w:t>
            </w:r>
            <w:bookmarkEnd w:id="1509"/>
          </w:p>
        </w:tc>
        <w:tc>
          <w:tcPr>
            <w:tcW w:w="2880" w:type="dxa"/>
            <w:tcBorders>
              <w:top w:val="single" w:sz="2" w:space="0" w:color="000000"/>
              <w:left w:val="single" w:sz="2" w:space="0" w:color="000000"/>
              <w:bottom w:val="double" w:sz="2" w:space="0" w:color="000000"/>
              <w:right w:val="nil"/>
            </w:tcBorders>
            <w:vAlign w:val="center"/>
          </w:tcPr>
          <w:p w14:paraId="77D1BABF" w14:textId="77777777" w:rsidR="00734CDF" w:rsidRDefault="00734CDF" w:rsidP="00734CDF">
            <w:pPr>
              <w:rPr>
                <w:b/>
                <w:sz w:val="22"/>
              </w:rPr>
            </w:pPr>
            <w:r>
              <w:rPr>
                <w:b/>
                <w:sz w:val="22"/>
              </w:rPr>
              <w:t>District Response Required:</w:t>
            </w:r>
          </w:p>
        </w:tc>
        <w:tc>
          <w:tcPr>
            <w:tcW w:w="990" w:type="dxa"/>
            <w:tcBorders>
              <w:top w:val="single" w:sz="2" w:space="0" w:color="000000"/>
              <w:left w:val="nil"/>
              <w:bottom w:val="double" w:sz="2" w:space="0" w:color="000000"/>
            </w:tcBorders>
            <w:vAlign w:val="center"/>
          </w:tcPr>
          <w:p w14:paraId="43F61E68" w14:textId="77777777" w:rsidR="00734CDF" w:rsidRPr="002E3679" w:rsidRDefault="00734CDF" w:rsidP="00734CDF">
            <w:pPr>
              <w:spacing w:line="163" w:lineRule="exact"/>
              <w:rPr>
                <w:b/>
                <w:sz w:val="22"/>
              </w:rPr>
            </w:pPr>
            <w:bookmarkStart w:id="1510" w:name="DISTRESP_SE_34"/>
            <w:r w:rsidRPr="002E3679">
              <w:rPr>
                <w:b/>
                <w:sz w:val="22"/>
              </w:rPr>
              <w:t>Yes</w:t>
            </w:r>
            <w:bookmarkEnd w:id="1510"/>
          </w:p>
        </w:tc>
      </w:tr>
    </w:tbl>
    <w:p w14:paraId="20FFF34C" w14:textId="77777777" w:rsidR="00734CDF" w:rsidRDefault="00734CD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734CDF" w14:paraId="331B7DB7" w14:textId="77777777">
        <w:tc>
          <w:tcPr>
            <w:tcW w:w="9270" w:type="dxa"/>
          </w:tcPr>
          <w:p w14:paraId="16256189" w14:textId="77777777" w:rsidR="00734CDF" w:rsidRDefault="00734CDF">
            <w:pPr>
              <w:rPr>
                <w:b/>
                <w:sz w:val="22"/>
              </w:rPr>
            </w:pPr>
            <w:r>
              <w:rPr>
                <w:b/>
                <w:sz w:val="22"/>
              </w:rPr>
              <w:t>Department of Elementary and Secondary Education Findings:</w:t>
            </w:r>
            <w:bookmarkStart w:id="1511" w:name="LABEL_SE_34"/>
            <w:bookmarkEnd w:id="1511"/>
          </w:p>
        </w:tc>
      </w:tr>
      <w:tr w:rsidR="00734CDF" w14:paraId="2241AB5C" w14:textId="77777777">
        <w:trPr>
          <w:trHeight w:val="270"/>
        </w:trPr>
        <w:tc>
          <w:tcPr>
            <w:tcW w:w="9270" w:type="dxa"/>
          </w:tcPr>
          <w:p w14:paraId="40B2B11E" w14:textId="77777777" w:rsidR="00734CDF" w:rsidRDefault="00734CDF">
            <w:pPr>
              <w:rPr>
                <w:i/>
                <w:sz w:val="22"/>
              </w:rPr>
            </w:pPr>
            <w:bookmarkStart w:id="1512" w:name="FINDING_SE_34"/>
            <w:r>
              <w:rPr>
                <w:i/>
                <w:sz w:val="22"/>
              </w:rPr>
              <w:t>See SE 20 regarding the lack of inclusive opportunities for students within the special education continuum of alternative services and placements.</w:t>
            </w:r>
            <w:bookmarkEnd w:id="1512"/>
          </w:p>
        </w:tc>
      </w:tr>
    </w:tbl>
    <w:p w14:paraId="4C57ABA2" w14:textId="77777777" w:rsidR="00734CDF" w:rsidRDefault="00734CDF">
      <w:pPr>
        <w:rPr>
          <w:sz w:val="22"/>
        </w:rPr>
      </w:pPr>
    </w:p>
    <w:p w14:paraId="5A603D11" w14:textId="77777777" w:rsidR="00734CDF" w:rsidRDefault="00734CD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1080"/>
        <w:gridCol w:w="2790"/>
        <w:gridCol w:w="90"/>
        <w:gridCol w:w="2790"/>
        <w:gridCol w:w="1080"/>
      </w:tblGrid>
      <w:tr w:rsidR="00734CDF" w:rsidRPr="007E5338" w14:paraId="0C8FC225" w14:textId="77777777" w:rsidTr="00734CDF">
        <w:trPr>
          <w:tblHeader/>
        </w:trPr>
        <w:tc>
          <w:tcPr>
            <w:tcW w:w="1530" w:type="dxa"/>
          </w:tcPr>
          <w:p w14:paraId="39139F80" w14:textId="77777777" w:rsidR="00734CDF" w:rsidRDefault="00734CDF">
            <w:pPr>
              <w:spacing w:line="120" w:lineRule="exact"/>
              <w:rPr>
                <w:b/>
                <w:sz w:val="22"/>
              </w:rPr>
            </w:pPr>
          </w:p>
          <w:p w14:paraId="40DAC1AC" w14:textId="77777777" w:rsidR="00734CDF" w:rsidRDefault="00734CDF">
            <w:pPr>
              <w:jc w:val="center"/>
              <w:rPr>
                <w:b/>
                <w:sz w:val="22"/>
              </w:rPr>
            </w:pPr>
            <w:r>
              <w:rPr>
                <w:b/>
                <w:sz w:val="22"/>
              </w:rPr>
              <w:t>CRITERION</w:t>
            </w:r>
          </w:p>
          <w:p w14:paraId="2344CAF6" w14:textId="77777777" w:rsidR="00734CDF" w:rsidRDefault="00734CDF">
            <w:pPr>
              <w:spacing w:after="58"/>
              <w:jc w:val="center"/>
              <w:rPr>
                <w:b/>
                <w:sz w:val="22"/>
              </w:rPr>
            </w:pPr>
            <w:r>
              <w:rPr>
                <w:b/>
                <w:sz w:val="22"/>
              </w:rPr>
              <w:t>NUMBER</w:t>
            </w:r>
          </w:p>
        </w:tc>
        <w:tc>
          <w:tcPr>
            <w:tcW w:w="7830" w:type="dxa"/>
            <w:gridSpan w:val="5"/>
            <w:vAlign w:val="center"/>
          </w:tcPr>
          <w:p w14:paraId="212B134A" w14:textId="77777777" w:rsidR="00734CDF" w:rsidRPr="007E5338" w:rsidRDefault="00734CDF">
            <w:pPr>
              <w:pStyle w:val="Heading2"/>
              <w:rPr>
                <w:lang w:val="en-US" w:eastAsia="en-US"/>
              </w:rPr>
            </w:pPr>
            <w:r w:rsidRPr="007E5338">
              <w:rPr>
                <w:lang w:val="en-US" w:eastAsia="en-US"/>
              </w:rPr>
              <w:fldChar w:fldCharType="begin">
                <w:ffData>
                  <w:name w:val="Text1"/>
                  <w:enabled/>
                  <w:calcOnExit w:val="0"/>
                  <w:textInput/>
                </w:ffData>
              </w:fldChar>
            </w:r>
            <w:r w:rsidRPr="007E5338">
              <w:rPr>
                <w:lang w:val="en-US" w:eastAsia="en-US"/>
              </w:rPr>
              <w:instrText xml:space="preserve"> FORMTEXT </w:instrText>
            </w:r>
            <w:r w:rsidRPr="007E5338">
              <w:rPr>
                <w:lang w:val="en-US" w:eastAsia="en-US"/>
              </w:rPr>
            </w:r>
            <w:r w:rsidRPr="007E5338">
              <w:rPr>
                <w:lang w:val="en-US" w:eastAsia="en-US"/>
              </w:rPr>
              <w:fldChar w:fldCharType="separate"/>
            </w:r>
            <w:bookmarkStart w:id="1513" w:name="_Toc45893117"/>
            <w:bookmarkStart w:id="1514" w:name="_Toc51754056"/>
            <w:bookmarkStart w:id="1515" w:name="_Toc51754250"/>
            <w:bookmarkStart w:id="1516" w:name="_Toc51754441"/>
            <w:bookmarkStart w:id="1517" w:name="_Toc51754633"/>
            <w:bookmarkStart w:id="1518" w:name="_Toc51754824"/>
            <w:bookmarkStart w:id="1519" w:name="_Toc51755016"/>
            <w:bookmarkStart w:id="1520" w:name="_Toc51755207"/>
            <w:bookmarkStart w:id="1521" w:name="_Toc51755398"/>
            <w:bookmarkStart w:id="1522" w:name="_Toc51755588"/>
            <w:bookmarkStart w:id="1523" w:name="_Toc51755779"/>
            <w:bookmarkStart w:id="1524" w:name="_Toc51755970"/>
            <w:bookmarkStart w:id="1525" w:name="_Toc51756160"/>
            <w:bookmarkStart w:id="1526" w:name="_Toc51756351"/>
            <w:bookmarkStart w:id="1527" w:name="_Toc51756541"/>
            <w:bookmarkStart w:id="1528" w:name="_Toc51756731"/>
            <w:bookmarkStart w:id="1529" w:name="_Toc51756829"/>
            <w:bookmarkStart w:id="1530" w:name="_Toc51757018"/>
            <w:bookmarkStart w:id="1531" w:name="_Toc51757400"/>
            <w:bookmarkStart w:id="1532" w:name="_Toc51757591"/>
            <w:bookmarkStart w:id="1533" w:name="_Toc51757780"/>
            <w:bookmarkStart w:id="1534" w:name="_Toc51757970"/>
            <w:bookmarkStart w:id="1535" w:name="_Toc51758158"/>
            <w:bookmarkStart w:id="1536" w:name="_Toc51758347"/>
            <w:bookmarkStart w:id="1537" w:name="_Toc51758535"/>
            <w:bookmarkStart w:id="1538" w:name="_Toc51758724"/>
            <w:bookmarkStart w:id="1539" w:name="_Toc51758912"/>
            <w:bookmarkStart w:id="1540" w:name="_Toc51759101"/>
            <w:bookmarkStart w:id="1541" w:name="_Toc51759288"/>
            <w:bookmarkStart w:id="1542" w:name="_Toc51759477"/>
            <w:bookmarkStart w:id="1543" w:name="_Toc51759663"/>
            <w:bookmarkStart w:id="1544" w:name="_Toc51759850"/>
            <w:bookmarkStart w:id="1545" w:name="_Toc51760035"/>
            <w:bookmarkStart w:id="1546" w:name="_Toc51760221"/>
            <w:bookmarkStart w:id="1547" w:name="_Toc51760406"/>
            <w:bookmarkStart w:id="1548" w:name="_Toc54749425"/>
            <w:bookmarkStart w:id="1549" w:name="_Toc54750315"/>
            <w:bookmarkStart w:id="1550" w:name="_Toc54750622"/>
            <w:bookmarkStart w:id="1551" w:name="_Toc54755836"/>
            <w:bookmarkStart w:id="1552" w:name="_Toc54756035"/>
            <w:bookmarkStart w:id="1553" w:name="_Toc54756356"/>
            <w:bookmarkStart w:id="1554" w:name="_Toc54760891"/>
            <w:bookmarkStart w:id="1555" w:name="_Toc54761323"/>
            <w:bookmarkStart w:id="1556" w:name="_Toc54761572"/>
            <w:bookmarkStart w:id="1557" w:name="_Toc54765911"/>
            <w:bookmarkStart w:id="1558" w:name="_Toc54766116"/>
            <w:bookmarkStart w:id="1559" w:name="_Toc54778834"/>
            <w:bookmarkStart w:id="1560" w:name="_Toc54779126"/>
            <w:bookmarkStart w:id="1561" w:name="_Toc54953947"/>
            <w:bookmarkStart w:id="1562" w:name="_Toc55027597"/>
            <w:bookmarkStart w:id="1563" w:name="_Toc55027813"/>
            <w:bookmarkStart w:id="1564" w:name="_Toc55029060"/>
            <w:bookmarkStart w:id="1565" w:name="_Toc55029274"/>
            <w:bookmarkStart w:id="1566" w:name="_Toc55635881"/>
            <w:bookmarkStart w:id="1567" w:name="_Toc55636121"/>
            <w:bookmarkStart w:id="1568" w:name="_Toc55636444"/>
            <w:bookmarkStart w:id="1569" w:name="_Toc55636647"/>
            <w:bookmarkStart w:id="1570" w:name="_Toc55636849"/>
            <w:bookmarkStart w:id="1571" w:name="_Toc55637051"/>
            <w:bookmarkStart w:id="1572" w:name="_Toc68669261"/>
            <w:bookmarkStart w:id="1573" w:name="_Toc68669464"/>
            <w:bookmarkStart w:id="1574" w:name="_Toc68669666"/>
            <w:bookmarkStart w:id="1575" w:name="_Toc83803766"/>
            <w:bookmarkStart w:id="1576" w:name="_Toc83803968"/>
            <w:bookmarkStart w:id="1577" w:name="_Toc83804170"/>
            <w:bookmarkStart w:id="1578" w:name="_Toc83804371"/>
            <w:bookmarkStart w:id="1579" w:name="_Toc86199796"/>
            <w:bookmarkStart w:id="1580" w:name="_Toc86208240"/>
            <w:bookmarkStart w:id="1581" w:name="_Toc86220390"/>
            <w:bookmarkStart w:id="1582" w:name="_Toc86220621"/>
            <w:bookmarkStart w:id="1583" w:name="_Toc86220851"/>
            <w:bookmarkStart w:id="1584" w:name="_Toc86221079"/>
            <w:bookmarkStart w:id="1585" w:name="_Toc86221308"/>
            <w:bookmarkStart w:id="1586" w:name="_Toc86458501"/>
            <w:bookmarkStart w:id="1587" w:name="_Toc86458728"/>
            <w:bookmarkStart w:id="1588" w:name="_Toc86458954"/>
            <w:bookmarkStart w:id="1589" w:name="_Toc86459180"/>
            <w:bookmarkStart w:id="1590" w:name="_Toc86459407"/>
            <w:bookmarkStart w:id="1591" w:name="_Toc86459633"/>
            <w:bookmarkStart w:id="1592" w:name="_Toc86459770"/>
            <w:bookmarkStart w:id="1593" w:name="_Toc86459995"/>
            <w:bookmarkStart w:id="1594" w:name="_Toc86460220"/>
            <w:bookmarkStart w:id="1595" w:name="_Toc86460444"/>
            <w:bookmarkStart w:id="1596" w:name="_Toc86460667"/>
            <w:bookmarkStart w:id="1597" w:name="_Toc86460888"/>
            <w:bookmarkStart w:id="1598" w:name="_Toc86461109"/>
            <w:bookmarkStart w:id="1599" w:name="_Toc86461329"/>
            <w:bookmarkStart w:id="1600" w:name="_Toc86461549"/>
            <w:bookmarkStart w:id="1601" w:name="_Toc86461769"/>
            <w:bookmarkStart w:id="1602" w:name="_Toc86461989"/>
            <w:bookmarkStart w:id="1603" w:name="_Toc86462208"/>
            <w:bookmarkStart w:id="1604" w:name="_Toc86462426"/>
            <w:bookmarkStart w:id="1605" w:name="_Toc86462643"/>
            <w:bookmarkStart w:id="1606" w:name="_Toc86462858"/>
            <w:bookmarkStart w:id="1607" w:name="_Toc86466960"/>
            <w:bookmarkStart w:id="1608" w:name="_Toc86467175"/>
            <w:bookmarkStart w:id="1609" w:name="_Toc86467388"/>
            <w:bookmarkStart w:id="1610" w:name="_Toc86467600"/>
            <w:bookmarkStart w:id="1611" w:name="_Toc86467811"/>
            <w:bookmarkStart w:id="1612" w:name="_Toc86468021"/>
            <w:bookmarkStart w:id="1613" w:name="_Toc86468230"/>
            <w:bookmarkStart w:id="1614" w:name="_Toc86468438"/>
            <w:bookmarkStart w:id="1615" w:name="_Toc86468646"/>
            <w:bookmarkStart w:id="1616" w:name="_Toc86468849"/>
            <w:bookmarkStart w:id="1617" w:name="_Toc86469051"/>
            <w:bookmarkStart w:id="1618" w:name="_Toc86469252"/>
            <w:bookmarkStart w:id="1619" w:name="_Toc86469452"/>
            <w:bookmarkStart w:id="1620" w:name="_Toc86469650"/>
            <w:bookmarkStart w:id="1621" w:name="_Toc86470954"/>
            <w:bookmarkStart w:id="1622" w:name="_Toc86471150"/>
            <w:bookmarkStart w:id="1623" w:name="_Toc112206482"/>
            <w:bookmarkStart w:id="1624" w:name="_Toc112208941"/>
            <w:bookmarkStart w:id="1625" w:name="_Toc112209137"/>
            <w:bookmarkStart w:id="1626" w:name="_Toc112209336"/>
            <w:bookmarkStart w:id="1627" w:name="_Toc112217629"/>
            <w:bookmarkStart w:id="1628" w:name="_Toc112217824"/>
            <w:bookmarkStart w:id="1629" w:name="_Toc115145822"/>
            <w:r w:rsidRPr="007E5338">
              <w:rPr>
                <w:lang w:val="en-US" w:eastAsia="en-US"/>
              </w:rPr>
              <w:t> </w:t>
            </w:r>
            <w:r w:rsidRPr="007E5338">
              <w:rPr>
                <w:lang w:val="en-US" w:eastAsia="en-US"/>
              </w:rPr>
              <w:t> </w:t>
            </w:r>
            <w:r w:rsidRPr="007E5338">
              <w:rPr>
                <w:lang w:val="en-US" w:eastAsia="en-US"/>
              </w:rPr>
              <w:t> </w:t>
            </w:r>
            <w:r w:rsidRPr="007E5338">
              <w:rPr>
                <w:lang w:val="en-US" w:eastAsia="en-US"/>
              </w:rPr>
              <w:t> </w:t>
            </w:r>
            <w:r w:rsidRPr="007E5338">
              <w:rPr>
                <w:lang w:val="en-US" w:eastAsia="en-US"/>
              </w:rPr>
              <w:t> </w:t>
            </w:r>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r w:rsidRPr="007E5338">
              <w:rPr>
                <w:lang w:val="en-US" w:eastAsia="en-US"/>
              </w:rPr>
              <w:fldChar w:fldCharType="end"/>
            </w:r>
          </w:p>
        </w:tc>
      </w:tr>
      <w:tr w:rsidR="00734CDF" w14:paraId="783CA876" w14:textId="77777777" w:rsidTr="00734CDF">
        <w:trPr>
          <w:tblHeader/>
        </w:trPr>
        <w:tc>
          <w:tcPr>
            <w:tcW w:w="1530" w:type="dxa"/>
          </w:tcPr>
          <w:p w14:paraId="0217CB21" w14:textId="77777777" w:rsidR="00734CDF" w:rsidRDefault="00734CDF">
            <w:pPr>
              <w:spacing w:line="120" w:lineRule="exact"/>
              <w:rPr>
                <w:sz w:val="22"/>
              </w:rPr>
            </w:pPr>
          </w:p>
          <w:p w14:paraId="65D8619D" w14:textId="77777777" w:rsidR="00734CDF" w:rsidRDefault="00734CDF">
            <w:pPr>
              <w:spacing w:after="58"/>
              <w:jc w:val="center"/>
              <w:rPr>
                <w:sz w:val="22"/>
              </w:rPr>
            </w:pPr>
          </w:p>
        </w:tc>
        <w:tc>
          <w:tcPr>
            <w:tcW w:w="7830" w:type="dxa"/>
            <w:gridSpan w:val="5"/>
            <w:vAlign w:val="center"/>
          </w:tcPr>
          <w:p w14:paraId="3925BFD2" w14:textId="77777777" w:rsidR="00734CDF" w:rsidRDefault="00734CDF">
            <w:pPr>
              <w:spacing w:after="58"/>
              <w:jc w:val="center"/>
              <w:rPr>
                <w:b/>
                <w:sz w:val="22"/>
              </w:rPr>
            </w:pPr>
            <w:r>
              <w:rPr>
                <w:b/>
                <w:sz w:val="22"/>
              </w:rPr>
              <w:t>Legal Standard</w:t>
            </w:r>
          </w:p>
        </w:tc>
      </w:tr>
      <w:tr w:rsidR="00734CDF" w:rsidRPr="004A1ABF" w14:paraId="32ED971E" w14:textId="77777777" w:rsidTr="00734CDF">
        <w:tc>
          <w:tcPr>
            <w:tcW w:w="1530" w:type="dxa"/>
          </w:tcPr>
          <w:p w14:paraId="4A17BA84" w14:textId="77777777" w:rsidR="00734CDF" w:rsidRDefault="00734CDF">
            <w:pPr>
              <w:spacing w:line="120" w:lineRule="exact"/>
              <w:rPr>
                <w:sz w:val="22"/>
              </w:rPr>
            </w:pPr>
          </w:p>
          <w:p w14:paraId="0B5B3957" w14:textId="77777777" w:rsidR="00734CDF" w:rsidRDefault="00734CDF">
            <w:pPr>
              <w:spacing w:after="58"/>
              <w:jc w:val="center"/>
              <w:rPr>
                <w:b/>
                <w:sz w:val="22"/>
              </w:rPr>
            </w:pPr>
            <w:r>
              <w:rPr>
                <w:b/>
                <w:sz w:val="22"/>
              </w:rPr>
              <w:t>SE 35</w:t>
            </w:r>
          </w:p>
        </w:tc>
        <w:tc>
          <w:tcPr>
            <w:tcW w:w="7830" w:type="dxa"/>
            <w:gridSpan w:val="5"/>
          </w:tcPr>
          <w:p w14:paraId="45B37AD9" w14:textId="77777777" w:rsidR="00734CDF" w:rsidRDefault="00734CDF" w:rsidP="00734CDF">
            <w:pPr>
              <w:pStyle w:val="Heading8"/>
              <w:rPr>
                <w:u w:val="none"/>
              </w:rPr>
            </w:pPr>
            <w:r>
              <w:rPr>
                <w:u w:val="none"/>
              </w:rPr>
              <w:t xml:space="preserve">Assistive technology: specialized materials and equipment </w:t>
            </w:r>
          </w:p>
          <w:p w14:paraId="117CB22C" w14:textId="77777777" w:rsidR="00734CDF" w:rsidRDefault="00734CDF" w:rsidP="00734CDF">
            <w:pPr>
              <w:rPr>
                <w:sz w:val="22"/>
                <w:szCs w:val="22"/>
              </w:rPr>
            </w:pPr>
            <w:bookmarkStart w:id="1630" w:name="CRIT_SE_35"/>
            <w:r w:rsidRPr="00AD4A46">
              <w:rPr>
                <w:i/>
                <w:iCs/>
                <w:sz w:val="22"/>
                <w:szCs w:val="22"/>
              </w:rPr>
              <w:t>Assistive technology device</w:t>
            </w:r>
            <w:r w:rsidRPr="00AD4A46">
              <w:rPr>
                <w:sz w:val="22"/>
                <w:szCs w:val="22"/>
              </w:rPr>
              <w:t xml:space="preserve"> means any item, piece of equipment, or product system, whether acquired commercially off the shelf, modified, or customized, that is used to increase, maintain, or improve the functional capabilities of a student with a disability. The term does not include a medical device that is surgically implanted, or </w:t>
            </w:r>
            <w:r>
              <w:rPr>
                <w:sz w:val="22"/>
                <w:szCs w:val="22"/>
              </w:rPr>
              <w:t>the replacement of such device.</w:t>
            </w:r>
          </w:p>
          <w:p w14:paraId="77CC0591" w14:textId="77777777" w:rsidR="00734CDF" w:rsidRDefault="00734CDF" w:rsidP="00734CDF">
            <w:pPr>
              <w:rPr>
                <w:sz w:val="22"/>
                <w:szCs w:val="22"/>
              </w:rPr>
            </w:pPr>
          </w:p>
          <w:p w14:paraId="68FE85BB" w14:textId="77777777" w:rsidR="00734CDF" w:rsidRPr="00FB3347" w:rsidRDefault="00734CDF" w:rsidP="00734CDF">
            <w:pPr>
              <w:rPr>
                <w:rFonts w:eastAsia="Calibri"/>
                <w:sz w:val="22"/>
                <w:szCs w:val="22"/>
              </w:rPr>
            </w:pPr>
            <w:r w:rsidRPr="00FB3347">
              <w:rPr>
                <w:rFonts w:eastAsia="Calibri"/>
                <w:i/>
                <w:sz w:val="22"/>
                <w:szCs w:val="22"/>
              </w:rPr>
              <w:t xml:space="preserve">Augmentative and alternative communication: </w:t>
            </w:r>
            <w:r w:rsidRPr="00FB3347">
              <w:rPr>
                <w:rFonts w:eastAsia="Calibri"/>
                <w:sz w:val="22"/>
                <w:szCs w:val="22"/>
              </w:rPr>
              <w:t>The IEP Team must consider the communication needs of the student. Augmentative and alternative communication (AAC) is a form of assistive technology that can help students with disabilities that impede their ability to communicate to meet their education goals and participate fully alongside their nondisabled peers in all aspects of their education. AAC should be considered for those students who cannot communicate effectively through oral speech, including students with autism, cerebral palsy, intellectual disabilities, congenital disabilities, selective mutism, muscle disease, sensory impairments, and traumatic brain injury.</w:t>
            </w:r>
          </w:p>
          <w:p w14:paraId="075D5318" w14:textId="77777777" w:rsidR="00734CDF" w:rsidRPr="00AD4A46" w:rsidRDefault="00734CDF" w:rsidP="00734CDF">
            <w:pPr>
              <w:rPr>
                <w:rFonts w:eastAsia="Calibri"/>
                <w:sz w:val="22"/>
                <w:szCs w:val="22"/>
              </w:rPr>
            </w:pPr>
          </w:p>
          <w:p w14:paraId="2249725F" w14:textId="77777777" w:rsidR="00734CDF" w:rsidRPr="00AD4A46" w:rsidRDefault="00734CDF" w:rsidP="00734CDF">
            <w:pPr>
              <w:rPr>
                <w:sz w:val="22"/>
                <w:szCs w:val="22"/>
              </w:rPr>
            </w:pPr>
            <w:r w:rsidRPr="00AD4A46">
              <w:rPr>
                <w:i/>
                <w:iCs/>
                <w:sz w:val="22"/>
                <w:szCs w:val="22"/>
              </w:rPr>
              <w:t>Assistive technology service</w:t>
            </w:r>
            <w:r w:rsidRPr="00AD4A46">
              <w:rPr>
                <w:sz w:val="22"/>
                <w:szCs w:val="22"/>
              </w:rPr>
              <w:t xml:space="preserve"> means any service that directly assists a student with a disability in the selection, acquisition, or use of an assistive technology device. The term includes</w:t>
            </w:r>
            <w:r>
              <w:rPr>
                <w:sz w:val="22"/>
                <w:szCs w:val="22"/>
              </w:rPr>
              <w:t>:</w:t>
            </w:r>
          </w:p>
          <w:p w14:paraId="76B57841" w14:textId="77777777" w:rsidR="00734CDF" w:rsidRPr="00AD4A46" w:rsidRDefault="00734CDF" w:rsidP="00734CDF">
            <w:pPr>
              <w:rPr>
                <w:sz w:val="22"/>
                <w:szCs w:val="22"/>
              </w:rPr>
            </w:pPr>
          </w:p>
          <w:p w14:paraId="2AD35C56" w14:textId="77777777" w:rsidR="00734CDF" w:rsidRPr="00AD4A46" w:rsidRDefault="00734CDF" w:rsidP="00734CDF">
            <w:pPr>
              <w:numPr>
                <w:ilvl w:val="0"/>
                <w:numId w:val="19"/>
              </w:numPr>
              <w:spacing w:line="259" w:lineRule="auto"/>
              <w:contextualSpacing/>
              <w:rPr>
                <w:sz w:val="22"/>
                <w:szCs w:val="22"/>
              </w:rPr>
            </w:pPr>
            <w:r w:rsidRPr="00AD4A46">
              <w:rPr>
                <w:sz w:val="22"/>
                <w:szCs w:val="22"/>
              </w:rPr>
              <w:t>The evaluation of the needs of a student with a disability, including a functional evaluation of the student in the student's customary environment;</w:t>
            </w:r>
          </w:p>
          <w:p w14:paraId="098A1980" w14:textId="77777777" w:rsidR="00734CDF" w:rsidRPr="00AD4A46" w:rsidRDefault="00734CDF" w:rsidP="00734CDF">
            <w:pPr>
              <w:ind w:left="720"/>
              <w:contextualSpacing/>
              <w:rPr>
                <w:sz w:val="22"/>
                <w:szCs w:val="22"/>
              </w:rPr>
            </w:pPr>
          </w:p>
          <w:p w14:paraId="1200F734" w14:textId="77777777" w:rsidR="00734CDF" w:rsidRPr="00AD4A46" w:rsidRDefault="00734CDF" w:rsidP="00734CDF">
            <w:pPr>
              <w:numPr>
                <w:ilvl w:val="0"/>
                <w:numId w:val="19"/>
              </w:numPr>
              <w:spacing w:line="259" w:lineRule="auto"/>
              <w:contextualSpacing/>
              <w:rPr>
                <w:sz w:val="22"/>
                <w:szCs w:val="22"/>
              </w:rPr>
            </w:pPr>
            <w:r w:rsidRPr="00AD4A46">
              <w:rPr>
                <w:sz w:val="22"/>
                <w:szCs w:val="22"/>
              </w:rPr>
              <w:t>Purchasing, leasing, or otherwise providing for the acquisition of assistive technology devices by students with disabilities;</w:t>
            </w:r>
          </w:p>
          <w:p w14:paraId="4A18461B" w14:textId="77777777" w:rsidR="00734CDF" w:rsidRPr="00AD4A46" w:rsidRDefault="00734CDF" w:rsidP="00734CDF">
            <w:pPr>
              <w:ind w:left="720"/>
              <w:contextualSpacing/>
              <w:rPr>
                <w:sz w:val="22"/>
                <w:szCs w:val="22"/>
              </w:rPr>
            </w:pPr>
          </w:p>
          <w:p w14:paraId="204646D6" w14:textId="77777777" w:rsidR="00734CDF" w:rsidRPr="00AD4A46" w:rsidRDefault="00734CDF" w:rsidP="00734CDF">
            <w:pPr>
              <w:numPr>
                <w:ilvl w:val="0"/>
                <w:numId w:val="19"/>
              </w:numPr>
              <w:spacing w:line="259" w:lineRule="auto"/>
              <w:contextualSpacing/>
              <w:rPr>
                <w:sz w:val="22"/>
                <w:szCs w:val="22"/>
              </w:rPr>
            </w:pPr>
            <w:r w:rsidRPr="00AD4A46">
              <w:rPr>
                <w:sz w:val="22"/>
                <w:szCs w:val="22"/>
              </w:rPr>
              <w:t>Selecting, designing, fitting, customizing, adapting, applying, maintaining, repairing, or replacing assistive technology devices;</w:t>
            </w:r>
          </w:p>
          <w:p w14:paraId="43184F17" w14:textId="77777777" w:rsidR="00734CDF" w:rsidRPr="00AD4A46" w:rsidRDefault="00734CDF" w:rsidP="00734CDF">
            <w:pPr>
              <w:ind w:left="720"/>
              <w:contextualSpacing/>
              <w:rPr>
                <w:sz w:val="22"/>
                <w:szCs w:val="22"/>
              </w:rPr>
            </w:pPr>
          </w:p>
          <w:p w14:paraId="169F0CE9" w14:textId="77777777" w:rsidR="00734CDF" w:rsidRPr="00AD4A46" w:rsidRDefault="00734CDF" w:rsidP="00734CDF">
            <w:pPr>
              <w:numPr>
                <w:ilvl w:val="0"/>
                <w:numId w:val="19"/>
              </w:numPr>
              <w:spacing w:line="259" w:lineRule="auto"/>
              <w:contextualSpacing/>
              <w:rPr>
                <w:sz w:val="22"/>
                <w:szCs w:val="22"/>
              </w:rPr>
            </w:pPr>
            <w:r w:rsidRPr="00AD4A46">
              <w:rPr>
                <w:sz w:val="22"/>
                <w:szCs w:val="22"/>
              </w:rPr>
              <w:t>Coordinating and using other therapies, interventions, or services with assistive technology devices, such as those associated with existing education and rehabilitation plans and programs;</w:t>
            </w:r>
          </w:p>
          <w:p w14:paraId="6EBEFB2B" w14:textId="77777777" w:rsidR="00734CDF" w:rsidRPr="00AD4A46" w:rsidRDefault="00734CDF" w:rsidP="00734CDF">
            <w:pPr>
              <w:rPr>
                <w:sz w:val="22"/>
                <w:szCs w:val="22"/>
              </w:rPr>
            </w:pPr>
          </w:p>
          <w:p w14:paraId="2FB68720" w14:textId="77777777" w:rsidR="00734CDF" w:rsidRPr="00AD4A46" w:rsidRDefault="00734CDF" w:rsidP="00734CDF">
            <w:pPr>
              <w:numPr>
                <w:ilvl w:val="0"/>
                <w:numId w:val="19"/>
              </w:numPr>
              <w:spacing w:line="259" w:lineRule="auto"/>
              <w:contextualSpacing/>
              <w:rPr>
                <w:sz w:val="22"/>
                <w:szCs w:val="22"/>
              </w:rPr>
            </w:pPr>
            <w:r w:rsidRPr="00AD4A46">
              <w:rPr>
                <w:sz w:val="22"/>
                <w:szCs w:val="22"/>
              </w:rPr>
              <w:t>Training or technical assistance for a student with a disability or, if appropriate, that student's family; and</w:t>
            </w:r>
          </w:p>
          <w:p w14:paraId="086A9CB0" w14:textId="77777777" w:rsidR="00734CDF" w:rsidRPr="00AD4A46" w:rsidRDefault="00734CDF" w:rsidP="00734CDF">
            <w:pPr>
              <w:rPr>
                <w:sz w:val="22"/>
                <w:szCs w:val="22"/>
              </w:rPr>
            </w:pPr>
          </w:p>
          <w:p w14:paraId="7D09B90A" w14:textId="77777777" w:rsidR="00734CDF" w:rsidRPr="00AD4A46" w:rsidRDefault="00734CDF" w:rsidP="00734CDF">
            <w:pPr>
              <w:numPr>
                <w:ilvl w:val="0"/>
                <w:numId w:val="19"/>
              </w:numPr>
              <w:spacing w:line="259" w:lineRule="auto"/>
              <w:contextualSpacing/>
              <w:rPr>
                <w:sz w:val="22"/>
                <w:szCs w:val="22"/>
              </w:rPr>
            </w:pPr>
            <w:r w:rsidRPr="00AD4A46">
              <w:rPr>
                <w:sz w:val="22"/>
                <w:szCs w:val="22"/>
              </w:rPr>
              <w:t xml:space="preserve">Training or technical assistance for professionals (including individuals providing education or rehabilitation services), employers, or other individuals who provide services to, employ, or are otherwise substantially involved in the major life functions of that student. </w:t>
            </w:r>
          </w:p>
          <w:p w14:paraId="790CC22B" w14:textId="77777777" w:rsidR="00734CDF" w:rsidRPr="00AD4A46" w:rsidRDefault="00734CDF" w:rsidP="00734CDF">
            <w:pPr>
              <w:rPr>
                <w:sz w:val="22"/>
                <w:szCs w:val="22"/>
              </w:rPr>
            </w:pPr>
          </w:p>
          <w:p w14:paraId="7981F077" w14:textId="77777777" w:rsidR="00734CDF" w:rsidRPr="00AD4A46" w:rsidRDefault="00734CDF" w:rsidP="00734CDF">
            <w:pPr>
              <w:contextualSpacing/>
              <w:rPr>
                <w:rFonts w:eastAsia="Calibri"/>
                <w:sz w:val="22"/>
                <w:szCs w:val="22"/>
              </w:rPr>
            </w:pPr>
            <w:r w:rsidRPr="00AD4A46">
              <w:rPr>
                <w:rFonts w:eastAsia="Calibri"/>
                <w:sz w:val="22"/>
                <w:szCs w:val="22"/>
              </w:rPr>
              <w:t xml:space="preserve">In developing each student’s IEP, the IEP Team must consider whether the student needs assistive technology devices and services. </w:t>
            </w:r>
            <w:r w:rsidRPr="00AD4A46">
              <w:rPr>
                <w:sz w:val="22"/>
                <w:szCs w:val="22"/>
              </w:rPr>
              <w:t xml:space="preserve">Each public agency must ensure that </w:t>
            </w:r>
            <w:r w:rsidRPr="00AD4A46">
              <w:rPr>
                <w:sz w:val="22"/>
                <w:szCs w:val="22"/>
              </w:rPr>
              <w:lastRenderedPageBreak/>
              <w:t>assistive technology devices and services are made available to a student with a disability if required as a part of the student's special education, related services, and/or supplementary aids and services.</w:t>
            </w:r>
          </w:p>
          <w:p w14:paraId="08F30762" w14:textId="77777777" w:rsidR="00734CDF" w:rsidRPr="00AD4A46" w:rsidRDefault="00734CDF" w:rsidP="00734CDF">
            <w:pPr>
              <w:rPr>
                <w:sz w:val="22"/>
                <w:szCs w:val="22"/>
              </w:rPr>
            </w:pPr>
          </w:p>
          <w:p w14:paraId="6E6F01B5" w14:textId="77777777" w:rsidR="00734CDF" w:rsidRPr="00AD4A46" w:rsidRDefault="00734CDF" w:rsidP="00734CDF">
            <w:pPr>
              <w:numPr>
                <w:ilvl w:val="0"/>
                <w:numId w:val="18"/>
              </w:numPr>
              <w:spacing w:line="259" w:lineRule="auto"/>
              <w:ind w:left="720"/>
              <w:rPr>
                <w:rFonts w:eastAsia="Calibri"/>
                <w:sz w:val="22"/>
                <w:szCs w:val="22"/>
                <w:shd w:val="clear" w:color="auto" w:fill="FFFFFF"/>
              </w:rPr>
            </w:pPr>
            <w:r w:rsidRPr="00AD4A46">
              <w:rPr>
                <w:sz w:val="22"/>
                <w:szCs w:val="22"/>
              </w:rPr>
              <w:t xml:space="preserve">If the Team recommends an assistive technology evaluation, </w:t>
            </w:r>
            <w:r w:rsidRPr="00AD4A46">
              <w:rPr>
                <w:rFonts w:eastAsia="Calibri"/>
                <w:sz w:val="22"/>
                <w:szCs w:val="22"/>
                <w:shd w:val="clear" w:color="auto" w:fill="FFFFFF"/>
              </w:rPr>
              <w:t xml:space="preserve">a multidisciplinary team of professionals knowledgeable about assistive technology devices should conduct the assessment with the student and family being included in the evaluation process. </w:t>
            </w:r>
          </w:p>
          <w:p w14:paraId="33A1650E" w14:textId="77777777" w:rsidR="00734CDF" w:rsidRPr="00AD4A46" w:rsidRDefault="00734CDF" w:rsidP="00734CDF">
            <w:pPr>
              <w:ind w:left="720"/>
              <w:rPr>
                <w:rFonts w:eastAsia="Calibri"/>
                <w:sz w:val="22"/>
                <w:szCs w:val="22"/>
                <w:shd w:val="clear" w:color="auto" w:fill="FFFFFF"/>
              </w:rPr>
            </w:pPr>
          </w:p>
          <w:p w14:paraId="51AE9DEE" w14:textId="77777777" w:rsidR="00734CDF" w:rsidRPr="004A1ABF" w:rsidRDefault="00734CDF" w:rsidP="00734CDF">
            <w:pPr>
              <w:numPr>
                <w:ilvl w:val="0"/>
                <w:numId w:val="18"/>
              </w:numPr>
              <w:spacing w:line="259" w:lineRule="auto"/>
              <w:ind w:left="720"/>
              <w:contextualSpacing/>
              <w:rPr>
                <w:rFonts w:eastAsia="Calibri"/>
                <w:sz w:val="22"/>
                <w:szCs w:val="22"/>
              </w:rPr>
            </w:pPr>
            <w:r w:rsidRPr="00AD4A46">
              <w:rPr>
                <w:rFonts w:eastAsia="Calibri"/>
                <w:sz w:val="22"/>
                <w:szCs w:val="22"/>
              </w:rPr>
              <w:t>In instances when assistive technology devices and/or services are determined as required, the Team must further determine and document which settings (classroom, home or other) in which the student needs access to those devices and services in ord</w:t>
            </w:r>
            <w:r>
              <w:rPr>
                <w:rFonts w:eastAsia="Calibri"/>
                <w:sz w:val="22"/>
                <w:szCs w:val="22"/>
              </w:rPr>
              <w:t>er to assure provision of FAPE.</w:t>
            </w:r>
            <w:bookmarkEnd w:id="1630"/>
          </w:p>
        </w:tc>
      </w:tr>
      <w:tr w:rsidR="00734CDF" w:rsidRPr="00CF56CC" w14:paraId="348CDAE7" w14:textId="77777777" w:rsidTr="00734CDF">
        <w:tc>
          <w:tcPr>
            <w:tcW w:w="1530" w:type="dxa"/>
          </w:tcPr>
          <w:p w14:paraId="5FCB23B4" w14:textId="77777777" w:rsidR="00734CDF" w:rsidRDefault="00734CDF">
            <w:pPr>
              <w:spacing w:line="120" w:lineRule="exact"/>
              <w:rPr>
                <w:sz w:val="22"/>
              </w:rPr>
            </w:pPr>
          </w:p>
        </w:tc>
        <w:tc>
          <w:tcPr>
            <w:tcW w:w="3960" w:type="dxa"/>
            <w:gridSpan w:val="3"/>
          </w:tcPr>
          <w:p w14:paraId="0F258703" w14:textId="77777777" w:rsidR="00734CDF" w:rsidRPr="00CF56CC" w:rsidRDefault="00734CDF" w:rsidP="00734CDF">
            <w:pPr>
              <w:pStyle w:val="Heading8"/>
              <w:jc w:val="center"/>
              <w:rPr>
                <w:b w:val="0"/>
                <w:u w:val="none"/>
              </w:rPr>
            </w:pPr>
            <w:r>
              <w:rPr>
                <w:u w:val="none"/>
              </w:rPr>
              <w:t>State Requirements</w:t>
            </w:r>
          </w:p>
        </w:tc>
        <w:tc>
          <w:tcPr>
            <w:tcW w:w="3870" w:type="dxa"/>
            <w:gridSpan w:val="2"/>
          </w:tcPr>
          <w:p w14:paraId="2DB930AB" w14:textId="77777777" w:rsidR="00734CDF" w:rsidRPr="00CF56CC" w:rsidRDefault="00734CDF" w:rsidP="00734CDF">
            <w:pPr>
              <w:pStyle w:val="Heading8"/>
              <w:jc w:val="center"/>
              <w:rPr>
                <w:b w:val="0"/>
                <w:u w:val="none"/>
              </w:rPr>
            </w:pPr>
            <w:r>
              <w:rPr>
                <w:u w:val="none"/>
              </w:rPr>
              <w:t>Federal Requirements</w:t>
            </w:r>
          </w:p>
        </w:tc>
      </w:tr>
      <w:tr w:rsidR="00734CDF" w:rsidRPr="00CF56CC" w14:paraId="4EF8315D" w14:textId="77777777" w:rsidTr="00734CDF">
        <w:tc>
          <w:tcPr>
            <w:tcW w:w="1530" w:type="dxa"/>
          </w:tcPr>
          <w:p w14:paraId="1AB68E09" w14:textId="77777777" w:rsidR="00734CDF" w:rsidRDefault="00734CDF">
            <w:pPr>
              <w:spacing w:line="120" w:lineRule="exact"/>
              <w:rPr>
                <w:sz w:val="22"/>
              </w:rPr>
            </w:pPr>
          </w:p>
        </w:tc>
        <w:tc>
          <w:tcPr>
            <w:tcW w:w="3960" w:type="dxa"/>
            <w:gridSpan w:val="3"/>
          </w:tcPr>
          <w:p w14:paraId="6873B8FF" w14:textId="77777777" w:rsidR="00734CDF" w:rsidRPr="00CF56CC" w:rsidRDefault="00734CDF" w:rsidP="00734CDF">
            <w:pPr>
              <w:pStyle w:val="Heading8"/>
              <w:rPr>
                <w:b w:val="0"/>
                <w:u w:val="none"/>
              </w:rPr>
            </w:pPr>
          </w:p>
        </w:tc>
        <w:tc>
          <w:tcPr>
            <w:tcW w:w="3870" w:type="dxa"/>
            <w:gridSpan w:val="2"/>
          </w:tcPr>
          <w:p w14:paraId="3A8D04A6" w14:textId="77777777" w:rsidR="00734CDF" w:rsidRPr="00CF56CC" w:rsidRDefault="00734CDF" w:rsidP="00734CDF">
            <w:pPr>
              <w:pStyle w:val="Heading8"/>
              <w:rPr>
                <w:b w:val="0"/>
                <w:u w:val="none"/>
              </w:rPr>
            </w:pPr>
            <w:r w:rsidRPr="00CF56CC">
              <w:rPr>
                <w:b w:val="0"/>
                <w:u w:val="none"/>
              </w:rPr>
              <w:t>34 CFR 300.105; 300.324(a)(2)(v)</w:t>
            </w:r>
          </w:p>
        </w:tc>
      </w:tr>
      <w:tr w:rsidR="00734CDF" w:rsidRPr="002E3679" w14:paraId="2942E081" w14:textId="77777777" w:rsidTr="00734CDF">
        <w:tblPrEx>
          <w:tblBorders>
            <w:insideH w:val="none" w:sz="0" w:space="0" w:color="auto"/>
            <w:insideV w:val="double" w:sz="2" w:space="0" w:color="000000"/>
          </w:tblBorders>
        </w:tblPrEx>
        <w:trPr>
          <w:trHeight w:val="382"/>
        </w:trPr>
        <w:tc>
          <w:tcPr>
            <w:tcW w:w="1530" w:type="dxa"/>
            <w:tcBorders>
              <w:top w:val="nil"/>
              <w:bottom w:val="double" w:sz="2" w:space="0" w:color="000000"/>
              <w:right w:val="single" w:sz="2" w:space="0" w:color="000000"/>
            </w:tcBorders>
          </w:tcPr>
          <w:p w14:paraId="228AAD8E" w14:textId="77777777" w:rsidR="00734CDF" w:rsidRDefault="00734CDF" w:rsidP="00734CDF">
            <w:pPr>
              <w:spacing w:line="120" w:lineRule="exact"/>
              <w:rPr>
                <w:sz w:val="22"/>
              </w:rPr>
            </w:pPr>
          </w:p>
        </w:tc>
        <w:tc>
          <w:tcPr>
            <w:tcW w:w="1080" w:type="dxa"/>
            <w:tcBorders>
              <w:top w:val="single" w:sz="2" w:space="0" w:color="000000"/>
              <w:left w:val="single" w:sz="2" w:space="0" w:color="000000"/>
              <w:bottom w:val="double" w:sz="2" w:space="0" w:color="000000"/>
              <w:right w:val="nil"/>
            </w:tcBorders>
            <w:vAlign w:val="center"/>
          </w:tcPr>
          <w:p w14:paraId="3D30E239" w14:textId="77777777" w:rsidR="00734CDF" w:rsidRDefault="00734CDF" w:rsidP="00734CDF">
            <w:pPr>
              <w:rPr>
                <w:b/>
                <w:sz w:val="22"/>
              </w:rPr>
            </w:pPr>
            <w:r>
              <w:rPr>
                <w:b/>
                <w:sz w:val="22"/>
              </w:rPr>
              <w:t>Rating:</w:t>
            </w:r>
          </w:p>
        </w:tc>
        <w:tc>
          <w:tcPr>
            <w:tcW w:w="2790" w:type="dxa"/>
            <w:tcBorders>
              <w:top w:val="single" w:sz="2" w:space="0" w:color="000000"/>
              <w:left w:val="nil"/>
              <w:bottom w:val="double" w:sz="2" w:space="0" w:color="000000"/>
              <w:right w:val="single" w:sz="2" w:space="0" w:color="000000"/>
            </w:tcBorders>
            <w:vAlign w:val="center"/>
          </w:tcPr>
          <w:p w14:paraId="1763830B" w14:textId="77777777" w:rsidR="00734CDF" w:rsidRDefault="00734CDF" w:rsidP="00734CDF">
            <w:pPr>
              <w:rPr>
                <w:b/>
                <w:sz w:val="22"/>
              </w:rPr>
            </w:pPr>
            <w:bookmarkStart w:id="1631" w:name="RATING_SE_35"/>
            <w:r>
              <w:rPr>
                <w:b/>
                <w:sz w:val="22"/>
              </w:rPr>
              <w:t xml:space="preserve"> Partially Implemented </w:t>
            </w:r>
            <w:bookmarkEnd w:id="1631"/>
          </w:p>
        </w:tc>
        <w:tc>
          <w:tcPr>
            <w:tcW w:w="2880" w:type="dxa"/>
            <w:gridSpan w:val="2"/>
            <w:tcBorders>
              <w:top w:val="single" w:sz="2" w:space="0" w:color="000000"/>
              <w:left w:val="single" w:sz="2" w:space="0" w:color="000000"/>
              <w:bottom w:val="double" w:sz="2" w:space="0" w:color="000000"/>
              <w:right w:val="nil"/>
            </w:tcBorders>
            <w:vAlign w:val="center"/>
          </w:tcPr>
          <w:p w14:paraId="5FA70AC5" w14:textId="77777777" w:rsidR="00734CDF" w:rsidRDefault="00734CDF" w:rsidP="00734CDF">
            <w:pPr>
              <w:rPr>
                <w:b/>
                <w:sz w:val="22"/>
              </w:rPr>
            </w:pPr>
            <w:r>
              <w:rPr>
                <w:b/>
                <w:sz w:val="22"/>
              </w:rPr>
              <w:t>District Response Required:</w:t>
            </w:r>
          </w:p>
        </w:tc>
        <w:tc>
          <w:tcPr>
            <w:tcW w:w="1080" w:type="dxa"/>
            <w:tcBorders>
              <w:top w:val="single" w:sz="2" w:space="0" w:color="000000"/>
              <w:left w:val="nil"/>
              <w:bottom w:val="double" w:sz="2" w:space="0" w:color="000000"/>
            </w:tcBorders>
            <w:vAlign w:val="center"/>
          </w:tcPr>
          <w:p w14:paraId="2655163D" w14:textId="77777777" w:rsidR="00734CDF" w:rsidRPr="002E3679" w:rsidRDefault="00734CDF" w:rsidP="00734CDF">
            <w:pPr>
              <w:spacing w:line="163" w:lineRule="exact"/>
              <w:rPr>
                <w:b/>
                <w:sz w:val="22"/>
              </w:rPr>
            </w:pPr>
            <w:bookmarkStart w:id="1632" w:name="DISTRESP_SE_35"/>
            <w:r w:rsidRPr="002E3679">
              <w:rPr>
                <w:b/>
                <w:sz w:val="22"/>
              </w:rPr>
              <w:t>Yes</w:t>
            </w:r>
            <w:bookmarkEnd w:id="1632"/>
          </w:p>
        </w:tc>
      </w:tr>
    </w:tbl>
    <w:p w14:paraId="05AB6D23" w14:textId="77777777" w:rsidR="00734CDF" w:rsidRDefault="00734CD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734CDF" w14:paraId="72F52D2F" w14:textId="77777777">
        <w:tc>
          <w:tcPr>
            <w:tcW w:w="9270" w:type="dxa"/>
          </w:tcPr>
          <w:p w14:paraId="1C869B01" w14:textId="77777777" w:rsidR="00734CDF" w:rsidRDefault="00734CDF">
            <w:pPr>
              <w:rPr>
                <w:b/>
                <w:sz w:val="22"/>
              </w:rPr>
            </w:pPr>
            <w:r>
              <w:rPr>
                <w:b/>
                <w:sz w:val="22"/>
              </w:rPr>
              <w:t>Department of Elementary and Secondary Education Findings:</w:t>
            </w:r>
            <w:bookmarkStart w:id="1633" w:name="LABEL_SE_35"/>
            <w:bookmarkEnd w:id="1633"/>
          </w:p>
        </w:tc>
      </w:tr>
      <w:tr w:rsidR="00734CDF" w14:paraId="3ED55657" w14:textId="77777777">
        <w:tc>
          <w:tcPr>
            <w:tcW w:w="9270" w:type="dxa"/>
          </w:tcPr>
          <w:p w14:paraId="42D34A47" w14:textId="77777777" w:rsidR="00734CDF" w:rsidRDefault="00734CDF">
            <w:pPr>
              <w:rPr>
                <w:i/>
                <w:sz w:val="22"/>
              </w:rPr>
            </w:pPr>
            <w:bookmarkStart w:id="1634" w:name="FINDING_SE_35"/>
            <w:r>
              <w:rPr>
                <w:i/>
                <w:sz w:val="22"/>
              </w:rPr>
              <w:t>A review of student records and interviews indicated that IEP Teams do not always consider augmentative and alternative communication (AAC) to assist students with disabilities that impede their ability to communicate. Additionally, in instances where an assistive technology device is determined necessary by the IEP Team, the Team does not always document in the IEP which settings (classroom, home, or other) the student needs access to the device(s) and services in order to assure the provision of FAPE.</w:t>
            </w:r>
            <w:bookmarkEnd w:id="1634"/>
          </w:p>
        </w:tc>
      </w:tr>
    </w:tbl>
    <w:p w14:paraId="195E2B90" w14:textId="77777777" w:rsidR="00734CDF" w:rsidRDefault="00734CDF">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734CDF" w14:paraId="75012E2A" w14:textId="77777777" w:rsidTr="00734CDF">
        <w:trPr>
          <w:cantSplit/>
          <w:trHeight w:val="11941"/>
          <w:jc w:val="center"/>
        </w:trPr>
        <w:tc>
          <w:tcPr>
            <w:tcW w:w="8890" w:type="dxa"/>
          </w:tcPr>
          <w:p w14:paraId="4CB9F2A0" w14:textId="77777777" w:rsidR="00734CDF" w:rsidRDefault="00734CDF">
            <w:pPr>
              <w:spacing w:line="201" w:lineRule="exact"/>
              <w:rPr>
                <w:sz w:val="22"/>
              </w:rPr>
            </w:pPr>
            <w:bookmarkStart w:id="1635" w:name="HeaderPage_CR"/>
            <w:r>
              <w:rPr>
                <w:sz w:val="22"/>
              </w:rPr>
              <w:lastRenderedPageBreak/>
              <w:t xml:space="preserve"> </w:t>
            </w:r>
            <w:bookmarkEnd w:id="1635"/>
          </w:p>
          <w:p w14:paraId="149DD0A0" w14:textId="77777777" w:rsidR="00734CDF" w:rsidRDefault="00734CDF">
            <w:pPr>
              <w:spacing w:line="201" w:lineRule="exact"/>
              <w:rPr>
                <w:sz w:val="22"/>
              </w:rPr>
            </w:pPr>
          </w:p>
          <w:p w14:paraId="05593E34" w14:textId="77777777" w:rsidR="00734CDF" w:rsidRDefault="00734CDF">
            <w:pPr>
              <w:spacing w:line="201" w:lineRule="exact"/>
              <w:rPr>
                <w:sz w:val="22"/>
              </w:rPr>
            </w:pPr>
          </w:p>
          <w:p w14:paraId="4BB40D95" w14:textId="77777777" w:rsidR="00734CDF" w:rsidRDefault="00734CDF">
            <w:pPr>
              <w:spacing w:line="201" w:lineRule="exact"/>
              <w:rPr>
                <w:sz w:val="22"/>
              </w:rPr>
            </w:pPr>
          </w:p>
          <w:p w14:paraId="5579EBEA" w14:textId="77777777" w:rsidR="00734CDF" w:rsidRDefault="00734CDF">
            <w:pPr>
              <w:spacing w:line="201" w:lineRule="exact"/>
              <w:rPr>
                <w:sz w:val="22"/>
              </w:rPr>
            </w:pPr>
          </w:p>
          <w:p w14:paraId="415C413B" w14:textId="77777777" w:rsidR="00734CDF" w:rsidRDefault="00734CDF">
            <w:pPr>
              <w:spacing w:line="201" w:lineRule="exact"/>
              <w:rPr>
                <w:sz w:val="22"/>
              </w:rPr>
            </w:pPr>
          </w:p>
          <w:p w14:paraId="0B3F4A61" w14:textId="77777777" w:rsidR="00734CDF" w:rsidRDefault="00734CDF">
            <w:pPr>
              <w:spacing w:line="201" w:lineRule="exact"/>
              <w:rPr>
                <w:sz w:val="22"/>
              </w:rPr>
            </w:pPr>
          </w:p>
          <w:p w14:paraId="16152BD4" w14:textId="77777777" w:rsidR="00734CDF" w:rsidRDefault="00734CDF">
            <w:pPr>
              <w:spacing w:line="201" w:lineRule="exact"/>
              <w:rPr>
                <w:sz w:val="22"/>
              </w:rPr>
            </w:pPr>
          </w:p>
          <w:p w14:paraId="453F2D85" w14:textId="77777777" w:rsidR="00734CDF" w:rsidRDefault="00734CDF">
            <w:pPr>
              <w:spacing w:line="201" w:lineRule="exact"/>
              <w:rPr>
                <w:sz w:val="22"/>
              </w:rPr>
            </w:pPr>
          </w:p>
          <w:p w14:paraId="23C2286D" w14:textId="77777777" w:rsidR="00734CDF" w:rsidRDefault="00734CDF">
            <w:pPr>
              <w:spacing w:line="201" w:lineRule="exact"/>
              <w:rPr>
                <w:sz w:val="22"/>
              </w:rPr>
            </w:pPr>
          </w:p>
          <w:p w14:paraId="6A95A0A8" w14:textId="77777777" w:rsidR="00734CDF" w:rsidRPr="007E5338" w:rsidRDefault="00734CDF">
            <w:pPr>
              <w:pStyle w:val="Heading1"/>
              <w:rPr>
                <w:sz w:val="22"/>
                <w:lang w:val="en-US" w:eastAsia="en-US"/>
              </w:rPr>
            </w:pPr>
          </w:p>
          <w:p w14:paraId="09413CAE" w14:textId="77777777" w:rsidR="00734CDF" w:rsidRDefault="00734CDF"/>
          <w:p w14:paraId="26C1850D" w14:textId="77777777" w:rsidR="00734CDF" w:rsidRDefault="00734CDF">
            <w:pPr>
              <w:jc w:val="center"/>
              <w:rPr>
                <w:b/>
                <w:bCs/>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8521"/>
            </w:tblGrid>
            <w:tr w:rsidR="00734CDF" w:rsidRPr="004C0BBA" w14:paraId="4C6D34B1" w14:textId="77777777" w:rsidTr="00734CDF">
              <w:tc>
                <w:tcPr>
                  <w:tcW w:w="8521" w:type="dxa"/>
                  <w:shd w:val="clear" w:color="auto" w:fill="auto"/>
                </w:tcPr>
                <w:p w14:paraId="691A1325" w14:textId="77777777" w:rsidR="00734CDF" w:rsidRPr="004C0BBA" w:rsidRDefault="00734CDF" w:rsidP="00734CDF">
                  <w:pPr>
                    <w:jc w:val="center"/>
                    <w:rPr>
                      <w:b/>
                      <w:bCs/>
                      <w:sz w:val="36"/>
                    </w:rPr>
                  </w:pPr>
                  <w:r w:rsidRPr="004C0BBA">
                    <w:rPr>
                      <w:b/>
                      <w:bCs/>
                      <w:sz w:val="36"/>
                    </w:rPr>
                    <w:t xml:space="preserve">CIVIL RIGHTS </w:t>
                  </w:r>
                </w:p>
                <w:p w14:paraId="285D60F6" w14:textId="77777777" w:rsidR="00734CDF" w:rsidRPr="004C0BBA" w:rsidRDefault="00734CDF" w:rsidP="00734CDF">
                  <w:pPr>
                    <w:jc w:val="center"/>
                    <w:rPr>
                      <w:b/>
                      <w:bCs/>
                      <w:sz w:val="36"/>
                    </w:rPr>
                  </w:pPr>
                  <w:r w:rsidRPr="004C0BBA">
                    <w:rPr>
                      <w:b/>
                      <w:bCs/>
                      <w:sz w:val="36"/>
                    </w:rPr>
                    <w:t xml:space="preserve">METHODS OF ADMINISTRATION (CR) </w:t>
                  </w:r>
                </w:p>
                <w:p w14:paraId="215D9423" w14:textId="77777777" w:rsidR="00734CDF" w:rsidRPr="004C0BBA" w:rsidRDefault="00734CDF" w:rsidP="00734CDF">
                  <w:pPr>
                    <w:jc w:val="center"/>
                    <w:rPr>
                      <w:b/>
                      <w:bCs/>
                      <w:sz w:val="36"/>
                    </w:rPr>
                  </w:pPr>
                  <w:r w:rsidRPr="004C0BBA">
                    <w:rPr>
                      <w:b/>
                      <w:bCs/>
                      <w:sz w:val="36"/>
                    </w:rPr>
                    <w:t xml:space="preserve">AND </w:t>
                  </w:r>
                </w:p>
                <w:p w14:paraId="1E08C33B" w14:textId="77777777" w:rsidR="00734CDF" w:rsidRPr="004C0BBA" w:rsidRDefault="00734CDF" w:rsidP="00734CDF">
                  <w:pPr>
                    <w:jc w:val="center"/>
                    <w:rPr>
                      <w:b/>
                      <w:bCs/>
                      <w:sz w:val="36"/>
                    </w:rPr>
                  </w:pPr>
                  <w:r w:rsidRPr="004C0BBA">
                    <w:rPr>
                      <w:b/>
                      <w:bCs/>
                      <w:sz w:val="36"/>
                    </w:rPr>
                    <w:t>OTHER RELATED GENERAL EDUCATION REQUIREMENTS</w:t>
                  </w:r>
                  <w:r w:rsidRPr="004C0BBA">
                    <w:rPr>
                      <w:b/>
                      <w:bCs/>
                      <w:sz w:val="36"/>
                    </w:rPr>
                    <w:fldChar w:fldCharType="begin"/>
                  </w:r>
                  <w:r>
                    <w:instrText xml:space="preserve"> TC </w:instrText>
                  </w:r>
                  <w:bookmarkStart w:id="1636" w:name="_Toc256000007"/>
                  <w:r>
                    <w:instrText>"</w:instrText>
                  </w:r>
                  <w:bookmarkStart w:id="1637" w:name="_Toc91143813"/>
                  <w:r w:rsidRPr="004C0BBA">
                    <w:rPr>
                      <w:b/>
                      <w:bCs/>
                      <w:sz w:val="22"/>
                    </w:rPr>
                    <w:instrText>CIVIL RIGHTS AND OTHER RELATED GENERAL EDUCATION REQUIREMENTS</w:instrText>
                  </w:r>
                  <w:bookmarkEnd w:id="1637"/>
                  <w:r>
                    <w:instrText>"</w:instrText>
                  </w:r>
                  <w:bookmarkEnd w:id="1636"/>
                  <w:r>
                    <w:instrText xml:space="preserve"> \f C \l "2" </w:instrText>
                  </w:r>
                  <w:r w:rsidRPr="004C0BBA">
                    <w:rPr>
                      <w:b/>
                      <w:bCs/>
                      <w:sz w:val="36"/>
                    </w:rPr>
                    <w:fldChar w:fldCharType="end"/>
                  </w:r>
                  <w:r w:rsidRPr="004C0BBA">
                    <w:rPr>
                      <w:b/>
                      <w:bCs/>
                      <w:sz w:val="36"/>
                    </w:rPr>
                    <w:t xml:space="preserve"> </w:t>
                  </w:r>
                </w:p>
                <w:p w14:paraId="513670F8" w14:textId="77777777" w:rsidR="00734CDF" w:rsidRPr="004C0BBA" w:rsidRDefault="00734CDF" w:rsidP="00734CDF">
                  <w:pPr>
                    <w:jc w:val="center"/>
                    <w:rPr>
                      <w:b/>
                      <w:bCs/>
                      <w:sz w:val="36"/>
                    </w:rPr>
                  </w:pPr>
                </w:p>
                <w:p w14:paraId="3098BF53" w14:textId="77777777" w:rsidR="00734CDF" w:rsidRPr="004C0BBA" w:rsidRDefault="00734CDF" w:rsidP="00734CDF">
                  <w:pPr>
                    <w:jc w:val="center"/>
                    <w:rPr>
                      <w:b/>
                      <w:bCs/>
                      <w:sz w:val="36"/>
                    </w:rPr>
                  </w:pPr>
                </w:p>
                <w:p w14:paraId="6EF095D6" w14:textId="77777777" w:rsidR="00734CDF" w:rsidRPr="004C0BBA" w:rsidRDefault="00734CDF" w:rsidP="00734CDF">
                  <w:pPr>
                    <w:jc w:val="center"/>
                    <w:rPr>
                      <w:b/>
                      <w:bCs/>
                      <w:sz w:val="36"/>
                    </w:rPr>
                  </w:pPr>
                  <w:r w:rsidRPr="004C0BBA">
                    <w:rPr>
                      <w:b/>
                      <w:bCs/>
                      <w:sz w:val="36"/>
                    </w:rPr>
                    <w:t xml:space="preserve">LEGAL STANDARDS, </w:t>
                  </w:r>
                </w:p>
                <w:p w14:paraId="1EB125E9" w14:textId="77777777" w:rsidR="00734CDF" w:rsidRPr="004C0BBA" w:rsidRDefault="00734CDF" w:rsidP="00734CDF">
                  <w:pPr>
                    <w:jc w:val="center"/>
                    <w:rPr>
                      <w:b/>
                      <w:bCs/>
                      <w:sz w:val="36"/>
                    </w:rPr>
                  </w:pPr>
                  <w:r w:rsidRPr="004C0BBA">
                    <w:rPr>
                      <w:b/>
                      <w:bCs/>
                      <w:sz w:val="36"/>
                    </w:rPr>
                    <w:t xml:space="preserve">COMPLIANCE RATINGS AND </w:t>
                  </w:r>
                </w:p>
                <w:p w14:paraId="0D08162B" w14:textId="77777777" w:rsidR="00734CDF" w:rsidRPr="004C0BBA" w:rsidRDefault="00734CDF" w:rsidP="00734CDF">
                  <w:pPr>
                    <w:jc w:val="center"/>
                    <w:rPr>
                      <w:b/>
                      <w:bCs/>
                    </w:rPr>
                  </w:pPr>
                  <w:bookmarkStart w:id="1638" w:name="SEMANTIC_CR"/>
                  <w:r w:rsidRPr="004C0BBA">
                    <w:rPr>
                      <w:b/>
                      <w:bCs/>
                      <w:sz w:val="36"/>
                    </w:rPr>
                    <w:t>FINDINGS</w:t>
                  </w:r>
                  <w:bookmarkEnd w:id="1638"/>
                </w:p>
                <w:p w14:paraId="0A471DC8" w14:textId="77777777" w:rsidR="00734CDF" w:rsidRPr="004C0BBA" w:rsidRDefault="00734CDF" w:rsidP="00734CDF">
                  <w:pPr>
                    <w:jc w:val="center"/>
                    <w:rPr>
                      <w:b/>
                      <w:bCs/>
                      <w:sz w:val="22"/>
                    </w:rPr>
                  </w:pPr>
                </w:p>
                <w:p w14:paraId="654E30EF" w14:textId="77777777" w:rsidR="00734CDF" w:rsidRDefault="00734CDF" w:rsidP="00734CDF">
                  <w:pPr>
                    <w:pStyle w:val="TOC1"/>
                  </w:pPr>
                </w:p>
                <w:p w14:paraId="03B83245" w14:textId="77777777" w:rsidR="00734CDF" w:rsidRPr="004C0BBA" w:rsidRDefault="00734CDF" w:rsidP="00734CDF">
                  <w:pPr>
                    <w:jc w:val="center"/>
                    <w:rPr>
                      <w:b/>
                      <w:bCs/>
                      <w:sz w:val="36"/>
                    </w:rPr>
                  </w:pPr>
                </w:p>
              </w:tc>
            </w:tr>
          </w:tbl>
          <w:p w14:paraId="148B49EA" w14:textId="77777777" w:rsidR="00734CDF" w:rsidRDefault="00734CDF">
            <w:pPr>
              <w:spacing w:after="58"/>
              <w:rPr>
                <w:sz w:val="22"/>
              </w:rPr>
            </w:pPr>
          </w:p>
          <w:p w14:paraId="3E9F40CB" w14:textId="77777777" w:rsidR="00734CDF" w:rsidRDefault="00734CDF">
            <w:pPr>
              <w:spacing w:line="201" w:lineRule="exact"/>
              <w:rPr>
                <w:sz w:val="22"/>
              </w:rPr>
            </w:pPr>
          </w:p>
          <w:p w14:paraId="7E857AB8" w14:textId="77777777" w:rsidR="00734CDF" w:rsidRDefault="00734CDF">
            <w:pPr>
              <w:spacing w:line="201" w:lineRule="exact"/>
              <w:rPr>
                <w:sz w:val="22"/>
              </w:rPr>
            </w:pPr>
          </w:p>
          <w:p w14:paraId="61C1CFEA" w14:textId="77777777" w:rsidR="00734CDF" w:rsidRDefault="00734CDF">
            <w:pPr>
              <w:spacing w:line="201" w:lineRule="exact"/>
              <w:rPr>
                <w:sz w:val="22"/>
              </w:rPr>
            </w:pPr>
          </w:p>
          <w:p w14:paraId="63523393" w14:textId="77777777" w:rsidR="00734CDF" w:rsidRDefault="00734CDF">
            <w:pPr>
              <w:spacing w:line="201" w:lineRule="exact"/>
              <w:rPr>
                <w:sz w:val="22"/>
              </w:rPr>
            </w:pPr>
          </w:p>
          <w:p w14:paraId="639179FF" w14:textId="77777777" w:rsidR="00734CDF" w:rsidRDefault="00734CDF">
            <w:pPr>
              <w:spacing w:line="201" w:lineRule="exact"/>
              <w:rPr>
                <w:sz w:val="22"/>
              </w:rPr>
            </w:pPr>
          </w:p>
          <w:p w14:paraId="5F02258B" w14:textId="77777777" w:rsidR="00734CDF" w:rsidRDefault="00734CDF">
            <w:pPr>
              <w:spacing w:line="201" w:lineRule="exact"/>
              <w:rPr>
                <w:sz w:val="22"/>
              </w:rPr>
            </w:pPr>
          </w:p>
          <w:p w14:paraId="706733A3" w14:textId="77777777" w:rsidR="00734CDF" w:rsidRDefault="00734CDF">
            <w:pPr>
              <w:spacing w:line="201" w:lineRule="exact"/>
              <w:rPr>
                <w:sz w:val="22"/>
              </w:rPr>
            </w:pPr>
          </w:p>
          <w:p w14:paraId="4234F4DE" w14:textId="77777777" w:rsidR="00734CDF" w:rsidRDefault="00734CDF">
            <w:pPr>
              <w:spacing w:line="201" w:lineRule="exact"/>
              <w:rPr>
                <w:sz w:val="22"/>
              </w:rPr>
            </w:pPr>
          </w:p>
          <w:p w14:paraId="04A2BDD9" w14:textId="77777777" w:rsidR="00734CDF" w:rsidRDefault="00734CDF">
            <w:pPr>
              <w:spacing w:line="201" w:lineRule="exact"/>
              <w:rPr>
                <w:sz w:val="22"/>
              </w:rPr>
            </w:pPr>
          </w:p>
          <w:p w14:paraId="7259CF19" w14:textId="77777777" w:rsidR="00734CDF" w:rsidRDefault="00734CDF">
            <w:pPr>
              <w:spacing w:line="201" w:lineRule="exact"/>
              <w:rPr>
                <w:sz w:val="22"/>
              </w:rPr>
            </w:pPr>
          </w:p>
          <w:p w14:paraId="7A6AE4CB" w14:textId="77777777" w:rsidR="00734CDF" w:rsidRDefault="00734CDF">
            <w:pPr>
              <w:spacing w:line="201" w:lineRule="exact"/>
              <w:rPr>
                <w:sz w:val="22"/>
              </w:rPr>
            </w:pPr>
          </w:p>
          <w:p w14:paraId="71D8438B" w14:textId="77777777" w:rsidR="00734CDF" w:rsidRDefault="00734CDF">
            <w:pPr>
              <w:spacing w:line="201" w:lineRule="exact"/>
              <w:rPr>
                <w:sz w:val="22"/>
              </w:rPr>
            </w:pPr>
          </w:p>
          <w:p w14:paraId="10A418D2" w14:textId="77777777" w:rsidR="00734CDF" w:rsidRDefault="00734CDF">
            <w:pPr>
              <w:spacing w:line="201" w:lineRule="exact"/>
              <w:rPr>
                <w:sz w:val="22"/>
              </w:rPr>
            </w:pPr>
          </w:p>
          <w:p w14:paraId="0258E45E" w14:textId="77777777" w:rsidR="00734CDF" w:rsidRDefault="00734CDF">
            <w:pPr>
              <w:spacing w:line="201" w:lineRule="exact"/>
              <w:rPr>
                <w:sz w:val="22"/>
              </w:rPr>
            </w:pPr>
          </w:p>
          <w:p w14:paraId="273DA6D8" w14:textId="77777777" w:rsidR="00734CDF" w:rsidRDefault="00734CDF">
            <w:pPr>
              <w:spacing w:line="201" w:lineRule="exact"/>
              <w:rPr>
                <w:sz w:val="22"/>
              </w:rPr>
            </w:pPr>
          </w:p>
          <w:p w14:paraId="033664E5" w14:textId="77777777" w:rsidR="00734CDF" w:rsidRDefault="00734CDF">
            <w:pPr>
              <w:spacing w:line="201" w:lineRule="exact"/>
              <w:rPr>
                <w:sz w:val="22"/>
              </w:rPr>
            </w:pPr>
          </w:p>
          <w:p w14:paraId="58C9670D" w14:textId="77777777" w:rsidR="00734CDF" w:rsidRDefault="00734CDF">
            <w:pPr>
              <w:spacing w:line="201" w:lineRule="exact"/>
              <w:rPr>
                <w:sz w:val="22"/>
              </w:rPr>
            </w:pPr>
          </w:p>
          <w:p w14:paraId="418350F7" w14:textId="77777777" w:rsidR="00734CDF" w:rsidRDefault="00734CDF">
            <w:pPr>
              <w:spacing w:line="201" w:lineRule="exact"/>
              <w:rPr>
                <w:sz w:val="22"/>
              </w:rPr>
            </w:pPr>
          </w:p>
          <w:p w14:paraId="65C5EC25" w14:textId="77777777" w:rsidR="00734CDF" w:rsidRDefault="00734CDF" w:rsidP="00734CDF">
            <w:pPr>
              <w:spacing w:line="201" w:lineRule="exact"/>
              <w:rPr>
                <w:sz w:val="22"/>
              </w:rPr>
            </w:pPr>
          </w:p>
        </w:tc>
      </w:tr>
    </w:tbl>
    <w:p w14:paraId="49550295" w14:textId="77777777" w:rsidR="00734CDF" w:rsidRDefault="00734CD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1080"/>
        <w:gridCol w:w="2790"/>
        <w:gridCol w:w="2880"/>
        <w:gridCol w:w="990"/>
      </w:tblGrid>
      <w:tr w:rsidR="00734CDF" w:rsidRPr="007E5338" w14:paraId="6D949194" w14:textId="77777777">
        <w:trPr>
          <w:tblHeader/>
        </w:trPr>
        <w:tc>
          <w:tcPr>
            <w:tcW w:w="1530" w:type="dxa"/>
          </w:tcPr>
          <w:p w14:paraId="5D50FBBF" w14:textId="77777777" w:rsidR="00734CDF" w:rsidRDefault="00734CDF">
            <w:pPr>
              <w:spacing w:line="120" w:lineRule="exact"/>
              <w:rPr>
                <w:b/>
                <w:sz w:val="22"/>
              </w:rPr>
            </w:pPr>
          </w:p>
          <w:p w14:paraId="06D6C4A1" w14:textId="77777777" w:rsidR="00734CDF" w:rsidRDefault="00734CDF">
            <w:pPr>
              <w:jc w:val="center"/>
              <w:rPr>
                <w:b/>
                <w:sz w:val="22"/>
              </w:rPr>
            </w:pPr>
            <w:r>
              <w:rPr>
                <w:b/>
                <w:sz w:val="22"/>
              </w:rPr>
              <w:t>CRITERION</w:t>
            </w:r>
          </w:p>
          <w:p w14:paraId="7841F9B9" w14:textId="77777777" w:rsidR="00734CDF" w:rsidRDefault="00734CDF">
            <w:pPr>
              <w:spacing w:after="58"/>
              <w:jc w:val="center"/>
              <w:rPr>
                <w:b/>
                <w:sz w:val="22"/>
              </w:rPr>
            </w:pPr>
            <w:r>
              <w:rPr>
                <w:b/>
                <w:sz w:val="22"/>
              </w:rPr>
              <w:t>NUMBER</w:t>
            </w:r>
          </w:p>
        </w:tc>
        <w:tc>
          <w:tcPr>
            <w:tcW w:w="7740" w:type="dxa"/>
            <w:gridSpan w:val="4"/>
            <w:vAlign w:val="center"/>
          </w:tcPr>
          <w:p w14:paraId="161638FA" w14:textId="77777777" w:rsidR="00734CDF" w:rsidRPr="007E5338" w:rsidRDefault="00734CDF">
            <w:pPr>
              <w:pStyle w:val="Heading2"/>
              <w:rPr>
                <w:lang w:val="en-US" w:eastAsia="en-US"/>
              </w:rPr>
            </w:pPr>
            <w:r w:rsidRPr="007E5338">
              <w:rPr>
                <w:lang w:val="en-US" w:eastAsia="en-US"/>
              </w:rPr>
              <w:fldChar w:fldCharType="begin">
                <w:ffData>
                  <w:name w:val="Text1"/>
                  <w:enabled/>
                  <w:calcOnExit w:val="0"/>
                  <w:textInput/>
                </w:ffData>
              </w:fldChar>
            </w:r>
            <w:r w:rsidRPr="007E5338">
              <w:rPr>
                <w:lang w:val="en-US" w:eastAsia="en-US"/>
              </w:rPr>
              <w:instrText xml:space="preserve"> FORMTEXT </w:instrText>
            </w:r>
            <w:r w:rsidRPr="007E5338">
              <w:rPr>
                <w:lang w:val="en-US" w:eastAsia="en-US"/>
              </w:rPr>
            </w:r>
            <w:r w:rsidRPr="007E5338">
              <w:rPr>
                <w:lang w:val="en-US" w:eastAsia="en-US"/>
              </w:rPr>
              <w:fldChar w:fldCharType="separate"/>
            </w:r>
            <w:bookmarkStart w:id="1639" w:name="_Toc45893154"/>
            <w:bookmarkStart w:id="1640" w:name="_Toc51754093"/>
            <w:bookmarkStart w:id="1641" w:name="_Toc51754287"/>
            <w:bookmarkStart w:id="1642" w:name="_Toc51754478"/>
            <w:bookmarkStart w:id="1643" w:name="_Toc51754670"/>
            <w:bookmarkStart w:id="1644" w:name="_Toc51754861"/>
            <w:bookmarkStart w:id="1645" w:name="_Toc51755053"/>
            <w:bookmarkStart w:id="1646" w:name="_Toc51755244"/>
            <w:bookmarkStart w:id="1647" w:name="_Toc51755435"/>
            <w:bookmarkStart w:id="1648" w:name="_Toc51755625"/>
            <w:bookmarkStart w:id="1649" w:name="_Toc51755816"/>
            <w:bookmarkStart w:id="1650" w:name="_Toc51756007"/>
            <w:bookmarkStart w:id="1651" w:name="_Toc51756197"/>
            <w:bookmarkStart w:id="1652" w:name="_Toc51756388"/>
            <w:bookmarkStart w:id="1653" w:name="_Toc51756578"/>
            <w:bookmarkStart w:id="1654" w:name="_Toc51756866"/>
            <w:bookmarkStart w:id="1655" w:name="_Toc51757055"/>
            <w:bookmarkStart w:id="1656" w:name="_Toc51757437"/>
            <w:bookmarkStart w:id="1657" w:name="_Toc51757627"/>
            <w:bookmarkStart w:id="1658" w:name="_Toc51757816"/>
            <w:bookmarkStart w:id="1659" w:name="_Toc51758005"/>
            <w:bookmarkStart w:id="1660" w:name="_Toc51758193"/>
            <w:bookmarkStart w:id="1661" w:name="_Toc51758382"/>
            <w:bookmarkStart w:id="1662" w:name="_Toc51758570"/>
            <w:bookmarkStart w:id="1663" w:name="_Toc51758759"/>
            <w:bookmarkStart w:id="1664" w:name="_Toc51758947"/>
            <w:bookmarkStart w:id="1665" w:name="_Toc51759136"/>
            <w:bookmarkStart w:id="1666" w:name="_Toc51759323"/>
            <w:bookmarkStart w:id="1667" w:name="_Toc51759512"/>
            <w:bookmarkStart w:id="1668" w:name="_Toc51759698"/>
            <w:bookmarkStart w:id="1669" w:name="_Toc51759885"/>
            <w:bookmarkStart w:id="1670" w:name="_Toc51760070"/>
            <w:bookmarkStart w:id="1671" w:name="_Toc51760256"/>
            <w:bookmarkStart w:id="1672" w:name="_Toc51760441"/>
            <w:bookmarkStart w:id="1673" w:name="_Toc54749461"/>
            <w:bookmarkStart w:id="1674" w:name="_Toc54750351"/>
            <w:bookmarkStart w:id="1675" w:name="_Toc54750658"/>
            <w:bookmarkStart w:id="1676" w:name="_Toc54755875"/>
            <w:bookmarkStart w:id="1677" w:name="_Toc54756074"/>
            <w:bookmarkStart w:id="1678" w:name="_Toc54756395"/>
            <w:bookmarkStart w:id="1679" w:name="_Toc54760930"/>
            <w:bookmarkStart w:id="1680" w:name="_Toc54761362"/>
            <w:bookmarkStart w:id="1681" w:name="_Toc54761611"/>
            <w:bookmarkStart w:id="1682" w:name="_Toc54765950"/>
            <w:bookmarkStart w:id="1683" w:name="_Toc54766155"/>
            <w:bookmarkStart w:id="1684" w:name="_Toc54778879"/>
            <w:bookmarkStart w:id="1685" w:name="_Toc54779171"/>
            <w:bookmarkStart w:id="1686" w:name="_Toc54953992"/>
            <w:bookmarkStart w:id="1687" w:name="_Toc55027642"/>
            <w:bookmarkStart w:id="1688" w:name="_Toc55027858"/>
            <w:bookmarkStart w:id="1689" w:name="_Toc55029105"/>
            <w:bookmarkStart w:id="1690" w:name="_Toc55029319"/>
            <w:bookmarkStart w:id="1691" w:name="_Toc55635926"/>
            <w:bookmarkStart w:id="1692" w:name="_Toc55636160"/>
            <w:bookmarkStart w:id="1693" w:name="_Toc55636482"/>
            <w:bookmarkStart w:id="1694" w:name="_Toc55636685"/>
            <w:bookmarkStart w:id="1695" w:name="_Toc55636887"/>
            <w:bookmarkStart w:id="1696" w:name="_Toc55637089"/>
            <w:bookmarkStart w:id="1697" w:name="_Toc68669299"/>
            <w:bookmarkStart w:id="1698" w:name="_Toc68669502"/>
            <w:bookmarkStart w:id="1699" w:name="_Toc68669704"/>
            <w:bookmarkStart w:id="1700" w:name="_Toc83803804"/>
            <w:bookmarkStart w:id="1701" w:name="_Toc83804006"/>
            <w:bookmarkStart w:id="1702" w:name="_Toc83804208"/>
            <w:bookmarkStart w:id="1703" w:name="_Toc83804409"/>
            <w:bookmarkStart w:id="1704" w:name="_Toc86199834"/>
            <w:bookmarkStart w:id="1705" w:name="_Toc86208281"/>
            <w:bookmarkStart w:id="1706" w:name="_Toc86220434"/>
            <w:bookmarkStart w:id="1707" w:name="_Toc86220665"/>
            <w:bookmarkStart w:id="1708" w:name="_Toc86220895"/>
            <w:bookmarkStart w:id="1709" w:name="_Toc86221123"/>
            <w:bookmarkStart w:id="1710" w:name="_Toc86221352"/>
            <w:bookmarkStart w:id="1711" w:name="_Toc86458545"/>
            <w:bookmarkStart w:id="1712" w:name="_Toc86458772"/>
            <w:bookmarkStart w:id="1713" w:name="_Toc86458998"/>
            <w:bookmarkStart w:id="1714" w:name="_Toc86459224"/>
            <w:bookmarkStart w:id="1715" w:name="_Toc86459451"/>
            <w:bookmarkStart w:id="1716" w:name="_Toc86459677"/>
            <w:bookmarkStart w:id="1717" w:name="_Toc86459814"/>
            <w:bookmarkStart w:id="1718" w:name="_Toc86460039"/>
            <w:bookmarkStart w:id="1719" w:name="_Toc86460264"/>
            <w:bookmarkStart w:id="1720" w:name="_Toc86460488"/>
            <w:bookmarkStart w:id="1721" w:name="_Toc86460711"/>
            <w:bookmarkStart w:id="1722" w:name="_Toc86460932"/>
            <w:bookmarkStart w:id="1723" w:name="_Toc86461153"/>
            <w:bookmarkStart w:id="1724" w:name="_Toc86461373"/>
            <w:bookmarkStart w:id="1725" w:name="_Toc86461593"/>
            <w:bookmarkStart w:id="1726" w:name="_Toc86461813"/>
            <w:bookmarkStart w:id="1727" w:name="_Toc86462032"/>
            <w:bookmarkStart w:id="1728" w:name="_Toc86462250"/>
            <w:bookmarkStart w:id="1729" w:name="_Toc86462467"/>
            <w:bookmarkStart w:id="1730" w:name="_Toc86462682"/>
            <w:bookmarkStart w:id="1731" w:name="_Toc86462896"/>
            <w:bookmarkStart w:id="1732" w:name="_Toc86466998"/>
            <w:bookmarkStart w:id="1733" w:name="_Toc86467212"/>
            <w:bookmarkStart w:id="1734" w:name="_Toc86467425"/>
            <w:bookmarkStart w:id="1735" w:name="_Toc86467637"/>
            <w:bookmarkStart w:id="1736" w:name="_Toc86467848"/>
            <w:bookmarkStart w:id="1737" w:name="_Toc86468058"/>
            <w:bookmarkStart w:id="1738" w:name="_Toc86468267"/>
            <w:bookmarkStart w:id="1739" w:name="_Toc86468475"/>
            <w:bookmarkStart w:id="1740" w:name="_Toc86468683"/>
            <w:bookmarkStart w:id="1741" w:name="_Toc86468886"/>
            <w:bookmarkStart w:id="1742" w:name="_Toc86469088"/>
            <w:bookmarkStart w:id="1743" w:name="_Toc86469289"/>
            <w:bookmarkStart w:id="1744" w:name="_Toc86469489"/>
            <w:bookmarkStart w:id="1745" w:name="_Toc86469687"/>
            <w:bookmarkStart w:id="1746" w:name="_Toc86470991"/>
            <w:bookmarkStart w:id="1747" w:name="_Toc86471187"/>
            <w:bookmarkStart w:id="1748" w:name="_Toc112206519"/>
            <w:bookmarkStart w:id="1749" w:name="_Toc112208978"/>
            <w:bookmarkStart w:id="1750" w:name="_Toc112209174"/>
            <w:bookmarkStart w:id="1751" w:name="_Toc112209373"/>
            <w:bookmarkStart w:id="1752" w:name="_Toc112217711"/>
            <w:bookmarkStart w:id="1753" w:name="_Toc112217906"/>
            <w:bookmarkStart w:id="1754" w:name="_Toc115145904"/>
            <w:r w:rsidRPr="007E5338">
              <w:rPr>
                <w:lang w:val="en-US" w:eastAsia="en-US"/>
              </w:rPr>
              <w:t> </w:t>
            </w:r>
            <w:r w:rsidRPr="007E5338">
              <w:rPr>
                <w:lang w:val="en-US" w:eastAsia="en-US"/>
              </w:rPr>
              <w:t> </w:t>
            </w:r>
            <w:r w:rsidRPr="007E5338">
              <w:rPr>
                <w:lang w:val="en-US" w:eastAsia="en-US"/>
              </w:rPr>
              <w:t> </w:t>
            </w:r>
            <w:r w:rsidRPr="007E5338">
              <w:rPr>
                <w:lang w:val="en-US" w:eastAsia="en-US"/>
              </w:rPr>
              <w:t> </w:t>
            </w:r>
            <w:r w:rsidRPr="007E5338">
              <w:rPr>
                <w:lang w:val="en-US" w:eastAsia="en-US"/>
              </w:rPr>
              <w:t> </w:t>
            </w:r>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r w:rsidRPr="007E5338">
              <w:rPr>
                <w:lang w:val="en-US" w:eastAsia="en-US"/>
              </w:rPr>
              <w:fldChar w:fldCharType="end"/>
            </w:r>
          </w:p>
        </w:tc>
      </w:tr>
      <w:tr w:rsidR="00734CDF" w14:paraId="0B3A95AD" w14:textId="77777777">
        <w:trPr>
          <w:tblHeader/>
        </w:trPr>
        <w:tc>
          <w:tcPr>
            <w:tcW w:w="1530" w:type="dxa"/>
          </w:tcPr>
          <w:p w14:paraId="77A1D4E5" w14:textId="77777777" w:rsidR="00734CDF" w:rsidRDefault="00734CDF">
            <w:pPr>
              <w:spacing w:line="120" w:lineRule="exact"/>
              <w:rPr>
                <w:sz w:val="22"/>
              </w:rPr>
            </w:pPr>
          </w:p>
          <w:p w14:paraId="16715865" w14:textId="77777777" w:rsidR="00734CDF" w:rsidRDefault="00734CDF">
            <w:pPr>
              <w:spacing w:after="58"/>
              <w:jc w:val="center"/>
              <w:rPr>
                <w:sz w:val="22"/>
              </w:rPr>
            </w:pPr>
          </w:p>
        </w:tc>
        <w:tc>
          <w:tcPr>
            <w:tcW w:w="7740" w:type="dxa"/>
            <w:gridSpan w:val="4"/>
            <w:vAlign w:val="center"/>
          </w:tcPr>
          <w:p w14:paraId="1558D045" w14:textId="77777777" w:rsidR="00734CDF" w:rsidRDefault="00734CDF">
            <w:pPr>
              <w:spacing w:after="58"/>
              <w:jc w:val="center"/>
              <w:rPr>
                <w:b/>
                <w:sz w:val="22"/>
              </w:rPr>
            </w:pPr>
            <w:r>
              <w:rPr>
                <w:b/>
                <w:sz w:val="22"/>
              </w:rPr>
              <w:t>Legal Standard</w:t>
            </w:r>
          </w:p>
        </w:tc>
      </w:tr>
      <w:tr w:rsidR="00734CDF" w:rsidRPr="00963789" w14:paraId="56A8BC5A" w14:textId="77777777">
        <w:tc>
          <w:tcPr>
            <w:tcW w:w="1530" w:type="dxa"/>
          </w:tcPr>
          <w:p w14:paraId="618CC093" w14:textId="77777777" w:rsidR="00734CDF" w:rsidRPr="007E5338" w:rsidRDefault="00734CDF" w:rsidP="00734CDF">
            <w:pPr>
              <w:pStyle w:val="Heading4"/>
              <w:keepNext w:val="0"/>
              <w:rPr>
                <w:lang w:val="en-US" w:eastAsia="en-US"/>
              </w:rPr>
            </w:pPr>
            <w:r w:rsidRPr="007E5338">
              <w:rPr>
                <w:lang w:val="en-US" w:eastAsia="en-US"/>
              </w:rPr>
              <w:t>CR 13</w:t>
            </w:r>
          </w:p>
        </w:tc>
        <w:tc>
          <w:tcPr>
            <w:tcW w:w="7740" w:type="dxa"/>
            <w:gridSpan w:val="4"/>
          </w:tcPr>
          <w:p w14:paraId="6FC4A01D" w14:textId="77777777" w:rsidR="00734CDF" w:rsidRPr="0023237E" w:rsidRDefault="00734CDF" w:rsidP="00734CDF">
            <w:pPr>
              <w:pStyle w:val="Heading8"/>
              <w:rPr>
                <w:bCs/>
                <w:u w:val="none"/>
              </w:rPr>
            </w:pPr>
            <w:r w:rsidRPr="0023237E">
              <w:rPr>
                <w:bCs/>
                <w:snapToGrid w:val="0"/>
                <w:u w:val="none"/>
              </w:rPr>
              <w:t>Availability of information and academic counseling on general curricular and occupational/vocational opportunities</w:t>
            </w:r>
          </w:p>
          <w:p w14:paraId="653F7B22" w14:textId="77777777" w:rsidR="00734CDF" w:rsidRPr="00AF316C" w:rsidRDefault="00734CDF" w:rsidP="00734CDF">
            <w:pPr>
              <w:rPr>
                <w:snapToGrid w:val="0"/>
                <w:sz w:val="22"/>
                <w:szCs w:val="22"/>
              </w:rPr>
            </w:pPr>
            <w:bookmarkStart w:id="1755" w:name="CRIT_CR_13"/>
            <w:r w:rsidRPr="00AF316C">
              <w:rPr>
                <w:sz w:val="22"/>
                <w:szCs w:val="22"/>
              </w:rPr>
              <w:t>S</w:t>
            </w:r>
            <w:r w:rsidRPr="00AF316C">
              <w:rPr>
                <w:snapToGrid w:val="0"/>
                <w:sz w:val="22"/>
                <w:szCs w:val="22"/>
              </w:rPr>
              <w:t>tudents</w:t>
            </w:r>
            <w:r>
              <w:rPr>
                <w:snapToGrid w:val="0"/>
                <w:sz w:val="22"/>
                <w:szCs w:val="22"/>
              </w:rPr>
              <w:t>, in grades 7-12,</w:t>
            </w:r>
            <w:r w:rsidRPr="00AF316C">
              <w:rPr>
                <w:snapToGrid w:val="0"/>
                <w:sz w:val="22"/>
                <w:szCs w:val="22"/>
              </w:rPr>
              <w:t xml:space="preserve"> from linguistic, racial, and ethnic minorities; males; females; homeless students; and students with disabilities all receive, in grades 7-12, the same information and academic counseling as other students on the full range of general curricular and any occupational/vocational opportunities available to them.</w:t>
            </w:r>
          </w:p>
          <w:p w14:paraId="4F63B845" w14:textId="77777777" w:rsidR="00734CDF" w:rsidRPr="00AF316C" w:rsidRDefault="00734CDF" w:rsidP="00734CDF">
            <w:pPr>
              <w:rPr>
                <w:snapToGrid w:val="0"/>
                <w:sz w:val="22"/>
                <w:szCs w:val="22"/>
              </w:rPr>
            </w:pPr>
          </w:p>
          <w:p w14:paraId="3FA0FEA4" w14:textId="77777777" w:rsidR="00734CDF" w:rsidRPr="00AF316C" w:rsidRDefault="00734CDF" w:rsidP="00734CDF">
            <w:pPr>
              <w:rPr>
                <w:sz w:val="22"/>
                <w:szCs w:val="22"/>
              </w:rPr>
            </w:pPr>
            <w:r w:rsidRPr="00AF316C">
              <w:rPr>
                <w:snapToGrid w:val="0"/>
                <w:sz w:val="22"/>
                <w:szCs w:val="22"/>
              </w:rPr>
              <w:t xml:space="preserve">The district </w:t>
            </w:r>
            <w:r w:rsidRPr="00AF316C">
              <w:rPr>
                <w:sz w:val="22"/>
                <w:szCs w:val="22"/>
              </w:rPr>
              <w:t>ensures that ELs are taught to the same academic standards and curriculum as all students, and provides the same opportunities to master such standards as other students, including the opportunity to enter academically advanced classes, receive credit for work done, and have access to the full range of programs.</w:t>
            </w:r>
          </w:p>
          <w:p w14:paraId="1E55AFAC" w14:textId="77777777" w:rsidR="00734CDF" w:rsidRPr="00AF316C" w:rsidRDefault="00734CDF" w:rsidP="00734CDF">
            <w:pPr>
              <w:rPr>
                <w:sz w:val="22"/>
                <w:szCs w:val="22"/>
              </w:rPr>
            </w:pPr>
          </w:p>
          <w:p w14:paraId="58412802" w14:textId="77777777" w:rsidR="00734CDF" w:rsidRPr="00963789" w:rsidRDefault="00734CDF" w:rsidP="00734CDF">
            <w:pPr>
              <w:rPr>
                <w:snapToGrid w:val="0"/>
                <w:sz w:val="22"/>
                <w:szCs w:val="22"/>
              </w:rPr>
            </w:pPr>
            <w:r w:rsidRPr="00AF316C">
              <w:rPr>
                <w:sz w:val="22"/>
                <w:szCs w:val="22"/>
              </w:rPr>
              <w:t>The district uses grade appropriate content objectives for ELs that are based on the district curricula in English language arts, history and social science, mathematics, and science and technology/engineering, taught by qualified staff members.</w:t>
            </w:r>
            <w:bookmarkEnd w:id="1755"/>
          </w:p>
        </w:tc>
      </w:tr>
      <w:tr w:rsidR="00734CDF" w:rsidRPr="00963789" w14:paraId="5C3691BD" w14:textId="77777777">
        <w:tc>
          <w:tcPr>
            <w:tcW w:w="1530" w:type="dxa"/>
          </w:tcPr>
          <w:p w14:paraId="224EAA8E" w14:textId="77777777" w:rsidR="00734CDF" w:rsidRPr="00963789" w:rsidRDefault="00734CDF" w:rsidP="00734CDF">
            <w:pPr>
              <w:rPr>
                <w:sz w:val="22"/>
                <w:szCs w:val="22"/>
              </w:rPr>
            </w:pPr>
          </w:p>
        </w:tc>
        <w:tc>
          <w:tcPr>
            <w:tcW w:w="7740" w:type="dxa"/>
            <w:gridSpan w:val="4"/>
          </w:tcPr>
          <w:p w14:paraId="3EF1C59B" w14:textId="77777777" w:rsidR="00734CDF" w:rsidRPr="00963789" w:rsidRDefault="00734CDF" w:rsidP="00734CDF">
            <w:pPr>
              <w:rPr>
                <w:bCs/>
                <w:snapToGrid w:val="0"/>
                <w:sz w:val="22"/>
                <w:szCs w:val="22"/>
              </w:rPr>
            </w:pPr>
            <w:r w:rsidRPr="0023237E">
              <w:rPr>
                <w:sz w:val="22"/>
                <w:szCs w:val="22"/>
              </w:rPr>
              <w:t xml:space="preserve">Title VI: 42 U.S.C. 2000d; 34 CFR 100.3(a), (b); Title IX: 20 U.S.C. 1681; 34 CFR 106.31, 106.36; Section 504: 29 U.S.C. 794; 34 CFR 104.4, 104.37(b); Title II: 42 U.S.C. 12132; 28 CFR 35.130; </w:t>
            </w:r>
            <w:r>
              <w:rPr>
                <w:sz w:val="22"/>
                <w:szCs w:val="22"/>
              </w:rPr>
              <w:t>ESSA</w:t>
            </w:r>
            <w:r w:rsidRPr="0023237E">
              <w:rPr>
                <w:sz w:val="22"/>
                <w:szCs w:val="22"/>
              </w:rPr>
              <w:t>: Title III, Sec</w:t>
            </w:r>
            <w:r>
              <w:rPr>
                <w:sz w:val="22"/>
                <w:szCs w:val="22"/>
              </w:rPr>
              <w:t>s</w:t>
            </w:r>
            <w:r w:rsidRPr="0023237E">
              <w:rPr>
                <w:sz w:val="22"/>
                <w:szCs w:val="22"/>
              </w:rPr>
              <w:t>. 31</w:t>
            </w:r>
            <w:r>
              <w:rPr>
                <w:sz w:val="22"/>
                <w:szCs w:val="22"/>
              </w:rPr>
              <w:t xml:space="preserve">15 </w:t>
            </w:r>
            <w:r w:rsidRPr="0023237E">
              <w:rPr>
                <w:sz w:val="22"/>
                <w:szCs w:val="22"/>
              </w:rPr>
              <w:t>(</w:t>
            </w:r>
            <w:r>
              <w:rPr>
                <w:sz w:val="22"/>
                <w:szCs w:val="22"/>
              </w:rPr>
              <w:t>d</w:t>
            </w:r>
            <w:r w:rsidRPr="0023237E">
              <w:rPr>
                <w:sz w:val="22"/>
                <w:szCs w:val="22"/>
              </w:rPr>
              <w:t>)(</w:t>
            </w:r>
            <w:r>
              <w:rPr>
                <w:sz w:val="22"/>
                <w:szCs w:val="22"/>
              </w:rPr>
              <w:t>3</w:t>
            </w:r>
            <w:r w:rsidRPr="0023237E">
              <w:rPr>
                <w:sz w:val="22"/>
                <w:szCs w:val="22"/>
              </w:rPr>
              <w:t>)(</w:t>
            </w:r>
            <w:r>
              <w:rPr>
                <w:sz w:val="22"/>
                <w:szCs w:val="22"/>
              </w:rPr>
              <w:t>A</w:t>
            </w:r>
            <w:r w:rsidRPr="0023237E">
              <w:rPr>
                <w:sz w:val="22"/>
                <w:szCs w:val="22"/>
              </w:rPr>
              <w:t>)</w:t>
            </w:r>
            <w:r>
              <w:rPr>
                <w:sz w:val="22"/>
                <w:szCs w:val="22"/>
              </w:rPr>
              <w:t>, (d)(8), (e)(1)(C)</w:t>
            </w:r>
            <w:r w:rsidRPr="0023237E">
              <w:rPr>
                <w:sz w:val="22"/>
                <w:szCs w:val="22"/>
              </w:rPr>
              <w:t xml:space="preserve">; Mass. Const. amend. art. 114; M.G.L. c. 71A, </w:t>
            </w:r>
            <w:r>
              <w:rPr>
                <w:color w:val="000000"/>
                <w:sz w:val="22"/>
                <w:szCs w:val="22"/>
              </w:rPr>
              <w:t>s.</w:t>
            </w:r>
            <w:r w:rsidRPr="0023237E">
              <w:rPr>
                <w:color w:val="000000"/>
                <w:sz w:val="22"/>
                <w:szCs w:val="22"/>
              </w:rPr>
              <w:t xml:space="preserve"> </w:t>
            </w:r>
            <w:r w:rsidRPr="0023237E">
              <w:rPr>
                <w:sz w:val="22"/>
                <w:szCs w:val="22"/>
              </w:rPr>
              <w:t xml:space="preserve">7; c. 76, </w:t>
            </w:r>
            <w:r>
              <w:rPr>
                <w:color w:val="000000"/>
                <w:sz w:val="22"/>
                <w:szCs w:val="22"/>
              </w:rPr>
              <w:t>s.</w:t>
            </w:r>
            <w:r w:rsidRPr="0023237E">
              <w:rPr>
                <w:color w:val="000000"/>
                <w:sz w:val="22"/>
                <w:szCs w:val="22"/>
              </w:rPr>
              <w:t xml:space="preserve"> </w:t>
            </w:r>
            <w:r w:rsidRPr="0023237E">
              <w:rPr>
                <w:sz w:val="22"/>
                <w:szCs w:val="22"/>
              </w:rPr>
              <w:t>5; 603 CMR 26.03</w:t>
            </w:r>
          </w:p>
        </w:tc>
      </w:tr>
      <w:tr w:rsidR="00734CDF" w:rsidRPr="002E3679" w14:paraId="105E0AD9" w14:textId="77777777" w:rsidTr="00734CDF">
        <w:tblPrEx>
          <w:tblBorders>
            <w:insideH w:val="none" w:sz="0" w:space="0" w:color="auto"/>
            <w:insideV w:val="double" w:sz="2" w:space="0" w:color="000000"/>
          </w:tblBorders>
        </w:tblPrEx>
        <w:trPr>
          <w:trHeight w:val="382"/>
        </w:trPr>
        <w:tc>
          <w:tcPr>
            <w:tcW w:w="1530" w:type="dxa"/>
            <w:tcBorders>
              <w:top w:val="nil"/>
              <w:bottom w:val="double" w:sz="2" w:space="0" w:color="000000"/>
              <w:right w:val="single" w:sz="2" w:space="0" w:color="000000"/>
            </w:tcBorders>
          </w:tcPr>
          <w:p w14:paraId="3481F5F9" w14:textId="77777777" w:rsidR="00734CDF" w:rsidRDefault="00734CDF" w:rsidP="00734CDF">
            <w:pPr>
              <w:spacing w:line="120" w:lineRule="exact"/>
              <w:rPr>
                <w:sz w:val="22"/>
              </w:rPr>
            </w:pPr>
          </w:p>
        </w:tc>
        <w:tc>
          <w:tcPr>
            <w:tcW w:w="1080" w:type="dxa"/>
            <w:tcBorders>
              <w:top w:val="single" w:sz="2" w:space="0" w:color="000000"/>
              <w:left w:val="single" w:sz="2" w:space="0" w:color="000000"/>
              <w:bottom w:val="double" w:sz="2" w:space="0" w:color="000000"/>
              <w:right w:val="nil"/>
            </w:tcBorders>
            <w:vAlign w:val="center"/>
          </w:tcPr>
          <w:p w14:paraId="78C62406" w14:textId="77777777" w:rsidR="00734CDF" w:rsidRDefault="00734CDF" w:rsidP="00734CDF">
            <w:pPr>
              <w:rPr>
                <w:b/>
                <w:sz w:val="22"/>
              </w:rPr>
            </w:pPr>
            <w:r>
              <w:rPr>
                <w:b/>
                <w:sz w:val="22"/>
              </w:rPr>
              <w:t>Rating:</w:t>
            </w:r>
          </w:p>
        </w:tc>
        <w:tc>
          <w:tcPr>
            <w:tcW w:w="2790" w:type="dxa"/>
            <w:tcBorders>
              <w:top w:val="single" w:sz="2" w:space="0" w:color="000000"/>
              <w:left w:val="nil"/>
              <w:bottom w:val="double" w:sz="2" w:space="0" w:color="000000"/>
              <w:right w:val="single" w:sz="2" w:space="0" w:color="000000"/>
            </w:tcBorders>
            <w:vAlign w:val="center"/>
          </w:tcPr>
          <w:p w14:paraId="646100D3" w14:textId="77777777" w:rsidR="00734CDF" w:rsidRDefault="00734CDF" w:rsidP="00734CDF">
            <w:pPr>
              <w:rPr>
                <w:b/>
                <w:sz w:val="22"/>
              </w:rPr>
            </w:pPr>
            <w:bookmarkStart w:id="1756" w:name="RATING_CR_13"/>
            <w:r>
              <w:rPr>
                <w:b/>
                <w:sz w:val="22"/>
              </w:rPr>
              <w:t xml:space="preserve"> Partially Implemented </w:t>
            </w:r>
            <w:bookmarkEnd w:id="1756"/>
          </w:p>
        </w:tc>
        <w:tc>
          <w:tcPr>
            <w:tcW w:w="2880" w:type="dxa"/>
            <w:tcBorders>
              <w:top w:val="single" w:sz="2" w:space="0" w:color="000000"/>
              <w:left w:val="single" w:sz="2" w:space="0" w:color="000000"/>
              <w:bottom w:val="double" w:sz="2" w:space="0" w:color="000000"/>
              <w:right w:val="nil"/>
            </w:tcBorders>
            <w:vAlign w:val="center"/>
          </w:tcPr>
          <w:p w14:paraId="78698839" w14:textId="77777777" w:rsidR="00734CDF" w:rsidRDefault="00734CDF" w:rsidP="00734CDF">
            <w:pPr>
              <w:rPr>
                <w:b/>
                <w:sz w:val="22"/>
              </w:rPr>
            </w:pPr>
            <w:r>
              <w:rPr>
                <w:b/>
                <w:sz w:val="22"/>
              </w:rPr>
              <w:t>District Response Required:</w:t>
            </w:r>
          </w:p>
        </w:tc>
        <w:tc>
          <w:tcPr>
            <w:tcW w:w="990" w:type="dxa"/>
            <w:tcBorders>
              <w:top w:val="single" w:sz="2" w:space="0" w:color="000000"/>
              <w:left w:val="nil"/>
              <w:bottom w:val="double" w:sz="2" w:space="0" w:color="000000"/>
            </w:tcBorders>
            <w:vAlign w:val="center"/>
          </w:tcPr>
          <w:p w14:paraId="039BF04A" w14:textId="77777777" w:rsidR="00734CDF" w:rsidRPr="002E3679" w:rsidRDefault="00734CDF" w:rsidP="00734CDF">
            <w:pPr>
              <w:spacing w:line="163" w:lineRule="exact"/>
              <w:rPr>
                <w:b/>
                <w:sz w:val="22"/>
              </w:rPr>
            </w:pPr>
            <w:bookmarkStart w:id="1757" w:name="DISTRESP_CR_13"/>
            <w:r w:rsidRPr="002E3679">
              <w:rPr>
                <w:b/>
                <w:sz w:val="22"/>
              </w:rPr>
              <w:t>Yes</w:t>
            </w:r>
            <w:bookmarkEnd w:id="1757"/>
          </w:p>
        </w:tc>
      </w:tr>
    </w:tbl>
    <w:p w14:paraId="02D2D0A5" w14:textId="77777777" w:rsidR="00734CDF" w:rsidRDefault="00734CD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734CDF" w14:paraId="1303EC03" w14:textId="77777777">
        <w:tc>
          <w:tcPr>
            <w:tcW w:w="9270" w:type="dxa"/>
          </w:tcPr>
          <w:p w14:paraId="6C9B0B0D" w14:textId="77777777" w:rsidR="00734CDF" w:rsidRDefault="00734CDF">
            <w:pPr>
              <w:rPr>
                <w:b/>
                <w:sz w:val="22"/>
              </w:rPr>
            </w:pPr>
            <w:r>
              <w:rPr>
                <w:b/>
                <w:sz w:val="22"/>
              </w:rPr>
              <w:t>Department of Elementary and Secondary Education Findings:</w:t>
            </w:r>
            <w:bookmarkStart w:id="1758" w:name="LABEL_CR_13"/>
            <w:bookmarkEnd w:id="1758"/>
          </w:p>
        </w:tc>
      </w:tr>
      <w:tr w:rsidR="00734CDF" w14:paraId="1531347E" w14:textId="77777777">
        <w:tc>
          <w:tcPr>
            <w:tcW w:w="9270" w:type="dxa"/>
          </w:tcPr>
          <w:p w14:paraId="1881E411" w14:textId="77777777" w:rsidR="00734CDF" w:rsidRDefault="00734CDF">
            <w:pPr>
              <w:rPr>
                <w:i/>
                <w:sz w:val="22"/>
              </w:rPr>
            </w:pPr>
            <w:bookmarkStart w:id="1759" w:name="FINDING_CR_13"/>
            <w:r>
              <w:rPr>
                <w:i/>
                <w:sz w:val="22"/>
              </w:rPr>
              <w:t xml:space="preserve">A review of records and staff interviews indicated that students in grades 7-12 attending Brockton Virtual Academy are without a guidance counselor. These students do not consistently receive the same information and academic counseling as other students on the full range of general curricular and any occupational/vocational opportunities available to them.  </w:t>
            </w:r>
          </w:p>
          <w:p w14:paraId="4A1723C3" w14:textId="77777777" w:rsidR="00734CDF" w:rsidRDefault="00734CDF">
            <w:pPr>
              <w:rPr>
                <w:i/>
                <w:sz w:val="22"/>
              </w:rPr>
            </w:pPr>
          </w:p>
          <w:p w14:paraId="74C3C388" w14:textId="77777777" w:rsidR="00734CDF" w:rsidRDefault="00734CDF">
            <w:pPr>
              <w:rPr>
                <w:i/>
                <w:sz w:val="22"/>
              </w:rPr>
            </w:pPr>
            <w:r>
              <w:rPr>
                <w:i/>
                <w:sz w:val="22"/>
              </w:rPr>
              <w:t>Furthermore, as noted in the Office of Language Acquisition (OLA) TFM Final Report under ELE 5, interviews indicated that English Learners (EL) with disabilities who are placed in substantially separate classrooms do not receive ESL instruction in some of the district schools due to staffing shortages and, therefore, are not provided with both ELE services and disability-related services to which they are entitled under federal and state law. Please see 20 U.S.C. §§ 1400-1419; 34 C.F.R. pt. 300 (IDEA, Part B and its implementing regulations); 29 U.S.C. § 794, 34 C.F.R. pt. 104 and M.G.L. 71 A. Corrective action related to the ELE 5 finding will be monitored by OLA.</w:t>
            </w:r>
            <w:bookmarkEnd w:id="1759"/>
          </w:p>
        </w:tc>
      </w:tr>
    </w:tbl>
    <w:p w14:paraId="1BB77176" w14:textId="77777777" w:rsidR="00734CDF" w:rsidRDefault="00734CDF">
      <w:pPr>
        <w:rPr>
          <w:sz w:val="22"/>
        </w:rPr>
      </w:pPr>
    </w:p>
    <w:p w14:paraId="67886B5F" w14:textId="77777777" w:rsidR="00734CDF" w:rsidRDefault="00734CDF">
      <w:pPr>
        <w:rPr>
          <w:sz w:val="22"/>
        </w:rPr>
      </w:pPr>
    </w:p>
    <w:tbl>
      <w:tblPr>
        <w:tblW w:w="0" w:type="auto"/>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1080"/>
        <w:gridCol w:w="2790"/>
        <w:gridCol w:w="2880"/>
        <w:gridCol w:w="990"/>
      </w:tblGrid>
      <w:tr w:rsidR="00734CDF" w14:paraId="2C3EC1C8" w14:textId="77777777">
        <w:trPr>
          <w:tblHeader/>
        </w:trPr>
        <w:tc>
          <w:tcPr>
            <w:tcW w:w="1530" w:type="dxa"/>
          </w:tcPr>
          <w:p w14:paraId="778BFB7E" w14:textId="77777777" w:rsidR="00734CDF" w:rsidRDefault="00734CDF">
            <w:pPr>
              <w:spacing w:line="120" w:lineRule="exact"/>
              <w:rPr>
                <w:b/>
                <w:sz w:val="22"/>
              </w:rPr>
            </w:pPr>
          </w:p>
          <w:p w14:paraId="503C04C3" w14:textId="77777777" w:rsidR="00734CDF" w:rsidRDefault="00734CDF">
            <w:pPr>
              <w:jc w:val="center"/>
              <w:rPr>
                <w:b/>
                <w:sz w:val="22"/>
              </w:rPr>
            </w:pPr>
            <w:r>
              <w:rPr>
                <w:b/>
                <w:sz w:val="22"/>
              </w:rPr>
              <w:t>CRITERION</w:t>
            </w:r>
          </w:p>
          <w:p w14:paraId="298F8D93" w14:textId="77777777" w:rsidR="00734CDF" w:rsidRDefault="00734CDF">
            <w:pPr>
              <w:spacing w:after="58"/>
              <w:jc w:val="center"/>
              <w:rPr>
                <w:b/>
                <w:sz w:val="22"/>
              </w:rPr>
            </w:pPr>
            <w:r>
              <w:rPr>
                <w:b/>
                <w:sz w:val="22"/>
              </w:rPr>
              <w:t>NUMBER</w:t>
            </w:r>
          </w:p>
        </w:tc>
        <w:tc>
          <w:tcPr>
            <w:tcW w:w="7740" w:type="dxa"/>
            <w:gridSpan w:val="4"/>
            <w:vAlign w:val="center"/>
          </w:tcPr>
          <w:p w14:paraId="033706FD" w14:textId="77777777" w:rsidR="00734CDF" w:rsidRPr="007E5338" w:rsidRDefault="00734CDF">
            <w:pPr>
              <w:pStyle w:val="Heading2"/>
              <w:rPr>
                <w:lang w:val="en-US" w:eastAsia="en-US"/>
              </w:rPr>
            </w:pPr>
            <w:r w:rsidRPr="007E5338">
              <w:rPr>
                <w:lang w:val="en-US" w:eastAsia="en-US"/>
              </w:rPr>
              <w:t>CIVIL RIGHTS METHODS OF ADMINISTRATION (CR)</w:t>
            </w:r>
          </w:p>
          <w:p w14:paraId="7113CF6E" w14:textId="77777777" w:rsidR="00734CDF" w:rsidRPr="007E5338" w:rsidRDefault="00734CDF">
            <w:pPr>
              <w:pStyle w:val="Heading2"/>
              <w:rPr>
                <w:lang w:val="en-US" w:eastAsia="en-US"/>
              </w:rPr>
            </w:pPr>
            <w:r w:rsidRPr="007E5338">
              <w:rPr>
                <w:lang w:val="en-US" w:eastAsia="en-US"/>
              </w:rPr>
              <w:t>AND OTHER RELATED GENERAL EDUCATION REQUIREMENTS</w:t>
            </w:r>
          </w:p>
          <w:p w14:paraId="20099FA8" w14:textId="77777777" w:rsidR="00734CDF" w:rsidRDefault="00734CDF">
            <w:pPr>
              <w:jc w:val="center"/>
              <w:rPr>
                <w:b/>
                <w:sz w:val="22"/>
              </w:rPr>
            </w:pPr>
            <w:r>
              <w:rPr>
                <w:b/>
                <w:sz w:val="22"/>
              </w:rPr>
              <w:t>VI. FACULTY, STAFF AND ADMINISTRATION</w:t>
            </w:r>
          </w:p>
        </w:tc>
      </w:tr>
      <w:tr w:rsidR="00734CDF" w14:paraId="4A57DAC6" w14:textId="77777777">
        <w:trPr>
          <w:tblHeader/>
        </w:trPr>
        <w:tc>
          <w:tcPr>
            <w:tcW w:w="1530" w:type="dxa"/>
          </w:tcPr>
          <w:p w14:paraId="7E9CCFA6" w14:textId="77777777" w:rsidR="00734CDF" w:rsidRDefault="00734CDF">
            <w:pPr>
              <w:spacing w:line="120" w:lineRule="exact"/>
              <w:rPr>
                <w:sz w:val="22"/>
              </w:rPr>
            </w:pPr>
          </w:p>
          <w:p w14:paraId="60D703C5" w14:textId="77777777" w:rsidR="00734CDF" w:rsidRDefault="00734CDF">
            <w:pPr>
              <w:spacing w:after="58"/>
              <w:jc w:val="center"/>
              <w:rPr>
                <w:sz w:val="22"/>
              </w:rPr>
            </w:pPr>
          </w:p>
        </w:tc>
        <w:tc>
          <w:tcPr>
            <w:tcW w:w="7740" w:type="dxa"/>
            <w:gridSpan w:val="4"/>
            <w:vAlign w:val="center"/>
          </w:tcPr>
          <w:p w14:paraId="33B88F22" w14:textId="77777777" w:rsidR="00734CDF" w:rsidRDefault="00734CDF">
            <w:pPr>
              <w:spacing w:after="58"/>
              <w:jc w:val="center"/>
              <w:rPr>
                <w:b/>
                <w:sz w:val="22"/>
              </w:rPr>
            </w:pPr>
            <w:r>
              <w:rPr>
                <w:b/>
                <w:sz w:val="22"/>
              </w:rPr>
              <w:t>Legal Standard</w:t>
            </w:r>
          </w:p>
        </w:tc>
      </w:tr>
      <w:tr w:rsidR="00734CDF" w:rsidRPr="00E769EB" w14:paraId="42E014FC" w14:textId="77777777">
        <w:tc>
          <w:tcPr>
            <w:tcW w:w="1530" w:type="dxa"/>
          </w:tcPr>
          <w:p w14:paraId="2770CC73" w14:textId="77777777" w:rsidR="00734CDF" w:rsidRDefault="00734CDF">
            <w:pPr>
              <w:jc w:val="center"/>
              <w:rPr>
                <w:b/>
                <w:bCs/>
                <w:sz w:val="22"/>
              </w:rPr>
            </w:pPr>
            <w:r>
              <w:rPr>
                <w:b/>
                <w:bCs/>
                <w:sz w:val="22"/>
              </w:rPr>
              <w:t>CR 18</w:t>
            </w:r>
          </w:p>
        </w:tc>
        <w:tc>
          <w:tcPr>
            <w:tcW w:w="7740" w:type="dxa"/>
            <w:gridSpan w:val="4"/>
          </w:tcPr>
          <w:p w14:paraId="2D602E8C" w14:textId="77777777" w:rsidR="00734CDF" w:rsidRPr="00537125" w:rsidRDefault="00734CDF" w:rsidP="00734CDF">
            <w:pPr>
              <w:pStyle w:val="Heading8"/>
              <w:rPr>
                <w:bCs/>
                <w:u w:val="none"/>
              </w:rPr>
            </w:pPr>
            <w:r w:rsidRPr="00537125">
              <w:rPr>
                <w:bCs/>
                <w:u w:val="none"/>
              </w:rPr>
              <w:t>Responsib</w:t>
            </w:r>
            <w:r>
              <w:rPr>
                <w:bCs/>
                <w:u w:val="none"/>
              </w:rPr>
              <w:t>ilities of the school principal</w:t>
            </w:r>
          </w:p>
          <w:p w14:paraId="5DE6715F" w14:textId="77777777" w:rsidR="00734CDF" w:rsidRDefault="00734CDF" w:rsidP="00734CDF">
            <w:pPr>
              <w:numPr>
                <w:ilvl w:val="0"/>
                <w:numId w:val="17"/>
              </w:numPr>
              <w:rPr>
                <w:sz w:val="22"/>
                <w:szCs w:val="22"/>
              </w:rPr>
            </w:pPr>
            <w:bookmarkStart w:id="1760" w:name="CRIT_CR_18"/>
            <w:r w:rsidRPr="00D93B28">
              <w:rPr>
                <w:sz w:val="22"/>
                <w:szCs w:val="22"/>
                <w:u w:val="single"/>
              </w:rPr>
              <w:t>Instructional support</w:t>
            </w:r>
            <w:r w:rsidRPr="002E2D68">
              <w:rPr>
                <w:sz w:val="22"/>
                <w:szCs w:val="22"/>
              </w:rPr>
              <w:t>.  The principal in each of the district</w:t>
            </w:r>
            <w:r>
              <w:rPr>
                <w:sz w:val="22"/>
                <w:szCs w:val="22"/>
              </w:rPr>
              <w:t>'</w:t>
            </w:r>
            <w:r w:rsidRPr="002E2D68">
              <w:rPr>
                <w:sz w:val="22"/>
                <w:szCs w:val="22"/>
              </w:rPr>
              <w:t xml:space="preserve">s schools promotes instructional practices responsive to student needs and ensures that adequate instructional support is available for students and teachers.  Instructional support includes remedial instruction for students, consultative services for teachers, availability of reading instruction at the elementary level, appropriate services for linguistic minority students, and other services consistent with effective educational practices and the requirements of M.G.L. c. 71B, §2.  The principal consults with the </w:t>
            </w:r>
            <w:r>
              <w:rPr>
                <w:sz w:val="22"/>
                <w:szCs w:val="22"/>
              </w:rPr>
              <w:t>a</w:t>
            </w:r>
            <w:r w:rsidRPr="002E2D68">
              <w:rPr>
                <w:sz w:val="22"/>
                <w:szCs w:val="22"/>
              </w:rPr>
              <w:t xml:space="preserve">dministrator of </w:t>
            </w:r>
            <w:r>
              <w:rPr>
                <w:sz w:val="22"/>
                <w:szCs w:val="22"/>
              </w:rPr>
              <w:t>s</w:t>
            </w:r>
            <w:r w:rsidRPr="002E2D68">
              <w:rPr>
                <w:sz w:val="22"/>
                <w:szCs w:val="22"/>
              </w:rPr>
              <w:t xml:space="preserve">pecial </w:t>
            </w:r>
            <w:r>
              <w:rPr>
                <w:sz w:val="22"/>
                <w:szCs w:val="22"/>
              </w:rPr>
              <w:t>e</w:t>
            </w:r>
            <w:r w:rsidRPr="002E2D68">
              <w:rPr>
                <w:sz w:val="22"/>
                <w:szCs w:val="22"/>
              </w:rPr>
              <w:t>ducation regarding accommodations and interventions for students.  Such efforts and their results are documented and placed in the student record.  Additionally, when an individual student is referred for an evaluation to determine eligibility for special education, the principal ensures that documentation on the use of instructional support services for the student is provided as part of the evaluation information reviewed by the Team when determining eligibility.</w:t>
            </w:r>
          </w:p>
          <w:p w14:paraId="6C983269" w14:textId="77777777" w:rsidR="00734CDF" w:rsidRPr="00F13429" w:rsidRDefault="00734CDF" w:rsidP="00734CDF">
            <w:pPr>
              <w:numPr>
                <w:ilvl w:val="0"/>
                <w:numId w:val="17"/>
              </w:numPr>
              <w:rPr>
                <w:sz w:val="22"/>
                <w:szCs w:val="22"/>
              </w:rPr>
            </w:pPr>
            <w:r w:rsidRPr="00A57B6A">
              <w:rPr>
                <w:sz w:val="22"/>
                <w:szCs w:val="22"/>
                <w:u w:val="single"/>
              </w:rPr>
              <w:t>Curriculum Accommodation Plan</w:t>
            </w:r>
            <w:r w:rsidRPr="002E2D68">
              <w:rPr>
                <w:sz w:val="22"/>
                <w:szCs w:val="22"/>
              </w:rPr>
              <w:t xml:space="preserve">.  The principal implements a curriculum accommodation plan </w:t>
            </w:r>
            <w:r w:rsidRPr="00A57B6A">
              <w:rPr>
                <w:sz w:val="22"/>
                <w:szCs w:val="22"/>
                <w:u w:val="single"/>
              </w:rPr>
              <w:t>developed by the district's general education program</w:t>
            </w:r>
            <w:r w:rsidRPr="002E2D68">
              <w:rPr>
                <w:sz w:val="22"/>
                <w:szCs w:val="22"/>
              </w:rPr>
              <w:t xml:space="preserve"> to ensure that all efforts have been made to meet the needs of diverse learners in the general education program.  The plan assists the regular classroom teacher in analyzing and accommodating diverse learning styles of all children in the regular classroom and in providing appropriate services and support within the general education program including, but not limited to, direct and systematic instruction in reading and provision of services to address the needs of children whose behavior may interfere with learning.  The plan includes provisions encouraging teacher mentoring and collaboration and parental involvement.  (</w:t>
            </w:r>
            <w:r w:rsidRPr="002E2D68">
              <w:rPr>
                <w:i/>
                <w:iCs/>
                <w:sz w:val="22"/>
                <w:szCs w:val="22"/>
              </w:rPr>
              <w:t>The plan may be part of a multi-year strategic plan.)</w:t>
            </w:r>
          </w:p>
          <w:p w14:paraId="25D2CB60" w14:textId="77777777" w:rsidR="00734CDF" w:rsidRDefault="00734CDF" w:rsidP="00734CDF">
            <w:pPr>
              <w:numPr>
                <w:ilvl w:val="0"/>
                <w:numId w:val="17"/>
              </w:numPr>
              <w:rPr>
                <w:sz w:val="22"/>
                <w:szCs w:val="22"/>
              </w:rPr>
            </w:pPr>
            <w:r w:rsidRPr="00A57B6A">
              <w:rPr>
                <w:sz w:val="22"/>
                <w:szCs w:val="22"/>
                <w:u w:val="single"/>
              </w:rPr>
              <w:t>Coordination with special education</w:t>
            </w:r>
            <w:r w:rsidRPr="002E2D68">
              <w:rPr>
                <w:sz w:val="22"/>
                <w:szCs w:val="22"/>
              </w:rPr>
              <w:t xml:space="preserve">.  The principal with the assistance of the </w:t>
            </w:r>
            <w:r>
              <w:rPr>
                <w:sz w:val="22"/>
                <w:szCs w:val="22"/>
              </w:rPr>
              <w:t>a</w:t>
            </w:r>
            <w:r w:rsidRPr="002E2D68">
              <w:rPr>
                <w:sz w:val="22"/>
                <w:szCs w:val="22"/>
              </w:rPr>
              <w:t xml:space="preserve">dministrator of </w:t>
            </w:r>
            <w:r>
              <w:rPr>
                <w:sz w:val="22"/>
                <w:szCs w:val="22"/>
              </w:rPr>
              <w:t>s</w:t>
            </w:r>
            <w:r w:rsidRPr="002E2D68">
              <w:rPr>
                <w:sz w:val="22"/>
                <w:szCs w:val="22"/>
              </w:rPr>
              <w:t xml:space="preserve">pecial </w:t>
            </w:r>
            <w:r>
              <w:rPr>
                <w:sz w:val="22"/>
                <w:szCs w:val="22"/>
              </w:rPr>
              <w:t>e</w:t>
            </w:r>
            <w:r w:rsidRPr="002E2D68">
              <w:rPr>
                <w:sz w:val="22"/>
                <w:szCs w:val="22"/>
              </w:rPr>
              <w:t>ducation coordinates the delivery and supervision of special education services within each school building.</w:t>
            </w:r>
          </w:p>
          <w:p w14:paraId="22D0E4A3" w14:textId="77777777" w:rsidR="00734CDF" w:rsidRPr="00E769EB" w:rsidRDefault="00734CDF" w:rsidP="00734CDF">
            <w:pPr>
              <w:numPr>
                <w:ilvl w:val="0"/>
                <w:numId w:val="17"/>
              </w:numPr>
              <w:rPr>
                <w:sz w:val="22"/>
                <w:szCs w:val="22"/>
              </w:rPr>
            </w:pPr>
            <w:r w:rsidRPr="00A57B6A">
              <w:rPr>
                <w:sz w:val="22"/>
                <w:szCs w:val="22"/>
                <w:u w:val="single"/>
              </w:rPr>
              <w:t>Educational services in home or hospital</w:t>
            </w:r>
            <w:r w:rsidRPr="002E2D68">
              <w:rPr>
                <w:sz w:val="22"/>
                <w:szCs w:val="22"/>
              </w:rPr>
              <w:t>.  Upon receipt of a physician</w:t>
            </w:r>
            <w:r>
              <w:rPr>
                <w:sz w:val="22"/>
                <w:szCs w:val="22"/>
              </w:rPr>
              <w:t>'</w:t>
            </w:r>
            <w:r w:rsidRPr="002E2D68">
              <w:rPr>
                <w:sz w:val="22"/>
                <w:szCs w:val="22"/>
              </w:rPr>
              <w:t>s written order verifying that any student enrolled in a public school or placed by the public school in a private setting must remain at home or in a hospital on a day or overnight basis, or any combination of both, for medical reasons and for a period of not less than fourteen school days in any school year, the principal arranges for provision of educational services in the home or hospital.  Such services are provided with sufficient frequency to allow the student to continue his or her educational program, as long as such services do not interfere with the medical needs of the student. The principal coordinates such services with the Administrator for Special Education for eligible students. Such educational services are not considered special education unless the student has been determined eligible for such services, and the services include services on the student</w:t>
            </w:r>
            <w:r>
              <w:rPr>
                <w:sz w:val="22"/>
                <w:szCs w:val="22"/>
              </w:rPr>
              <w:t>'</w:t>
            </w:r>
            <w:r w:rsidRPr="002E2D68">
              <w:rPr>
                <w:sz w:val="22"/>
                <w:szCs w:val="22"/>
              </w:rPr>
              <w:t>s IEP.</w:t>
            </w:r>
            <w:bookmarkEnd w:id="1760"/>
          </w:p>
        </w:tc>
      </w:tr>
      <w:tr w:rsidR="00734CDF" w:rsidRPr="00F13429" w14:paraId="23155274" w14:textId="77777777">
        <w:tc>
          <w:tcPr>
            <w:tcW w:w="1530" w:type="dxa"/>
          </w:tcPr>
          <w:p w14:paraId="2991E43C" w14:textId="77777777" w:rsidR="00734CDF" w:rsidRPr="00F13429" w:rsidRDefault="00734CDF" w:rsidP="00734CDF">
            <w:pPr>
              <w:rPr>
                <w:sz w:val="22"/>
                <w:szCs w:val="22"/>
              </w:rPr>
            </w:pPr>
          </w:p>
        </w:tc>
        <w:tc>
          <w:tcPr>
            <w:tcW w:w="7740" w:type="dxa"/>
            <w:gridSpan w:val="4"/>
          </w:tcPr>
          <w:p w14:paraId="5CED9FB9" w14:textId="77777777" w:rsidR="00734CDF" w:rsidRPr="00F13429" w:rsidRDefault="00734CDF" w:rsidP="00734CDF">
            <w:pPr>
              <w:rPr>
                <w:sz w:val="22"/>
                <w:szCs w:val="22"/>
              </w:rPr>
            </w:pPr>
            <w:r w:rsidRPr="002E2D68">
              <w:rPr>
                <w:sz w:val="22"/>
                <w:szCs w:val="22"/>
              </w:rPr>
              <w:t>M.G.L. c. 71, § 38Q ½; 603 CMR 28.03(3)</w:t>
            </w:r>
          </w:p>
        </w:tc>
      </w:tr>
      <w:tr w:rsidR="00734CDF" w:rsidRPr="002E3679" w14:paraId="1F2A2801" w14:textId="77777777" w:rsidTr="00734CDF">
        <w:tblPrEx>
          <w:tblBorders>
            <w:insideH w:val="none" w:sz="0" w:space="0" w:color="auto"/>
            <w:insideV w:val="double" w:sz="2" w:space="0" w:color="000000"/>
          </w:tblBorders>
        </w:tblPrEx>
        <w:trPr>
          <w:trHeight w:val="382"/>
        </w:trPr>
        <w:tc>
          <w:tcPr>
            <w:tcW w:w="1530" w:type="dxa"/>
            <w:tcBorders>
              <w:top w:val="nil"/>
              <w:bottom w:val="double" w:sz="2" w:space="0" w:color="000000"/>
              <w:right w:val="single" w:sz="2" w:space="0" w:color="000000"/>
            </w:tcBorders>
          </w:tcPr>
          <w:p w14:paraId="0408E23E" w14:textId="77777777" w:rsidR="00734CDF" w:rsidRDefault="00734CDF" w:rsidP="00734CDF">
            <w:pPr>
              <w:spacing w:line="120" w:lineRule="exact"/>
              <w:rPr>
                <w:sz w:val="22"/>
              </w:rPr>
            </w:pPr>
          </w:p>
        </w:tc>
        <w:tc>
          <w:tcPr>
            <w:tcW w:w="1080" w:type="dxa"/>
            <w:tcBorders>
              <w:top w:val="single" w:sz="2" w:space="0" w:color="000000"/>
              <w:left w:val="single" w:sz="2" w:space="0" w:color="000000"/>
              <w:bottom w:val="double" w:sz="2" w:space="0" w:color="000000"/>
              <w:right w:val="nil"/>
            </w:tcBorders>
            <w:vAlign w:val="center"/>
          </w:tcPr>
          <w:p w14:paraId="63DC1D8B" w14:textId="77777777" w:rsidR="00734CDF" w:rsidRDefault="00734CDF" w:rsidP="00734CDF">
            <w:pPr>
              <w:rPr>
                <w:b/>
                <w:sz w:val="22"/>
              </w:rPr>
            </w:pPr>
            <w:r>
              <w:rPr>
                <w:b/>
                <w:sz w:val="22"/>
              </w:rPr>
              <w:t>Rating:</w:t>
            </w:r>
          </w:p>
        </w:tc>
        <w:tc>
          <w:tcPr>
            <w:tcW w:w="2790" w:type="dxa"/>
            <w:tcBorders>
              <w:top w:val="single" w:sz="2" w:space="0" w:color="000000"/>
              <w:left w:val="nil"/>
              <w:bottom w:val="double" w:sz="2" w:space="0" w:color="000000"/>
              <w:right w:val="single" w:sz="2" w:space="0" w:color="000000"/>
            </w:tcBorders>
            <w:vAlign w:val="center"/>
          </w:tcPr>
          <w:p w14:paraId="0E66401B" w14:textId="77777777" w:rsidR="00734CDF" w:rsidRDefault="00734CDF" w:rsidP="00734CDF">
            <w:pPr>
              <w:rPr>
                <w:b/>
                <w:sz w:val="22"/>
              </w:rPr>
            </w:pPr>
            <w:bookmarkStart w:id="1761" w:name="RATING_CR_18"/>
            <w:r>
              <w:rPr>
                <w:b/>
                <w:sz w:val="22"/>
              </w:rPr>
              <w:t xml:space="preserve"> Partially Implemented </w:t>
            </w:r>
            <w:bookmarkEnd w:id="1761"/>
          </w:p>
        </w:tc>
        <w:tc>
          <w:tcPr>
            <w:tcW w:w="2880" w:type="dxa"/>
            <w:tcBorders>
              <w:top w:val="single" w:sz="2" w:space="0" w:color="000000"/>
              <w:left w:val="single" w:sz="2" w:space="0" w:color="000000"/>
              <w:bottom w:val="double" w:sz="2" w:space="0" w:color="000000"/>
              <w:right w:val="nil"/>
            </w:tcBorders>
            <w:vAlign w:val="center"/>
          </w:tcPr>
          <w:p w14:paraId="03B600C9" w14:textId="77777777" w:rsidR="00734CDF" w:rsidRDefault="00734CDF" w:rsidP="00734CDF">
            <w:pPr>
              <w:rPr>
                <w:b/>
                <w:sz w:val="22"/>
              </w:rPr>
            </w:pPr>
            <w:r>
              <w:rPr>
                <w:b/>
                <w:sz w:val="22"/>
              </w:rPr>
              <w:t>District Response Required:</w:t>
            </w:r>
          </w:p>
        </w:tc>
        <w:tc>
          <w:tcPr>
            <w:tcW w:w="990" w:type="dxa"/>
            <w:tcBorders>
              <w:top w:val="single" w:sz="2" w:space="0" w:color="000000"/>
              <w:left w:val="nil"/>
              <w:bottom w:val="double" w:sz="2" w:space="0" w:color="000000"/>
            </w:tcBorders>
            <w:vAlign w:val="center"/>
          </w:tcPr>
          <w:p w14:paraId="7848E29A" w14:textId="77777777" w:rsidR="00734CDF" w:rsidRPr="002E3679" w:rsidRDefault="00734CDF" w:rsidP="00734CDF">
            <w:pPr>
              <w:spacing w:line="163" w:lineRule="exact"/>
              <w:rPr>
                <w:b/>
                <w:sz w:val="22"/>
              </w:rPr>
            </w:pPr>
            <w:bookmarkStart w:id="1762" w:name="DISTRESP_CR_18"/>
            <w:r w:rsidRPr="002E3679">
              <w:rPr>
                <w:b/>
                <w:sz w:val="22"/>
              </w:rPr>
              <w:t>Yes</w:t>
            </w:r>
            <w:bookmarkEnd w:id="1762"/>
          </w:p>
        </w:tc>
      </w:tr>
    </w:tbl>
    <w:p w14:paraId="2F4D8428" w14:textId="77777777" w:rsidR="00734CDF" w:rsidRDefault="00734CDF">
      <w:pPr>
        <w:pStyle w:val="Header"/>
        <w:tabs>
          <w:tab w:val="clear" w:pos="4320"/>
          <w:tab w:val="clear" w:pos="8640"/>
        </w:tabs>
        <w:rPr>
          <w:sz w:val="22"/>
        </w:rPr>
      </w:pPr>
    </w:p>
    <w:tbl>
      <w:tblPr>
        <w:tblW w:w="0" w:type="auto"/>
        <w:tblInd w:w="108" w:type="dxa"/>
        <w:tblLayout w:type="fixed"/>
        <w:tblLook w:val="0000" w:firstRow="0" w:lastRow="0" w:firstColumn="0" w:lastColumn="0" w:noHBand="0" w:noVBand="0"/>
      </w:tblPr>
      <w:tblGrid>
        <w:gridCol w:w="9270"/>
      </w:tblGrid>
      <w:tr w:rsidR="00734CDF" w14:paraId="17348B9C" w14:textId="77777777">
        <w:tc>
          <w:tcPr>
            <w:tcW w:w="9270" w:type="dxa"/>
          </w:tcPr>
          <w:p w14:paraId="4BD3CB8C" w14:textId="77777777" w:rsidR="00734CDF" w:rsidRDefault="00734CDF">
            <w:pPr>
              <w:rPr>
                <w:b/>
                <w:sz w:val="22"/>
              </w:rPr>
            </w:pPr>
            <w:r>
              <w:rPr>
                <w:b/>
                <w:sz w:val="22"/>
              </w:rPr>
              <w:lastRenderedPageBreak/>
              <w:t>Department of Elementary and Secondary Education Findings:</w:t>
            </w:r>
            <w:bookmarkStart w:id="1763" w:name="LABEL_CR_18"/>
            <w:bookmarkEnd w:id="1763"/>
          </w:p>
        </w:tc>
      </w:tr>
      <w:tr w:rsidR="00734CDF" w14:paraId="0AFFFF3B" w14:textId="77777777">
        <w:tc>
          <w:tcPr>
            <w:tcW w:w="9270" w:type="dxa"/>
          </w:tcPr>
          <w:p w14:paraId="55DC99AA" w14:textId="77777777" w:rsidR="00734CDF" w:rsidRDefault="00734CDF">
            <w:pPr>
              <w:rPr>
                <w:i/>
                <w:sz w:val="22"/>
              </w:rPr>
            </w:pPr>
            <w:bookmarkStart w:id="1764" w:name="FINDING_CR_18"/>
            <w:r>
              <w:rPr>
                <w:i/>
                <w:sz w:val="22"/>
              </w:rPr>
              <w:t>A review of documents and staff interviews indicated that although the district has developed a curriculum accommodation plan (DCAP), it does not promote instructional practices responsive to student needs; staff are not familiar with the plan; and it is not consistently implemented across the district. Staff interviews also indicated that teachers do not always provide appropriate responses and supports to address the needs of students whose behavior may interfere with learning within the general education classroom.</w:t>
            </w:r>
            <w:bookmarkEnd w:id="1764"/>
          </w:p>
        </w:tc>
      </w:tr>
    </w:tbl>
    <w:p w14:paraId="19EF2033" w14:textId="77777777" w:rsidR="00734CDF" w:rsidRDefault="00734CDF">
      <w:pPr>
        <w:rPr>
          <w:sz w:val="22"/>
        </w:rPr>
      </w:pPr>
    </w:p>
    <w:p w14:paraId="05B30CFD" w14:textId="77777777" w:rsidR="00734CDF" w:rsidRDefault="00734CDF">
      <w:pPr>
        <w:sectPr w:rsidR="00734CDF" w:rsidSect="00734CDF">
          <w:footerReference w:type="default" r:id="rId23"/>
          <w:type w:val="continuous"/>
          <w:pgSz w:w="12240" w:h="15840" w:code="1"/>
          <w:pgMar w:top="1440" w:right="1440" w:bottom="1440" w:left="1440" w:header="720" w:footer="720" w:gutter="0"/>
          <w:cols w:space="720"/>
          <w:titlePg/>
        </w:sectPr>
      </w:pPr>
    </w:p>
    <w:p w14:paraId="4105EBD3" w14:textId="77777777" w:rsidR="00734CDF" w:rsidRDefault="00734CDF">
      <w:r>
        <w:br w:type="page"/>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000" w:firstRow="0" w:lastRow="0" w:firstColumn="0" w:lastColumn="0" w:noHBand="0" w:noVBand="0"/>
      </w:tblPr>
      <w:tblGrid>
        <w:gridCol w:w="9330"/>
      </w:tblGrid>
      <w:tr w:rsidR="00734CDF" w14:paraId="01CDEC73" w14:textId="77777777" w:rsidTr="00734CDF">
        <w:tc>
          <w:tcPr>
            <w:tcW w:w="9576" w:type="dxa"/>
          </w:tcPr>
          <w:p w14:paraId="1B34D40C" w14:textId="77777777" w:rsidR="00734CDF" w:rsidRDefault="00734CDF">
            <w:pPr>
              <w:jc w:val="center"/>
              <w:rPr>
                <w:sz w:val="22"/>
              </w:rPr>
            </w:pPr>
          </w:p>
          <w:p w14:paraId="54B79465" w14:textId="77777777" w:rsidR="00734CDF" w:rsidRDefault="00734CDF">
            <w:pPr>
              <w:jc w:val="center"/>
              <w:rPr>
                <w:sz w:val="22"/>
              </w:rPr>
            </w:pPr>
            <w:r>
              <w:rPr>
                <w:sz w:val="22"/>
              </w:rPr>
              <w:t>This Tiered Focused Monitoring Final Report is also available at:</w:t>
            </w:r>
          </w:p>
          <w:p w14:paraId="21C4BDD6" w14:textId="77777777" w:rsidR="009679BF" w:rsidRDefault="009679BF" w:rsidP="009679BF">
            <w:pPr>
              <w:jc w:val="center"/>
              <w:rPr>
                <w:sz w:val="22"/>
                <w:szCs w:val="22"/>
              </w:rPr>
            </w:pPr>
            <w:r w:rsidRPr="1CA39869">
              <w:rPr>
                <w:sz w:val="22"/>
                <w:szCs w:val="22"/>
              </w:rPr>
              <w:t>&lt;</w:t>
            </w:r>
            <w:r>
              <w:t xml:space="preserve"> </w:t>
            </w:r>
            <w:hyperlink r:id="rId24">
              <w:r w:rsidRPr="1CA39869">
                <w:rPr>
                  <w:rStyle w:val="Hyperlink"/>
                  <w:sz w:val="22"/>
                  <w:szCs w:val="22"/>
                </w:rPr>
                <w:t>https://www.doe.mass.edu/psm/tfm/reports/</w:t>
              </w:r>
            </w:hyperlink>
            <w:r w:rsidRPr="1CA39869">
              <w:rPr>
                <w:sz w:val="22"/>
                <w:szCs w:val="22"/>
              </w:rPr>
              <w:t>&gt;.</w:t>
            </w:r>
          </w:p>
          <w:p w14:paraId="13B377BD" w14:textId="77777777" w:rsidR="00734CDF" w:rsidRDefault="00734CDF">
            <w:pPr>
              <w:jc w:val="center"/>
              <w:rPr>
                <w:sz w:val="22"/>
              </w:rPr>
            </w:pPr>
            <w:r>
              <w:rPr>
                <w:sz w:val="22"/>
              </w:rPr>
              <w:t xml:space="preserve">Profile information supplied by each charter school and school district, including information for individual schools within districts, is available at </w:t>
            </w:r>
          </w:p>
          <w:p w14:paraId="67053B97" w14:textId="77777777" w:rsidR="00734CDF" w:rsidRDefault="009679BF">
            <w:pPr>
              <w:jc w:val="center"/>
              <w:rPr>
                <w:sz w:val="22"/>
              </w:rPr>
            </w:pPr>
            <w:r>
              <w:t>&lt;</w:t>
            </w:r>
            <w:hyperlink r:id="rId25" w:history="1">
              <w:r w:rsidRPr="00BB7C3B">
                <w:rPr>
                  <w:rStyle w:val="Hyperlink"/>
                  <w:sz w:val="22"/>
                </w:rPr>
                <w:t>http://profiles.doe.mass.edu/</w:t>
              </w:r>
            </w:hyperlink>
            <w:r>
              <w:rPr>
                <w:sz w:val="22"/>
              </w:rPr>
              <w:t>&gt;</w:t>
            </w:r>
            <w:r w:rsidR="00734CDF">
              <w:rPr>
                <w:sz w:val="22"/>
              </w:rPr>
              <w:t>.</w:t>
            </w:r>
          </w:p>
          <w:p w14:paraId="4ECBF6F5" w14:textId="77777777" w:rsidR="00734CDF" w:rsidRDefault="00734CDF">
            <w:pPr>
              <w:pStyle w:val="TOC8"/>
            </w:pPr>
          </w:p>
        </w:tc>
      </w:tr>
    </w:tbl>
    <w:p w14:paraId="53F4AA47" w14:textId="77777777" w:rsidR="00734CDF" w:rsidRDefault="00734CDF">
      <w:pPr>
        <w:ind w:left="360" w:hanging="360"/>
        <w:rPr>
          <w:sz w:val="22"/>
        </w:rPr>
      </w:pPr>
    </w:p>
    <w:tbl>
      <w:tblPr>
        <w:tblW w:w="0" w:type="auto"/>
        <w:tblLayout w:type="fixed"/>
        <w:tblLook w:val="0000" w:firstRow="0" w:lastRow="0" w:firstColumn="0" w:lastColumn="0" w:noHBand="0" w:noVBand="0"/>
      </w:tblPr>
      <w:tblGrid>
        <w:gridCol w:w="2088"/>
        <w:gridCol w:w="7110"/>
      </w:tblGrid>
      <w:tr w:rsidR="00734CDF" w:rsidRPr="00A47521" w14:paraId="5449B655" w14:textId="77777777" w:rsidTr="00734CDF">
        <w:trPr>
          <w:trHeight w:val="495"/>
        </w:trPr>
        <w:tc>
          <w:tcPr>
            <w:tcW w:w="9198" w:type="dxa"/>
            <w:gridSpan w:val="2"/>
          </w:tcPr>
          <w:p w14:paraId="6C354FF7" w14:textId="77777777" w:rsidR="00734CDF" w:rsidRPr="00A47521" w:rsidRDefault="00734CDF">
            <w:pPr>
              <w:rPr>
                <w:sz w:val="22"/>
                <w:szCs w:val="22"/>
                <w:lang w:val="fr-FR"/>
              </w:rPr>
            </w:pPr>
            <w:r w:rsidRPr="00A47521">
              <w:rPr>
                <w:sz w:val="22"/>
                <w:szCs w:val="22"/>
                <w:lang w:val="fr-FR"/>
              </w:rPr>
              <w:t xml:space="preserve">WBMS Final Report </w:t>
            </w:r>
            <w:r w:rsidR="009679BF">
              <w:rPr>
                <w:sz w:val="22"/>
                <w:szCs w:val="22"/>
                <w:lang w:val="fr-FR"/>
              </w:rPr>
              <w:t>05.11.21</w:t>
            </w:r>
          </w:p>
        </w:tc>
      </w:tr>
      <w:tr w:rsidR="00734CDF" w14:paraId="61696E89" w14:textId="77777777" w:rsidTr="00734CDF">
        <w:trPr>
          <w:trHeight w:val="300"/>
        </w:trPr>
        <w:tc>
          <w:tcPr>
            <w:tcW w:w="2088" w:type="dxa"/>
          </w:tcPr>
          <w:p w14:paraId="2AE4C19B" w14:textId="77777777" w:rsidR="00734CDF" w:rsidRDefault="00734CDF">
            <w:pPr>
              <w:rPr>
                <w:sz w:val="22"/>
              </w:rPr>
            </w:pPr>
            <w:r>
              <w:rPr>
                <w:sz w:val="22"/>
              </w:rPr>
              <w:t>File Name:</w:t>
            </w:r>
          </w:p>
        </w:tc>
        <w:tc>
          <w:tcPr>
            <w:tcW w:w="7110" w:type="dxa"/>
          </w:tcPr>
          <w:p w14:paraId="24E43246" w14:textId="77777777" w:rsidR="00734CDF" w:rsidRDefault="009679BF">
            <w:pPr>
              <w:rPr>
                <w:sz w:val="22"/>
              </w:rPr>
            </w:pPr>
            <w:r>
              <w:rPr>
                <w:sz w:val="22"/>
              </w:rPr>
              <w:t>Brockton Final TFM Report</w:t>
            </w:r>
          </w:p>
        </w:tc>
      </w:tr>
      <w:tr w:rsidR="00734CDF" w:rsidRPr="00626BF5" w14:paraId="39935742" w14:textId="77777777" w:rsidTr="00734CDF">
        <w:trPr>
          <w:trHeight w:val="300"/>
        </w:trPr>
        <w:tc>
          <w:tcPr>
            <w:tcW w:w="2088" w:type="dxa"/>
          </w:tcPr>
          <w:p w14:paraId="24C26612" w14:textId="77777777" w:rsidR="00734CDF" w:rsidRPr="009679BF" w:rsidRDefault="00734CDF">
            <w:pPr>
              <w:rPr>
                <w:sz w:val="22"/>
              </w:rPr>
            </w:pPr>
            <w:r w:rsidRPr="009679BF">
              <w:rPr>
                <w:sz w:val="22"/>
              </w:rPr>
              <w:t xml:space="preserve">Last Revised on: </w:t>
            </w:r>
          </w:p>
        </w:tc>
        <w:tc>
          <w:tcPr>
            <w:tcW w:w="7110" w:type="dxa"/>
          </w:tcPr>
          <w:p w14:paraId="50D29462" w14:textId="77777777" w:rsidR="00734CDF" w:rsidRPr="009679BF" w:rsidRDefault="009679BF">
            <w:pPr>
              <w:rPr>
                <w:sz w:val="22"/>
                <w:szCs w:val="22"/>
              </w:rPr>
            </w:pPr>
            <w:r w:rsidRPr="009679BF">
              <w:rPr>
                <w:sz w:val="22"/>
                <w:szCs w:val="22"/>
              </w:rPr>
              <w:t>05.11.22</w:t>
            </w:r>
          </w:p>
        </w:tc>
      </w:tr>
      <w:tr w:rsidR="00734CDF" w:rsidRPr="00626BF5" w14:paraId="5ABE115E" w14:textId="77777777" w:rsidTr="00734CDF">
        <w:trPr>
          <w:trHeight w:val="300"/>
        </w:trPr>
        <w:tc>
          <w:tcPr>
            <w:tcW w:w="2088" w:type="dxa"/>
          </w:tcPr>
          <w:p w14:paraId="648748C7" w14:textId="77777777" w:rsidR="00734CDF" w:rsidRPr="009679BF" w:rsidRDefault="00734CDF">
            <w:pPr>
              <w:rPr>
                <w:sz w:val="22"/>
              </w:rPr>
            </w:pPr>
            <w:r w:rsidRPr="009679BF">
              <w:rPr>
                <w:sz w:val="22"/>
              </w:rPr>
              <w:t>Prepared by:</w:t>
            </w:r>
          </w:p>
        </w:tc>
        <w:tc>
          <w:tcPr>
            <w:tcW w:w="7110" w:type="dxa"/>
          </w:tcPr>
          <w:p w14:paraId="34FFF746" w14:textId="77777777" w:rsidR="00734CDF" w:rsidRPr="009679BF" w:rsidRDefault="009679BF">
            <w:pPr>
              <w:rPr>
                <w:sz w:val="22"/>
                <w:szCs w:val="22"/>
              </w:rPr>
            </w:pPr>
            <w:r w:rsidRPr="009679BF">
              <w:rPr>
                <w:sz w:val="22"/>
                <w:szCs w:val="22"/>
              </w:rPr>
              <w:t>EV.JK.AP</w:t>
            </w:r>
          </w:p>
        </w:tc>
      </w:tr>
    </w:tbl>
    <w:p w14:paraId="48AD344A" w14:textId="77777777" w:rsidR="00734CDF" w:rsidRDefault="00734CDF" w:rsidP="00734CDF"/>
    <w:p w14:paraId="37BBDF5D" w14:textId="77777777" w:rsidR="00734CDF" w:rsidRDefault="00734CDF" w:rsidP="00734CDF">
      <w:r>
        <w:t xml:space="preserve">  </w:t>
      </w:r>
    </w:p>
    <w:sectPr w:rsidR="00734CDF" w:rsidSect="00734CDF">
      <w:type w:val="continuous"/>
      <w:pgSz w:w="12240" w:h="15840" w:code="1"/>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1D4175" w14:textId="77777777" w:rsidR="00384E8A" w:rsidRDefault="00384E8A">
      <w:r>
        <w:separator/>
      </w:r>
    </w:p>
  </w:endnote>
  <w:endnote w:type="continuationSeparator" w:id="0">
    <w:p w14:paraId="32EA2411" w14:textId="77777777" w:rsidR="00384E8A" w:rsidRDefault="00384E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ourier">
    <w:altName w:val="Courier New"/>
    <w:panose1 w:val="02070409020205020404"/>
    <w:charset w:val="00"/>
    <w:family w:val="modern"/>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52DD5" w14:textId="77777777" w:rsidR="00734CDF" w:rsidRDefault="00734C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9C1142" w14:textId="77777777" w:rsidR="00734CDF" w:rsidRDefault="00734C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A0FC3" w14:textId="77777777" w:rsidR="00734CDF" w:rsidRPr="00BA631A" w:rsidRDefault="00734CDF" w:rsidP="00734CDF">
    <w:pPr>
      <w:pStyle w:val="Footer"/>
      <w:pBdr>
        <w:top w:val="single" w:sz="4" w:space="1" w:color="auto"/>
      </w:pBdr>
      <w:tabs>
        <w:tab w:val="clear" w:pos="8640"/>
      </w:tabs>
      <w:ind w:right="360"/>
      <w:jc w:val="right"/>
      <w:rPr>
        <w:sz w:val="16"/>
        <w:szCs w:val="16"/>
      </w:rPr>
    </w:pPr>
    <w:r w:rsidRPr="00BA631A">
      <w:rPr>
        <w:sz w:val="16"/>
        <w:szCs w:val="16"/>
      </w:rPr>
      <w:t>Template Version 1</w:t>
    </w:r>
    <w:r>
      <w:rPr>
        <w:sz w:val="16"/>
        <w:szCs w:val="16"/>
      </w:rPr>
      <w:t>220</w:t>
    </w:r>
    <w:r w:rsidRPr="00BA631A">
      <w:rPr>
        <w:sz w:val="16"/>
        <w:szCs w:val="16"/>
      </w:rPr>
      <w:t>2</w:t>
    </w:r>
    <w:r>
      <w:rPr>
        <w:sz w:val="16"/>
        <w:szCs w:val="16"/>
      </w:rPr>
      <w:t>3</w:t>
    </w:r>
  </w:p>
  <w:p w14:paraId="376B5F9E" w14:textId="77777777" w:rsidR="00734CDF" w:rsidRPr="00BA631A" w:rsidRDefault="00734CDF" w:rsidP="00734CDF">
    <w:pPr>
      <w:pStyle w:val="Footer"/>
      <w:pBdr>
        <w:top w:val="single" w:sz="4" w:space="1" w:color="auto"/>
      </w:pBdr>
      <w:tabs>
        <w:tab w:val="clear" w:pos="8640"/>
      </w:tabs>
      <w:ind w:right="360"/>
      <w:jc w:val="right"/>
      <w:rPr>
        <w:sz w:val="16"/>
        <w:szCs w:val="16"/>
      </w:rPr>
    </w:pPr>
  </w:p>
  <w:p w14:paraId="2D3FF795" w14:textId="77777777" w:rsidR="00734CDF" w:rsidRDefault="00734CDF" w:rsidP="00734CDF">
    <w:pPr>
      <w:pStyle w:val="Footer"/>
      <w:pBdr>
        <w:top w:val="single" w:sz="4" w:space="1" w:color="auto"/>
      </w:pBdr>
      <w:tabs>
        <w:tab w:val="clear" w:pos="8640"/>
      </w:tabs>
      <w:ind w:right="360"/>
      <w:jc w:val="center"/>
    </w:pPr>
    <w:r>
      <w:t>Massachusetts Department of Elementary and Secondary Education – Office of Public School Monitoring</w:t>
    </w:r>
  </w:p>
  <w:p w14:paraId="0A09D80A" w14:textId="77777777" w:rsidR="00734CDF" w:rsidRDefault="00734CDF" w:rsidP="00734CDF">
    <w:pPr>
      <w:pStyle w:val="Footer"/>
      <w:tabs>
        <w:tab w:val="clear" w:pos="8640"/>
      </w:tabs>
      <w:ind w:right="360"/>
      <w:jc w:val="center"/>
    </w:pPr>
    <w:bookmarkStart w:id="35" w:name="reportNameFooterSec2"/>
    <w:r w:rsidRPr="00C44CAE">
      <w:t>Brockton</w:t>
    </w:r>
    <w:bookmarkEnd w:id="35"/>
    <w:r w:rsidR="0041666B" w:rsidRPr="00C44CAE">
      <w:t xml:space="preserve"> Public Schools</w:t>
    </w:r>
    <w:r>
      <w:t xml:space="preserve"> Tiered Focused Monitoring Report – </w:t>
    </w:r>
    <w:bookmarkStart w:id="36" w:name="reportDateFooterSec2"/>
    <w:r>
      <w:t>05/1</w:t>
    </w:r>
    <w:r w:rsidR="0058045A">
      <w:t>2</w:t>
    </w:r>
    <w:r>
      <w:t>/2022</w:t>
    </w:r>
    <w:bookmarkEnd w:id="36"/>
  </w:p>
  <w:p w14:paraId="36B1A0FE" w14:textId="77777777" w:rsidR="00734CDF" w:rsidRPr="00E97E9E" w:rsidRDefault="00734CDF" w:rsidP="00734CDF">
    <w:pPr>
      <w:pStyle w:val="Footer"/>
      <w:tabs>
        <w:tab w:val="clear" w:pos="8640"/>
      </w:tabs>
      <w:ind w:right="360"/>
      <w:jc w:val="center"/>
      <w:rPr>
        <w:sz w:val="16"/>
        <w:szCs w:val="16"/>
      </w:rPr>
    </w:pPr>
    <w:r>
      <w:t xml:space="preserve">Page </w:t>
    </w:r>
    <w:r>
      <w:fldChar w:fldCharType="begin"/>
    </w:r>
    <w:r>
      <w:instrText xml:space="preserve"> PAGE </w:instrText>
    </w:r>
    <w:r>
      <w:fldChar w:fldCharType="separate"/>
    </w:r>
    <w:r>
      <w:t>10</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30</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9BA9F" w14:textId="77777777" w:rsidR="00734CDF" w:rsidRDefault="00734C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02927C6" w14:textId="77777777" w:rsidR="00734CDF" w:rsidRDefault="00734CDF">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AB106" w14:textId="77777777" w:rsidR="00734CDF" w:rsidRDefault="00734CDF" w:rsidP="00734CDF">
    <w:pPr>
      <w:pStyle w:val="Footer"/>
      <w:pBdr>
        <w:top w:val="single" w:sz="4" w:space="1" w:color="auto"/>
      </w:pBdr>
      <w:ind w:right="360"/>
      <w:jc w:val="right"/>
      <w:rPr>
        <w:sz w:val="16"/>
        <w:szCs w:val="16"/>
      </w:rPr>
    </w:pPr>
    <w:r>
      <w:rPr>
        <w:sz w:val="16"/>
        <w:szCs w:val="16"/>
      </w:rPr>
      <w:t>Template Version 090418</w:t>
    </w:r>
  </w:p>
  <w:p w14:paraId="2D85F558" w14:textId="77777777" w:rsidR="00734CDF" w:rsidRPr="00E97E9E" w:rsidRDefault="00734CDF" w:rsidP="00734CDF">
    <w:pPr>
      <w:pStyle w:val="Footer"/>
      <w:pBdr>
        <w:top w:val="single" w:sz="4" w:space="1" w:color="auto"/>
      </w:pBdr>
      <w:tabs>
        <w:tab w:val="clear" w:pos="8640"/>
      </w:tabs>
      <w:ind w:right="360"/>
      <w:jc w:val="right"/>
      <w:rPr>
        <w:sz w:val="16"/>
        <w:szCs w:val="16"/>
      </w:rPr>
    </w:pPr>
  </w:p>
  <w:p w14:paraId="0721F35C" w14:textId="77777777" w:rsidR="00734CDF" w:rsidRDefault="00734CDF">
    <w:pPr>
      <w:pStyle w:val="Footer"/>
      <w:pBdr>
        <w:top w:val="single" w:sz="4" w:space="1" w:color="auto"/>
      </w:pBdr>
      <w:tabs>
        <w:tab w:val="clear" w:pos="8640"/>
      </w:tabs>
      <w:ind w:right="360"/>
      <w:jc w:val="center"/>
    </w:pPr>
    <w:r>
      <w:t>Massachusetts Department of Elementary and Secondary Education – Office of Public School Monitoring</w:t>
    </w:r>
  </w:p>
  <w:p w14:paraId="3C81C15A" w14:textId="77777777" w:rsidR="00734CDF" w:rsidRDefault="00734CDF">
    <w:pPr>
      <w:pStyle w:val="Footer"/>
      <w:tabs>
        <w:tab w:val="clear" w:pos="8640"/>
      </w:tabs>
      <w:ind w:right="360"/>
      <w:jc w:val="center"/>
    </w:pPr>
    <w:r>
      <w:t>reportNameFooterSec2 Tiered Focused Monitoring Report – reportDateFooterSec2</w:t>
    </w:r>
  </w:p>
  <w:p w14:paraId="58E3649F" w14:textId="77777777" w:rsidR="00734CDF" w:rsidRDefault="00734CDF">
    <w:pPr>
      <w:pStyle w:val="Footer"/>
      <w:tabs>
        <w:tab w:val="clear" w:pos="8640"/>
      </w:tabs>
      <w:ind w:right="360"/>
      <w:jc w:val="center"/>
    </w:pPr>
    <w:r>
      <w:t xml:space="preserve">Page </w:t>
    </w:r>
    <w:r>
      <w:fldChar w:fldCharType="begin"/>
    </w:r>
    <w:r>
      <w:instrText xml:space="preserve"> PAGE </w:instrText>
    </w:r>
    <w:r>
      <w:fldChar w:fldCharType="separate"/>
    </w:r>
    <w:r>
      <w:rPr>
        <w:noProof/>
      </w:rPr>
      <w:t>12</w:t>
    </w:r>
    <w:r>
      <w:fldChar w:fldCharType="end"/>
    </w:r>
    <w:r>
      <w:t xml:space="preserve"> of </w:t>
    </w:r>
    <w:r>
      <w:fldChar w:fldCharType="begin"/>
    </w:r>
    <w:r>
      <w:instrText>NUMPAGES</w:instrText>
    </w:r>
    <w:r>
      <w:fldChar w:fldCharType="separate"/>
    </w:r>
    <w:r>
      <w:rPr>
        <w:noProof/>
      </w:rPr>
      <w:t>71</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11833" w14:textId="77777777" w:rsidR="00734CDF" w:rsidRDefault="00734CDF" w:rsidP="00734CDF">
    <w:pPr>
      <w:pStyle w:val="Footer"/>
      <w:pBdr>
        <w:top w:val="single" w:sz="4" w:space="1" w:color="auto"/>
      </w:pBdr>
      <w:ind w:right="360"/>
      <w:jc w:val="right"/>
      <w:rPr>
        <w:sz w:val="16"/>
        <w:szCs w:val="16"/>
      </w:rPr>
    </w:pPr>
    <w:r>
      <w:rPr>
        <w:sz w:val="16"/>
        <w:szCs w:val="16"/>
      </w:rPr>
      <w:t>Template Version 122023</w:t>
    </w:r>
  </w:p>
  <w:p w14:paraId="5A7A2CED" w14:textId="77777777" w:rsidR="00734CDF" w:rsidRDefault="00734CDF">
    <w:pPr>
      <w:pStyle w:val="Footer"/>
      <w:pBdr>
        <w:top w:val="single" w:sz="4" w:space="1" w:color="auto"/>
      </w:pBdr>
      <w:tabs>
        <w:tab w:val="clear" w:pos="8640"/>
      </w:tabs>
      <w:ind w:right="360"/>
      <w:jc w:val="center"/>
    </w:pPr>
    <w:r>
      <w:t>Massachusetts Department of Elementary and Secondary Education – Office of Public School Monitoring</w:t>
    </w:r>
  </w:p>
  <w:p w14:paraId="1C1A561E" w14:textId="77777777" w:rsidR="00734CDF" w:rsidRDefault="00734CDF">
    <w:pPr>
      <w:pStyle w:val="Footer"/>
      <w:tabs>
        <w:tab w:val="clear" w:pos="8640"/>
      </w:tabs>
      <w:ind w:right="360"/>
      <w:jc w:val="center"/>
    </w:pPr>
    <w:bookmarkStart w:id="1765" w:name="reportNameFooterSec3"/>
    <w:r w:rsidRPr="00B3476A">
      <w:t>Brockton</w:t>
    </w:r>
    <w:bookmarkEnd w:id="1765"/>
    <w:r w:rsidRPr="00B3476A">
      <w:t xml:space="preserve"> </w:t>
    </w:r>
    <w:r w:rsidR="00D86F72" w:rsidRPr="00B3476A">
      <w:t>Public Schools</w:t>
    </w:r>
    <w:r>
      <w:t xml:space="preserve"> Tiered Focused Monitoring Report – </w:t>
    </w:r>
    <w:bookmarkStart w:id="1766" w:name="reportDateFooterSec3"/>
    <w:r>
      <w:t>05/1</w:t>
    </w:r>
    <w:r w:rsidR="0058045A">
      <w:t>2</w:t>
    </w:r>
    <w:r>
      <w:t>/2022</w:t>
    </w:r>
    <w:bookmarkEnd w:id="1766"/>
  </w:p>
  <w:p w14:paraId="39668475" w14:textId="77777777" w:rsidR="00734CDF" w:rsidRDefault="00734CDF">
    <w:pPr>
      <w:pStyle w:val="Footer"/>
      <w:tabs>
        <w:tab w:val="clear" w:pos="8640"/>
      </w:tabs>
      <w:ind w:right="360"/>
      <w:jc w:val="center"/>
    </w:pPr>
    <w:r>
      <w:t xml:space="preserve">Page </w:t>
    </w:r>
    <w:r>
      <w:fldChar w:fldCharType="begin"/>
    </w:r>
    <w:r>
      <w:instrText xml:space="preserve"> PAGE </w:instrText>
    </w:r>
    <w:r>
      <w:fldChar w:fldCharType="separate"/>
    </w:r>
    <w:r>
      <w:t>29</w:t>
    </w:r>
    <w:r>
      <w:fldChar w:fldCharType="end"/>
    </w:r>
    <w:r>
      <w:t xml:space="preserve"> of </w:t>
    </w:r>
    <w:r>
      <w:fldChar w:fldCharType="begin"/>
    </w:r>
    <w:r>
      <w:instrText>NUMPAGES</w:instrText>
    </w:r>
    <w:r>
      <w:fldChar w:fldCharType="separate"/>
    </w:r>
    <w:r>
      <w:t>3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6E78EF" w14:textId="77777777" w:rsidR="00384E8A" w:rsidRDefault="00384E8A">
      <w:r>
        <w:separator/>
      </w:r>
    </w:p>
  </w:footnote>
  <w:footnote w:type="continuationSeparator" w:id="0">
    <w:p w14:paraId="29C015C8" w14:textId="77777777" w:rsidR="00384E8A" w:rsidRDefault="00384E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55BC4"/>
    <w:multiLevelType w:val="hybridMultilevel"/>
    <w:tmpl w:val="EA6E3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24027"/>
    <w:multiLevelType w:val="multilevel"/>
    <w:tmpl w:val="247E624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Restart w:val="1"/>
      <w:lvlText w:val=""/>
      <w:lvlJc w:val="left"/>
      <w:pPr>
        <w:tabs>
          <w:tab w:val="num" w:pos="1080"/>
        </w:tabs>
        <w:ind w:left="1080" w:hanging="360"/>
      </w:pPr>
      <w:rPr>
        <w:rFonts w:ascii="Symbol" w:hAnsi="Symbo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99D0868"/>
    <w:multiLevelType w:val="multilevel"/>
    <w:tmpl w:val="247E624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Restart w:val="1"/>
      <w:lvlText w:val=""/>
      <w:lvlJc w:val="left"/>
      <w:pPr>
        <w:tabs>
          <w:tab w:val="num" w:pos="1080"/>
        </w:tabs>
        <w:ind w:left="1080" w:hanging="360"/>
      </w:pPr>
      <w:rPr>
        <w:rFonts w:ascii="Symbol" w:hAnsi="Symbo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AA20E5D"/>
    <w:multiLevelType w:val="hybridMultilevel"/>
    <w:tmpl w:val="683EA134"/>
    <w:lvl w:ilvl="0" w:tplc="083A1E32">
      <w:start w:val="1"/>
      <w:numFmt w:val="bullet"/>
      <w:lvlText w:val=""/>
      <w:lvlJc w:val="left"/>
      <w:pPr>
        <w:tabs>
          <w:tab w:val="num" w:pos="720"/>
        </w:tabs>
        <w:ind w:left="720" w:hanging="360"/>
      </w:pPr>
      <w:rPr>
        <w:rFonts w:ascii="Symbol" w:hAnsi="Symbol" w:hint="default"/>
      </w:rPr>
    </w:lvl>
    <w:lvl w:ilvl="1" w:tplc="D0783100" w:tentative="1">
      <w:start w:val="1"/>
      <w:numFmt w:val="bullet"/>
      <w:lvlText w:val="o"/>
      <w:lvlJc w:val="left"/>
      <w:pPr>
        <w:tabs>
          <w:tab w:val="num" w:pos="1440"/>
        </w:tabs>
        <w:ind w:left="1440" w:hanging="360"/>
      </w:pPr>
      <w:rPr>
        <w:rFonts w:ascii="Courier New" w:hAnsi="Courier New" w:hint="default"/>
      </w:rPr>
    </w:lvl>
    <w:lvl w:ilvl="2" w:tplc="1878F36C" w:tentative="1">
      <w:start w:val="1"/>
      <w:numFmt w:val="bullet"/>
      <w:lvlText w:val=""/>
      <w:lvlJc w:val="left"/>
      <w:pPr>
        <w:tabs>
          <w:tab w:val="num" w:pos="2160"/>
        </w:tabs>
        <w:ind w:left="2160" w:hanging="360"/>
      </w:pPr>
      <w:rPr>
        <w:rFonts w:ascii="Wingdings" w:hAnsi="Wingdings" w:hint="default"/>
      </w:rPr>
    </w:lvl>
    <w:lvl w:ilvl="3" w:tplc="2C96EED6" w:tentative="1">
      <w:start w:val="1"/>
      <w:numFmt w:val="bullet"/>
      <w:lvlText w:val=""/>
      <w:lvlJc w:val="left"/>
      <w:pPr>
        <w:tabs>
          <w:tab w:val="num" w:pos="2880"/>
        </w:tabs>
        <w:ind w:left="2880" w:hanging="360"/>
      </w:pPr>
      <w:rPr>
        <w:rFonts w:ascii="Symbol" w:hAnsi="Symbol" w:hint="default"/>
      </w:rPr>
    </w:lvl>
    <w:lvl w:ilvl="4" w:tplc="48A0BA28" w:tentative="1">
      <w:start w:val="1"/>
      <w:numFmt w:val="bullet"/>
      <w:lvlText w:val="o"/>
      <w:lvlJc w:val="left"/>
      <w:pPr>
        <w:tabs>
          <w:tab w:val="num" w:pos="3600"/>
        </w:tabs>
        <w:ind w:left="3600" w:hanging="360"/>
      </w:pPr>
      <w:rPr>
        <w:rFonts w:ascii="Courier New" w:hAnsi="Courier New" w:hint="default"/>
      </w:rPr>
    </w:lvl>
    <w:lvl w:ilvl="5" w:tplc="0FDE1CDC" w:tentative="1">
      <w:start w:val="1"/>
      <w:numFmt w:val="bullet"/>
      <w:lvlText w:val=""/>
      <w:lvlJc w:val="left"/>
      <w:pPr>
        <w:tabs>
          <w:tab w:val="num" w:pos="4320"/>
        </w:tabs>
        <w:ind w:left="4320" w:hanging="360"/>
      </w:pPr>
      <w:rPr>
        <w:rFonts w:ascii="Wingdings" w:hAnsi="Wingdings" w:hint="default"/>
      </w:rPr>
    </w:lvl>
    <w:lvl w:ilvl="6" w:tplc="8F902954" w:tentative="1">
      <w:start w:val="1"/>
      <w:numFmt w:val="bullet"/>
      <w:lvlText w:val=""/>
      <w:lvlJc w:val="left"/>
      <w:pPr>
        <w:tabs>
          <w:tab w:val="num" w:pos="5040"/>
        </w:tabs>
        <w:ind w:left="5040" w:hanging="360"/>
      </w:pPr>
      <w:rPr>
        <w:rFonts w:ascii="Symbol" w:hAnsi="Symbol" w:hint="default"/>
      </w:rPr>
    </w:lvl>
    <w:lvl w:ilvl="7" w:tplc="C9BA85DA" w:tentative="1">
      <w:start w:val="1"/>
      <w:numFmt w:val="bullet"/>
      <w:lvlText w:val="o"/>
      <w:lvlJc w:val="left"/>
      <w:pPr>
        <w:tabs>
          <w:tab w:val="num" w:pos="5760"/>
        </w:tabs>
        <w:ind w:left="5760" w:hanging="360"/>
      </w:pPr>
      <w:rPr>
        <w:rFonts w:ascii="Courier New" w:hAnsi="Courier New" w:hint="default"/>
      </w:rPr>
    </w:lvl>
    <w:lvl w:ilvl="8" w:tplc="77BC069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657AA4"/>
    <w:multiLevelType w:val="multilevel"/>
    <w:tmpl w:val="247E624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Restart w:val="1"/>
      <w:lvlText w:val=""/>
      <w:lvlJc w:val="left"/>
      <w:pPr>
        <w:tabs>
          <w:tab w:val="num" w:pos="1080"/>
        </w:tabs>
        <w:ind w:left="1080" w:hanging="360"/>
      </w:pPr>
      <w:rPr>
        <w:rFonts w:ascii="Symbol" w:hAnsi="Symbo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16F557AE"/>
    <w:multiLevelType w:val="multilevel"/>
    <w:tmpl w:val="19505BA6"/>
    <w:styleLink w:val="FinalReport"/>
    <w:lvl w:ilvl="0">
      <w:start w:val="1"/>
      <w:numFmt w:val="decimal"/>
      <w:lvlText w:val="%1."/>
      <w:lvlJc w:val="left"/>
      <w:pPr>
        <w:tabs>
          <w:tab w:val="num" w:pos="540"/>
        </w:tabs>
        <w:ind w:left="540" w:hanging="360"/>
      </w:pPr>
      <w:rPr>
        <w:rFonts w:hint="default"/>
        <w:sz w:val="22"/>
      </w:rPr>
    </w:lvl>
    <w:lvl w:ilvl="1">
      <w:start w:val="1"/>
      <w:numFmt w:val="lowerLetter"/>
      <w:lvlText w:val="%2."/>
      <w:lvlJc w:val="left"/>
      <w:pPr>
        <w:tabs>
          <w:tab w:val="num" w:pos="900"/>
        </w:tabs>
        <w:ind w:left="900" w:hanging="360"/>
      </w:pPr>
      <w:rPr>
        <w:rFonts w:hint="default"/>
      </w:rPr>
    </w:lvl>
    <w:lvl w:ilvl="2">
      <w:start w:val="1"/>
      <w:numFmt w:val="lowerRoman"/>
      <w:lvlRestart w:val="1"/>
      <w:lvlText w:val="%3"/>
      <w:lvlJc w:val="left"/>
      <w:pPr>
        <w:tabs>
          <w:tab w:val="num" w:pos="1260"/>
        </w:tabs>
        <w:ind w:left="1260" w:hanging="360"/>
      </w:pPr>
      <w:rPr>
        <w:rFonts w:hint="default"/>
        <w:color w:val="auto"/>
      </w:rPr>
    </w:lvl>
    <w:lvl w:ilvl="3">
      <w:start w:val="1"/>
      <w:numFmt w:val="decimal"/>
      <w:lvlText w:val="(%4)"/>
      <w:lvlJc w:val="left"/>
      <w:pPr>
        <w:tabs>
          <w:tab w:val="num" w:pos="1620"/>
        </w:tabs>
        <w:ind w:left="1620" w:hanging="360"/>
      </w:pPr>
      <w:rPr>
        <w:rFonts w:hint="default"/>
      </w:rPr>
    </w:lvl>
    <w:lvl w:ilvl="4">
      <w:start w:val="1"/>
      <w:numFmt w:val="lowerLetter"/>
      <w:lvlText w:val="(%5)"/>
      <w:lvlJc w:val="left"/>
      <w:pPr>
        <w:tabs>
          <w:tab w:val="num" w:pos="1980"/>
        </w:tabs>
        <w:ind w:left="1980" w:hanging="360"/>
      </w:pPr>
      <w:rPr>
        <w:rFonts w:hint="default"/>
        <w:sz w:val="22"/>
      </w:rPr>
    </w:lvl>
    <w:lvl w:ilvl="5">
      <w:start w:val="1"/>
      <w:numFmt w:val="lowerRoman"/>
      <w:lvlText w:val="(%6)"/>
      <w:lvlJc w:val="left"/>
      <w:pPr>
        <w:tabs>
          <w:tab w:val="num" w:pos="2340"/>
        </w:tabs>
        <w:ind w:left="2340" w:hanging="360"/>
      </w:pPr>
      <w:rPr>
        <w:rFonts w:hint="default"/>
      </w:rPr>
    </w:lvl>
    <w:lvl w:ilvl="6">
      <w:start w:val="1"/>
      <w:numFmt w:val="decimal"/>
      <w:lvlText w:val="%7."/>
      <w:lvlJc w:val="left"/>
      <w:pPr>
        <w:tabs>
          <w:tab w:val="num" w:pos="2700"/>
        </w:tabs>
        <w:ind w:left="2700" w:hanging="360"/>
      </w:pPr>
      <w:rPr>
        <w:rFonts w:hint="default"/>
      </w:rPr>
    </w:lvl>
    <w:lvl w:ilvl="7">
      <w:start w:val="1"/>
      <w:numFmt w:val="lowerLetter"/>
      <w:lvlText w:val="%8."/>
      <w:lvlJc w:val="left"/>
      <w:pPr>
        <w:tabs>
          <w:tab w:val="num" w:pos="3060"/>
        </w:tabs>
        <w:ind w:left="3060" w:hanging="360"/>
      </w:pPr>
      <w:rPr>
        <w:rFonts w:hint="default"/>
      </w:rPr>
    </w:lvl>
    <w:lvl w:ilvl="8">
      <w:start w:val="1"/>
      <w:numFmt w:val="lowerRoman"/>
      <w:lvlText w:val="%9."/>
      <w:lvlJc w:val="left"/>
      <w:pPr>
        <w:tabs>
          <w:tab w:val="num" w:pos="3420"/>
        </w:tabs>
        <w:ind w:left="3420" w:hanging="360"/>
      </w:pPr>
      <w:rPr>
        <w:rFonts w:hint="default"/>
      </w:rPr>
    </w:lvl>
  </w:abstractNum>
  <w:abstractNum w:abstractNumId="6" w15:restartNumberingAfterBreak="0">
    <w:nsid w:val="18C90DFF"/>
    <w:multiLevelType w:val="multilevel"/>
    <w:tmpl w:val="382C6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9AC1DBB"/>
    <w:multiLevelType w:val="multilevel"/>
    <w:tmpl w:val="247E624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Restart w:val="1"/>
      <w:lvlText w:val=""/>
      <w:lvlJc w:val="left"/>
      <w:pPr>
        <w:tabs>
          <w:tab w:val="num" w:pos="1080"/>
        </w:tabs>
        <w:ind w:left="1080" w:hanging="360"/>
      </w:pPr>
      <w:rPr>
        <w:rFonts w:ascii="Symbol" w:hAnsi="Symbo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1CD24E3C"/>
    <w:multiLevelType w:val="multilevel"/>
    <w:tmpl w:val="247E624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Restart w:val="1"/>
      <w:lvlText w:val=""/>
      <w:lvlJc w:val="left"/>
      <w:pPr>
        <w:tabs>
          <w:tab w:val="num" w:pos="1080"/>
        </w:tabs>
        <w:ind w:left="1080" w:hanging="360"/>
      </w:pPr>
      <w:rPr>
        <w:rFonts w:ascii="Symbol" w:hAnsi="Symbo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223342F6"/>
    <w:multiLevelType w:val="multilevel"/>
    <w:tmpl w:val="247E624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Restart w:val="1"/>
      <w:lvlText w:val=""/>
      <w:lvlJc w:val="left"/>
      <w:pPr>
        <w:tabs>
          <w:tab w:val="num" w:pos="1080"/>
        </w:tabs>
        <w:ind w:left="1080" w:hanging="360"/>
      </w:pPr>
      <w:rPr>
        <w:rFonts w:ascii="Symbol" w:hAnsi="Symbo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31B65E35"/>
    <w:multiLevelType w:val="multilevel"/>
    <w:tmpl w:val="19505BA6"/>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Restart w:val="1"/>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44982B48"/>
    <w:multiLevelType w:val="singleLevel"/>
    <w:tmpl w:val="386E45D0"/>
    <w:lvl w:ilvl="0">
      <w:start w:val="3"/>
      <w:numFmt w:val="decimal"/>
      <w:pStyle w:val="ListNumber"/>
      <w:lvlText w:val="%1)"/>
      <w:lvlJc w:val="left"/>
      <w:pPr>
        <w:tabs>
          <w:tab w:val="num" w:pos="1980"/>
        </w:tabs>
        <w:ind w:left="1980" w:hanging="360"/>
      </w:pPr>
      <w:rPr>
        <w:rFonts w:hint="default"/>
        <w:i/>
      </w:rPr>
    </w:lvl>
  </w:abstractNum>
  <w:abstractNum w:abstractNumId="12" w15:restartNumberingAfterBreak="0">
    <w:nsid w:val="48E40DB8"/>
    <w:multiLevelType w:val="hybridMultilevel"/>
    <w:tmpl w:val="E47649F4"/>
    <w:lvl w:ilvl="0" w:tplc="73ECB70E">
      <w:start w:val="1"/>
      <w:numFmt w:val="bullet"/>
      <w:lvlText w:val=""/>
      <w:lvlJc w:val="left"/>
      <w:pPr>
        <w:ind w:left="1080" w:hanging="360"/>
      </w:pPr>
      <w:rPr>
        <w:rFonts w:ascii="Symbol" w:hAnsi="Symbol" w:hint="default"/>
      </w:rPr>
    </w:lvl>
    <w:lvl w:ilvl="1" w:tplc="3C4A543C" w:tentative="1">
      <w:start w:val="1"/>
      <w:numFmt w:val="bullet"/>
      <w:lvlText w:val="o"/>
      <w:lvlJc w:val="left"/>
      <w:pPr>
        <w:ind w:left="1800" w:hanging="360"/>
      </w:pPr>
      <w:rPr>
        <w:rFonts w:ascii="Courier New" w:hAnsi="Courier New" w:cs="Courier New" w:hint="default"/>
      </w:rPr>
    </w:lvl>
    <w:lvl w:ilvl="2" w:tplc="E7543BC0" w:tentative="1">
      <w:start w:val="1"/>
      <w:numFmt w:val="bullet"/>
      <w:lvlText w:val=""/>
      <w:lvlJc w:val="left"/>
      <w:pPr>
        <w:ind w:left="2520" w:hanging="360"/>
      </w:pPr>
      <w:rPr>
        <w:rFonts w:ascii="Wingdings" w:hAnsi="Wingdings" w:hint="default"/>
      </w:rPr>
    </w:lvl>
    <w:lvl w:ilvl="3" w:tplc="8774F684" w:tentative="1">
      <w:start w:val="1"/>
      <w:numFmt w:val="bullet"/>
      <w:lvlText w:val=""/>
      <w:lvlJc w:val="left"/>
      <w:pPr>
        <w:ind w:left="3240" w:hanging="360"/>
      </w:pPr>
      <w:rPr>
        <w:rFonts w:ascii="Symbol" w:hAnsi="Symbol" w:hint="default"/>
      </w:rPr>
    </w:lvl>
    <w:lvl w:ilvl="4" w:tplc="EB8E5966" w:tentative="1">
      <w:start w:val="1"/>
      <w:numFmt w:val="bullet"/>
      <w:lvlText w:val="o"/>
      <w:lvlJc w:val="left"/>
      <w:pPr>
        <w:ind w:left="3960" w:hanging="360"/>
      </w:pPr>
      <w:rPr>
        <w:rFonts w:ascii="Courier New" w:hAnsi="Courier New" w:cs="Courier New" w:hint="default"/>
      </w:rPr>
    </w:lvl>
    <w:lvl w:ilvl="5" w:tplc="F8A67982" w:tentative="1">
      <w:start w:val="1"/>
      <w:numFmt w:val="bullet"/>
      <w:lvlText w:val=""/>
      <w:lvlJc w:val="left"/>
      <w:pPr>
        <w:ind w:left="4680" w:hanging="360"/>
      </w:pPr>
      <w:rPr>
        <w:rFonts w:ascii="Wingdings" w:hAnsi="Wingdings" w:hint="default"/>
      </w:rPr>
    </w:lvl>
    <w:lvl w:ilvl="6" w:tplc="D076C54A" w:tentative="1">
      <w:start w:val="1"/>
      <w:numFmt w:val="bullet"/>
      <w:lvlText w:val=""/>
      <w:lvlJc w:val="left"/>
      <w:pPr>
        <w:ind w:left="5400" w:hanging="360"/>
      </w:pPr>
      <w:rPr>
        <w:rFonts w:ascii="Symbol" w:hAnsi="Symbol" w:hint="default"/>
      </w:rPr>
    </w:lvl>
    <w:lvl w:ilvl="7" w:tplc="2BB66A58" w:tentative="1">
      <w:start w:val="1"/>
      <w:numFmt w:val="bullet"/>
      <w:lvlText w:val="o"/>
      <w:lvlJc w:val="left"/>
      <w:pPr>
        <w:ind w:left="6120" w:hanging="360"/>
      </w:pPr>
      <w:rPr>
        <w:rFonts w:ascii="Courier New" w:hAnsi="Courier New" w:cs="Courier New" w:hint="default"/>
      </w:rPr>
    </w:lvl>
    <w:lvl w:ilvl="8" w:tplc="40B6EB42" w:tentative="1">
      <w:start w:val="1"/>
      <w:numFmt w:val="bullet"/>
      <w:lvlText w:val=""/>
      <w:lvlJc w:val="left"/>
      <w:pPr>
        <w:ind w:left="6840" w:hanging="360"/>
      </w:pPr>
      <w:rPr>
        <w:rFonts w:ascii="Wingdings" w:hAnsi="Wingdings" w:hint="default"/>
      </w:rPr>
    </w:lvl>
  </w:abstractNum>
  <w:abstractNum w:abstractNumId="13" w15:restartNumberingAfterBreak="0">
    <w:nsid w:val="54FC0A8F"/>
    <w:multiLevelType w:val="hybridMultilevel"/>
    <w:tmpl w:val="1E3AF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3E406C"/>
    <w:multiLevelType w:val="multilevel"/>
    <w:tmpl w:val="247E624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Restart w:val="1"/>
      <w:lvlText w:val=""/>
      <w:lvlJc w:val="left"/>
      <w:pPr>
        <w:tabs>
          <w:tab w:val="num" w:pos="1080"/>
        </w:tabs>
        <w:ind w:left="1080" w:hanging="360"/>
      </w:pPr>
      <w:rPr>
        <w:rFonts w:ascii="Symbol" w:hAnsi="Symbo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5F226646"/>
    <w:multiLevelType w:val="hybridMultilevel"/>
    <w:tmpl w:val="B5E212F4"/>
    <w:lvl w:ilvl="0" w:tplc="2DB267E4">
      <w:start w:val="13"/>
      <w:numFmt w:val="bullet"/>
      <w:lvlText w:val=""/>
      <w:lvlJc w:val="left"/>
      <w:pPr>
        <w:tabs>
          <w:tab w:val="num" w:pos="720"/>
        </w:tabs>
        <w:ind w:left="720" w:hanging="360"/>
      </w:pPr>
      <w:rPr>
        <w:rFonts w:ascii="Symbol" w:hAnsi="Symbol" w:hint="default"/>
      </w:rPr>
    </w:lvl>
    <w:lvl w:ilvl="1" w:tplc="32CC2BEA" w:tentative="1">
      <w:start w:val="1"/>
      <w:numFmt w:val="bullet"/>
      <w:lvlText w:val="o"/>
      <w:lvlJc w:val="left"/>
      <w:pPr>
        <w:tabs>
          <w:tab w:val="num" w:pos="1080"/>
        </w:tabs>
        <w:ind w:left="1080" w:hanging="360"/>
      </w:pPr>
      <w:rPr>
        <w:rFonts w:ascii="Courier New" w:hAnsi="Courier New" w:hint="default"/>
      </w:rPr>
    </w:lvl>
    <w:lvl w:ilvl="2" w:tplc="3D22CA34" w:tentative="1">
      <w:start w:val="1"/>
      <w:numFmt w:val="bullet"/>
      <w:lvlText w:val=""/>
      <w:lvlJc w:val="left"/>
      <w:pPr>
        <w:tabs>
          <w:tab w:val="num" w:pos="1800"/>
        </w:tabs>
        <w:ind w:left="1800" w:hanging="360"/>
      </w:pPr>
      <w:rPr>
        <w:rFonts w:ascii="Wingdings" w:hAnsi="Wingdings" w:hint="default"/>
      </w:rPr>
    </w:lvl>
    <w:lvl w:ilvl="3" w:tplc="E0C2153A" w:tentative="1">
      <w:start w:val="1"/>
      <w:numFmt w:val="bullet"/>
      <w:lvlText w:val=""/>
      <w:lvlJc w:val="left"/>
      <w:pPr>
        <w:tabs>
          <w:tab w:val="num" w:pos="2520"/>
        </w:tabs>
        <w:ind w:left="2520" w:hanging="360"/>
      </w:pPr>
      <w:rPr>
        <w:rFonts w:ascii="Symbol" w:hAnsi="Symbol" w:hint="default"/>
      </w:rPr>
    </w:lvl>
    <w:lvl w:ilvl="4" w:tplc="B5E6D1D6" w:tentative="1">
      <w:start w:val="1"/>
      <w:numFmt w:val="bullet"/>
      <w:lvlText w:val="o"/>
      <w:lvlJc w:val="left"/>
      <w:pPr>
        <w:tabs>
          <w:tab w:val="num" w:pos="3240"/>
        </w:tabs>
        <w:ind w:left="3240" w:hanging="360"/>
      </w:pPr>
      <w:rPr>
        <w:rFonts w:ascii="Courier New" w:hAnsi="Courier New" w:hint="default"/>
      </w:rPr>
    </w:lvl>
    <w:lvl w:ilvl="5" w:tplc="8B9E9DF8" w:tentative="1">
      <w:start w:val="1"/>
      <w:numFmt w:val="bullet"/>
      <w:lvlText w:val=""/>
      <w:lvlJc w:val="left"/>
      <w:pPr>
        <w:tabs>
          <w:tab w:val="num" w:pos="3960"/>
        </w:tabs>
        <w:ind w:left="3960" w:hanging="360"/>
      </w:pPr>
      <w:rPr>
        <w:rFonts w:ascii="Wingdings" w:hAnsi="Wingdings" w:hint="default"/>
      </w:rPr>
    </w:lvl>
    <w:lvl w:ilvl="6" w:tplc="D436B5C2" w:tentative="1">
      <w:start w:val="1"/>
      <w:numFmt w:val="bullet"/>
      <w:lvlText w:val=""/>
      <w:lvlJc w:val="left"/>
      <w:pPr>
        <w:tabs>
          <w:tab w:val="num" w:pos="4680"/>
        </w:tabs>
        <w:ind w:left="4680" w:hanging="360"/>
      </w:pPr>
      <w:rPr>
        <w:rFonts w:ascii="Symbol" w:hAnsi="Symbol" w:hint="default"/>
      </w:rPr>
    </w:lvl>
    <w:lvl w:ilvl="7" w:tplc="63FC56FE" w:tentative="1">
      <w:start w:val="1"/>
      <w:numFmt w:val="bullet"/>
      <w:lvlText w:val="o"/>
      <w:lvlJc w:val="left"/>
      <w:pPr>
        <w:tabs>
          <w:tab w:val="num" w:pos="5400"/>
        </w:tabs>
        <w:ind w:left="5400" w:hanging="360"/>
      </w:pPr>
      <w:rPr>
        <w:rFonts w:ascii="Courier New" w:hAnsi="Courier New" w:hint="default"/>
      </w:rPr>
    </w:lvl>
    <w:lvl w:ilvl="8" w:tplc="9EAA7E04"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35039EC"/>
    <w:multiLevelType w:val="multilevel"/>
    <w:tmpl w:val="247E624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Restart w:val="1"/>
      <w:lvlText w:val=""/>
      <w:lvlJc w:val="left"/>
      <w:pPr>
        <w:tabs>
          <w:tab w:val="num" w:pos="1080"/>
        </w:tabs>
        <w:ind w:left="1080" w:hanging="360"/>
      </w:pPr>
      <w:rPr>
        <w:rFonts w:ascii="Symbol" w:hAnsi="Symbo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65F66CD7"/>
    <w:multiLevelType w:val="multilevel"/>
    <w:tmpl w:val="708AB7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6A6900F3"/>
    <w:multiLevelType w:val="multilevel"/>
    <w:tmpl w:val="247E624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Restart w:val="1"/>
      <w:lvlText w:val=""/>
      <w:lvlJc w:val="left"/>
      <w:pPr>
        <w:tabs>
          <w:tab w:val="num" w:pos="1080"/>
        </w:tabs>
        <w:ind w:left="1080" w:hanging="360"/>
      </w:pPr>
      <w:rPr>
        <w:rFonts w:ascii="Symbol" w:hAnsi="Symbo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6A9D5F8D"/>
    <w:multiLevelType w:val="hybridMultilevel"/>
    <w:tmpl w:val="E0F4A8F4"/>
    <w:lvl w:ilvl="0" w:tplc="B712D76C">
      <w:start w:val="1"/>
      <w:numFmt w:val="bullet"/>
      <w:lvlText w:val=""/>
      <w:lvlJc w:val="left"/>
      <w:pPr>
        <w:ind w:left="720" w:hanging="360"/>
      </w:pPr>
      <w:rPr>
        <w:rFonts w:ascii="Symbol" w:hAnsi="Symbol" w:hint="default"/>
      </w:rPr>
    </w:lvl>
    <w:lvl w:ilvl="1" w:tplc="DF880B56" w:tentative="1">
      <w:start w:val="1"/>
      <w:numFmt w:val="bullet"/>
      <w:lvlText w:val="o"/>
      <w:lvlJc w:val="left"/>
      <w:pPr>
        <w:ind w:left="1440" w:hanging="360"/>
      </w:pPr>
      <w:rPr>
        <w:rFonts w:ascii="Courier New" w:hAnsi="Courier New" w:cs="Courier New" w:hint="default"/>
      </w:rPr>
    </w:lvl>
    <w:lvl w:ilvl="2" w:tplc="4DCCEE2E" w:tentative="1">
      <w:start w:val="1"/>
      <w:numFmt w:val="bullet"/>
      <w:lvlText w:val=""/>
      <w:lvlJc w:val="left"/>
      <w:pPr>
        <w:ind w:left="2160" w:hanging="360"/>
      </w:pPr>
      <w:rPr>
        <w:rFonts w:ascii="Wingdings" w:hAnsi="Wingdings" w:hint="default"/>
      </w:rPr>
    </w:lvl>
    <w:lvl w:ilvl="3" w:tplc="1E10BA02" w:tentative="1">
      <w:start w:val="1"/>
      <w:numFmt w:val="bullet"/>
      <w:lvlText w:val=""/>
      <w:lvlJc w:val="left"/>
      <w:pPr>
        <w:ind w:left="2880" w:hanging="360"/>
      </w:pPr>
      <w:rPr>
        <w:rFonts w:ascii="Symbol" w:hAnsi="Symbol" w:hint="default"/>
      </w:rPr>
    </w:lvl>
    <w:lvl w:ilvl="4" w:tplc="9006B4C8" w:tentative="1">
      <w:start w:val="1"/>
      <w:numFmt w:val="bullet"/>
      <w:lvlText w:val="o"/>
      <w:lvlJc w:val="left"/>
      <w:pPr>
        <w:ind w:left="3600" w:hanging="360"/>
      </w:pPr>
      <w:rPr>
        <w:rFonts w:ascii="Courier New" w:hAnsi="Courier New" w:cs="Courier New" w:hint="default"/>
      </w:rPr>
    </w:lvl>
    <w:lvl w:ilvl="5" w:tplc="E9F6FEA0" w:tentative="1">
      <w:start w:val="1"/>
      <w:numFmt w:val="bullet"/>
      <w:lvlText w:val=""/>
      <w:lvlJc w:val="left"/>
      <w:pPr>
        <w:ind w:left="4320" w:hanging="360"/>
      </w:pPr>
      <w:rPr>
        <w:rFonts w:ascii="Wingdings" w:hAnsi="Wingdings" w:hint="default"/>
      </w:rPr>
    </w:lvl>
    <w:lvl w:ilvl="6" w:tplc="F0F4766C" w:tentative="1">
      <w:start w:val="1"/>
      <w:numFmt w:val="bullet"/>
      <w:lvlText w:val=""/>
      <w:lvlJc w:val="left"/>
      <w:pPr>
        <w:ind w:left="5040" w:hanging="360"/>
      </w:pPr>
      <w:rPr>
        <w:rFonts w:ascii="Symbol" w:hAnsi="Symbol" w:hint="default"/>
      </w:rPr>
    </w:lvl>
    <w:lvl w:ilvl="7" w:tplc="830ABEEE" w:tentative="1">
      <w:start w:val="1"/>
      <w:numFmt w:val="bullet"/>
      <w:lvlText w:val="o"/>
      <w:lvlJc w:val="left"/>
      <w:pPr>
        <w:ind w:left="5760" w:hanging="360"/>
      </w:pPr>
      <w:rPr>
        <w:rFonts w:ascii="Courier New" w:hAnsi="Courier New" w:cs="Courier New" w:hint="default"/>
      </w:rPr>
    </w:lvl>
    <w:lvl w:ilvl="8" w:tplc="357059DE" w:tentative="1">
      <w:start w:val="1"/>
      <w:numFmt w:val="bullet"/>
      <w:lvlText w:val=""/>
      <w:lvlJc w:val="left"/>
      <w:pPr>
        <w:ind w:left="6480" w:hanging="360"/>
      </w:pPr>
      <w:rPr>
        <w:rFonts w:ascii="Wingdings" w:hAnsi="Wingdings" w:hint="default"/>
      </w:rPr>
    </w:lvl>
  </w:abstractNum>
  <w:abstractNum w:abstractNumId="20" w15:restartNumberingAfterBreak="0">
    <w:nsid w:val="6CD33AF8"/>
    <w:multiLevelType w:val="hybridMultilevel"/>
    <w:tmpl w:val="DBCE1644"/>
    <w:lvl w:ilvl="0" w:tplc="DF2C4570">
      <w:start w:val="1"/>
      <w:numFmt w:val="bullet"/>
      <w:lvlText w:val=""/>
      <w:lvlJc w:val="left"/>
      <w:pPr>
        <w:ind w:left="720" w:hanging="360"/>
      </w:pPr>
      <w:rPr>
        <w:rFonts w:ascii="Symbol" w:hAnsi="Symbol" w:hint="default"/>
      </w:rPr>
    </w:lvl>
    <w:lvl w:ilvl="1" w:tplc="40D81896" w:tentative="1">
      <w:start w:val="1"/>
      <w:numFmt w:val="bullet"/>
      <w:lvlText w:val="o"/>
      <w:lvlJc w:val="left"/>
      <w:pPr>
        <w:ind w:left="1440" w:hanging="360"/>
      </w:pPr>
      <w:rPr>
        <w:rFonts w:ascii="Courier New" w:hAnsi="Courier New" w:cs="Courier New" w:hint="default"/>
      </w:rPr>
    </w:lvl>
    <w:lvl w:ilvl="2" w:tplc="B9C43572" w:tentative="1">
      <w:start w:val="1"/>
      <w:numFmt w:val="bullet"/>
      <w:lvlText w:val=""/>
      <w:lvlJc w:val="left"/>
      <w:pPr>
        <w:ind w:left="2160" w:hanging="360"/>
      </w:pPr>
      <w:rPr>
        <w:rFonts w:ascii="Wingdings" w:hAnsi="Wingdings" w:hint="default"/>
      </w:rPr>
    </w:lvl>
    <w:lvl w:ilvl="3" w:tplc="A83A6734" w:tentative="1">
      <w:start w:val="1"/>
      <w:numFmt w:val="bullet"/>
      <w:lvlText w:val=""/>
      <w:lvlJc w:val="left"/>
      <w:pPr>
        <w:ind w:left="2880" w:hanging="360"/>
      </w:pPr>
      <w:rPr>
        <w:rFonts w:ascii="Symbol" w:hAnsi="Symbol" w:hint="default"/>
      </w:rPr>
    </w:lvl>
    <w:lvl w:ilvl="4" w:tplc="A9EA2AE8" w:tentative="1">
      <w:start w:val="1"/>
      <w:numFmt w:val="bullet"/>
      <w:lvlText w:val="o"/>
      <w:lvlJc w:val="left"/>
      <w:pPr>
        <w:ind w:left="3600" w:hanging="360"/>
      </w:pPr>
      <w:rPr>
        <w:rFonts w:ascii="Courier New" w:hAnsi="Courier New" w:cs="Courier New" w:hint="default"/>
      </w:rPr>
    </w:lvl>
    <w:lvl w:ilvl="5" w:tplc="513836A2" w:tentative="1">
      <w:start w:val="1"/>
      <w:numFmt w:val="bullet"/>
      <w:lvlText w:val=""/>
      <w:lvlJc w:val="left"/>
      <w:pPr>
        <w:ind w:left="4320" w:hanging="360"/>
      </w:pPr>
      <w:rPr>
        <w:rFonts w:ascii="Wingdings" w:hAnsi="Wingdings" w:hint="default"/>
      </w:rPr>
    </w:lvl>
    <w:lvl w:ilvl="6" w:tplc="59FEFFB6" w:tentative="1">
      <w:start w:val="1"/>
      <w:numFmt w:val="bullet"/>
      <w:lvlText w:val=""/>
      <w:lvlJc w:val="left"/>
      <w:pPr>
        <w:ind w:left="5040" w:hanging="360"/>
      </w:pPr>
      <w:rPr>
        <w:rFonts w:ascii="Symbol" w:hAnsi="Symbol" w:hint="default"/>
      </w:rPr>
    </w:lvl>
    <w:lvl w:ilvl="7" w:tplc="961641C2" w:tentative="1">
      <w:start w:val="1"/>
      <w:numFmt w:val="bullet"/>
      <w:lvlText w:val="o"/>
      <w:lvlJc w:val="left"/>
      <w:pPr>
        <w:ind w:left="5760" w:hanging="360"/>
      </w:pPr>
      <w:rPr>
        <w:rFonts w:ascii="Courier New" w:hAnsi="Courier New" w:cs="Courier New" w:hint="default"/>
      </w:rPr>
    </w:lvl>
    <w:lvl w:ilvl="8" w:tplc="3B48CADE" w:tentative="1">
      <w:start w:val="1"/>
      <w:numFmt w:val="bullet"/>
      <w:lvlText w:val=""/>
      <w:lvlJc w:val="left"/>
      <w:pPr>
        <w:ind w:left="6480" w:hanging="360"/>
      </w:pPr>
      <w:rPr>
        <w:rFonts w:ascii="Wingdings" w:hAnsi="Wingdings" w:hint="default"/>
      </w:rPr>
    </w:lvl>
  </w:abstractNum>
  <w:abstractNum w:abstractNumId="21" w15:restartNumberingAfterBreak="0">
    <w:nsid w:val="6E9C224A"/>
    <w:multiLevelType w:val="multilevel"/>
    <w:tmpl w:val="4CC22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0DA30E5"/>
    <w:multiLevelType w:val="multilevel"/>
    <w:tmpl w:val="EFF2A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549367D"/>
    <w:multiLevelType w:val="multilevel"/>
    <w:tmpl w:val="471683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75D41DB8"/>
    <w:multiLevelType w:val="hybridMultilevel"/>
    <w:tmpl w:val="AC54B2A2"/>
    <w:lvl w:ilvl="0" w:tplc="FD02D370">
      <w:start w:val="1"/>
      <w:numFmt w:val="lowerLetter"/>
      <w:lvlText w:val="(%1)"/>
      <w:lvlJc w:val="left"/>
      <w:pPr>
        <w:ind w:left="720" w:hanging="360"/>
      </w:pPr>
      <w:rPr>
        <w:rFonts w:hint="default"/>
      </w:rPr>
    </w:lvl>
    <w:lvl w:ilvl="1" w:tplc="199E0A54" w:tentative="1">
      <w:start w:val="1"/>
      <w:numFmt w:val="lowerLetter"/>
      <w:lvlText w:val="%2."/>
      <w:lvlJc w:val="left"/>
      <w:pPr>
        <w:ind w:left="1440" w:hanging="360"/>
      </w:pPr>
    </w:lvl>
    <w:lvl w:ilvl="2" w:tplc="76B0B416" w:tentative="1">
      <w:start w:val="1"/>
      <w:numFmt w:val="lowerRoman"/>
      <w:lvlText w:val="%3."/>
      <w:lvlJc w:val="right"/>
      <w:pPr>
        <w:ind w:left="2160" w:hanging="180"/>
      </w:pPr>
    </w:lvl>
    <w:lvl w:ilvl="3" w:tplc="56C67F6A" w:tentative="1">
      <w:start w:val="1"/>
      <w:numFmt w:val="decimal"/>
      <w:lvlText w:val="%4."/>
      <w:lvlJc w:val="left"/>
      <w:pPr>
        <w:ind w:left="2880" w:hanging="360"/>
      </w:pPr>
    </w:lvl>
    <w:lvl w:ilvl="4" w:tplc="A9D26660" w:tentative="1">
      <w:start w:val="1"/>
      <w:numFmt w:val="lowerLetter"/>
      <w:lvlText w:val="%5."/>
      <w:lvlJc w:val="left"/>
      <w:pPr>
        <w:ind w:left="3600" w:hanging="360"/>
      </w:pPr>
    </w:lvl>
    <w:lvl w:ilvl="5" w:tplc="EA7E6282" w:tentative="1">
      <w:start w:val="1"/>
      <w:numFmt w:val="lowerRoman"/>
      <w:lvlText w:val="%6."/>
      <w:lvlJc w:val="right"/>
      <w:pPr>
        <w:ind w:left="4320" w:hanging="180"/>
      </w:pPr>
    </w:lvl>
    <w:lvl w:ilvl="6" w:tplc="6C1E1166" w:tentative="1">
      <w:start w:val="1"/>
      <w:numFmt w:val="decimal"/>
      <w:lvlText w:val="%7."/>
      <w:lvlJc w:val="left"/>
      <w:pPr>
        <w:ind w:left="5040" w:hanging="360"/>
      </w:pPr>
    </w:lvl>
    <w:lvl w:ilvl="7" w:tplc="EFCA9C42" w:tentative="1">
      <w:start w:val="1"/>
      <w:numFmt w:val="lowerLetter"/>
      <w:lvlText w:val="%8."/>
      <w:lvlJc w:val="left"/>
      <w:pPr>
        <w:ind w:left="5760" w:hanging="360"/>
      </w:pPr>
    </w:lvl>
    <w:lvl w:ilvl="8" w:tplc="F99C8250" w:tentative="1">
      <w:start w:val="1"/>
      <w:numFmt w:val="lowerRoman"/>
      <w:lvlText w:val="%9."/>
      <w:lvlJc w:val="right"/>
      <w:pPr>
        <w:ind w:left="6480" w:hanging="180"/>
      </w:pPr>
    </w:lvl>
  </w:abstractNum>
  <w:abstractNum w:abstractNumId="25" w15:restartNumberingAfterBreak="0">
    <w:nsid w:val="75F102B6"/>
    <w:multiLevelType w:val="hybridMultilevel"/>
    <w:tmpl w:val="698C7AFE"/>
    <w:lvl w:ilvl="0" w:tplc="370290EA">
      <w:start w:val="1"/>
      <w:numFmt w:val="bullet"/>
      <w:lvlText w:val=""/>
      <w:lvlJc w:val="left"/>
      <w:pPr>
        <w:ind w:left="720" w:hanging="360"/>
      </w:pPr>
      <w:rPr>
        <w:rFonts w:ascii="Symbol" w:hAnsi="Symbol" w:hint="default"/>
      </w:rPr>
    </w:lvl>
    <w:lvl w:ilvl="1" w:tplc="FA0646FA" w:tentative="1">
      <w:start w:val="1"/>
      <w:numFmt w:val="bullet"/>
      <w:lvlText w:val="o"/>
      <w:lvlJc w:val="left"/>
      <w:pPr>
        <w:ind w:left="1440" w:hanging="360"/>
      </w:pPr>
      <w:rPr>
        <w:rFonts w:ascii="Courier New" w:hAnsi="Courier New" w:cs="Courier New" w:hint="default"/>
      </w:rPr>
    </w:lvl>
    <w:lvl w:ilvl="2" w:tplc="313C4E82" w:tentative="1">
      <w:start w:val="1"/>
      <w:numFmt w:val="bullet"/>
      <w:lvlText w:val=""/>
      <w:lvlJc w:val="left"/>
      <w:pPr>
        <w:ind w:left="2160" w:hanging="360"/>
      </w:pPr>
      <w:rPr>
        <w:rFonts w:ascii="Wingdings" w:hAnsi="Wingdings" w:hint="default"/>
      </w:rPr>
    </w:lvl>
    <w:lvl w:ilvl="3" w:tplc="27E2631A" w:tentative="1">
      <w:start w:val="1"/>
      <w:numFmt w:val="bullet"/>
      <w:lvlText w:val=""/>
      <w:lvlJc w:val="left"/>
      <w:pPr>
        <w:ind w:left="2880" w:hanging="360"/>
      </w:pPr>
      <w:rPr>
        <w:rFonts w:ascii="Symbol" w:hAnsi="Symbol" w:hint="default"/>
      </w:rPr>
    </w:lvl>
    <w:lvl w:ilvl="4" w:tplc="78CA4C34" w:tentative="1">
      <w:start w:val="1"/>
      <w:numFmt w:val="bullet"/>
      <w:lvlText w:val="o"/>
      <w:lvlJc w:val="left"/>
      <w:pPr>
        <w:ind w:left="3600" w:hanging="360"/>
      </w:pPr>
      <w:rPr>
        <w:rFonts w:ascii="Courier New" w:hAnsi="Courier New" w:cs="Courier New" w:hint="default"/>
      </w:rPr>
    </w:lvl>
    <w:lvl w:ilvl="5" w:tplc="D576CB90" w:tentative="1">
      <w:start w:val="1"/>
      <w:numFmt w:val="bullet"/>
      <w:lvlText w:val=""/>
      <w:lvlJc w:val="left"/>
      <w:pPr>
        <w:ind w:left="4320" w:hanging="360"/>
      </w:pPr>
      <w:rPr>
        <w:rFonts w:ascii="Wingdings" w:hAnsi="Wingdings" w:hint="default"/>
      </w:rPr>
    </w:lvl>
    <w:lvl w:ilvl="6" w:tplc="F2009C02" w:tentative="1">
      <w:start w:val="1"/>
      <w:numFmt w:val="bullet"/>
      <w:lvlText w:val=""/>
      <w:lvlJc w:val="left"/>
      <w:pPr>
        <w:ind w:left="5040" w:hanging="360"/>
      </w:pPr>
      <w:rPr>
        <w:rFonts w:ascii="Symbol" w:hAnsi="Symbol" w:hint="default"/>
      </w:rPr>
    </w:lvl>
    <w:lvl w:ilvl="7" w:tplc="75E0B060" w:tentative="1">
      <w:start w:val="1"/>
      <w:numFmt w:val="bullet"/>
      <w:lvlText w:val="o"/>
      <w:lvlJc w:val="left"/>
      <w:pPr>
        <w:ind w:left="5760" w:hanging="360"/>
      </w:pPr>
      <w:rPr>
        <w:rFonts w:ascii="Courier New" w:hAnsi="Courier New" w:cs="Courier New" w:hint="default"/>
      </w:rPr>
    </w:lvl>
    <w:lvl w:ilvl="8" w:tplc="01BE0CDA" w:tentative="1">
      <w:start w:val="1"/>
      <w:numFmt w:val="bullet"/>
      <w:lvlText w:val=""/>
      <w:lvlJc w:val="left"/>
      <w:pPr>
        <w:ind w:left="6480" w:hanging="360"/>
      </w:pPr>
      <w:rPr>
        <w:rFonts w:ascii="Wingdings" w:hAnsi="Wingdings" w:hint="default"/>
      </w:rPr>
    </w:lvl>
  </w:abstractNum>
  <w:abstractNum w:abstractNumId="26" w15:restartNumberingAfterBreak="0">
    <w:nsid w:val="764D441C"/>
    <w:multiLevelType w:val="multilevel"/>
    <w:tmpl w:val="247E624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Restart w:val="1"/>
      <w:lvlText w:val=""/>
      <w:lvlJc w:val="left"/>
      <w:pPr>
        <w:tabs>
          <w:tab w:val="num" w:pos="1080"/>
        </w:tabs>
        <w:ind w:left="1080" w:hanging="360"/>
      </w:pPr>
      <w:rPr>
        <w:rFonts w:ascii="Symbol" w:hAnsi="Symbo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7BB77E65"/>
    <w:multiLevelType w:val="multilevel"/>
    <w:tmpl w:val="247E624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Restart w:val="1"/>
      <w:lvlText w:val=""/>
      <w:lvlJc w:val="left"/>
      <w:pPr>
        <w:tabs>
          <w:tab w:val="num" w:pos="1080"/>
        </w:tabs>
        <w:ind w:left="1080" w:hanging="360"/>
      </w:pPr>
      <w:rPr>
        <w:rFonts w:ascii="Symbol" w:hAnsi="Symbo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7CC01439"/>
    <w:multiLevelType w:val="multilevel"/>
    <w:tmpl w:val="247E624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Restart w:val="1"/>
      <w:lvlText w:val=""/>
      <w:lvlJc w:val="left"/>
      <w:pPr>
        <w:tabs>
          <w:tab w:val="num" w:pos="1080"/>
        </w:tabs>
        <w:ind w:left="1080" w:hanging="360"/>
      </w:pPr>
      <w:rPr>
        <w:rFonts w:ascii="Symbol" w:hAnsi="Symbo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7CD833F0"/>
    <w:multiLevelType w:val="hybridMultilevel"/>
    <w:tmpl w:val="8B64103E"/>
    <w:lvl w:ilvl="0" w:tplc="54C46F96">
      <w:start w:val="1"/>
      <w:numFmt w:val="bullet"/>
      <w:lvlText w:val=""/>
      <w:lvlJc w:val="left"/>
      <w:pPr>
        <w:ind w:left="720" w:hanging="360"/>
      </w:pPr>
      <w:rPr>
        <w:rFonts w:ascii="Symbol" w:hAnsi="Symbol" w:hint="default"/>
      </w:rPr>
    </w:lvl>
    <w:lvl w:ilvl="1" w:tplc="3260FFD2" w:tentative="1">
      <w:start w:val="1"/>
      <w:numFmt w:val="bullet"/>
      <w:lvlText w:val="o"/>
      <w:lvlJc w:val="left"/>
      <w:pPr>
        <w:ind w:left="1440" w:hanging="360"/>
      </w:pPr>
      <w:rPr>
        <w:rFonts w:ascii="Courier New" w:hAnsi="Courier New" w:cs="Courier New" w:hint="default"/>
      </w:rPr>
    </w:lvl>
    <w:lvl w:ilvl="2" w:tplc="B010F024" w:tentative="1">
      <w:start w:val="1"/>
      <w:numFmt w:val="bullet"/>
      <w:lvlText w:val=""/>
      <w:lvlJc w:val="left"/>
      <w:pPr>
        <w:ind w:left="2160" w:hanging="360"/>
      </w:pPr>
      <w:rPr>
        <w:rFonts w:ascii="Wingdings" w:hAnsi="Wingdings" w:hint="default"/>
      </w:rPr>
    </w:lvl>
    <w:lvl w:ilvl="3" w:tplc="51361EBE" w:tentative="1">
      <w:start w:val="1"/>
      <w:numFmt w:val="bullet"/>
      <w:lvlText w:val=""/>
      <w:lvlJc w:val="left"/>
      <w:pPr>
        <w:ind w:left="2880" w:hanging="360"/>
      </w:pPr>
      <w:rPr>
        <w:rFonts w:ascii="Symbol" w:hAnsi="Symbol" w:hint="default"/>
      </w:rPr>
    </w:lvl>
    <w:lvl w:ilvl="4" w:tplc="AD1C99E4" w:tentative="1">
      <w:start w:val="1"/>
      <w:numFmt w:val="bullet"/>
      <w:lvlText w:val="o"/>
      <w:lvlJc w:val="left"/>
      <w:pPr>
        <w:ind w:left="3600" w:hanging="360"/>
      </w:pPr>
      <w:rPr>
        <w:rFonts w:ascii="Courier New" w:hAnsi="Courier New" w:cs="Courier New" w:hint="default"/>
      </w:rPr>
    </w:lvl>
    <w:lvl w:ilvl="5" w:tplc="644C33EC" w:tentative="1">
      <w:start w:val="1"/>
      <w:numFmt w:val="bullet"/>
      <w:lvlText w:val=""/>
      <w:lvlJc w:val="left"/>
      <w:pPr>
        <w:ind w:left="4320" w:hanging="360"/>
      </w:pPr>
      <w:rPr>
        <w:rFonts w:ascii="Wingdings" w:hAnsi="Wingdings" w:hint="default"/>
      </w:rPr>
    </w:lvl>
    <w:lvl w:ilvl="6" w:tplc="2FBE183E" w:tentative="1">
      <w:start w:val="1"/>
      <w:numFmt w:val="bullet"/>
      <w:lvlText w:val=""/>
      <w:lvlJc w:val="left"/>
      <w:pPr>
        <w:ind w:left="5040" w:hanging="360"/>
      </w:pPr>
      <w:rPr>
        <w:rFonts w:ascii="Symbol" w:hAnsi="Symbol" w:hint="default"/>
      </w:rPr>
    </w:lvl>
    <w:lvl w:ilvl="7" w:tplc="882EF044" w:tentative="1">
      <w:start w:val="1"/>
      <w:numFmt w:val="bullet"/>
      <w:lvlText w:val="o"/>
      <w:lvlJc w:val="left"/>
      <w:pPr>
        <w:ind w:left="5760" w:hanging="360"/>
      </w:pPr>
      <w:rPr>
        <w:rFonts w:ascii="Courier New" w:hAnsi="Courier New" w:cs="Courier New" w:hint="default"/>
      </w:rPr>
    </w:lvl>
    <w:lvl w:ilvl="8" w:tplc="F408725E"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15"/>
  </w:num>
  <w:num w:numId="4">
    <w:abstractNumId w:val="26"/>
  </w:num>
  <w:num w:numId="5">
    <w:abstractNumId w:val="9"/>
  </w:num>
  <w:num w:numId="6">
    <w:abstractNumId w:val="27"/>
  </w:num>
  <w:num w:numId="7">
    <w:abstractNumId w:val="14"/>
  </w:num>
  <w:num w:numId="8">
    <w:abstractNumId w:val="4"/>
  </w:num>
  <w:num w:numId="9">
    <w:abstractNumId w:val="16"/>
  </w:num>
  <w:num w:numId="10">
    <w:abstractNumId w:val="7"/>
  </w:num>
  <w:num w:numId="11">
    <w:abstractNumId w:val="28"/>
  </w:num>
  <w:num w:numId="12">
    <w:abstractNumId w:val="8"/>
  </w:num>
  <w:num w:numId="13">
    <w:abstractNumId w:val="1"/>
  </w:num>
  <w:num w:numId="14">
    <w:abstractNumId w:val="2"/>
  </w:num>
  <w:num w:numId="15">
    <w:abstractNumId w:val="18"/>
  </w:num>
  <w:num w:numId="16">
    <w:abstractNumId w:val="5"/>
  </w:num>
  <w:num w:numId="17">
    <w:abstractNumId w:val="10"/>
  </w:num>
  <w:num w:numId="18">
    <w:abstractNumId w:val="12"/>
  </w:num>
  <w:num w:numId="19">
    <w:abstractNumId w:val="24"/>
  </w:num>
  <w:num w:numId="20">
    <w:abstractNumId w:val="20"/>
  </w:num>
  <w:num w:numId="21">
    <w:abstractNumId w:val="25"/>
  </w:num>
  <w:num w:numId="22">
    <w:abstractNumId w:val="21"/>
  </w:num>
  <w:num w:numId="23">
    <w:abstractNumId w:val="17"/>
  </w:num>
  <w:num w:numId="24">
    <w:abstractNumId w:val="22"/>
  </w:num>
  <w:num w:numId="25">
    <w:abstractNumId w:val="23"/>
  </w:num>
  <w:num w:numId="26">
    <w:abstractNumId w:val="6"/>
  </w:num>
  <w:num w:numId="27">
    <w:abstractNumId w:val="29"/>
  </w:num>
  <w:num w:numId="28">
    <w:abstractNumId w:val="19"/>
  </w:num>
  <w:num w:numId="29">
    <w:abstractNumId w:val="0"/>
  </w:num>
  <w:num w:numId="30">
    <w:abstractNumId w:val="1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zczMTEyNze3MDVX0lEKTi0uzszPAykwqgUAxi8JNywAAAA="/>
  </w:docVars>
  <w:rsids>
    <w:rsidRoot w:val="00B325ED"/>
    <w:rsid w:val="00034C65"/>
    <w:rsid w:val="00053B3B"/>
    <w:rsid w:val="000C4696"/>
    <w:rsid w:val="001A1B68"/>
    <w:rsid w:val="001D1DCD"/>
    <w:rsid w:val="001E01F5"/>
    <w:rsid w:val="002572D8"/>
    <w:rsid w:val="002E5306"/>
    <w:rsid w:val="00320B3D"/>
    <w:rsid w:val="003316E9"/>
    <w:rsid w:val="003467FE"/>
    <w:rsid w:val="00384E8A"/>
    <w:rsid w:val="0041666B"/>
    <w:rsid w:val="00572AA7"/>
    <w:rsid w:val="0058045A"/>
    <w:rsid w:val="005E1B45"/>
    <w:rsid w:val="005F0E68"/>
    <w:rsid w:val="00645EB3"/>
    <w:rsid w:val="00716B33"/>
    <w:rsid w:val="00722708"/>
    <w:rsid w:val="00734CDF"/>
    <w:rsid w:val="00763974"/>
    <w:rsid w:val="009679BF"/>
    <w:rsid w:val="00A711AA"/>
    <w:rsid w:val="00B325ED"/>
    <w:rsid w:val="00B3476A"/>
    <w:rsid w:val="00C44CAE"/>
    <w:rsid w:val="00CF33BD"/>
    <w:rsid w:val="00D750EC"/>
    <w:rsid w:val="00D812F3"/>
    <w:rsid w:val="00D86F72"/>
    <w:rsid w:val="00DE73D6"/>
    <w:rsid w:val="00E451A1"/>
    <w:rsid w:val="00EA2401"/>
    <w:rsid w:val="00F35A3A"/>
    <w:rsid w:val="00F857B5"/>
    <w:rsid w:val="00FE5DCE"/>
    <w:rsid w:val="65C4DF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8E23F6"/>
  <w15:chartTrackingRefBased/>
  <w15:docId w15:val="{0FC30A4C-C761-4C10-AA2A-F0EF41F66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2B15"/>
  </w:style>
  <w:style w:type="paragraph" w:styleId="Heading1">
    <w:name w:val="heading 1"/>
    <w:basedOn w:val="Normal"/>
    <w:next w:val="Normal"/>
    <w:link w:val="Heading1Char"/>
    <w:qFormat/>
    <w:pPr>
      <w:keepNext/>
      <w:jc w:val="center"/>
      <w:outlineLvl w:val="0"/>
    </w:pPr>
    <w:rPr>
      <w:sz w:val="32"/>
      <w:lang w:val="x-none" w:eastAsia="x-none"/>
    </w:rPr>
  </w:style>
  <w:style w:type="paragraph" w:styleId="Heading2">
    <w:name w:val="heading 2"/>
    <w:basedOn w:val="Normal"/>
    <w:next w:val="Normal"/>
    <w:link w:val="Heading2Char"/>
    <w:qFormat/>
    <w:pPr>
      <w:keepNext/>
      <w:jc w:val="center"/>
      <w:outlineLvl w:val="1"/>
    </w:pPr>
    <w:rPr>
      <w:b/>
      <w:noProof/>
      <w:sz w:val="22"/>
      <w:lang w:val="x-none" w:eastAsia="x-none"/>
    </w:rPr>
  </w:style>
  <w:style w:type="paragraph" w:styleId="Heading3">
    <w:name w:val="heading 3"/>
    <w:basedOn w:val="Normal"/>
    <w:next w:val="Normal"/>
    <w:link w:val="Heading3Char"/>
    <w:qFormat/>
    <w:pPr>
      <w:keepNext/>
      <w:jc w:val="center"/>
      <w:outlineLvl w:val="2"/>
    </w:pPr>
    <w:rPr>
      <w:sz w:val="24"/>
      <w:lang w:val="x-none" w:eastAsia="x-none"/>
    </w:rPr>
  </w:style>
  <w:style w:type="paragraph" w:styleId="Heading4">
    <w:name w:val="heading 4"/>
    <w:basedOn w:val="Normal"/>
    <w:next w:val="Normal"/>
    <w:link w:val="Heading4Char"/>
    <w:qFormat/>
    <w:pPr>
      <w:keepNext/>
      <w:jc w:val="center"/>
      <w:outlineLvl w:val="3"/>
    </w:pPr>
    <w:rPr>
      <w:b/>
      <w:sz w:val="22"/>
      <w:lang w:val="x-none" w:eastAsia="x-none"/>
    </w:rPr>
  </w:style>
  <w:style w:type="paragraph" w:styleId="Heading5">
    <w:name w:val="heading 5"/>
    <w:basedOn w:val="Normal"/>
    <w:next w:val="Normal"/>
    <w:link w:val="Heading5Char"/>
    <w:qFormat/>
    <w:pPr>
      <w:keepNext/>
      <w:outlineLvl w:val="4"/>
    </w:pPr>
    <w:rPr>
      <w:b/>
      <w:sz w:val="22"/>
      <w:lang w:val="x-none" w:eastAsia="x-none"/>
    </w:rPr>
  </w:style>
  <w:style w:type="paragraph" w:styleId="Heading6">
    <w:name w:val="heading 6"/>
    <w:basedOn w:val="Normal"/>
    <w:next w:val="Normal"/>
    <w:link w:val="Heading6Char"/>
    <w:qFormat/>
    <w:pPr>
      <w:keepNext/>
      <w:jc w:val="center"/>
      <w:outlineLvl w:val="5"/>
    </w:pPr>
    <w:rPr>
      <w:b/>
      <w:sz w:val="22"/>
      <w:lang w:val="x-none" w:eastAsia="x-none"/>
    </w:rPr>
  </w:style>
  <w:style w:type="paragraph" w:styleId="Heading7">
    <w:name w:val="heading 7"/>
    <w:basedOn w:val="Normal"/>
    <w:next w:val="Normal"/>
    <w:qFormat/>
    <w:pPr>
      <w:keepNext/>
      <w:spacing w:after="38"/>
      <w:outlineLvl w:val="6"/>
    </w:pPr>
    <w:rPr>
      <w:rFonts w:ascii="Arial" w:hAnsi="Arial"/>
      <w:b/>
      <w:i/>
    </w:rPr>
  </w:style>
  <w:style w:type="paragraph" w:styleId="Heading8">
    <w:name w:val="heading 8"/>
    <w:basedOn w:val="Normal"/>
    <w:next w:val="Normal"/>
    <w:qFormat/>
    <w:pPr>
      <w:keepNext/>
      <w:outlineLvl w:val="7"/>
    </w:pPr>
    <w:rPr>
      <w:b/>
      <w:sz w:val="22"/>
      <w:u w:val="single"/>
    </w:rPr>
  </w:style>
  <w:style w:type="paragraph" w:styleId="Heading9">
    <w:name w:val="heading 9"/>
    <w:basedOn w:val="Normal"/>
    <w:next w:val="Normal"/>
    <w:link w:val="Heading9Char"/>
    <w:qFormat/>
    <w:pPr>
      <w:keepNext/>
      <w:outlineLvl w:val="8"/>
    </w:pPr>
    <w:rPr>
      <w:i/>
      <w:sz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66461D"/>
    <w:pPr>
      <w:tabs>
        <w:tab w:val="right" w:leader="dot" w:pos="9350"/>
      </w:tabs>
      <w:spacing w:before="60" w:after="60"/>
    </w:pPr>
    <w:rPr>
      <w:b/>
      <w:bCs/>
      <w:noProof/>
      <w:sz w:val="22"/>
      <w:szCs w:val="22"/>
    </w:rPr>
  </w:style>
  <w:style w:type="paragraph" w:styleId="TOC2">
    <w:name w:val="toc 2"/>
    <w:basedOn w:val="Normal"/>
    <w:next w:val="Normal"/>
    <w:autoRedefine/>
    <w:uiPriority w:val="39"/>
    <w:rsid w:val="00AF4E81"/>
    <w:pPr>
      <w:tabs>
        <w:tab w:val="right" w:leader="dot" w:pos="9350"/>
      </w:tabs>
      <w:spacing w:line="360" w:lineRule="auto"/>
    </w:pPr>
    <w:rPr>
      <w:rFonts w:ascii="Times New Roman Bold" w:hAnsi="Times New Roman Bold"/>
      <w:b/>
      <w:bCs/>
      <w:smallCaps/>
      <w:noProof/>
      <w:sz w:val="22"/>
    </w:rPr>
  </w:style>
  <w:style w:type="character" w:styleId="CommentReference">
    <w:name w:val="annotation reference"/>
    <w:semiHidden/>
    <w:rPr>
      <w:sz w:val="16"/>
    </w:rPr>
  </w:style>
  <w:style w:type="paragraph" w:customStyle="1" w:styleId="a">
    <w:name w:val="_"/>
    <w:basedOn w:val="Normal"/>
    <w:pPr>
      <w:widowControl w:val="0"/>
      <w:ind w:left="1440" w:hanging="1440"/>
    </w:pPr>
    <w:rPr>
      <w:rFonts w:ascii="Courier" w:hAnsi="Courier"/>
      <w:snapToGrid w:val="0"/>
      <w:sz w:val="24"/>
    </w:rPr>
  </w:style>
  <w:style w:type="paragraph" w:styleId="BodyText3">
    <w:name w:val="Body Text 3"/>
    <w:basedOn w:val="Normal"/>
    <w:pPr>
      <w:jc w:val="both"/>
    </w:pPr>
  </w:style>
  <w:style w:type="paragraph" w:styleId="BodyText">
    <w:name w:val="Body Text"/>
    <w:basedOn w:val="Normal"/>
    <w:link w:val="BodyTextChar"/>
    <w:pPr>
      <w:tabs>
        <w:tab w:val="left" w:pos="-1440"/>
      </w:tabs>
    </w:pPr>
    <w:rPr>
      <w:sz w:val="22"/>
    </w:rPr>
  </w:style>
  <w:style w:type="paragraph" w:styleId="BodyText2">
    <w:name w:val="Body Text 2"/>
    <w:basedOn w:val="Normal"/>
    <w:rPr>
      <w:i/>
      <w:sz w:val="22"/>
    </w:rPr>
  </w:style>
  <w:style w:type="paragraph" w:styleId="BlockText">
    <w:name w:val="Block Text"/>
    <w:basedOn w:val="Normal"/>
    <w:pPr>
      <w:ind w:left="720" w:right="668"/>
      <w:jc w:val="both"/>
    </w:pPr>
    <w:rPr>
      <w:sz w:val="22"/>
    </w:rPr>
  </w:style>
  <w:style w:type="paragraph" w:styleId="Header">
    <w:name w:val="header"/>
    <w:basedOn w:val="Normal"/>
    <w:link w:val="HeaderChar"/>
    <w:pPr>
      <w:tabs>
        <w:tab w:val="center" w:pos="4320"/>
        <w:tab w:val="right" w:pos="8640"/>
      </w:tabs>
    </w:pPr>
  </w:style>
  <w:style w:type="paragraph" w:styleId="BodyTextIndent2">
    <w:name w:val="Body Text Indent 2"/>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38" w:hanging="1438"/>
    </w:pPr>
  </w:style>
  <w:style w:type="paragraph" w:styleId="BodyTextIndent3">
    <w:name w:val="Body Text Indent 3"/>
    <w:basedOn w:val="Normal"/>
    <w:link w:val="BodyTextIndent3Char"/>
    <w:pPr>
      <w:ind w:left="339" w:hanging="339"/>
    </w:pPr>
    <w:rPr>
      <w:sz w:val="22"/>
      <w:lang w:val="x-none" w:eastAsia="x-none"/>
    </w:rPr>
  </w:style>
  <w:style w:type="paragraph" w:customStyle="1" w:styleId="Style">
    <w:name w:val="Style"/>
    <w:basedOn w:val="Normal"/>
    <w:pPr>
      <w:widowControl w:val="0"/>
      <w:ind w:firstLine="494"/>
    </w:pPr>
    <w:rPr>
      <w:snapToGrid w:val="0"/>
      <w:sz w:val="24"/>
    </w:rPr>
  </w:style>
  <w:style w:type="paragraph" w:styleId="BodyTextIndent">
    <w:name w:val="Body Text Indent"/>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58" w:hanging="718"/>
    </w:pPr>
  </w:style>
  <w:style w:type="paragraph" w:styleId="CommentText">
    <w:name w:val="annotation text"/>
    <w:basedOn w:val="Normal"/>
    <w:link w:val="CommentTextChar"/>
  </w:style>
  <w:style w:type="paragraph" w:customStyle="1" w:styleId="H1">
    <w:name w:val="H1"/>
    <w:basedOn w:val="Normal"/>
    <w:next w:val="Normal"/>
    <w:pPr>
      <w:keepNext/>
      <w:spacing w:before="100" w:after="100"/>
      <w:outlineLvl w:val="1"/>
    </w:pPr>
    <w:rPr>
      <w:b/>
      <w:snapToGrid w:val="0"/>
      <w:kern w:val="36"/>
      <w:sz w:val="48"/>
    </w:rPr>
  </w:style>
  <w:style w:type="paragraph" w:customStyle="1" w:styleId="H2">
    <w:name w:val="H2"/>
    <w:basedOn w:val="Normal"/>
    <w:next w:val="Normal"/>
    <w:pPr>
      <w:keepNext/>
      <w:spacing w:before="100" w:after="100"/>
      <w:outlineLvl w:val="2"/>
    </w:pPr>
    <w:rPr>
      <w:b/>
      <w:snapToGrid w:val="0"/>
      <w:sz w:val="36"/>
    </w:rPr>
  </w:style>
  <w:style w:type="paragraph" w:customStyle="1" w:styleId="H3">
    <w:name w:val="H3"/>
    <w:basedOn w:val="Normal"/>
    <w:next w:val="Normal"/>
    <w:pPr>
      <w:keepNext/>
      <w:spacing w:before="100" w:after="100"/>
      <w:outlineLvl w:val="3"/>
    </w:pPr>
    <w:rPr>
      <w:b/>
      <w:snapToGrid w:val="0"/>
      <w:sz w:val="28"/>
    </w:rPr>
  </w:style>
  <w:style w:type="character" w:styleId="Strong">
    <w:name w:val="Strong"/>
    <w:qFormat/>
    <w:rPr>
      <w:b/>
    </w:rPr>
  </w:style>
  <w:style w:type="character" w:styleId="Hyperlink">
    <w:name w:val="Hyperlink"/>
    <w:uiPriority w:val="99"/>
    <w:rPr>
      <w:color w:val="0000FF"/>
      <w:u w:val="single"/>
    </w:rPr>
  </w:style>
  <w:style w:type="character" w:styleId="PageNumber">
    <w:name w:val="page number"/>
    <w:basedOn w:val="DefaultParagraphFont"/>
  </w:style>
  <w:style w:type="paragraph" w:styleId="Footer">
    <w:name w:val="footer"/>
    <w:basedOn w:val="Normal"/>
    <w:link w:val="FooterChar"/>
    <w:pPr>
      <w:tabs>
        <w:tab w:val="center" w:pos="4320"/>
        <w:tab w:val="right" w:pos="8640"/>
      </w:tabs>
    </w:pPr>
  </w:style>
  <w:style w:type="paragraph" w:styleId="TOC3">
    <w:name w:val="toc 3"/>
    <w:basedOn w:val="Normal"/>
    <w:next w:val="Normal"/>
    <w:autoRedefine/>
    <w:semiHidden/>
    <w:pPr>
      <w:ind w:left="400"/>
    </w:pPr>
    <w:rPr>
      <w:i/>
    </w:rPr>
  </w:style>
  <w:style w:type="paragraph" w:styleId="TOC4">
    <w:name w:val="toc 4"/>
    <w:basedOn w:val="Normal"/>
    <w:next w:val="Normal"/>
    <w:autoRedefine/>
    <w:semiHidden/>
    <w:pPr>
      <w:ind w:left="600"/>
    </w:pPr>
    <w:rPr>
      <w:sz w:val="18"/>
    </w:rPr>
  </w:style>
  <w:style w:type="paragraph" w:styleId="TOC5">
    <w:name w:val="toc 5"/>
    <w:basedOn w:val="Normal"/>
    <w:next w:val="Normal"/>
    <w:autoRedefine/>
    <w:semiHidden/>
    <w:pPr>
      <w:ind w:left="800"/>
    </w:pPr>
    <w:rPr>
      <w:sz w:val="18"/>
    </w:rPr>
  </w:style>
  <w:style w:type="paragraph" w:styleId="TOC6">
    <w:name w:val="toc 6"/>
    <w:basedOn w:val="Normal"/>
    <w:next w:val="Normal"/>
    <w:autoRedefine/>
    <w:semiHidden/>
    <w:pPr>
      <w:ind w:left="447"/>
    </w:pPr>
    <w:rPr>
      <w:b/>
      <w:bCs/>
      <w:sz w:val="22"/>
    </w:rPr>
  </w:style>
  <w:style w:type="paragraph" w:styleId="TOC7">
    <w:name w:val="toc 7"/>
    <w:basedOn w:val="Normal"/>
    <w:next w:val="Normal"/>
    <w:autoRedefine/>
    <w:semiHidden/>
    <w:pPr>
      <w:ind w:left="1200"/>
    </w:pPr>
    <w:rPr>
      <w:sz w:val="18"/>
    </w:rPr>
  </w:style>
  <w:style w:type="paragraph" w:styleId="TOC8">
    <w:name w:val="toc 8"/>
    <w:basedOn w:val="Normal"/>
    <w:next w:val="Normal"/>
    <w:autoRedefine/>
    <w:rPr>
      <w:sz w:val="22"/>
    </w:rPr>
  </w:style>
  <w:style w:type="paragraph" w:styleId="TOC9">
    <w:name w:val="toc 9"/>
    <w:basedOn w:val="Normal"/>
    <w:next w:val="Normal"/>
    <w:autoRedefine/>
    <w:semiHidden/>
    <w:pPr>
      <w:ind w:left="1600"/>
    </w:pPr>
    <w:rPr>
      <w:sz w:val="18"/>
    </w:rPr>
  </w:style>
  <w:style w:type="character" w:styleId="FollowedHyperlink">
    <w:name w:val="FollowedHyperlink"/>
    <w:rPr>
      <w:color w:val="800080"/>
      <w:u w:val="single"/>
    </w:rPr>
  </w:style>
  <w:style w:type="paragraph" w:styleId="Title">
    <w:name w:val="Title"/>
    <w:basedOn w:val="Normal"/>
    <w:qFormat/>
    <w:pPr>
      <w:jc w:val="center"/>
    </w:pPr>
    <w:rPr>
      <w:b/>
      <w:sz w:val="28"/>
    </w:rPr>
  </w:style>
  <w:style w:type="character" w:styleId="FootnoteReference">
    <w:name w:val="footnote reference"/>
    <w:semiHidden/>
  </w:style>
  <w:style w:type="paragraph" w:customStyle="1" w:styleId="NormalWeb1">
    <w:name w:val="Normal (Web)1"/>
    <w:basedOn w:val="Normal"/>
    <w:pPr>
      <w:spacing w:before="100" w:beforeAutospacing="1" w:after="100" w:afterAutospacing="1"/>
    </w:pPr>
    <w:rPr>
      <w:rFonts w:ascii="Georgia" w:hAnsi="Georgia"/>
    </w:rPr>
  </w:style>
  <w:style w:type="character" w:styleId="Emphasis">
    <w:name w:val="Emphasis"/>
    <w:qFormat/>
    <w:rPr>
      <w:i/>
      <w:iCs/>
    </w:rPr>
  </w:style>
  <w:style w:type="paragraph" w:styleId="List4">
    <w:name w:val="List 4"/>
    <w:basedOn w:val="List"/>
    <w:pPr>
      <w:tabs>
        <w:tab w:val="left" w:pos="1800"/>
      </w:tabs>
      <w:spacing w:after="120"/>
      <w:ind w:left="1800" w:firstLine="0"/>
      <w:jc w:val="both"/>
    </w:pPr>
    <w:rPr>
      <w:rFonts w:ascii="Arial" w:hAnsi="Arial"/>
      <w:iCs/>
      <w:spacing w:val="-5"/>
    </w:rPr>
  </w:style>
  <w:style w:type="paragraph" w:styleId="List">
    <w:name w:val="List"/>
    <w:basedOn w:val="Normal"/>
    <w:pPr>
      <w:ind w:left="360" w:hanging="360"/>
    </w:pPr>
  </w:style>
  <w:style w:type="paragraph" w:styleId="ListNumber">
    <w:name w:val="List Number"/>
    <w:basedOn w:val="List"/>
    <w:pPr>
      <w:numPr>
        <w:numId w:val="1"/>
      </w:numPr>
      <w:spacing w:after="120"/>
      <w:ind w:right="360"/>
      <w:jc w:val="both"/>
    </w:pPr>
    <w:rPr>
      <w:rFonts w:ascii="Arial" w:hAnsi="Arial"/>
      <w:iCs/>
      <w:spacing w:val="-5"/>
    </w:rPr>
  </w:style>
  <w:style w:type="paragraph" w:styleId="NormalWeb">
    <w:name w:val="Normal (Web)"/>
    <w:basedOn w:val="Normal"/>
    <w:pPr>
      <w:spacing w:before="100" w:beforeAutospacing="1" w:after="100" w:afterAutospacing="1"/>
    </w:pPr>
    <w:rPr>
      <w:rFonts w:ascii="Georgia" w:eastAsia="Arial Unicode MS" w:hAnsi="Georgia" w:cs="Arial Unicode MS"/>
    </w:rPr>
  </w:style>
  <w:style w:type="character" w:customStyle="1" w:styleId="bold1">
    <w:name w:val="bold1"/>
    <w:rPr>
      <w:b/>
      <w:bCs/>
    </w:rPr>
  </w:style>
  <w:style w:type="character" w:customStyle="1" w:styleId="nav1">
    <w:name w:val="nav1"/>
    <w:rPr>
      <w:rFonts w:ascii="Verdana" w:hAnsi="Verdana" w:hint="default"/>
      <w:b w:val="0"/>
      <w:bCs w:val="0"/>
      <w:sz w:val="16"/>
      <w:szCs w:val="16"/>
    </w:rPr>
  </w:style>
  <w:style w:type="paragraph" w:customStyle="1" w:styleId="bold">
    <w:name w:val="bold"/>
    <w:basedOn w:val="Normal"/>
    <w:pPr>
      <w:spacing w:before="100" w:beforeAutospacing="1" w:after="100" w:afterAutospacing="1"/>
    </w:pPr>
    <w:rPr>
      <w:rFonts w:ascii="Georgia" w:eastAsia="Arial Unicode MS" w:hAnsi="Georgia" w:cs="Arial Unicode MS"/>
      <w:b/>
      <w:bCs/>
    </w:rPr>
  </w:style>
  <w:style w:type="paragraph" w:styleId="BalloonText">
    <w:name w:val="Balloon Text"/>
    <w:basedOn w:val="Normal"/>
    <w:link w:val="BalloonTextChar"/>
    <w:semiHidden/>
    <w:rPr>
      <w:rFonts w:ascii="Tahoma" w:hAnsi="Tahoma"/>
      <w:sz w:val="16"/>
      <w:szCs w:val="16"/>
      <w:lang w:val="x-none" w:eastAsia="x-none"/>
    </w:rPr>
  </w:style>
  <w:style w:type="paragraph" w:customStyle="1" w:styleId="xl24">
    <w:name w:val="xl24"/>
    <w:basedOn w:val="Normal"/>
    <w:pPr>
      <w:spacing w:before="100" w:beforeAutospacing="1" w:after="100" w:afterAutospacing="1"/>
    </w:pPr>
    <w:rPr>
      <w:rFonts w:eastAsia="Arial Unicode MS"/>
      <w:sz w:val="22"/>
      <w:szCs w:val="22"/>
    </w:rPr>
  </w:style>
  <w:style w:type="character" w:customStyle="1" w:styleId="highlight">
    <w:name w:val="highlight"/>
    <w:basedOn w:val="DefaultParagraphFont"/>
  </w:style>
  <w:style w:type="paragraph" w:customStyle="1" w:styleId="Style1">
    <w:name w:val="Style1"/>
    <w:basedOn w:val="Normal"/>
    <w:rPr>
      <w:sz w:val="24"/>
      <w:szCs w:val="24"/>
    </w:rPr>
  </w:style>
  <w:style w:type="paragraph" w:styleId="CommentSubject">
    <w:name w:val="annotation subject"/>
    <w:basedOn w:val="CommentText"/>
    <w:next w:val="CommentText"/>
    <w:semiHidden/>
    <w:rsid w:val="002C6951"/>
    <w:rPr>
      <w:b/>
      <w:bCs/>
    </w:rPr>
  </w:style>
  <w:style w:type="paragraph" w:styleId="PlainText">
    <w:name w:val="Plain Text"/>
    <w:basedOn w:val="Normal"/>
    <w:rsid w:val="001467BA"/>
    <w:rPr>
      <w:sz w:val="22"/>
      <w:szCs w:val="22"/>
    </w:rPr>
  </w:style>
  <w:style w:type="character" w:customStyle="1" w:styleId="lg1">
    <w:name w:val="lg1"/>
    <w:rsid w:val="00AF2844"/>
    <w:rPr>
      <w:rFonts w:ascii="Verdana" w:hAnsi="Verdana" w:hint="default"/>
      <w:b/>
      <w:bCs/>
      <w:sz w:val="18"/>
      <w:szCs w:val="18"/>
    </w:rPr>
  </w:style>
  <w:style w:type="table" w:styleId="TableGrid">
    <w:name w:val="Table Grid"/>
    <w:basedOn w:val="TableNormal"/>
    <w:rsid w:val="00D568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inalReport">
    <w:name w:val="FinalReport"/>
    <w:rsid w:val="00070DC0"/>
    <w:pPr>
      <w:numPr>
        <w:numId w:val="16"/>
      </w:numPr>
    </w:pPr>
  </w:style>
  <w:style w:type="character" w:customStyle="1" w:styleId="BodyTextChar">
    <w:name w:val="Body Text Char"/>
    <w:link w:val="BodyText"/>
    <w:locked/>
    <w:rsid w:val="001E420B"/>
    <w:rPr>
      <w:sz w:val="22"/>
      <w:lang w:val="en-US" w:eastAsia="en-US" w:bidi="ar-SA"/>
    </w:rPr>
  </w:style>
  <w:style w:type="character" w:customStyle="1" w:styleId="CommentTextChar">
    <w:name w:val="Comment Text Char"/>
    <w:link w:val="CommentText"/>
    <w:locked/>
    <w:rsid w:val="00820648"/>
    <w:rPr>
      <w:lang w:val="en-US" w:eastAsia="en-US" w:bidi="ar-SA"/>
    </w:rPr>
  </w:style>
  <w:style w:type="character" w:customStyle="1" w:styleId="em1">
    <w:name w:val="em1"/>
    <w:rsid w:val="00DC10FA"/>
    <w:rPr>
      <w:i/>
      <w:iCs/>
    </w:rPr>
  </w:style>
  <w:style w:type="character" w:customStyle="1" w:styleId="Heading1Char">
    <w:name w:val="Heading 1 Char"/>
    <w:link w:val="Heading1"/>
    <w:rsid w:val="00340FA5"/>
    <w:rPr>
      <w:sz w:val="32"/>
    </w:rPr>
  </w:style>
  <w:style w:type="character" w:customStyle="1" w:styleId="Heading2Char">
    <w:name w:val="Heading 2 Char"/>
    <w:link w:val="Heading2"/>
    <w:rsid w:val="00340FA5"/>
    <w:rPr>
      <w:b/>
      <w:noProof/>
      <w:sz w:val="22"/>
    </w:rPr>
  </w:style>
  <w:style w:type="character" w:customStyle="1" w:styleId="Heading3Char">
    <w:name w:val="Heading 3 Char"/>
    <w:link w:val="Heading3"/>
    <w:rsid w:val="00340FA5"/>
    <w:rPr>
      <w:sz w:val="24"/>
    </w:rPr>
  </w:style>
  <w:style w:type="character" w:customStyle="1" w:styleId="Heading4Char">
    <w:name w:val="Heading 4 Char"/>
    <w:link w:val="Heading4"/>
    <w:rsid w:val="00340FA5"/>
    <w:rPr>
      <w:b/>
      <w:sz w:val="22"/>
    </w:rPr>
  </w:style>
  <w:style w:type="character" w:customStyle="1" w:styleId="Heading5Char">
    <w:name w:val="Heading 5 Char"/>
    <w:link w:val="Heading5"/>
    <w:rsid w:val="00340FA5"/>
    <w:rPr>
      <w:b/>
      <w:sz w:val="22"/>
    </w:rPr>
  </w:style>
  <w:style w:type="character" w:customStyle="1" w:styleId="Heading6Char">
    <w:name w:val="Heading 6 Char"/>
    <w:link w:val="Heading6"/>
    <w:rsid w:val="00340FA5"/>
    <w:rPr>
      <w:b/>
      <w:sz w:val="22"/>
    </w:rPr>
  </w:style>
  <w:style w:type="character" w:customStyle="1" w:styleId="Heading9Char">
    <w:name w:val="Heading 9 Char"/>
    <w:link w:val="Heading9"/>
    <w:rsid w:val="00340FA5"/>
    <w:rPr>
      <w:i/>
      <w:sz w:val="22"/>
    </w:rPr>
  </w:style>
  <w:style w:type="character" w:customStyle="1" w:styleId="HeaderChar">
    <w:name w:val="Header Char"/>
    <w:link w:val="Header"/>
    <w:rsid w:val="00340FA5"/>
  </w:style>
  <w:style w:type="character" w:customStyle="1" w:styleId="BodyTextIndent3Char">
    <w:name w:val="Body Text Indent 3 Char"/>
    <w:link w:val="BodyTextIndent3"/>
    <w:rsid w:val="00340FA5"/>
    <w:rPr>
      <w:sz w:val="22"/>
    </w:rPr>
  </w:style>
  <w:style w:type="character" w:customStyle="1" w:styleId="BalloonTextChar">
    <w:name w:val="Balloon Text Char"/>
    <w:link w:val="BalloonText"/>
    <w:semiHidden/>
    <w:rsid w:val="00340FA5"/>
    <w:rPr>
      <w:rFonts w:ascii="Tahoma" w:hAnsi="Tahoma" w:cs="Tahoma"/>
      <w:sz w:val="16"/>
      <w:szCs w:val="16"/>
    </w:rPr>
  </w:style>
  <w:style w:type="paragraph" w:styleId="ListParagraph">
    <w:name w:val="List Paragraph"/>
    <w:basedOn w:val="Normal"/>
    <w:uiPriority w:val="34"/>
    <w:qFormat/>
    <w:rsid w:val="00306031"/>
    <w:pPr>
      <w:widowControl w:val="0"/>
      <w:ind w:left="720"/>
      <w:contextualSpacing/>
    </w:pPr>
    <w:rPr>
      <w:rFonts w:ascii="Courier" w:hAnsi="Courier" w:cs="Courier"/>
      <w:sz w:val="24"/>
      <w:szCs w:val="24"/>
    </w:rPr>
  </w:style>
  <w:style w:type="character" w:customStyle="1" w:styleId="FooterChar">
    <w:name w:val="Footer Char"/>
    <w:link w:val="Footer"/>
    <w:rsid w:val="009F5988"/>
  </w:style>
  <w:style w:type="paragraph" w:customStyle="1" w:styleId="paragraph">
    <w:name w:val="paragraph"/>
    <w:basedOn w:val="Normal"/>
    <w:rsid w:val="003A25D7"/>
    <w:pPr>
      <w:spacing w:before="100" w:beforeAutospacing="1" w:after="100" w:afterAutospacing="1"/>
    </w:pPr>
    <w:rPr>
      <w:sz w:val="24"/>
      <w:szCs w:val="24"/>
    </w:rPr>
  </w:style>
  <w:style w:type="character" w:customStyle="1" w:styleId="normaltextrun">
    <w:name w:val="normaltextrun"/>
    <w:basedOn w:val="DefaultParagraphFont"/>
    <w:rsid w:val="003A25D7"/>
  </w:style>
  <w:style w:type="character" w:customStyle="1" w:styleId="eop">
    <w:name w:val="eop"/>
    <w:basedOn w:val="DefaultParagraphFont"/>
    <w:rsid w:val="00D05FDD"/>
  </w:style>
  <w:style w:type="character" w:styleId="UnresolvedMention">
    <w:name w:val="Unresolved Mention"/>
    <w:uiPriority w:val="99"/>
    <w:semiHidden/>
    <w:unhideWhenUsed/>
    <w:rsid w:val="009679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doe.mass.edu/sped/spp/maspp.htm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doe.mass.edu/psm/resources/tfm-toolkit.docx" TargetMode="External"/><Relationship Id="rId25" Type="http://schemas.openxmlformats.org/officeDocument/2006/relationships/hyperlink" Target="http://profiles.doe.mass.edu/" TargetMode="External"/><Relationship Id="rId2" Type="http://schemas.openxmlformats.org/officeDocument/2006/relationships/customXml" Target="../customXml/item2.xml"/><Relationship Id="rId16" Type="http://schemas.openxmlformats.org/officeDocument/2006/relationships/hyperlink" Target="https://www.doe.mass.edu/psm/tfm/default.html"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doe.mass.edu/psm/tfm/reports/" TargetMode="External"/><Relationship Id="rId5" Type="http://schemas.openxmlformats.org/officeDocument/2006/relationships/numbering" Target="numbering.xml"/><Relationship Id="rId15" Type="http://schemas.openxmlformats.org/officeDocument/2006/relationships/hyperlink" Target="https://www.doe.mass.edu/psm/tfm/reports/" TargetMode="Externa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oe.mass.edu/psm/tfm/6yrcycle.html" TargetMode="External"/><Relationship Id="rId22" Type="http://schemas.openxmlformats.org/officeDocument/2006/relationships/hyperlink" Target="https://www.doe.mass.edu/sped/spp/maspp.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3" ma:contentTypeDescription="Create a new document." ma:contentTypeScope="" ma:versionID="0a729a02a965091093f29640b9defa79">
  <xsd:schema xmlns:xsd="http://www.w3.org/2001/XMLSchema" xmlns:xs="http://www.w3.org/2001/XMLSchema" xmlns:p="http://schemas.microsoft.com/office/2006/metadata/properties" xmlns:ns1="http://schemas.microsoft.com/sharepoint/v3" xmlns:ns3="6d1ab2f6-91f9-4f14-952a-3f3eb0d68341" xmlns:ns4="8f2fdac3-5421-455f-b4e4-df6141b3176a" targetNamespace="http://schemas.microsoft.com/office/2006/metadata/properties" ma:root="true" ma:fieldsID="e95c37b8fee55704fe8b5f7bd04d252f" ns1:_="" ns3:_="" ns4:_="">
    <xsd:import namespace="http://schemas.microsoft.com/sharepoint/v3"/>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DateTaken"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7DDCEA-9D2C-4D00-9C8F-2711273808EA}">
  <ds:schemaRefs>
    <ds:schemaRef ds:uri="http://schemas.microsoft.com/sharepoint/v3/contenttype/forms"/>
  </ds:schemaRefs>
</ds:datastoreItem>
</file>

<file path=customXml/itemProps2.xml><?xml version="1.0" encoding="utf-8"?>
<ds:datastoreItem xmlns:ds="http://schemas.openxmlformats.org/officeDocument/2006/customXml" ds:itemID="{99F413B5-67CD-4E3E-ADAE-36D649728C84}">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1E5E3B6-4736-4861-AE90-015132CA3A35}">
  <ds:schemaRefs>
    <ds:schemaRef ds:uri="http://schemas.openxmlformats.org/officeDocument/2006/bibliography"/>
  </ds:schemaRefs>
</ds:datastoreItem>
</file>

<file path=customXml/itemProps4.xml><?xml version="1.0" encoding="utf-8"?>
<ds:datastoreItem xmlns:ds="http://schemas.openxmlformats.org/officeDocument/2006/customXml" ds:itemID="{749847EC-D5D6-48B8-8771-9E3D16485F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8</Pages>
  <Words>8313</Words>
  <Characters>47387</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2021-22 Brockton Public Schools TFM Report</vt:lpstr>
    </vt:vector>
  </TitlesOfParts>
  <Company/>
  <LinksUpToDate>false</LinksUpToDate>
  <CharactersWithSpaces>55589</CharactersWithSpaces>
  <SharedDoc>false</SharedDoc>
  <HLinks>
    <vt:vector size="96" baseType="variant">
      <vt:variant>
        <vt:i4>5570647</vt:i4>
      </vt:variant>
      <vt:variant>
        <vt:i4>117</vt:i4>
      </vt:variant>
      <vt:variant>
        <vt:i4>0</vt:i4>
      </vt:variant>
      <vt:variant>
        <vt:i4>5</vt:i4>
      </vt:variant>
      <vt:variant>
        <vt:lpwstr>http://profiles.doe.mass.edu/</vt:lpwstr>
      </vt:variant>
      <vt:variant>
        <vt:lpwstr/>
      </vt:variant>
      <vt:variant>
        <vt:i4>786513</vt:i4>
      </vt:variant>
      <vt:variant>
        <vt:i4>114</vt:i4>
      </vt:variant>
      <vt:variant>
        <vt:i4>0</vt:i4>
      </vt:variant>
      <vt:variant>
        <vt:i4>5</vt:i4>
      </vt:variant>
      <vt:variant>
        <vt:lpwstr>https://www.doe.mass.edu/psm/tfm/reports/</vt:lpwstr>
      </vt:variant>
      <vt:variant>
        <vt:lpwstr/>
      </vt:variant>
      <vt:variant>
        <vt:i4>4587610</vt:i4>
      </vt:variant>
      <vt:variant>
        <vt:i4>99</vt:i4>
      </vt:variant>
      <vt:variant>
        <vt:i4>0</vt:i4>
      </vt:variant>
      <vt:variant>
        <vt:i4>5</vt:i4>
      </vt:variant>
      <vt:variant>
        <vt:lpwstr>http://www.doe.mass.edu/sped/spp/</vt:lpwstr>
      </vt:variant>
      <vt:variant>
        <vt:lpwstr/>
      </vt:variant>
      <vt:variant>
        <vt:i4>4587610</vt:i4>
      </vt:variant>
      <vt:variant>
        <vt:i4>75</vt:i4>
      </vt:variant>
      <vt:variant>
        <vt:i4>0</vt:i4>
      </vt:variant>
      <vt:variant>
        <vt:i4>5</vt:i4>
      </vt:variant>
      <vt:variant>
        <vt:lpwstr>http://www.doe.mass.edu/sped/spp/</vt:lpwstr>
      </vt:variant>
      <vt:variant>
        <vt:lpwstr/>
      </vt:variant>
      <vt:variant>
        <vt:i4>6815796</vt:i4>
      </vt:variant>
      <vt:variant>
        <vt:i4>60</vt:i4>
      </vt:variant>
      <vt:variant>
        <vt:i4>0</vt:i4>
      </vt:variant>
      <vt:variant>
        <vt:i4>5</vt:i4>
      </vt:variant>
      <vt:variant>
        <vt:lpwstr>https://www.doe.mass.edu/psm/resources/tfm-toolkit.docx</vt:lpwstr>
      </vt:variant>
      <vt:variant>
        <vt:lpwstr/>
      </vt:variant>
      <vt:variant>
        <vt:i4>589853</vt:i4>
      </vt:variant>
      <vt:variant>
        <vt:i4>57</vt:i4>
      </vt:variant>
      <vt:variant>
        <vt:i4>0</vt:i4>
      </vt:variant>
      <vt:variant>
        <vt:i4>5</vt:i4>
      </vt:variant>
      <vt:variant>
        <vt:lpwstr>https://www.doe.mass.edu/psm/tfm/default.html</vt:lpwstr>
      </vt:variant>
      <vt:variant>
        <vt:lpwstr/>
      </vt:variant>
      <vt:variant>
        <vt:i4>786513</vt:i4>
      </vt:variant>
      <vt:variant>
        <vt:i4>54</vt:i4>
      </vt:variant>
      <vt:variant>
        <vt:i4>0</vt:i4>
      </vt:variant>
      <vt:variant>
        <vt:i4>5</vt:i4>
      </vt:variant>
      <vt:variant>
        <vt:lpwstr>https://www.doe.mass.edu/psm/tfm/reports/</vt:lpwstr>
      </vt:variant>
      <vt:variant>
        <vt:lpwstr/>
      </vt:variant>
      <vt:variant>
        <vt:i4>6815798</vt:i4>
      </vt:variant>
      <vt:variant>
        <vt:i4>51</vt:i4>
      </vt:variant>
      <vt:variant>
        <vt:i4>0</vt:i4>
      </vt:variant>
      <vt:variant>
        <vt:i4>5</vt:i4>
      </vt:variant>
      <vt:variant>
        <vt:lpwstr>https://www.doe.mass.edu/psm/tfm/6yrcycle.html</vt:lpwstr>
      </vt:variant>
      <vt:variant>
        <vt:lpwstr/>
      </vt:variant>
      <vt:variant>
        <vt:i4>1179700</vt:i4>
      </vt:variant>
      <vt:variant>
        <vt:i4>44</vt:i4>
      </vt:variant>
      <vt:variant>
        <vt:i4>0</vt:i4>
      </vt:variant>
      <vt:variant>
        <vt:i4>5</vt:i4>
      </vt:variant>
      <vt:variant>
        <vt:lpwstr/>
      </vt:variant>
      <vt:variant>
        <vt:lpwstr>_Toc256000007</vt:lpwstr>
      </vt:variant>
      <vt:variant>
        <vt:i4>1179700</vt:i4>
      </vt:variant>
      <vt:variant>
        <vt:i4>38</vt:i4>
      </vt:variant>
      <vt:variant>
        <vt:i4>0</vt:i4>
      </vt:variant>
      <vt:variant>
        <vt:i4>5</vt:i4>
      </vt:variant>
      <vt:variant>
        <vt:lpwstr/>
      </vt:variant>
      <vt:variant>
        <vt:lpwstr>_Toc256000006</vt:lpwstr>
      </vt:variant>
      <vt:variant>
        <vt:i4>1179700</vt:i4>
      </vt:variant>
      <vt:variant>
        <vt:i4>32</vt:i4>
      </vt:variant>
      <vt:variant>
        <vt:i4>0</vt:i4>
      </vt:variant>
      <vt:variant>
        <vt:i4>5</vt:i4>
      </vt:variant>
      <vt:variant>
        <vt:lpwstr/>
      </vt:variant>
      <vt:variant>
        <vt:lpwstr>_Toc256000005</vt:lpwstr>
      </vt:variant>
      <vt:variant>
        <vt:i4>1179700</vt:i4>
      </vt:variant>
      <vt:variant>
        <vt:i4>26</vt:i4>
      </vt:variant>
      <vt:variant>
        <vt:i4>0</vt:i4>
      </vt:variant>
      <vt:variant>
        <vt:i4>5</vt:i4>
      </vt:variant>
      <vt:variant>
        <vt:lpwstr/>
      </vt:variant>
      <vt:variant>
        <vt:lpwstr>_Toc256000004</vt:lpwstr>
      </vt:variant>
      <vt:variant>
        <vt:i4>1179700</vt:i4>
      </vt:variant>
      <vt:variant>
        <vt:i4>20</vt:i4>
      </vt:variant>
      <vt:variant>
        <vt:i4>0</vt:i4>
      </vt:variant>
      <vt:variant>
        <vt:i4>5</vt:i4>
      </vt:variant>
      <vt:variant>
        <vt:lpwstr/>
      </vt:variant>
      <vt:variant>
        <vt:lpwstr>_Toc256000003</vt:lpwstr>
      </vt:variant>
      <vt:variant>
        <vt:i4>1179700</vt:i4>
      </vt:variant>
      <vt:variant>
        <vt:i4>14</vt:i4>
      </vt:variant>
      <vt:variant>
        <vt:i4>0</vt:i4>
      </vt:variant>
      <vt:variant>
        <vt:i4>5</vt:i4>
      </vt:variant>
      <vt:variant>
        <vt:lpwstr/>
      </vt:variant>
      <vt:variant>
        <vt:lpwstr>_Toc256000002</vt:lpwstr>
      </vt:variant>
      <vt:variant>
        <vt:i4>1179700</vt:i4>
      </vt:variant>
      <vt:variant>
        <vt:i4>8</vt:i4>
      </vt:variant>
      <vt:variant>
        <vt:i4>0</vt:i4>
      </vt:variant>
      <vt:variant>
        <vt:i4>5</vt:i4>
      </vt:variant>
      <vt:variant>
        <vt:lpwstr/>
      </vt:variant>
      <vt:variant>
        <vt:lpwstr>_Toc256000001</vt:lpwstr>
      </vt:variant>
      <vt:variant>
        <vt:i4>1179700</vt:i4>
      </vt:variant>
      <vt:variant>
        <vt:i4>2</vt:i4>
      </vt:variant>
      <vt:variant>
        <vt:i4>0</vt:i4>
      </vt:variant>
      <vt:variant>
        <vt:i4>5</vt:i4>
      </vt:variant>
      <vt:variant>
        <vt:lpwstr/>
      </vt:variant>
      <vt:variant>
        <vt:lpwstr>_Toc2560000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22 Brockton Public Schools TFM Report</dc:title>
  <dc:subject/>
  <dc:creator>DESE</dc:creator>
  <cp:keywords/>
  <cp:lastModifiedBy>Zou, Dong (EOE)</cp:lastModifiedBy>
  <cp:revision>4</cp:revision>
  <cp:lastPrinted>2021-12-23T13:21:00Z</cp:lastPrinted>
  <dcterms:created xsi:type="dcterms:W3CDTF">2022-05-13T18:01:00Z</dcterms:created>
  <dcterms:modified xsi:type="dcterms:W3CDTF">2022-05-13T19: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y 13 2022</vt:lpwstr>
  </property>
</Properties>
</file>